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9AFF7C" w14:textId="1514A59E" w:rsidR="00C23440" w:rsidRDefault="00F83981" w:rsidP="00C23440">
      <w:pPr>
        <w:pStyle w:val="ChapterNumberPACKT"/>
      </w:pPr>
      <w:bookmarkStart w:id="0" w:name="_Toc490432857"/>
      <w:r>
        <w:t>4</w:t>
      </w:r>
    </w:p>
    <w:p w14:paraId="2B4B2C86" w14:textId="5C100132" w:rsidR="00C23440" w:rsidRDefault="00CD3160" w:rsidP="00CD3160">
      <w:pPr>
        <w:pStyle w:val="ChapterNumberPACKT"/>
      </w:pPr>
      <w:r>
        <w:rPr>
          <w:sz w:val="56"/>
        </w:rPr>
        <w:t>Moving from 2D to 3D</w:t>
      </w:r>
      <w:bookmarkEnd w:id="0"/>
      <w:r>
        <w:rPr>
          <w:sz w:val="56"/>
        </w:rPr>
        <w:t xml:space="preserve"> World</w:t>
      </w:r>
    </w:p>
    <w:p w14:paraId="71FA2FD9" w14:textId="6830E84D" w:rsidR="00172BCF" w:rsidRDefault="00971121" w:rsidP="002B198B">
      <w:pPr>
        <w:pStyle w:val="NormalPACKT"/>
        <w:rPr>
          <w:lang w:val="en-GB"/>
        </w:rPr>
      </w:pPr>
      <w:r>
        <w:rPr>
          <w:lang w:val="en-GB"/>
        </w:rPr>
        <w:t>With the opening of chapter, we have entered into an intermediate phase of learning Vulkan. This chapter would take a big leap and delve into 3D graphic</w:t>
      </w:r>
      <w:r w:rsidR="00594EEC">
        <w:rPr>
          <w:lang w:val="en-GB"/>
        </w:rPr>
        <w:t>s basics concepts in practical step-by-step in an incremental manner.</w:t>
      </w:r>
      <w:r>
        <w:rPr>
          <w:lang w:val="en-GB"/>
        </w:rPr>
        <w:t xml:space="preserve"> </w:t>
      </w:r>
      <w:r w:rsidR="00D30F8E">
        <w:rPr>
          <w:lang w:val="en-GB"/>
        </w:rPr>
        <w:t xml:space="preserve">In this chapter, we will </w:t>
      </w:r>
      <w:r w:rsidR="00403E1E">
        <w:rPr>
          <w:lang w:val="en-GB"/>
        </w:rPr>
        <w:t>pull</w:t>
      </w:r>
      <w:r w:rsidR="00D30F8E">
        <w:rPr>
          <w:lang w:val="en-GB"/>
        </w:rPr>
        <w:t xml:space="preserve"> the 3</w:t>
      </w:r>
      <w:r w:rsidR="00D30F8E" w:rsidRPr="00D30F8E">
        <w:rPr>
          <w:vertAlign w:val="superscript"/>
          <w:lang w:val="en-GB"/>
        </w:rPr>
        <w:t>rd</w:t>
      </w:r>
      <w:r w:rsidR="00D30F8E">
        <w:rPr>
          <w:lang w:val="en-GB"/>
        </w:rPr>
        <w:t xml:space="preserve"> dimension</w:t>
      </w:r>
      <w:r w:rsidR="009C2378">
        <w:rPr>
          <w:lang w:val="en-GB"/>
        </w:rPr>
        <w:t xml:space="preserve"> </w:t>
      </w:r>
      <w:r w:rsidR="00B96C01">
        <w:rPr>
          <w:lang w:val="en-GB"/>
        </w:rPr>
        <w:t>(z)</w:t>
      </w:r>
      <w:r w:rsidR="00D30F8E">
        <w:rPr>
          <w:lang w:val="en-GB"/>
        </w:rPr>
        <w:t xml:space="preserve"> </w:t>
      </w:r>
      <w:r w:rsidR="00B96C01">
        <w:rPr>
          <w:lang w:val="en-GB"/>
        </w:rPr>
        <w:t xml:space="preserve">of </w:t>
      </w:r>
      <w:r w:rsidR="00D30F8E">
        <w:rPr>
          <w:lang w:val="en-GB"/>
        </w:rPr>
        <w:t xml:space="preserve">coordinate system </w:t>
      </w:r>
      <w:r w:rsidR="004613D0">
        <w:rPr>
          <w:lang w:val="en-GB"/>
        </w:rPr>
        <w:t xml:space="preserve">in </w:t>
      </w:r>
      <w:r w:rsidR="00D30F8E">
        <w:rPr>
          <w:lang w:val="en-GB"/>
        </w:rPr>
        <w:t>and build a si</w:t>
      </w:r>
      <w:r w:rsidR="00B96C01">
        <w:rPr>
          <w:lang w:val="en-GB"/>
        </w:rPr>
        <w:t xml:space="preserve">mple application to demonstrate </w:t>
      </w:r>
      <w:r w:rsidR="00361115">
        <w:rPr>
          <w:lang w:val="en-GB"/>
        </w:rPr>
        <w:t>array and indexed based drawing APIs in Vulkan</w:t>
      </w:r>
      <w:r w:rsidR="00D30F8E">
        <w:rPr>
          <w:lang w:val="en-GB"/>
        </w:rPr>
        <w:t>.</w:t>
      </w:r>
      <w:r w:rsidR="00361115">
        <w:rPr>
          <w:lang w:val="en-GB"/>
        </w:rPr>
        <w:t xml:space="preserve"> We will add 3D transformation with simple Model, View, </w:t>
      </w:r>
      <w:r w:rsidR="00DA1A70">
        <w:rPr>
          <w:lang w:val="en-GB"/>
        </w:rPr>
        <w:t>and Projection</w:t>
      </w:r>
      <w:r w:rsidR="00361115">
        <w:rPr>
          <w:lang w:val="en-GB"/>
        </w:rPr>
        <w:t xml:space="preserve"> analogy and </w:t>
      </w:r>
      <w:r w:rsidR="00E122BE">
        <w:rPr>
          <w:lang w:val="en-GB"/>
        </w:rPr>
        <w:t xml:space="preserve">learn how to render </w:t>
      </w:r>
      <w:r w:rsidR="00C30F6A">
        <w:rPr>
          <w:lang w:val="en-GB"/>
        </w:rPr>
        <w:t>perspective</w:t>
      </w:r>
      <w:r w:rsidR="00E122BE">
        <w:rPr>
          <w:lang w:val="en-GB"/>
        </w:rPr>
        <w:t xml:space="preserve"> and orthograph</w:t>
      </w:r>
      <w:r w:rsidR="00C30F6A">
        <w:rPr>
          <w:lang w:val="en-GB"/>
        </w:rPr>
        <w:t>ic</w:t>
      </w:r>
      <w:r w:rsidR="00D30F8E">
        <w:rPr>
          <w:lang w:val="en-GB"/>
        </w:rPr>
        <w:t xml:space="preserve"> </w:t>
      </w:r>
      <w:r w:rsidR="00E122BE">
        <w:rPr>
          <w:lang w:val="en-GB"/>
        </w:rPr>
        <w:t>view</w:t>
      </w:r>
      <w:r w:rsidR="004613D0">
        <w:rPr>
          <w:lang w:val="en-GB"/>
        </w:rPr>
        <w:t>s</w:t>
      </w:r>
      <w:r w:rsidR="00E122BE">
        <w:rPr>
          <w:lang w:val="en-GB"/>
        </w:rPr>
        <w:t xml:space="preserve">. </w:t>
      </w:r>
    </w:p>
    <w:p w14:paraId="27496BE4" w14:textId="7BEB7785" w:rsidR="00394444" w:rsidRDefault="00D30F8E" w:rsidP="002B198B">
      <w:pPr>
        <w:pStyle w:val="NormalPACKT"/>
        <w:rPr>
          <w:lang w:val="en-GB"/>
        </w:rPr>
      </w:pPr>
      <w:r>
        <w:rPr>
          <w:lang w:val="en-GB"/>
        </w:rPr>
        <w:t>A 3D graphics application simulates the perception of depth where the 3D objects appear in correct order from the viewer</w:t>
      </w:r>
      <w:r w:rsidR="00DA1A70">
        <w:rPr>
          <w:lang w:val="en-GB"/>
        </w:rPr>
        <w:t>’s</w:t>
      </w:r>
      <w:r>
        <w:rPr>
          <w:lang w:val="en-GB"/>
        </w:rPr>
        <w:t xml:space="preserve"> sight</w:t>
      </w:r>
      <w:r w:rsidR="00DA1A70">
        <w:rPr>
          <w:lang w:val="en-GB"/>
        </w:rPr>
        <w:t>, this is achieved using the Depth buffer.</w:t>
      </w:r>
      <w:r w:rsidR="0034548D">
        <w:rPr>
          <w:lang w:val="en-GB"/>
        </w:rPr>
        <w:t xml:space="preserve"> In this chapter, w</w:t>
      </w:r>
      <w:r w:rsidR="00403E1E">
        <w:rPr>
          <w:lang w:val="en-GB"/>
        </w:rPr>
        <w:t>e will learns the steps to implement depth buffer in Vulkan and see the difference it makes.</w:t>
      </w:r>
      <w:r>
        <w:rPr>
          <w:lang w:val="en-GB"/>
        </w:rPr>
        <w:t xml:space="preserve"> Th</w:t>
      </w:r>
      <w:r w:rsidR="00D07F62">
        <w:rPr>
          <w:lang w:val="en-GB"/>
        </w:rPr>
        <w:t>is</w:t>
      </w:r>
      <w:r>
        <w:rPr>
          <w:lang w:val="en-GB"/>
        </w:rPr>
        <w:t xml:space="preserve"> chapter </w:t>
      </w:r>
      <w:r w:rsidR="00CD037A">
        <w:rPr>
          <w:lang w:val="en-GB"/>
        </w:rPr>
        <w:t xml:space="preserve">will </w:t>
      </w:r>
      <w:r w:rsidR="003132D3">
        <w:rPr>
          <w:lang w:val="en-GB"/>
        </w:rPr>
        <w:t xml:space="preserve">also </w:t>
      </w:r>
      <w:r>
        <w:rPr>
          <w:lang w:val="en-GB"/>
        </w:rPr>
        <w:t xml:space="preserve">introduce </w:t>
      </w:r>
      <w:r w:rsidR="00CD037A">
        <w:rPr>
          <w:lang w:val="en-GB"/>
        </w:rPr>
        <w:t>Assimp library to read 3D mesh object from a variety of formats. We will learn to use multip</w:t>
      </w:r>
      <w:r w:rsidR="00D07F62">
        <w:rPr>
          <w:lang w:val="en-GB"/>
        </w:rPr>
        <w:t>le pipeline objects in Vulkan and render our</w:t>
      </w:r>
      <w:r w:rsidR="00CD037A">
        <w:rPr>
          <w:lang w:val="en-GB"/>
        </w:rPr>
        <w:t xml:space="preserve"> meshes in</w:t>
      </w:r>
      <w:r w:rsidR="00D07F62">
        <w:rPr>
          <w:lang w:val="en-GB"/>
        </w:rPr>
        <w:t>to wireframe and solid geometry</w:t>
      </w:r>
      <w:r w:rsidR="00CD037A">
        <w:rPr>
          <w:lang w:val="en-GB"/>
        </w:rPr>
        <w:t xml:space="preserve">. </w:t>
      </w:r>
      <w:r w:rsidR="003132D3">
        <w:rPr>
          <w:lang w:val="en-GB"/>
        </w:rPr>
        <w:t>Later we will bring</w:t>
      </w:r>
      <w:r>
        <w:rPr>
          <w:lang w:val="en-GB"/>
        </w:rPr>
        <w:t xml:space="preserve"> </w:t>
      </w:r>
      <w:r w:rsidR="003132D3">
        <w:rPr>
          <w:lang w:val="en-GB"/>
        </w:rPr>
        <w:t xml:space="preserve">realism </w:t>
      </w:r>
      <w:r w:rsidR="00C077AC">
        <w:rPr>
          <w:lang w:val="en-GB"/>
        </w:rPr>
        <w:t>by adding light shading</w:t>
      </w:r>
      <w:r w:rsidR="003132D3">
        <w:rPr>
          <w:lang w:val="en-GB"/>
        </w:rPr>
        <w:t xml:space="preserve"> with the physics of lighting and material. </w:t>
      </w:r>
    </w:p>
    <w:p w14:paraId="13551884" w14:textId="4BA9509D" w:rsidR="000101A6" w:rsidRDefault="000101A6" w:rsidP="002B198B">
      <w:pPr>
        <w:pStyle w:val="NormalPACKT"/>
        <w:rPr>
          <w:lang w:val="en-GB"/>
        </w:rPr>
      </w:pPr>
      <w:r>
        <w:rPr>
          <w:lang w:val="en-GB"/>
        </w:rPr>
        <w:t xml:space="preserve">As we approach </w:t>
      </w:r>
      <w:r w:rsidR="00C307D5">
        <w:rPr>
          <w:lang w:val="en-GB"/>
        </w:rPr>
        <w:t xml:space="preserve">the closing, we learn build a procedural terrain model with the help of perlin noise and simulate a fly through </w:t>
      </w:r>
      <w:r w:rsidR="007A6F5E">
        <w:rPr>
          <w:lang w:val="en-GB"/>
        </w:rPr>
        <w:t>application with proper cube mapping.</w:t>
      </w:r>
    </w:p>
    <w:p w14:paraId="46BCDBE0" w14:textId="77777777" w:rsidR="00500062" w:rsidRDefault="002B198B" w:rsidP="00500062">
      <w:pPr>
        <w:pStyle w:val="NormalPACKT"/>
        <w:rPr>
          <w:lang w:val="en-GB"/>
        </w:rPr>
      </w:pPr>
      <w:r>
        <w:rPr>
          <w:lang w:val="en-GB"/>
        </w:rPr>
        <w:t>In this chapter</w:t>
      </w:r>
      <w:r w:rsidR="00B56769">
        <w:rPr>
          <w:lang w:val="en-GB"/>
        </w:rPr>
        <w:t>,</w:t>
      </w:r>
      <w:r>
        <w:rPr>
          <w:lang w:val="en-GB"/>
        </w:rPr>
        <w:t xml:space="preserve"> we will cover the </w:t>
      </w:r>
      <w:r w:rsidR="00A41DD8">
        <w:rPr>
          <w:lang w:val="en-GB"/>
        </w:rPr>
        <w:t>following topics and by the end of the chapter you should be able to run your first Vulkan application</w:t>
      </w:r>
      <w:r w:rsidR="001835DE">
        <w:rPr>
          <w:lang w:val="en-GB"/>
        </w:rPr>
        <w:t xml:space="preserve"> to render a triangle</w:t>
      </w:r>
      <w:r w:rsidR="00A41DD8">
        <w:rPr>
          <w:lang w:val="en-GB"/>
        </w:rPr>
        <w:t xml:space="preserve"> on your system</w:t>
      </w:r>
      <w:r w:rsidRPr="00500062">
        <w:rPr>
          <w:lang w:val="en-GB"/>
        </w:rPr>
        <w:t>.</w:t>
      </w:r>
    </w:p>
    <w:p w14:paraId="564BF63E" w14:textId="677F3D3B" w:rsidR="00A41DD8" w:rsidRPr="00A41DD8" w:rsidRDefault="00673C69" w:rsidP="00C2298F">
      <w:pPr>
        <w:pStyle w:val="NormalPACKT"/>
        <w:numPr>
          <w:ilvl w:val="0"/>
          <w:numId w:val="9"/>
        </w:numPr>
        <w:rPr>
          <w:lang w:val="en-GB"/>
        </w:rPr>
      </w:pPr>
      <w:r>
        <w:rPr>
          <w:lang w:val="en-GB"/>
        </w:rPr>
        <w:t>Getting started with 3D Programming in Vulkan</w:t>
      </w:r>
    </w:p>
    <w:p w14:paraId="3B328882" w14:textId="6828CA67" w:rsidR="00DF695A" w:rsidRDefault="00F0564B" w:rsidP="00C2298F">
      <w:pPr>
        <w:pStyle w:val="NormalPACKT"/>
        <w:numPr>
          <w:ilvl w:val="0"/>
          <w:numId w:val="9"/>
        </w:numPr>
        <w:rPr>
          <w:lang w:val="en-GB"/>
        </w:rPr>
      </w:pPr>
      <w:r>
        <w:rPr>
          <w:lang w:val="en-GB"/>
        </w:rPr>
        <w:t>Working with Meshing with Assimp</w:t>
      </w:r>
    </w:p>
    <w:p w14:paraId="1CABB0DB" w14:textId="0C4BE2EA" w:rsidR="007F1C7F" w:rsidRDefault="0083334F" w:rsidP="00C2298F">
      <w:pPr>
        <w:pStyle w:val="NormalPACKT"/>
        <w:numPr>
          <w:ilvl w:val="0"/>
          <w:numId w:val="9"/>
        </w:numPr>
        <w:rPr>
          <w:lang w:val="en-GB"/>
        </w:rPr>
      </w:pPr>
      <w:r>
        <w:rPr>
          <w:lang w:val="en-GB"/>
        </w:rPr>
        <w:t xml:space="preserve">Let there be a light – Bringing </w:t>
      </w:r>
      <w:r w:rsidR="00F25580">
        <w:rPr>
          <w:lang w:val="en-GB"/>
        </w:rPr>
        <w:t xml:space="preserve">Light Shading </w:t>
      </w:r>
    </w:p>
    <w:p w14:paraId="01CB2C4A" w14:textId="40F1F02B" w:rsidR="00971121" w:rsidRDefault="00C86A6D" w:rsidP="00C2298F">
      <w:pPr>
        <w:pStyle w:val="NormalPACKT"/>
        <w:numPr>
          <w:ilvl w:val="0"/>
          <w:numId w:val="9"/>
        </w:numPr>
        <w:rPr>
          <w:lang w:val="en-GB"/>
        </w:rPr>
      </w:pPr>
      <w:r>
        <w:rPr>
          <w:lang w:val="en-GB"/>
        </w:rPr>
        <w:t>Spherical</w:t>
      </w:r>
      <w:r w:rsidR="00971121">
        <w:rPr>
          <w:lang w:val="en-GB"/>
        </w:rPr>
        <w:t xml:space="preserve"> mapping reflect </w:t>
      </w:r>
    </w:p>
    <w:p w14:paraId="514D92CA" w14:textId="77777777" w:rsidR="005B502F" w:rsidRDefault="006F1E23" w:rsidP="00C2298F">
      <w:pPr>
        <w:pStyle w:val="NormalPACKT"/>
        <w:numPr>
          <w:ilvl w:val="0"/>
          <w:numId w:val="9"/>
        </w:numPr>
        <w:rPr>
          <w:lang w:val="en-GB"/>
        </w:rPr>
      </w:pPr>
      <w:r>
        <w:rPr>
          <w:lang w:val="en-GB"/>
        </w:rPr>
        <w:t>Fly through p</w:t>
      </w:r>
      <w:r w:rsidR="00F25580">
        <w:rPr>
          <w:lang w:val="en-GB"/>
        </w:rPr>
        <w:t>rocedural terrain</w:t>
      </w:r>
      <w:r w:rsidR="007D2CAD">
        <w:rPr>
          <w:lang w:val="en-GB"/>
        </w:rPr>
        <w:t>s</w:t>
      </w:r>
    </w:p>
    <w:p w14:paraId="511B200B" w14:textId="77777777" w:rsidR="00A41DD8" w:rsidRDefault="00A41DD8" w:rsidP="00C2298F">
      <w:pPr>
        <w:pStyle w:val="NormalPACKT"/>
        <w:numPr>
          <w:ilvl w:val="0"/>
          <w:numId w:val="9"/>
        </w:numPr>
        <w:rPr>
          <w:lang w:val="en-GB"/>
        </w:rPr>
      </w:pPr>
      <w:r w:rsidRPr="00A41DD8">
        <w:rPr>
          <w:lang w:val="en-GB"/>
        </w:rPr>
        <w:t>Summary</w:t>
      </w:r>
    </w:p>
    <w:p w14:paraId="5F05071A" w14:textId="7F91B512" w:rsidR="00222065" w:rsidRPr="00A41DD8" w:rsidRDefault="00222065" w:rsidP="00222065">
      <w:pPr>
        <w:pStyle w:val="Heading1"/>
      </w:pPr>
      <w:bookmarkStart w:id="1" w:name="_Toc490432858"/>
      <w:r>
        <w:t>Getting started with 3D Programming in Vulkan</w:t>
      </w:r>
    </w:p>
    <w:p w14:paraId="05C7DA0E" w14:textId="77777777" w:rsidR="00222065" w:rsidRPr="00222065" w:rsidRDefault="00222065" w:rsidP="00222065">
      <w:pPr>
        <w:pStyle w:val="NormalPACKT"/>
        <w:rPr>
          <w:lang w:val="en-GB"/>
        </w:rPr>
      </w:pPr>
    </w:p>
    <w:p w14:paraId="4DF20FA3" w14:textId="77777777" w:rsidR="004B063F" w:rsidRPr="004B063F" w:rsidRDefault="004B063F" w:rsidP="004B063F">
      <w:pPr>
        <w:pStyle w:val="NormalPACKT"/>
        <w:rPr>
          <w:lang w:val="en-GB"/>
        </w:rPr>
      </w:pPr>
    </w:p>
    <w:p w14:paraId="3AEAD79B" w14:textId="01544348" w:rsidR="004B063F" w:rsidRDefault="00222065" w:rsidP="00371119">
      <w:pPr>
        <w:pStyle w:val="NormalPACKT"/>
      </w:pPr>
      <w:r>
        <w:lastRenderedPageBreak/>
        <w:t>Building a 3D application is</w:t>
      </w:r>
      <w:r w:rsidR="00736165">
        <w:t xml:space="preserve"> simple. In this section, we will build our first 3D application in Vulkan step-by-step as follows:-</w:t>
      </w:r>
    </w:p>
    <w:p w14:paraId="6F7F678E" w14:textId="7C6D123F" w:rsidR="00736165" w:rsidRDefault="00736165" w:rsidP="00736165">
      <w:pPr>
        <w:pStyle w:val="NormalPACKT"/>
        <w:numPr>
          <w:ilvl w:val="0"/>
          <w:numId w:val="44"/>
        </w:numPr>
      </w:pPr>
      <w:r w:rsidRPr="00490B7C">
        <w:rPr>
          <w:b/>
        </w:rPr>
        <w:t>Define Geometry:</w:t>
      </w:r>
      <w:r>
        <w:t xml:space="preserve"> </w:t>
      </w:r>
      <w:r w:rsidR="007D19FA">
        <w:t>Define the object coordinates to provide the basic skel</w:t>
      </w:r>
      <w:r w:rsidR="0018353D">
        <w:t>eton of the 3D object geometry.</w:t>
      </w:r>
    </w:p>
    <w:p w14:paraId="4127C11C" w14:textId="6E4EA4E6" w:rsidR="003C45C1" w:rsidRDefault="0018353D" w:rsidP="003C45C1">
      <w:pPr>
        <w:pStyle w:val="NormalPACKT"/>
        <w:numPr>
          <w:ilvl w:val="0"/>
          <w:numId w:val="44"/>
        </w:numPr>
      </w:pPr>
      <w:r w:rsidRPr="0018353D">
        <w:rPr>
          <w:b/>
        </w:rPr>
        <w:t>Add 3D Transformation:</w:t>
      </w:r>
      <w:r w:rsidRPr="001F0B7B">
        <w:t xml:space="preserve"> </w:t>
      </w:r>
      <w:r w:rsidR="001F0B7B" w:rsidRPr="001F0B7B">
        <w:t xml:space="preserve">Position the </w:t>
      </w:r>
      <w:r w:rsidR="000D3BF0">
        <w:t>rendered</w:t>
      </w:r>
      <w:r w:rsidR="001F0B7B" w:rsidRPr="001F0B7B">
        <w:t xml:space="preserve"> object in 3D space and apply </w:t>
      </w:r>
      <w:r w:rsidR="000D3BF0">
        <w:t xml:space="preserve">3D </w:t>
      </w:r>
      <w:r w:rsidR="001F0B7B" w:rsidRPr="001F0B7B">
        <w:t>transformation on it.</w:t>
      </w:r>
    </w:p>
    <w:p w14:paraId="493B8DCB" w14:textId="77777777" w:rsidR="00AB2626" w:rsidRDefault="00AE7DFC" w:rsidP="003C45C1">
      <w:pPr>
        <w:pStyle w:val="NormalPACKT"/>
        <w:numPr>
          <w:ilvl w:val="0"/>
          <w:numId w:val="44"/>
        </w:numPr>
      </w:pPr>
      <w:r w:rsidRPr="004E4797">
        <w:rPr>
          <w:b/>
        </w:rPr>
        <w:t>Enable</w:t>
      </w:r>
      <w:r w:rsidR="001F0B7B" w:rsidRPr="004E4797">
        <w:rPr>
          <w:b/>
        </w:rPr>
        <w:t xml:space="preserve"> the </w:t>
      </w:r>
      <w:r w:rsidR="00207483" w:rsidRPr="004E4797">
        <w:rPr>
          <w:b/>
        </w:rPr>
        <w:t>Depth</w:t>
      </w:r>
      <w:r w:rsidR="001F09FE" w:rsidRPr="004E4797">
        <w:rPr>
          <w:b/>
        </w:rPr>
        <w:t xml:space="preserve"> buffer</w:t>
      </w:r>
      <w:r w:rsidR="001F0B7B" w:rsidRPr="004E4797">
        <w:rPr>
          <w:b/>
        </w:rPr>
        <w:t>:</w:t>
      </w:r>
      <w:r w:rsidR="001F0B7B">
        <w:t xml:space="preserve"> The depth buffer </w:t>
      </w:r>
      <w:r w:rsidR="0028704F">
        <w:t>allow</w:t>
      </w:r>
      <w:r w:rsidR="004E4797">
        <w:t>s</w:t>
      </w:r>
      <w:r w:rsidR="0028704F">
        <w:t xml:space="preserve"> various geometry faces to appear </w:t>
      </w:r>
      <w:r w:rsidR="007D6C6C">
        <w:t>in correc</w:t>
      </w:r>
      <w:r w:rsidR="0028704F">
        <w:t xml:space="preserve">t </w:t>
      </w:r>
      <w:r w:rsidR="007D6C6C">
        <w:t>order from the viewers point in the scene.</w:t>
      </w:r>
    </w:p>
    <w:p w14:paraId="5A4F4E13" w14:textId="0CBB83FC" w:rsidR="003C45C1" w:rsidRDefault="0028704F" w:rsidP="003C45C1">
      <w:pPr>
        <w:pStyle w:val="NormalPACKT"/>
        <w:numPr>
          <w:ilvl w:val="0"/>
          <w:numId w:val="44"/>
        </w:numPr>
      </w:pPr>
      <w:r>
        <w:t xml:space="preserve"> </w:t>
      </w:r>
    </w:p>
    <w:p w14:paraId="12D7BCB2" w14:textId="4F22D119" w:rsidR="003C45C1" w:rsidRDefault="003C45C1" w:rsidP="003C45C1">
      <w:pPr>
        <w:pStyle w:val="NormalPACKT"/>
        <w:numPr>
          <w:ilvl w:val="1"/>
          <w:numId w:val="44"/>
        </w:numPr>
      </w:pPr>
      <w:r>
        <w:t>Introduction to uniforms</w:t>
      </w:r>
    </w:p>
    <w:p w14:paraId="646699B0" w14:textId="0713A157" w:rsidR="003C45C1" w:rsidRDefault="003C45C1" w:rsidP="003C45C1">
      <w:pPr>
        <w:pStyle w:val="NormalPACKT"/>
        <w:numPr>
          <w:ilvl w:val="1"/>
          <w:numId w:val="44"/>
        </w:numPr>
      </w:pPr>
      <w:r>
        <w:t>Prespective view setting the aspect.</w:t>
      </w:r>
    </w:p>
    <w:p w14:paraId="4416584A" w14:textId="3638A3B1" w:rsidR="00B55009" w:rsidRDefault="007D19FA" w:rsidP="006F01EF">
      <w:pPr>
        <w:pStyle w:val="Heading2"/>
      </w:pPr>
      <w:r>
        <w:t>Define Geometry</w:t>
      </w:r>
    </w:p>
    <w:p w14:paraId="64224033" w14:textId="77777777" w:rsidR="000411A8" w:rsidRDefault="00CC1591" w:rsidP="00AB2626">
      <w:pPr>
        <w:pStyle w:val="NumberedBulletPACKT"/>
        <w:numPr>
          <w:ilvl w:val="0"/>
          <w:numId w:val="0"/>
        </w:numPr>
      </w:pPr>
      <w:r>
        <w:t xml:space="preserve">In chapter </w:t>
      </w:r>
      <w:r w:rsidR="006A45BD">
        <w:t>2</w:t>
      </w:r>
      <w:r>
        <w:t xml:space="preserve">, </w:t>
      </w:r>
      <w:r w:rsidR="006A45BD">
        <w:t xml:space="preserve">under the example </w:t>
      </w:r>
      <w:r w:rsidR="006A45BD" w:rsidRPr="006A45BD">
        <w:rPr>
          <w:i/>
        </w:rPr>
        <w:t>Ch2_03_VulkanBufferObjects</w:t>
      </w:r>
      <w:r w:rsidR="006A45BD">
        <w:rPr>
          <w:i/>
        </w:rPr>
        <w:t>,</w:t>
      </w:r>
      <w:r w:rsidR="006A45BD" w:rsidRPr="006A45BD">
        <w:t xml:space="preserve"> </w:t>
      </w:r>
      <w:r w:rsidR="00F82991">
        <w:t xml:space="preserve">we build a simple 2D triangle using </w:t>
      </w:r>
      <w:r w:rsidR="006A45BD">
        <w:t xml:space="preserve">two vertex attributes position and color in 2D coordinate system. </w:t>
      </w:r>
      <w:r w:rsidR="00D14AC6">
        <w:t>For this example, we are taking</w:t>
      </w:r>
      <w:r w:rsidR="000411A8">
        <w:t xml:space="preserve"> that example a</w:t>
      </w:r>
      <w:r w:rsidR="006A45BD">
        <w:t xml:space="preserve">s the </w:t>
      </w:r>
      <w:r w:rsidR="000411A8">
        <w:t>base and introduce change to render a simple cube in</w:t>
      </w:r>
      <w:r w:rsidR="006A45BD">
        <w:t xml:space="preserve"> 3D coordinate system</w:t>
      </w:r>
      <w:r w:rsidR="000411A8">
        <w:t>.</w:t>
      </w:r>
    </w:p>
    <w:p w14:paraId="7FC45DF2" w14:textId="1105C124" w:rsidR="007201F1" w:rsidRDefault="00E35C8E" w:rsidP="00AB2626">
      <w:pPr>
        <w:pStyle w:val="NumberedBulletPACKT"/>
        <w:numPr>
          <w:ilvl w:val="0"/>
          <w:numId w:val="0"/>
        </w:numPr>
      </w:pPr>
      <w:r>
        <w:t xml:space="preserve"> </w:t>
      </w:r>
    </w:p>
    <w:p w14:paraId="31BF2FAC" w14:textId="77777777" w:rsidR="00D9477E" w:rsidRPr="00E11CD0" w:rsidRDefault="00D9477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struct Vertex</w:t>
      </w:r>
    </w:p>
    <w:p w14:paraId="0E949ECC" w14:textId="77777777" w:rsidR="00D9477E" w:rsidRPr="00E11CD0" w:rsidRDefault="00D9477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w:t>
      </w:r>
    </w:p>
    <w:p w14:paraId="769CC342" w14:textId="07817937" w:rsidR="00D9477E" w:rsidRPr="00E11CD0" w:rsidRDefault="00D9477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 xml:space="preserve">    glm::vec3 m_Position; </w:t>
      </w:r>
      <w:r w:rsidRPr="00E11CD0">
        <w:rPr>
          <w:rFonts w:ascii="Courier New" w:hAnsi="Courier New" w:cs="Courier New"/>
          <w:b/>
          <w:noProof/>
          <w:szCs w:val="20"/>
          <w:lang w:val="en-SG" w:eastAsia="en-SG"/>
        </w:rPr>
        <w:t>/</w:t>
      </w:r>
      <w:r w:rsidR="00E11CD0">
        <w:rPr>
          <w:rFonts w:ascii="Courier New" w:hAnsi="Courier New" w:cs="Courier New"/>
          <w:b/>
          <w:noProof/>
          <w:szCs w:val="20"/>
          <w:lang w:val="en-SG" w:eastAsia="en-SG"/>
        </w:rPr>
        <w:t>/ Vertex Position =&gt; x, y, z</w:t>
      </w:r>
    </w:p>
    <w:p w14:paraId="76FBC24B" w14:textId="4E0A18DC" w:rsidR="00D9477E" w:rsidRPr="00E11CD0" w:rsidRDefault="00D9477E" w:rsidP="00E11CD0">
      <w:pPr>
        <w:pStyle w:val="CodePACKT"/>
        <w:ind w:left="0"/>
        <w:rPr>
          <w:rFonts w:ascii="Courier New" w:hAnsi="Courier New" w:cs="Courier New"/>
          <w:b/>
          <w:noProof/>
          <w:szCs w:val="20"/>
          <w:lang w:val="en-SG" w:eastAsia="en-SG"/>
        </w:rPr>
      </w:pPr>
      <w:r w:rsidRPr="00E11CD0">
        <w:rPr>
          <w:rFonts w:ascii="Courier New" w:hAnsi="Courier New" w:cs="Courier New"/>
          <w:noProof/>
          <w:szCs w:val="20"/>
          <w:lang w:val="en-SG" w:eastAsia="en-SG"/>
        </w:rPr>
        <w:t xml:space="preserve">    glm::vec3 m_Color;    </w:t>
      </w:r>
      <w:r w:rsidR="00E11CD0">
        <w:rPr>
          <w:rFonts w:ascii="Courier New" w:hAnsi="Courier New" w:cs="Courier New"/>
          <w:b/>
          <w:noProof/>
          <w:szCs w:val="20"/>
          <w:lang w:val="en-SG" w:eastAsia="en-SG"/>
        </w:rPr>
        <w:t>// Color format =&gt; r, g, b</w:t>
      </w:r>
    </w:p>
    <w:p w14:paraId="3359B93F" w14:textId="77777777" w:rsidR="00D9477E" w:rsidRPr="00E11CD0" w:rsidRDefault="00D9477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w:t>
      </w:r>
    </w:p>
    <w:p w14:paraId="0140E523" w14:textId="77777777" w:rsidR="001B0809" w:rsidRDefault="001B0809" w:rsidP="00AB2626">
      <w:pPr>
        <w:pStyle w:val="NumberedBulletPACKT"/>
        <w:numPr>
          <w:ilvl w:val="0"/>
          <w:numId w:val="0"/>
        </w:numPr>
      </w:pPr>
    </w:p>
    <w:p w14:paraId="1424856C" w14:textId="68BB024F" w:rsidR="00D9477E" w:rsidRDefault="00E35C8E" w:rsidP="00AB2626">
      <w:pPr>
        <w:pStyle w:val="NumberedBulletPACKT"/>
        <w:numPr>
          <w:ilvl w:val="0"/>
          <w:numId w:val="0"/>
        </w:numPr>
      </w:pPr>
      <w:r>
        <w:t xml:space="preserve">The geometry data consists of </w:t>
      </w:r>
      <w:r w:rsidR="00294DFA">
        <w:t xml:space="preserve">6 square </w:t>
      </w:r>
      <w:r w:rsidR="00C97251">
        <w:t xml:space="preserve">cube faces </w:t>
      </w:r>
      <w:r w:rsidR="00294DFA">
        <w:t>where each square face comprises of two triangle</w:t>
      </w:r>
      <w:r w:rsidR="00C97251">
        <w:t>s</w:t>
      </w:r>
      <w:r w:rsidR="00294DFA">
        <w:t xml:space="preserve"> faces. Each vertex is stored into an interleaved form storing the position followed by color information. The below</w:t>
      </w:r>
      <w:r w:rsidR="00D72B81">
        <w:t xml:space="preserve"> code snippet shows one of square face as an illustration.</w:t>
      </w:r>
    </w:p>
    <w:p w14:paraId="1ACBDC7F" w14:textId="77777777" w:rsidR="00604697" w:rsidRDefault="00604697" w:rsidP="00E11CD0">
      <w:pPr>
        <w:pStyle w:val="CodePACKT"/>
        <w:ind w:left="0"/>
        <w:rPr>
          <w:rFonts w:ascii="Courier New" w:hAnsi="Courier New" w:cs="Courier New"/>
          <w:noProof/>
          <w:szCs w:val="20"/>
          <w:lang w:val="en-SG" w:eastAsia="en-SG"/>
        </w:rPr>
      </w:pPr>
    </w:p>
    <w:p w14:paraId="73612BF2"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const float Dim = 0.5f;</w:t>
      </w:r>
    </w:p>
    <w:p w14:paraId="71DFDA1F" w14:textId="77777777" w:rsidR="00E35C8E" w:rsidRPr="00294DFA" w:rsidRDefault="00E35C8E" w:rsidP="00E11CD0">
      <w:pPr>
        <w:pStyle w:val="CodePACKT"/>
        <w:ind w:left="0"/>
        <w:rPr>
          <w:rFonts w:ascii="Courier New" w:hAnsi="Courier New" w:cs="Courier New"/>
          <w:b/>
          <w:noProof/>
          <w:szCs w:val="20"/>
          <w:lang w:val="en-SG" w:eastAsia="en-SG"/>
        </w:rPr>
      </w:pPr>
      <w:r w:rsidRPr="00294DFA">
        <w:rPr>
          <w:rFonts w:ascii="Courier New" w:hAnsi="Courier New" w:cs="Courier New"/>
          <w:b/>
          <w:noProof/>
          <w:szCs w:val="20"/>
          <w:lang w:val="en-SG" w:eastAsia="en-SG"/>
        </w:rPr>
        <w:t>/* 6 faces each containing two triangles */</w:t>
      </w:r>
    </w:p>
    <w:p w14:paraId="33BFD72A"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static const Vertex cubeVertices[] =</w:t>
      </w:r>
    </w:p>
    <w:p w14:paraId="61AE427E"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w:t>
      </w:r>
    </w:p>
    <w:p w14:paraId="7539CC9D"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 Dim, -Dim, -Dim),</w:t>
      </w:r>
      <w:r w:rsidRPr="00E11CD0">
        <w:rPr>
          <w:rFonts w:ascii="Courier New" w:hAnsi="Courier New" w:cs="Courier New"/>
          <w:noProof/>
          <w:szCs w:val="20"/>
          <w:lang w:val="en-SG" w:eastAsia="en-SG"/>
        </w:rPr>
        <w:tab/>
        <w:t>glm::vec3(0.f, 0.f, 0.f) },</w:t>
      </w:r>
    </w:p>
    <w:p w14:paraId="456B9201"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Dim, -Dim, -Dim),</w:t>
      </w:r>
      <w:r w:rsidRPr="00E11CD0">
        <w:rPr>
          <w:rFonts w:ascii="Courier New" w:hAnsi="Courier New" w:cs="Courier New"/>
          <w:noProof/>
          <w:szCs w:val="20"/>
          <w:lang w:val="en-SG" w:eastAsia="en-SG"/>
        </w:rPr>
        <w:tab/>
        <w:t>glm::vec3(1.f, 0.f, 0.f) },</w:t>
      </w:r>
    </w:p>
    <w:p w14:paraId="4ACD0AA7"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 Dim,  Dim, -Dim),</w:t>
      </w:r>
      <w:r w:rsidRPr="00E11CD0">
        <w:rPr>
          <w:rFonts w:ascii="Courier New" w:hAnsi="Courier New" w:cs="Courier New"/>
          <w:noProof/>
          <w:szCs w:val="20"/>
          <w:lang w:val="en-SG" w:eastAsia="en-SG"/>
        </w:rPr>
        <w:tab/>
        <w:t>glm::vec3(0.f, 1.f, 0.f) },</w:t>
      </w:r>
    </w:p>
    <w:p w14:paraId="371E7DCA"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 Dim,  Dim, -Dim),</w:t>
      </w:r>
      <w:r w:rsidRPr="00E11CD0">
        <w:rPr>
          <w:rFonts w:ascii="Courier New" w:hAnsi="Courier New" w:cs="Courier New"/>
          <w:noProof/>
          <w:szCs w:val="20"/>
          <w:lang w:val="en-SG" w:eastAsia="en-SG"/>
        </w:rPr>
        <w:tab/>
        <w:t>glm::vec3(0.f, 1.f, 0.f) },</w:t>
      </w:r>
    </w:p>
    <w:p w14:paraId="27CC6F0C"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lastRenderedPageBreak/>
        <w:tab/>
        <w:t>{ glm::vec3(-Dim, -Dim, -Dim),</w:t>
      </w:r>
      <w:r w:rsidRPr="00E11CD0">
        <w:rPr>
          <w:rFonts w:ascii="Courier New" w:hAnsi="Courier New" w:cs="Courier New"/>
          <w:noProof/>
          <w:szCs w:val="20"/>
          <w:lang w:val="en-SG" w:eastAsia="en-SG"/>
        </w:rPr>
        <w:tab/>
        <w:t>glm::vec3(1.f, 0.f, 0.f) },</w:t>
      </w:r>
    </w:p>
    <w:p w14:paraId="68CCEFD5"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Dim,  Dim, -Dim),</w:t>
      </w:r>
      <w:r w:rsidRPr="00E11CD0">
        <w:rPr>
          <w:rFonts w:ascii="Courier New" w:hAnsi="Courier New" w:cs="Courier New"/>
          <w:noProof/>
          <w:szCs w:val="20"/>
          <w:lang w:val="en-SG" w:eastAsia="en-SG"/>
        </w:rPr>
        <w:tab/>
        <w:t>glm::vec3(1.f, 1.f, 0.f) },</w:t>
      </w:r>
    </w:p>
    <w:p w14:paraId="53F1DD04" w14:textId="31A3C840" w:rsidR="00E35C8E" w:rsidRPr="00E11CD0" w:rsidRDefault="00E35C8E" w:rsidP="00CA5D7C">
      <w:pPr>
        <w:pStyle w:val="CodePACKT"/>
        <w:ind w:left="0" w:firstLine="720"/>
        <w:rPr>
          <w:rFonts w:ascii="Courier New" w:hAnsi="Courier New" w:cs="Courier New"/>
          <w:noProof/>
          <w:szCs w:val="20"/>
          <w:lang w:val="en-SG" w:eastAsia="en-SG"/>
        </w:rPr>
      </w:pPr>
      <w:r w:rsidRPr="00E11CD0">
        <w:rPr>
          <w:rFonts w:ascii="Courier New" w:hAnsi="Courier New" w:cs="Courier New"/>
          <w:noProof/>
          <w:szCs w:val="20"/>
          <w:lang w:val="en-SG" w:eastAsia="en-SG"/>
        </w:rPr>
        <w:t>. . . . .</w:t>
      </w:r>
    </w:p>
    <w:p w14:paraId="066A2896" w14:textId="73461D35" w:rsidR="00E35C8E"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w:t>
      </w:r>
    </w:p>
    <w:p w14:paraId="26E8311D" w14:textId="77777777" w:rsidR="00D47102" w:rsidRPr="001A18D7" w:rsidRDefault="00D47102" w:rsidP="001A18D7">
      <w:pPr>
        <w:pStyle w:val="NormalPACKT"/>
      </w:pPr>
    </w:p>
    <w:p w14:paraId="19F9F237" w14:textId="2C59502C" w:rsidR="001A18D7" w:rsidRPr="001A18D7" w:rsidRDefault="009826FD" w:rsidP="001A18D7">
      <w:pPr>
        <w:pStyle w:val="NormalPACKT"/>
      </w:pPr>
      <w:r>
        <w:t>While setup, use</w:t>
      </w:r>
      <w:r w:rsidR="001A18D7" w:rsidRPr="001A18D7">
        <w:t xml:space="preserve"> the cube </w:t>
      </w:r>
      <w:r>
        <w:t>geometry information and cr</w:t>
      </w:r>
      <w:r w:rsidR="001A18D7" w:rsidRPr="001A18D7">
        <w:t xml:space="preserve">eate the device buffer object. </w:t>
      </w:r>
    </w:p>
    <w:p w14:paraId="5298D5FE" w14:textId="77777777" w:rsidR="001A18D7" w:rsidRDefault="001A18D7" w:rsidP="00E11CD0">
      <w:pPr>
        <w:pStyle w:val="CodePACKT"/>
        <w:ind w:left="0"/>
        <w:rPr>
          <w:rFonts w:ascii="Courier New" w:hAnsi="Courier New" w:cs="Courier New"/>
          <w:noProof/>
          <w:szCs w:val="20"/>
          <w:lang w:val="en-SG" w:eastAsia="en-SG"/>
        </w:rPr>
      </w:pPr>
    </w:p>
    <w:p w14:paraId="345DDFA9"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void Cube::Setup()</w:t>
      </w:r>
    </w:p>
    <w:p w14:paraId="105A1E1B"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w:t>
      </w:r>
    </w:p>
    <w:p w14:paraId="6C419EC3"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 xml:space="preserve">    uint32_t dataSize = sizeof(cubeVertices);</w:t>
      </w:r>
    </w:p>
    <w:p w14:paraId="2C749E72"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 xml:space="preserve">    uint32_t dataStride = sizeof(cubeVertices[0]);</w:t>
      </w:r>
    </w:p>
    <w:p w14:paraId="10EF3BC8"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 xml:space="preserve">    CreateVertexBuffer(cubeVertices, dataSize, dataStride);</w:t>
      </w:r>
    </w:p>
    <w:p w14:paraId="4C56632A" w14:textId="3EA9D715" w:rsidR="001A18D7" w:rsidRDefault="001A18D7" w:rsidP="00E11CD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 . . . .</w:t>
      </w:r>
    </w:p>
    <w:p w14:paraId="14AD28EF" w14:textId="6F0AB940" w:rsidR="001A18D7" w:rsidRDefault="001A18D7"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w:t>
      </w:r>
    </w:p>
    <w:p w14:paraId="02AF0605" w14:textId="77777777" w:rsidR="00892134" w:rsidRPr="001A18D7" w:rsidRDefault="00892134" w:rsidP="001A18D7">
      <w:pPr>
        <w:pStyle w:val="CodePACKT"/>
        <w:ind w:left="0"/>
        <w:rPr>
          <w:rFonts w:ascii="Courier New" w:hAnsi="Courier New" w:cs="Courier New"/>
          <w:noProof/>
          <w:szCs w:val="20"/>
          <w:lang w:val="en-SG" w:eastAsia="en-SG"/>
        </w:rPr>
      </w:pPr>
    </w:p>
    <w:p w14:paraId="1B378304" w14:textId="6EA804E3" w:rsidR="00631EC9" w:rsidRDefault="00377065" w:rsidP="001A18D7">
      <w:pPr>
        <w:pStyle w:val="NormalPACKT"/>
      </w:pPr>
      <w:r>
        <w:t xml:space="preserve">The </w:t>
      </w:r>
      <w:r w:rsidR="00477FEA">
        <w:t xml:space="preserve">cube geometry is </w:t>
      </w:r>
      <w:r>
        <w:t xml:space="preserve">allocated on the device using helper function </w:t>
      </w:r>
      <w:r w:rsidRPr="00A24F2E">
        <w:rPr>
          <w:rStyle w:val="CodeInTextPACKT"/>
          <w:rFonts w:eastAsiaTheme="minorHAnsi"/>
        </w:rPr>
        <w:t>CreateBuffer()</w:t>
      </w:r>
      <w:r>
        <w:t xml:space="preserve"> from </w:t>
      </w:r>
      <w:r w:rsidRPr="00A24F2E">
        <w:rPr>
          <w:rStyle w:val="CodeInTextPACKT"/>
          <w:rFonts w:eastAsiaTheme="minorHAnsi"/>
        </w:rPr>
        <w:t>VulkanHelper</w:t>
      </w:r>
      <w:r w:rsidR="00715E0C">
        <w:t>.</w:t>
      </w:r>
      <w:r>
        <w:t xml:space="preserve"> </w:t>
      </w:r>
      <w:r w:rsidR="00631EC9">
        <w:t xml:space="preserve">The vertex buffer will be used directly by the graphics pipeline for various shader stages in order to </w:t>
      </w:r>
      <w:r w:rsidR="00B3296C">
        <w:t xml:space="preserve">directly access and </w:t>
      </w:r>
      <w:r w:rsidR="00631EC9">
        <w:t xml:space="preserve">execute it on the GPU. </w:t>
      </w:r>
    </w:p>
    <w:p w14:paraId="30ED117F" w14:textId="46F0AF66" w:rsidR="00631EC9" w:rsidRDefault="00631EC9" w:rsidP="001A18D7">
      <w:pPr>
        <w:pStyle w:val="NormalPACKT"/>
      </w:pPr>
      <w:r>
        <w:t xml:space="preserve">Uploading the </w:t>
      </w:r>
      <w:r w:rsidR="006308BB">
        <w:t xml:space="preserve">vertex buffer </w:t>
      </w:r>
      <w:r>
        <w:t xml:space="preserve">data </w:t>
      </w:r>
      <w:r w:rsidR="006308BB">
        <w:t xml:space="preserve">on the device </w:t>
      </w:r>
      <w:r>
        <w:t xml:space="preserve">is just not sufficient, we also need to indicate the graphics pipeline how to interpret this data. For example, where the </w:t>
      </w:r>
      <w:r w:rsidR="006308BB">
        <w:t>data can be read from, how many</w:t>
      </w:r>
      <w:r>
        <w:t xml:space="preserve"> attribute it contains, what is the size of an individual vertex information. This is done with the help of </w:t>
      </w:r>
      <w:r w:rsidR="001A18D7" w:rsidRPr="001A18D7">
        <w:t>vertex input binding (</w:t>
      </w:r>
      <w:r w:rsidR="001A18D7" w:rsidRPr="00A24F2E">
        <w:rPr>
          <w:rStyle w:val="CodeInTextPACKT"/>
          <w:rFonts w:eastAsiaTheme="minorHAnsi"/>
        </w:rPr>
        <w:t>VkVertexInputBindingDescription</w:t>
      </w:r>
      <w:r w:rsidR="001A18D7" w:rsidRPr="001A18D7">
        <w:t>) and input attribute (</w:t>
      </w:r>
      <w:r w:rsidR="001A18D7" w:rsidRPr="00A24F2E">
        <w:rPr>
          <w:rStyle w:val="CodeInTextPACKT"/>
          <w:rFonts w:eastAsiaTheme="minorHAnsi"/>
        </w:rPr>
        <w:t>VkVertexInputAttributeDescription</w:t>
      </w:r>
      <w:r w:rsidR="001A18D7" w:rsidRPr="001A18D7">
        <w:t>)</w:t>
      </w:r>
      <w:r w:rsidR="001A18D7">
        <w:t>.</w:t>
      </w:r>
      <w:r w:rsidRPr="00631EC9">
        <w:t xml:space="preserve"> </w:t>
      </w:r>
      <w:r>
        <w:t xml:space="preserve">For more information on buffer resource, how to create buffer resource in </w:t>
      </w:r>
      <w:r w:rsidR="00752F1E">
        <w:t>Vulkan please refer to chapter 2</w:t>
      </w:r>
      <w:r>
        <w:t xml:space="preserve">, </w:t>
      </w:r>
      <w:r w:rsidRPr="00477FEA">
        <w:t>Getting Started with Vulkan</w:t>
      </w:r>
      <w:r w:rsidR="00012AD7">
        <w:t>.</w:t>
      </w:r>
    </w:p>
    <w:p w14:paraId="259BF0AB" w14:textId="5C02000F" w:rsidR="00375768" w:rsidRPr="00A56767" w:rsidRDefault="00113DC3" w:rsidP="000661EB">
      <w:pPr>
        <w:pStyle w:val="CodePACKT"/>
        <w:ind w:left="0"/>
        <w:rPr>
          <w:rFonts w:ascii="Courier New" w:hAnsi="Courier New" w:cs="Courier New"/>
          <w:b/>
          <w:noProof/>
          <w:szCs w:val="20"/>
          <w:lang w:val="en-SG" w:eastAsia="en-SG"/>
        </w:rPr>
      </w:pPr>
      <w:r w:rsidRPr="00A56767">
        <w:rPr>
          <w:rFonts w:ascii="Courier New" w:hAnsi="Courier New" w:cs="Courier New"/>
          <w:b/>
          <w:noProof/>
          <w:szCs w:val="20"/>
          <w:lang w:val="en-SG" w:eastAsia="en-SG"/>
        </w:rPr>
        <w:t xml:space="preserve">// </w:t>
      </w:r>
      <w:r w:rsidR="00FE542D" w:rsidRPr="00A56767">
        <w:rPr>
          <w:rFonts w:ascii="Courier New" w:hAnsi="Courier New" w:cs="Courier New"/>
          <w:b/>
          <w:noProof/>
          <w:szCs w:val="20"/>
          <w:lang w:val="en-SG" w:eastAsia="en-SG"/>
        </w:rPr>
        <w:t>Helper Vulkan buffer resource structure d</w:t>
      </w:r>
      <w:r w:rsidRPr="00A56767">
        <w:rPr>
          <w:rFonts w:ascii="Courier New" w:hAnsi="Courier New" w:cs="Courier New"/>
          <w:b/>
          <w:noProof/>
          <w:szCs w:val="20"/>
          <w:lang w:val="en-SG" w:eastAsia="en-SG"/>
        </w:rPr>
        <w:t>efine</w:t>
      </w:r>
      <w:r w:rsidR="00FE542D" w:rsidRPr="00A56767">
        <w:rPr>
          <w:rFonts w:ascii="Courier New" w:hAnsi="Courier New" w:cs="Courier New"/>
          <w:b/>
          <w:noProof/>
          <w:szCs w:val="20"/>
          <w:lang w:val="en-SG" w:eastAsia="en-SG"/>
        </w:rPr>
        <w:t>d</w:t>
      </w:r>
      <w:r w:rsidRPr="00A56767">
        <w:rPr>
          <w:rFonts w:ascii="Courier New" w:hAnsi="Courier New" w:cs="Courier New"/>
          <w:b/>
          <w:noProof/>
          <w:szCs w:val="20"/>
          <w:lang w:val="en-SG" w:eastAsia="en-SG"/>
        </w:rPr>
        <w:t xml:space="preserve"> in Vulkan</w:t>
      </w:r>
      <w:r w:rsidR="00375768" w:rsidRPr="00A56767">
        <w:rPr>
          <w:rFonts w:ascii="Courier New" w:hAnsi="Courier New" w:cs="Courier New"/>
          <w:b/>
          <w:noProof/>
          <w:szCs w:val="20"/>
          <w:lang w:val="en-SG" w:eastAsia="en-SG"/>
        </w:rPr>
        <w:t>Helper</w:t>
      </w:r>
      <w:r w:rsidRPr="00A56767">
        <w:rPr>
          <w:rFonts w:ascii="Courier New" w:hAnsi="Courier New" w:cs="Courier New"/>
          <w:b/>
          <w:noProof/>
          <w:szCs w:val="20"/>
          <w:lang w:val="en-SG" w:eastAsia="en-SG"/>
        </w:rPr>
        <w:t>.h</w:t>
      </w:r>
    </w:p>
    <w:p w14:paraId="1900528B" w14:textId="77BCEB4D" w:rsidR="000661EB" w:rsidRPr="000661EB" w:rsidRDefault="000661EB" w:rsidP="000661EB">
      <w:pPr>
        <w:pStyle w:val="CodePACKT"/>
        <w:ind w:left="0"/>
        <w:rPr>
          <w:rFonts w:ascii="Courier New" w:hAnsi="Courier New" w:cs="Courier New"/>
          <w:noProof/>
          <w:szCs w:val="20"/>
          <w:lang w:val="en-SG" w:eastAsia="en-SG"/>
        </w:rPr>
      </w:pPr>
      <w:r w:rsidRPr="000661EB">
        <w:rPr>
          <w:rFonts w:ascii="Courier New" w:hAnsi="Courier New" w:cs="Courier New"/>
          <w:noProof/>
          <w:szCs w:val="20"/>
          <w:lang w:val="en-SG" w:eastAsia="en-SG"/>
        </w:rPr>
        <w:t>struct VulkanBuffer</w:t>
      </w:r>
      <w:r w:rsidR="00375768">
        <w:rPr>
          <w:rFonts w:ascii="Courier New" w:hAnsi="Courier New" w:cs="Courier New"/>
          <w:noProof/>
          <w:szCs w:val="20"/>
          <w:lang w:val="en-SG" w:eastAsia="en-SG"/>
        </w:rPr>
        <w:t xml:space="preserve"> </w:t>
      </w:r>
    </w:p>
    <w:p w14:paraId="3C6B6DEC" w14:textId="77777777" w:rsidR="000661EB" w:rsidRPr="000661EB" w:rsidRDefault="000661EB" w:rsidP="000661EB">
      <w:pPr>
        <w:pStyle w:val="CodePACKT"/>
        <w:ind w:left="0"/>
        <w:rPr>
          <w:rFonts w:ascii="Courier New" w:hAnsi="Courier New" w:cs="Courier New"/>
          <w:noProof/>
          <w:szCs w:val="20"/>
          <w:lang w:val="en-SG" w:eastAsia="en-SG"/>
        </w:rPr>
      </w:pPr>
      <w:r w:rsidRPr="000661EB">
        <w:rPr>
          <w:rFonts w:ascii="Courier New" w:hAnsi="Courier New" w:cs="Courier New"/>
          <w:noProof/>
          <w:szCs w:val="20"/>
          <w:lang w:val="en-SG" w:eastAsia="en-SG"/>
        </w:rPr>
        <w:t>{</w:t>
      </w:r>
    </w:p>
    <w:p w14:paraId="0064BEE5" w14:textId="6E3794FE" w:rsidR="000661EB" w:rsidRPr="000661EB" w:rsidRDefault="000661EB" w:rsidP="000661EB">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VkBuffer</w:t>
      </w:r>
      <w:r>
        <w:rPr>
          <w:rFonts w:ascii="Courier New" w:hAnsi="Courier New" w:cs="Courier New"/>
          <w:noProof/>
          <w:szCs w:val="20"/>
          <w:lang w:val="en-SG" w:eastAsia="en-SG"/>
        </w:rPr>
        <w:t xml:space="preserve"> m_Buffer;   </w:t>
      </w:r>
      <w:r w:rsidRPr="00A56767">
        <w:rPr>
          <w:rFonts w:ascii="Courier New" w:hAnsi="Courier New" w:cs="Courier New"/>
          <w:b/>
          <w:noProof/>
          <w:szCs w:val="20"/>
          <w:lang w:val="en-SG" w:eastAsia="en-SG"/>
        </w:rPr>
        <w:t>// Buffer resource object</w:t>
      </w:r>
    </w:p>
    <w:p w14:paraId="33FC0799" w14:textId="655BD78C" w:rsidR="000661EB" w:rsidRPr="00A56767" w:rsidRDefault="000661EB" w:rsidP="000661EB">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uint64_t</w:t>
      </w: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m_DataSize;</w:t>
      </w:r>
      <w:r>
        <w:rPr>
          <w:rFonts w:ascii="Courier New" w:hAnsi="Courier New" w:cs="Courier New"/>
          <w:noProof/>
          <w:szCs w:val="20"/>
          <w:lang w:val="en-SG" w:eastAsia="en-SG"/>
        </w:rPr>
        <w:t xml:space="preserve"> </w:t>
      </w:r>
      <w:r w:rsidRPr="00A56767">
        <w:rPr>
          <w:rFonts w:ascii="Courier New" w:hAnsi="Courier New" w:cs="Courier New"/>
          <w:b/>
          <w:noProof/>
          <w:szCs w:val="20"/>
          <w:lang w:val="en-SG" w:eastAsia="en-SG"/>
        </w:rPr>
        <w:t xml:space="preserve">// Actual data size </w:t>
      </w:r>
    </w:p>
    <w:p w14:paraId="66BC3918" w14:textId="51BDF02B" w:rsidR="000661EB" w:rsidRPr="000661EB" w:rsidRDefault="000661EB" w:rsidP="000661EB">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VkDeviceMemory</w:t>
      </w: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m_Memory;</w:t>
      </w:r>
      <w:r>
        <w:rPr>
          <w:rFonts w:ascii="Courier New" w:hAnsi="Courier New" w:cs="Courier New"/>
          <w:noProof/>
          <w:szCs w:val="20"/>
          <w:lang w:val="en-SG" w:eastAsia="en-SG"/>
        </w:rPr>
        <w:t xml:space="preserve"> </w:t>
      </w:r>
      <w:r w:rsidR="006B18DF" w:rsidRPr="00A56767">
        <w:rPr>
          <w:rFonts w:ascii="Courier New" w:hAnsi="Courier New" w:cs="Courier New"/>
          <w:b/>
          <w:noProof/>
          <w:szCs w:val="20"/>
          <w:lang w:val="en-SG" w:eastAsia="en-SG"/>
        </w:rPr>
        <w:t>// A</w:t>
      </w:r>
      <w:r w:rsidRPr="00A56767">
        <w:rPr>
          <w:rFonts w:ascii="Courier New" w:hAnsi="Courier New" w:cs="Courier New"/>
          <w:b/>
          <w:noProof/>
          <w:szCs w:val="20"/>
          <w:lang w:val="en-SG" w:eastAsia="en-SG"/>
        </w:rPr>
        <w:t>llocated device memory</w:t>
      </w:r>
    </w:p>
    <w:p w14:paraId="5DE74501" w14:textId="36138A52" w:rsidR="000661EB" w:rsidRPr="000661EB" w:rsidRDefault="002C4D43" w:rsidP="000661EB">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0661EB" w:rsidRPr="000661EB">
        <w:rPr>
          <w:rFonts w:ascii="Courier New" w:hAnsi="Courier New" w:cs="Courier New"/>
          <w:noProof/>
          <w:szCs w:val="20"/>
          <w:lang w:val="en-SG" w:eastAsia="en-SG"/>
        </w:rPr>
        <w:t>VkMemoryRequirements</w:t>
      </w:r>
      <w:r>
        <w:rPr>
          <w:rFonts w:ascii="Courier New" w:hAnsi="Courier New" w:cs="Courier New"/>
          <w:noProof/>
          <w:szCs w:val="20"/>
          <w:lang w:val="en-SG" w:eastAsia="en-SG"/>
        </w:rPr>
        <w:t xml:space="preserve"> </w:t>
      </w:r>
      <w:r w:rsidR="00033363">
        <w:rPr>
          <w:rFonts w:ascii="Courier New" w:hAnsi="Courier New" w:cs="Courier New"/>
          <w:noProof/>
          <w:szCs w:val="20"/>
          <w:lang w:val="en-SG" w:eastAsia="en-SG"/>
        </w:rPr>
        <w:t>m_MemRqrmnt;</w:t>
      </w:r>
      <w:r w:rsidR="00033363">
        <w:rPr>
          <w:rFonts w:ascii="Courier New" w:hAnsi="Courier New" w:cs="Courier New"/>
          <w:noProof/>
          <w:szCs w:val="20"/>
          <w:lang w:val="en-SG" w:eastAsia="en-SG"/>
        </w:rPr>
        <w:tab/>
      </w:r>
      <w:r w:rsidR="000661EB" w:rsidRPr="00A56767">
        <w:rPr>
          <w:rFonts w:ascii="Courier New" w:hAnsi="Courier New" w:cs="Courier New"/>
          <w:b/>
          <w:noProof/>
          <w:szCs w:val="20"/>
          <w:lang w:val="en-SG" w:eastAsia="en-SG"/>
        </w:rPr>
        <w:t>// Memory requirement</w:t>
      </w:r>
    </w:p>
    <w:p w14:paraId="0C4F17CD" w14:textId="7578CB13" w:rsidR="000661EB" w:rsidRPr="00A56767" w:rsidRDefault="00033363" w:rsidP="000661EB">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0661EB" w:rsidRPr="000661EB">
        <w:rPr>
          <w:rFonts w:ascii="Courier New" w:hAnsi="Courier New" w:cs="Courier New"/>
          <w:noProof/>
          <w:szCs w:val="20"/>
          <w:lang w:val="en-SG" w:eastAsia="en-SG"/>
        </w:rPr>
        <w:t>VkMemoryPropertyFlags</w:t>
      </w:r>
      <w:r>
        <w:rPr>
          <w:rFonts w:ascii="Courier New" w:hAnsi="Courier New" w:cs="Courier New"/>
          <w:noProof/>
          <w:szCs w:val="20"/>
          <w:lang w:val="en-SG" w:eastAsia="en-SG"/>
        </w:rPr>
        <w:tab/>
        <w:t>m_MemoryFlags;</w:t>
      </w:r>
      <w:r w:rsidR="000661EB" w:rsidRPr="00A56767">
        <w:rPr>
          <w:rFonts w:ascii="Courier New" w:hAnsi="Courier New" w:cs="Courier New"/>
          <w:b/>
          <w:noProof/>
          <w:szCs w:val="20"/>
          <w:lang w:val="en-SG" w:eastAsia="en-SG"/>
        </w:rPr>
        <w:t>// Memory properties flags</w:t>
      </w:r>
    </w:p>
    <w:p w14:paraId="5150BE2E" w14:textId="77777777" w:rsidR="000661EB" w:rsidRPr="000661EB" w:rsidRDefault="000661EB" w:rsidP="000661EB">
      <w:pPr>
        <w:pStyle w:val="CodePACKT"/>
        <w:ind w:left="0"/>
        <w:rPr>
          <w:rFonts w:ascii="Courier New" w:hAnsi="Courier New" w:cs="Courier New"/>
          <w:noProof/>
          <w:szCs w:val="20"/>
          <w:lang w:val="en-SG" w:eastAsia="en-SG"/>
        </w:rPr>
      </w:pPr>
      <w:r w:rsidRPr="000661EB">
        <w:rPr>
          <w:rFonts w:ascii="Courier New" w:hAnsi="Courier New" w:cs="Courier New"/>
          <w:noProof/>
          <w:szCs w:val="20"/>
          <w:lang w:val="en-SG" w:eastAsia="en-SG"/>
        </w:rPr>
        <w:t>};</w:t>
      </w:r>
    </w:p>
    <w:p w14:paraId="667B76B8" w14:textId="77777777" w:rsidR="001A18D7" w:rsidRDefault="001A18D7" w:rsidP="001A18D7">
      <w:pPr>
        <w:pStyle w:val="NormalPACKT"/>
      </w:pPr>
    </w:p>
    <w:p w14:paraId="6E874D29" w14:textId="57A80991" w:rsidR="00C27FE9" w:rsidRPr="00C27FE9" w:rsidRDefault="00C27FE9" w:rsidP="00C27FE9">
      <w:pPr>
        <w:pStyle w:val="CodePACKT"/>
        <w:ind w:left="0"/>
        <w:rPr>
          <w:rFonts w:ascii="Courier New" w:hAnsi="Courier New" w:cs="Courier New"/>
          <w:b/>
          <w:noProof/>
          <w:szCs w:val="20"/>
          <w:lang w:val="en-SG" w:eastAsia="en-SG"/>
        </w:rPr>
      </w:pPr>
      <w:r w:rsidRPr="00C27FE9">
        <w:rPr>
          <w:rFonts w:ascii="Courier New" w:hAnsi="Courier New" w:cs="Courier New"/>
          <w:b/>
          <w:noProof/>
          <w:szCs w:val="20"/>
          <w:lang w:val="en-SG" w:eastAsia="en-SG"/>
        </w:rPr>
        <w:t>// Cube.h</w:t>
      </w:r>
    </w:p>
    <w:p w14:paraId="06AF6798" w14:textId="20878021" w:rsidR="00D01841" w:rsidRPr="00D01841" w:rsidRDefault="00D01841" w:rsidP="00D01841">
      <w:pPr>
        <w:pStyle w:val="CodePACKT"/>
        <w:ind w:left="0"/>
        <w:rPr>
          <w:rFonts w:ascii="Courier New" w:hAnsi="Courier New" w:cs="Courier New"/>
          <w:noProof/>
          <w:szCs w:val="20"/>
          <w:lang w:val="en-SG" w:eastAsia="en-SG"/>
        </w:rPr>
      </w:pPr>
      <w:r w:rsidRPr="00D01841">
        <w:rPr>
          <w:rFonts w:ascii="Courier New" w:hAnsi="Courier New" w:cs="Courier New"/>
          <w:noProof/>
          <w:szCs w:val="20"/>
          <w:lang w:val="en-SG" w:eastAsia="en-SG"/>
        </w:rPr>
        <w:t>struct {</w:t>
      </w:r>
      <w:r w:rsidR="00805797">
        <w:rPr>
          <w:rFonts w:ascii="Courier New" w:hAnsi="Courier New" w:cs="Courier New"/>
          <w:noProof/>
          <w:szCs w:val="20"/>
          <w:lang w:val="en-SG" w:eastAsia="en-SG"/>
        </w:rPr>
        <w:t xml:space="preserve"> </w:t>
      </w:r>
      <w:r w:rsidRPr="00D01841">
        <w:rPr>
          <w:rFonts w:ascii="Courier New" w:hAnsi="Courier New" w:cs="Courier New"/>
          <w:noProof/>
          <w:szCs w:val="20"/>
          <w:lang w:val="en-SG" w:eastAsia="en-SG"/>
        </w:rPr>
        <w:t>VulkanBuffer</w:t>
      </w:r>
      <w:r w:rsidR="00805797">
        <w:rPr>
          <w:rFonts w:ascii="Courier New" w:hAnsi="Courier New" w:cs="Courier New"/>
          <w:noProof/>
          <w:szCs w:val="20"/>
          <w:lang w:val="en-SG" w:eastAsia="en-SG"/>
        </w:rPr>
        <w:t xml:space="preserve"> m_BufObj; </w:t>
      </w:r>
      <w:r w:rsidRPr="00D01841">
        <w:rPr>
          <w:rFonts w:ascii="Courier New" w:hAnsi="Courier New" w:cs="Courier New"/>
          <w:noProof/>
          <w:szCs w:val="20"/>
          <w:lang w:val="en-SG" w:eastAsia="en-SG"/>
        </w:rPr>
        <w:t>} VertexBuffer;</w:t>
      </w:r>
    </w:p>
    <w:p w14:paraId="34F53125" w14:textId="77777777" w:rsidR="00D01841" w:rsidRDefault="00D01841" w:rsidP="001A18D7">
      <w:pPr>
        <w:pStyle w:val="NormalPACKT"/>
      </w:pPr>
    </w:p>
    <w:p w14:paraId="0DF5885E" w14:textId="77777777" w:rsidR="00A0180E"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 xml:space="preserve">void Cube::CreateVertexBuffer(const void * vertexData, </w:t>
      </w:r>
    </w:p>
    <w:p w14:paraId="7F8FB01A" w14:textId="1F7D3230" w:rsidR="001A18D7" w:rsidRPr="001A18D7" w:rsidRDefault="001A18D7" w:rsidP="00A0180E">
      <w:pPr>
        <w:pStyle w:val="CodePACKT"/>
        <w:ind w:left="2160"/>
        <w:rPr>
          <w:rFonts w:ascii="Courier New" w:hAnsi="Courier New" w:cs="Courier New"/>
          <w:noProof/>
          <w:szCs w:val="20"/>
          <w:lang w:val="en-SG" w:eastAsia="en-SG"/>
        </w:rPr>
      </w:pPr>
      <w:r w:rsidRPr="001A18D7">
        <w:rPr>
          <w:rFonts w:ascii="Courier New" w:hAnsi="Courier New" w:cs="Courier New"/>
          <w:noProof/>
          <w:szCs w:val="20"/>
          <w:lang w:val="en-SG" w:eastAsia="en-SG"/>
        </w:rPr>
        <w:t>uint32_t dataSize, uint32_t dataStride)</w:t>
      </w:r>
    </w:p>
    <w:p w14:paraId="4663D499"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w:t>
      </w:r>
    </w:p>
    <w:p w14:paraId="014750E7" w14:textId="78FEA9DC" w:rsidR="00DC7B3F" w:rsidRPr="00DC7B3F" w:rsidRDefault="00DC7B3F" w:rsidP="00DC7B3F">
      <w:pPr>
        <w:pStyle w:val="CodePACKT"/>
        <w:ind w:left="0"/>
        <w:rPr>
          <w:rFonts w:ascii="Courier New" w:hAnsi="Courier New" w:cs="Courier New"/>
          <w:noProof/>
          <w:szCs w:val="20"/>
          <w:lang w:val="en-SG" w:eastAsia="en-SG"/>
        </w:rPr>
      </w:pPr>
      <w:r>
        <w:rPr>
          <w:rFonts w:ascii="Consolas" w:hAnsi="Consolas" w:cs="Consolas"/>
          <w:color w:val="000000"/>
          <w:szCs w:val="19"/>
          <w:highlight w:val="white"/>
        </w:rPr>
        <w:t xml:space="preserve">   </w:t>
      </w:r>
      <w:r w:rsidRPr="00DC7B3F">
        <w:rPr>
          <w:rFonts w:ascii="Courier New" w:hAnsi="Courier New" w:cs="Courier New"/>
          <w:noProof/>
          <w:szCs w:val="20"/>
          <w:lang w:val="en-SG" w:eastAsia="en-SG"/>
        </w:rPr>
        <w:t>VertexBuffer.m_BufObj.m_DataSize = dataSize;</w:t>
      </w:r>
    </w:p>
    <w:p w14:paraId="293681CB" w14:textId="77777777" w:rsidR="00DC7B3F" w:rsidRDefault="00DC7B3F" w:rsidP="00DC7B3F">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DC7B3F">
        <w:rPr>
          <w:rFonts w:ascii="Courier New" w:hAnsi="Courier New" w:cs="Courier New"/>
          <w:noProof/>
          <w:szCs w:val="20"/>
          <w:lang w:val="en-SG" w:eastAsia="en-SG"/>
        </w:rPr>
        <w:t>Vertex</w:t>
      </w:r>
      <w:r>
        <w:rPr>
          <w:rFonts w:ascii="Courier New" w:hAnsi="Courier New" w:cs="Courier New"/>
          <w:noProof/>
          <w:szCs w:val="20"/>
          <w:lang w:val="en-SG" w:eastAsia="en-SG"/>
        </w:rPr>
        <w:t>Buffer.m_BufObj.m_MemoryFlags =</w:t>
      </w:r>
    </w:p>
    <w:p w14:paraId="27F75E19" w14:textId="406AB892" w:rsidR="00DC7B3F" w:rsidRPr="00DC7B3F" w:rsidRDefault="00DC7B3F" w:rsidP="00DC7B3F">
      <w:pPr>
        <w:pStyle w:val="CodePACKT"/>
        <w:ind w:left="1440"/>
        <w:rPr>
          <w:rFonts w:ascii="Courier New" w:hAnsi="Courier New" w:cs="Courier New"/>
          <w:noProof/>
          <w:szCs w:val="20"/>
          <w:lang w:val="en-SG" w:eastAsia="en-SG"/>
        </w:rPr>
      </w:pPr>
      <w:r w:rsidRPr="00DC7B3F">
        <w:rPr>
          <w:rFonts w:ascii="Courier New" w:hAnsi="Courier New" w:cs="Courier New"/>
          <w:noProof/>
          <w:szCs w:val="20"/>
          <w:lang w:val="en-SG" w:eastAsia="en-SG"/>
        </w:rPr>
        <w:t>VK_MEMORY_PROPERTY_HOST_VISIBLE_BIT | VK_MEMORY_PROPERTY_HOST_COHERENT_BIT;</w:t>
      </w:r>
    </w:p>
    <w:p w14:paraId="57E1B70E" w14:textId="77777777" w:rsidR="00DC7B3F" w:rsidRPr="00DC7B3F" w:rsidRDefault="00DC7B3F" w:rsidP="00DC7B3F">
      <w:pPr>
        <w:pStyle w:val="CodePACKT"/>
        <w:ind w:left="0"/>
        <w:rPr>
          <w:rFonts w:ascii="Courier New" w:hAnsi="Courier New" w:cs="Courier New"/>
          <w:noProof/>
          <w:szCs w:val="20"/>
          <w:lang w:val="en-SG" w:eastAsia="en-SG"/>
        </w:rPr>
      </w:pPr>
    </w:p>
    <w:p w14:paraId="2E165F89" w14:textId="7F779973" w:rsidR="00AB19E8" w:rsidRDefault="00AB19E8" w:rsidP="00DC7B3F">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51374D">
        <w:rPr>
          <w:rFonts w:ascii="Courier New" w:hAnsi="Courier New" w:cs="Courier New"/>
          <w:noProof/>
          <w:szCs w:val="20"/>
          <w:lang w:val="en-SG" w:eastAsia="en-SG"/>
        </w:rPr>
        <w:t xml:space="preserve"> </w:t>
      </w:r>
      <w:r w:rsidR="00DC7B3F" w:rsidRPr="00DC7B3F">
        <w:rPr>
          <w:rFonts w:ascii="Courier New" w:hAnsi="Courier New" w:cs="Courier New"/>
          <w:noProof/>
          <w:szCs w:val="20"/>
          <w:lang w:val="en-SG" w:eastAsia="en-SG"/>
        </w:rPr>
        <w:t>const VkPhysicalDeviceMemoryProperties&amp; memProp =</w:t>
      </w:r>
    </w:p>
    <w:p w14:paraId="09386E7E" w14:textId="7E6111B9" w:rsidR="00DC7B3F" w:rsidRPr="00DC7B3F" w:rsidRDefault="00DC7B3F" w:rsidP="00AB19E8">
      <w:pPr>
        <w:pStyle w:val="CodePACKT"/>
        <w:ind w:left="0" w:firstLine="720"/>
        <w:rPr>
          <w:rFonts w:ascii="Courier New" w:hAnsi="Courier New" w:cs="Courier New"/>
          <w:noProof/>
          <w:szCs w:val="20"/>
          <w:lang w:val="en-SG" w:eastAsia="en-SG"/>
        </w:rPr>
      </w:pPr>
      <w:r w:rsidRPr="00DC7B3F">
        <w:rPr>
          <w:rFonts w:ascii="Courier New" w:hAnsi="Courier New" w:cs="Courier New"/>
          <w:noProof/>
          <w:szCs w:val="20"/>
          <w:lang w:val="en-SG" w:eastAsia="en-SG"/>
        </w:rPr>
        <w:t>m_VulkanApplication-&gt;m_physicalDeviceInfo.memProp;</w:t>
      </w:r>
    </w:p>
    <w:p w14:paraId="54F37DD6" w14:textId="50245F49" w:rsidR="00DC7B3F" w:rsidRDefault="00EE4A76" w:rsidP="00EE4A76">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C7B3F" w:rsidRPr="00DC7B3F">
        <w:rPr>
          <w:rFonts w:ascii="Courier New" w:hAnsi="Courier New" w:cs="Courier New"/>
          <w:noProof/>
          <w:szCs w:val="20"/>
          <w:lang w:val="en-SG" w:eastAsia="en-SG"/>
        </w:rPr>
        <w:t>const VkDevice&amp; device = m_VulkanApplication-&gt;m_hDevice;</w:t>
      </w:r>
    </w:p>
    <w:p w14:paraId="5159329B" w14:textId="77777777" w:rsidR="00694E3D" w:rsidRDefault="00694E3D" w:rsidP="00EE4A76">
      <w:pPr>
        <w:pStyle w:val="CodePACKT"/>
        <w:ind w:left="0"/>
        <w:rPr>
          <w:rFonts w:ascii="Courier New" w:hAnsi="Courier New" w:cs="Courier New"/>
          <w:noProof/>
          <w:szCs w:val="20"/>
          <w:lang w:val="en-SG" w:eastAsia="en-SG"/>
        </w:rPr>
      </w:pPr>
    </w:p>
    <w:p w14:paraId="2D2DC368" w14:textId="22DACA7B" w:rsidR="00BF645A" w:rsidRPr="00086C71" w:rsidRDefault="00086C71" w:rsidP="00EE4A76">
      <w:pPr>
        <w:pStyle w:val="CodePACKT"/>
        <w:ind w:left="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A01A11" w:rsidRPr="00086C71">
        <w:rPr>
          <w:rFonts w:ascii="Courier New" w:hAnsi="Courier New" w:cs="Courier New"/>
          <w:b/>
          <w:noProof/>
          <w:szCs w:val="20"/>
          <w:lang w:val="en-SG" w:eastAsia="en-SG"/>
        </w:rPr>
        <w:t>// Create a</w:t>
      </w:r>
      <w:r w:rsidR="009B02ED" w:rsidRPr="00086C71">
        <w:rPr>
          <w:rFonts w:ascii="Courier New" w:hAnsi="Courier New" w:cs="Courier New"/>
          <w:b/>
          <w:noProof/>
          <w:szCs w:val="20"/>
          <w:lang w:val="en-SG" w:eastAsia="en-SG"/>
        </w:rPr>
        <w:t xml:space="preserve"> vertex</w:t>
      </w:r>
      <w:r w:rsidR="00BF645A" w:rsidRPr="00086C71">
        <w:rPr>
          <w:rFonts w:ascii="Courier New" w:hAnsi="Courier New" w:cs="Courier New"/>
          <w:b/>
          <w:noProof/>
          <w:szCs w:val="20"/>
          <w:lang w:val="en-SG" w:eastAsia="en-SG"/>
        </w:rPr>
        <w:t xml:space="preserve"> buffer resource </w:t>
      </w:r>
      <w:r w:rsidR="00835873">
        <w:rPr>
          <w:rFonts w:ascii="Courier New" w:hAnsi="Courier New" w:cs="Courier New"/>
          <w:b/>
          <w:noProof/>
          <w:szCs w:val="20"/>
          <w:lang w:val="en-SG" w:eastAsia="en-SG"/>
        </w:rPr>
        <w:t>&amp; write data</w:t>
      </w:r>
    </w:p>
    <w:p w14:paraId="7DFD1CD8" w14:textId="77777777" w:rsidR="000B6DDE" w:rsidRDefault="000B6DDE" w:rsidP="000B6DDE">
      <w:pPr>
        <w:pStyle w:val="CodePACKT"/>
        <w:ind w:left="0"/>
        <w:rPr>
          <w:rFonts w:ascii="Courier New" w:hAnsi="Courier New" w:cs="Courier New"/>
          <w:noProof/>
          <w:szCs w:val="20"/>
          <w:lang w:val="en-SG" w:eastAsia="en-SG"/>
        </w:rPr>
      </w:pPr>
      <w:r>
        <w:rPr>
          <w:rFonts w:ascii="Consolas" w:hAnsi="Consolas" w:cs="Consolas"/>
          <w:color w:val="000000"/>
          <w:szCs w:val="19"/>
        </w:rPr>
        <w:t xml:space="preserve">   </w:t>
      </w:r>
      <w:r w:rsidRPr="000B6DDE">
        <w:rPr>
          <w:rFonts w:ascii="Courier New" w:hAnsi="Courier New" w:cs="Courier New"/>
          <w:noProof/>
          <w:szCs w:val="20"/>
          <w:lang w:val="en-SG" w:eastAsia="en-SG"/>
        </w:rPr>
        <w:t>VulkanHelper::CreateBuffer(device, memProp, VertexBuffer.m_BufObj,</w:t>
      </w:r>
    </w:p>
    <w:p w14:paraId="54E119D4" w14:textId="7248966F" w:rsidR="000B6DDE" w:rsidRDefault="000B6DDE" w:rsidP="000B6DDE">
      <w:pPr>
        <w:pStyle w:val="CodePACKT"/>
        <w:ind w:left="720" w:firstLine="720"/>
        <w:rPr>
          <w:rFonts w:ascii="Consolas" w:hAnsi="Consolas" w:cs="Consolas"/>
          <w:color w:val="000000"/>
          <w:szCs w:val="19"/>
          <w:highlight w:val="white"/>
        </w:rPr>
      </w:pPr>
      <w:r w:rsidRPr="000B6DDE">
        <w:rPr>
          <w:rFonts w:ascii="Courier New" w:hAnsi="Courier New" w:cs="Courier New"/>
          <w:noProof/>
          <w:szCs w:val="20"/>
          <w:lang w:val="en-SG" w:eastAsia="en-SG"/>
        </w:rPr>
        <w:t xml:space="preserve"> VK_BUFFER_USAGE_VERTEX_BUFFER_BIT, vertexData);</w:t>
      </w:r>
    </w:p>
    <w:p w14:paraId="010C0E56" w14:textId="77777777" w:rsidR="001A18D7" w:rsidRPr="001A18D7" w:rsidRDefault="001A18D7" w:rsidP="001A18D7">
      <w:pPr>
        <w:pStyle w:val="CodePACKT"/>
        <w:ind w:left="0"/>
        <w:rPr>
          <w:rFonts w:ascii="Courier New" w:hAnsi="Courier New" w:cs="Courier New"/>
          <w:noProof/>
          <w:szCs w:val="20"/>
          <w:lang w:val="en-SG" w:eastAsia="en-SG"/>
        </w:rPr>
      </w:pPr>
    </w:p>
    <w:p w14:paraId="468EB63C" w14:textId="322B08D7" w:rsidR="001A18D7" w:rsidRPr="00DC7B3F" w:rsidRDefault="00CA21F9" w:rsidP="001A18D7">
      <w:pPr>
        <w:pStyle w:val="CodePACKT"/>
        <w:ind w:left="0"/>
        <w:rPr>
          <w:rFonts w:ascii="Courier New" w:hAnsi="Courier New" w:cs="Courier New"/>
          <w:b/>
          <w:noProof/>
          <w:szCs w:val="20"/>
          <w:lang w:val="en-SG" w:eastAsia="en-SG"/>
        </w:rPr>
      </w:pPr>
      <w:r w:rsidRPr="00DC7B3F">
        <w:rPr>
          <w:rFonts w:ascii="Courier New" w:hAnsi="Courier New" w:cs="Courier New"/>
          <w:b/>
          <w:noProof/>
          <w:szCs w:val="20"/>
          <w:lang w:val="en-SG" w:eastAsia="en-SG"/>
        </w:rPr>
        <w:t xml:space="preserve">    </w:t>
      </w:r>
      <w:r w:rsidR="001A18D7" w:rsidRPr="00DC7B3F">
        <w:rPr>
          <w:rFonts w:ascii="Courier New" w:hAnsi="Courier New" w:cs="Courier New"/>
          <w:b/>
          <w:noProof/>
          <w:szCs w:val="20"/>
          <w:lang w:val="en-SG" w:eastAsia="en-SG"/>
        </w:rPr>
        <w:t>// Indicates the rate at which the information will be</w:t>
      </w:r>
    </w:p>
    <w:p w14:paraId="6BF1F017" w14:textId="48B9ADC3" w:rsidR="001A18D7" w:rsidRPr="00DC7B3F" w:rsidRDefault="00CA21F9" w:rsidP="001A18D7">
      <w:pPr>
        <w:pStyle w:val="CodePACKT"/>
        <w:ind w:left="0"/>
        <w:rPr>
          <w:rFonts w:ascii="Courier New" w:hAnsi="Courier New" w:cs="Courier New"/>
          <w:b/>
          <w:noProof/>
          <w:szCs w:val="20"/>
          <w:lang w:val="en-SG" w:eastAsia="en-SG"/>
        </w:rPr>
      </w:pPr>
      <w:r w:rsidRPr="00DC7B3F">
        <w:rPr>
          <w:rFonts w:ascii="Courier New" w:hAnsi="Courier New" w:cs="Courier New"/>
          <w:b/>
          <w:noProof/>
          <w:szCs w:val="20"/>
          <w:lang w:val="en-SG" w:eastAsia="en-SG"/>
        </w:rPr>
        <w:t xml:space="preserve">    </w:t>
      </w:r>
      <w:r w:rsidR="001A18D7" w:rsidRPr="00DC7B3F">
        <w:rPr>
          <w:rFonts w:ascii="Courier New" w:hAnsi="Courier New" w:cs="Courier New"/>
          <w:b/>
          <w:noProof/>
          <w:szCs w:val="20"/>
          <w:lang w:val="en-SG" w:eastAsia="en-SG"/>
        </w:rPr>
        <w:t>// injected for vertex input.</w:t>
      </w:r>
    </w:p>
    <w:p w14:paraId="3B9494EC" w14:textId="7ACDF62C"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Binding.binding = 0;</w:t>
      </w:r>
    </w:p>
    <w:p w14:paraId="4E21F13C" w14:textId="5BCBFB91"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Binding.inputRate = VK_VERTEX_INPUT_RATE_VERTEX;</w:t>
      </w:r>
    </w:p>
    <w:p w14:paraId="073059ED" w14:textId="099B0B11"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Binding.stride = </w:t>
      </w:r>
      <w:r w:rsidR="001A18D7" w:rsidRPr="008B0DAE">
        <w:rPr>
          <w:rFonts w:ascii="Courier New" w:hAnsi="Courier New" w:cs="Courier New"/>
          <w:b/>
          <w:noProof/>
          <w:szCs w:val="20"/>
          <w:lang w:val="en-SG" w:eastAsia="en-SG"/>
        </w:rPr>
        <w:t>dataStride</w:t>
      </w:r>
      <w:r w:rsidR="001A18D7" w:rsidRPr="001A18D7">
        <w:rPr>
          <w:rFonts w:ascii="Courier New" w:hAnsi="Courier New" w:cs="Courier New"/>
          <w:noProof/>
          <w:szCs w:val="20"/>
          <w:lang w:val="en-SG" w:eastAsia="en-SG"/>
        </w:rPr>
        <w:t>;</w:t>
      </w:r>
    </w:p>
    <w:p w14:paraId="64F68561" w14:textId="77777777" w:rsidR="001A18D7" w:rsidRPr="001A18D7" w:rsidRDefault="001A18D7" w:rsidP="001A18D7">
      <w:pPr>
        <w:pStyle w:val="CodePACKT"/>
        <w:ind w:left="0"/>
        <w:rPr>
          <w:rFonts w:ascii="Courier New" w:hAnsi="Courier New" w:cs="Courier New"/>
          <w:noProof/>
          <w:szCs w:val="20"/>
          <w:lang w:val="en-SG" w:eastAsia="en-SG"/>
        </w:rPr>
      </w:pPr>
    </w:p>
    <w:p w14:paraId="6067C17D" w14:textId="6C03A5E5" w:rsidR="001A18D7" w:rsidRPr="00DC7B3F" w:rsidRDefault="00CA21F9" w:rsidP="001A18D7">
      <w:pPr>
        <w:pStyle w:val="CodePACKT"/>
        <w:ind w:left="0"/>
        <w:rPr>
          <w:rFonts w:ascii="Courier New" w:hAnsi="Courier New" w:cs="Courier New"/>
          <w:b/>
          <w:noProof/>
          <w:szCs w:val="20"/>
          <w:lang w:val="en-SG" w:eastAsia="en-SG"/>
        </w:rPr>
      </w:pPr>
      <w:r w:rsidRPr="00DC7B3F">
        <w:rPr>
          <w:rFonts w:ascii="Courier New" w:hAnsi="Courier New" w:cs="Courier New"/>
          <w:b/>
          <w:noProof/>
          <w:szCs w:val="20"/>
          <w:lang w:val="en-SG" w:eastAsia="en-SG"/>
        </w:rPr>
        <w:t xml:space="preserve">    </w:t>
      </w:r>
      <w:r w:rsidR="001A18D7" w:rsidRPr="00DC7B3F">
        <w:rPr>
          <w:rFonts w:ascii="Courier New" w:hAnsi="Courier New" w:cs="Courier New"/>
          <w:b/>
          <w:noProof/>
          <w:szCs w:val="20"/>
          <w:lang w:val="en-SG" w:eastAsia="en-SG"/>
        </w:rPr>
        <w:t>// The VkVertexInputAttribute interpreting the data.</w:t>
      </w:r>
    </w:p>
    <w:p w14:paraId="0776BDCB" w14:textId="1A312356"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Attribute[0].binding = 0;</w:t>
      </w:r>
    </w:p>
    <w:p w14:paraId="715BBF01" w14:textId="37DAD2B6"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Attribute[0].location = 0;</w:t>
      </w:r>
    </w:p>
    <w:p w14:paraId="67BB7449" w14:textId="7FF3334E"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Attribute[0].format = </w:t>
      </w:r>
      <w:r w:rsidR="001A18D7" w:rsidRPr="00CA21F9">
        <w:rPr>
          <w:rFonts w:ascii="Courier New" w:hAnsi="Courier New" w:cs="Courier New"/>
          <w:b/>
          <w:noProof/>
          <w:szCs w:val="20"/>
          <w:lang w:val="en-SG" w:eastAsia="en-SG"/>
        </w:rPr>
        <w:t>VK_FORMAT_R32G32B32_SFLOAT</w:t>
      </w:r>
      <w:r w:rsidR="001A18D7" w:rsidRPr="001A18D7">
        <w:rPr>
          <w:rFonts w:ascii="Courier New" w:hAnsi="Courier New" w:cs="Courier New"/>
          <w:noProof/>
          <w:szCs w:val="20"/>
          <w:lang w:val="en-SG" w:eastAsia="en-SG"/>
        </w:rPr>
        <w:t>;</w:t>
      </w:r>
    </w:p>
    <w:p w14:paraId="7D0F5214" w14:textId="77777777" w:rsidR="00CA21F9"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Attribute[0].offset = </w:t>
      </w:r>
    </w:p>
    <w:p w14:paraId="1D68F627" w14:textId="4FCCBED4" w:rsidR="001A18D7" w:rsidRPr="00EF4CC3" w:rsidRDefault="001A18D7" w:rsidP="00CA21F9">
      <w:pPr>
        <w:pStyle w:val="CodePACKT"/>
        <w:ind w:left="2160" w:firstLine="720"/>
        <w:rPr>
          <w:rFonts w:ascii="Courier New" w:hAnsi="Courier New" w:cs="Courier New"/>
          <w:b/>
          <w:noProof/>
          <w:szCs w:val="20"/>
          <w:lang w:val="en-SG" w:eastAsia="en-SG"/>
        </w:rPr>
      </w:pPr>
      <w:r w:rsidRPr="00EF4CC3">
        <w:rPr>
          <w:rFonts w:ascii="Courier New" w:hAnsi="Courier New" w:cs="Courier New"/>
          <w:b/>
          <w:noProof/>
          <w:szCs w:val="20"/>
          <w:lang w:val="en-SG" w:eastAsia="en-SG"/>
        </w:rPr>
        <w:t>offsetof(struct Vertex, m_Position);</w:t>
      </w:r>
    </w:p>
    <w:p w14:paraId="5EB803A4" w14:textId="77777777" w:rsidR="001A18D7" w:rsidRPr="00EF4CC3" w:rsidRDefault="001A18D7" w:rsidP="001A18D7">
      <w:pPr>
        <w:pStyle w:val="CodePACKT"/>
        <w:ind w:left="0"/>
        <w:rPr>
          <w:rFonts w:ascii="Courier New" w:hAnsi="Courier New" w:cs="Courier New"/>
          <w:b/>
          <w:noProof/>
          <w:szCs w:val="20"/>
          <w:lang w:val="en-SG" w:eastAsia="en-SG"/>
        </w:rPr>
      </w:pPr>
    </w:p>
    <w:p w14:paraId="5470A3BC" w14:textId="18906E9A" w:rsidR="001A18D7" w:rsidRPr="001A18D7" w:rsidRDefault="006B39BB"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Attribute[1].binding = 0;</w:t>
      </w:r>
    </w:p>
    <w:p w14:paraId="0046587D" w14:textId="44849B6C" w:rsidR="001A18D7" w:rsidRPr="001A18D7" w:rsidRDefault="006B39BB"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Attribute[1].location = 1;</w:t>
      </w:r>
    </w:p>
    <w:p w14:paraId="25BD6A2F" w14:textId="76B2CDE6" w:rsidR="001A18D7" w:rsidRPr="001A18D7" w:rsidRDefault="006B39BB"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87627">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Attribute[1].format = </w:t>
      </w:r>
      <w:r w:rsidR="001A18D7" w:rsidRPr="00944658">
        <w:rPr>
          <w:rFonts w:ascii="Courier New" w:hAnsi="Courier New" w:cs="Courier New"/>
          <w:b/>
          <w:noProof/>
          <w:szCs w:val="20"/>
          <w:lang w:val="en-SG" w:eastAsia="en-SG"/>
        </w:rPr>
        <w:t>VK_FORMAT_R32G32B32_SFLOAT</w:t>
      </w:r>
      <w:r w:rsidR="001A18D7" w:rsidRPr="001A18D7">
        <w:rPr>
          <w:rFonts w:ascii="Courier New" w:hAnsi="Courier New" w:cs="Courier New"/>
          <w:noProof/>
          <w:szCs w:val="20"/>
          <w:lang w:val="en-SG" w:eastAsia="en-SG"/>
        </w:rPr>
        <w:t>;</w:t>
      </w:r>
    </w:p>
    <w:p w14:paraId="0B9607D5" w14:textId="4491E691" w:rsidR="006B39BB" w:rsidRDefault="006B39BB"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87627">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Attribute[1].offset = </w:t>
      </w:r>
    </w:p>
    <w:p w14:paraId="6E9F5E72" w14:textId="15B73878" w:rsidR="001A18D7" w:rsidRPr="00EB3BD6" w:rsidRDefault="001A18D7" w:rsidP="006B39BB">
      <w:pPr>
        <w:pStyle w:val="CodePACKT"/>
        <w:ind w:left="2160" w:firstLine="720"/>
        <w:rPr>
          <w:rFonts w:ascii="Courier New" w:hAnsi="Courier New" w:cs="Courier New"/>
          <w:b/>
          <w:noProof/>
          <w:szCs w:val="20"/>
          <w:lang w:val="en-SG" w:eastAsia="en-SG"/>
        </w:rPr>
      </w:pPr>
      <w:r w:rsidRPr="00EB3BD6">
        <w:rPr>
          <w:rFonts w:ascii="Courier New" w:hAnsi="Courier New" w:cs="Courier New"/>
          <w:b/>
          <w:noProof/>
          <w:szCs w:val="20"/>
          <w:lang w:val="en-SG" w:eastAsia="en-SG"/>
        </w:rPr>
        <w:t>offsetof(struct Vertex, m_Color);</w:t>
      </w:r>
    </w:p>
    <w:p w14:paraId="72F72DAD" w14:textId="77777777" w:rsid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w:t>
      </w:r>
    </w:p>
    <w:p w14:paraId="66D97439" w14:textId="77777777" w:rsidR="003B2FAE" w:rsidRDefault="003B2FAE" w:rsidP="001A18D7">
      <w:pPr>
        <w:pStyle w:val="CodePACKT"/>
        <w:ind w:left="0"/>
        <w:rPr>
          <w:rFonts w:ascii="Courier New" w:hAnsi="Courier New" w:cs="Courier New"/>
          <w:noProof/>
          <w:szCs w:val="20"/>
          <w:lang w:val="en-SG" w:eastAsia="en-SG"/>
        </w:rPr>
      </w:pPr>
    </w:p>
    <w:p w14:paraId="3AADED22" w14:textId="0A9080A7" w:rsidR="001A0759" w:rsidRPr="00D67EB0" w:rsidRDefault="003B2FAE" w:rsidP="00D67EB0">
      <w:pPr>
        <w:pStyle w:val="NormalPACKT"/>
      </w:pPr>
      <w:r w:rsidRPr="001A0759">
        <w:t>The last thing needs to update</w:t>
      </w:r>
      <w:r w:rsidR="001A0759" w:rsidRPr="001A0759">
        <w:t xml:space="preserve"> is the draw command </w:t>
      </w:r>
      <w:r w:rsidR="001A0759" w:rsidRPr="00A24F2E">
        <w:rPr>
          <w:rStyle w:val="CodeInTextPACKT"/>
          <w:rFonts w:eastAsiaTheme="minorHAnsi"/>
        </w:rPr>
        <w:t>vkCmdDraw</w:t>
      </w:r>
      <w:r w:rsidR="001A0759" w:rsidRPr="001A0759">
        <w:t xml:space="preserve"> specifying the geometry specification.</w:t>
      </w:r>
    </w:p>
    <w:p w14:paraId="54F980F9" w14:textId="235C27CB" w:rsidR="001A0759" w:rsidRPr="001A0759" w:rsidRDefault="001A0759" w:rsidP="001A0759">
      <w:pPr>
        <w:pStyle w:val="CodePACKT"/>
        <w:ind w:left="0"/>
        <w:rPr>
          <w:rFonts w:ascii="Courier New" w:hAnsi="Courier New" w:cs="Courier New"/>
          <w:noProof/>
          <w:szCs w:val="20"/>
          <w:lang w:val="en-SG" w:eastAsia="en-SG"/>
        </w:rPr>
      </w:pPr>
      <w:r w:rsidRPr="001A0759">
        <w:rPr>
          <w:rFonts w:ascii="Courier New" w:hAnsi="Courier New" w:cs="Courier New"/>
          <w:noProof/>
          <w:szCs w:val="20"/>
          <w:lang w:val="en-SG" w:eastAsia="en-SG"/>
        </w:rPr>
        <w:lastRenderedPageBreak/>
        <w:t>const int vertexCount = sizeof(cubeVertices) / sizeof(Vertex);</w:t>
      </w:r>
    </w:p>
    <w:p w14:paraId="02D5BE02" w14:textId="6E3C62BF" w:rsidR="001A0759" w:rsidRDefault="001A0759" w:rsidP="001A0759">
      <w:pPr>
        <w:pStyle w:val="CodePACKT"/>
        <w:ind w:left="0"/>
        <w:rPr>
          <w:rFonts w:ascii="Courier New" w:hAnsi="Courier New" w:cs="Courier New"/>
          <w:noProof/>
          <w:szCs w:val="20"/>
          <w:lang w:val="en-SG" w:eastAsia="en-SG"/>
        </w:rPr>
      </w:pPr>
      <w:r w:rsidRPr="001A0759">
        <w:rPr>
          <w:rFonts w:ascii="Courier New" w:hAnsi="Courier New" w:cs="Courier New"/>
          <w:noProof/>
          <w:szCs w:val="20"/>
          <w:lang w:val="en-SG" w:eastAsia="en-SG"/>
        </w:rPr>
        <w:t>vkCmdDraw(m_VulkanApplication-&gt;m_hCommandBufferList[i], vertexCount,1,0,0);</w:t>
      </w:r>
    </w:p>
    <w:p w14:paraId="64A43F50" w14:textId="77777777" w:rsidR="00D67EB0" w:rsidRDefault="00D67EB0" w:rsidP="001A0759">
      <w:pPr>
        <w:pStyle w:val="CodePACKT"/>
        <w:ind w:left="0"/>
        <w:rPr>
          <w:rFonts w:ascii="Courier New" w:hAnsi="Courier New" w:cs="Courier New"/>
          <w:noProof/>
          <w:szCs w:val="20"/>
          <w:lang w:val="en-SG" w:eastAsia="en-SG"/>
        </w:rPr>
      </w:pPr>
    </w:p>
    <w:p w14:paraId="5A71C6DA" w14:textId="0548E62D" w:rsidR="00976065" w:rsidRDefault="00976065" w:rsidP="00976065">
      <w:pPr>
        <w:pStyle w:val="NormalPACKT"/>
      </w:pPr>
      <w:r w:rsidRPr="00976065">
        <w:t xml:space="preserve">The </w:t>
      </w:r>
      <w:r w:rsidRPr="00976065">
        <w:rPr>
          <w:rStyle w:val="CodeInTextPACKT"/>
          <w:rFonts w:eastAsiaTheme="minorHAnsi"/>
        </w:rPr>
        <w:t>Cube’s</w:t>
      </w:r>
      <w:r w:rsidRPr="00976065">
        <w:t xml:space="preserve"> object </w:t>
      </w:r>
      <w:r w:rsidRPr="00976065">
        <w:rPr>
          <w:rStyle w:val="CodeInTextPACKT"/>
          <w:rFonts w:eastAsiaTheme="minorHAnsi"/>
        </w:rPr>
        <w:t>m_Cube</w:t>
      </w:r>
      <w:r w:rsidRPr="00976065">
        <w:t xml:space="preserve"> is create</w:t>
      </w:r>
      <w:r w:rsidR="00CE2434">
        <w:t>d</w:t>
      </w:r>
      <w:r w:rsidRPr="00976065">
        <w:t xml:space="preserve"> in </w:t>
      </w:r>
      <w:r w:rsidRPr="00976065">
        <w:rPr>
          <w:rStyle w:val="CodeInTextPACKT"/>
          <w:rFonts w:eastAsiaTheme="minorHAnsi"/>
        </w:rPr>
        <w:t>MyFirst3DApp</w:t>
      </w:r>
      <w:r w:rsidRPr="00976065">
        <w:t xml:space="preserve"> class (derived from </w:t>
      </w:r>
      <w:r w:rsidRPr="00976065">
        <w:rPr>
          <w:rStyle w:val="CodeInTextPACKT"/>
          <w:rFonts w:eastAsiaTheme="minorHAnsi"/>
        </w:rPr>
        <w:t>VulkanApp</w:t>
      </w:r>
      <w:r w:rsidRPr="00976065">
        <w:t>)</w:t>
      </w:r>
    </w:p>
    <w:p w14:paraId="4AA22F04" w14:textId="77777777"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class MyFirst3DApp : public VulkanApp</w:t>
      </w:r>
    </w:p>
    <w:p w14:paraId="4AF29A39" w14:textId="77777777" w:rsid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w:t>
      </w:r>
    </w:p>
    <w:p w14:paraId="5B690859" w14:textId="67722DF9" w:rsidR="00912428" w:rsidRPr="00776FF7" w:rsidRDefault="00912428" w:rsidP="00776FF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 . . </w:t>
      </w:r>
    </w:p>
    <w:p w14:paraId="53B29270" w14:textId="399B1956"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 xml:space="preserve">    virtual void Configure();</w:t>
      </w:r>
      <w:r w:rsidR="00373834">
        <w:rPr>
          <w:rFonts w:ascii="Courier New" w:hAnsi="Courier New" w:cs="Courier New"/>
          <w:noProof/>
          <w:szCs w:val="20"/>
          <w:lang w:val="en-SG" w:eastAsia="en-SG"/>
        </w:rPr>
        <w:t xml:space="preserve"> </w:t>
      </w:r>
      <w:r w:rsidR="00373834" w:rsidRPr="00373834">
        <w:rPr>
          <w:rFonts w:ascii="Courier New" w:hAnsi="Courier New" w:cs="Courier New"/>
          <w:b/>
          <w:noProof/>
          <w:szCs w:val="20"/>
          <w:lang w:val="en-SG" w:eastAsia="en-SG"/>
        </w:rPr>
        <w:t>// Set dimensions, layer &amp; extension</w:t>
      </w:r>
    </w:p>
    <w:p w14:paraId="04A8A483" w14:textId="263DBDA0" w:rsidR="00776FF7" w:rsidRPr="00B849F3" w:rsidRDefault="00776FF7" w:rsidP="00776FF7">
      <w:pPr>
        <w:pStyle w:val="CodePACKT"/>
        <w:ind w:left="0"/>
        <w:rPr>
          <w:rFonts w:ascii="Courier New" w:hAnsi="Courier New" w:cs="Courier New"/>
          <w:b/>
          <w:noProof/>
          <w:szCs w:val="20"/>
          <w:lang w:val="en-SG" w:eastAsia="en-SG"/>
        </w:rPr>
      </w:pPr>
      <w:r w:rsidRPr="00776FF7">
        <w:rPr>
          <w:rFonts w:ascii="Courier New" w:hAnsi="Courier New" w:cs="Courier New"/>
          <w:noProof/>
          <w:szCs w:val="20"/>
          <w:lang w:val="en-SG" w:eastAsia="en-SG"/>
        </w:rPr>
        <w:t xml:space="preserve">    virtual void Setup();</w:t>
      </w:r>
      <w:r w:rsidR="00B849F3">
        <w:rPr>
          <w:rFonts w:ascii="Courier New" w:hAnsi="Courier New" w:cs="Courier New"/>
          <w:noProof/>
          <w:szCs w:val="20"/>
          <w:lang w:val="en-SG" w:eastAsia="en-SG"/>
        </w:rPr>
        <w:t xml:space="preserve"> </w:t>
      </w:r>
      <w:r w:rsidR="00373834">
        <w:rPr>
          <w:rFonts w:ascii="Courier New" w:hAnsi="Courier New" w:cs="Courier New"/>
          <w:noProof/>
          <w:szCs w:val="20"/>
          <w:lang w:val="en-SG" w:eastAsia="en-SG"/>
        </w:rPr>
        <w:t xml:space="preserve">    </w:t>
      </w:r>
      <w:r w:rsidR="00B849F3" w:rsidRPr="00B849F3">
        <w:rPr>
          <w:rFonts w:ascii="Courier New" w:hAnsi="Courier New" w:cs="Courier New"/>
          <w:b/>
          <w:noProof/>
          <w:szCs w:val="20"/>
          <w:lang w:val="en-SG" w:eastAsia="en-SG"/>
        </w:rPr>
        <w:t xml:space="preserve">// </w:t>
      </w:r>
      <w:r w:rsidR="00BC1EE1">
        <w:rPr>
          <w:rFonts w:ascii="Courier New" w:hAnsi="Courier New" w:cs="Courier New"/>
          <w:b/>
          <w:noProof/>
          <w:szCs w:val="20"/>
          <w:lang w:val="en-SG" w:eastAsia="en-SG"/>
        </w:rPr>
        <w:t>C</w:t>
      </w:r>
      <w:r w:rsidR="00B849F3" w:rsidRPr="00B849F3">
        <w:rPr>
          <w:rFonts w:ascii="Courier New" w:hAnsi="Courier New" w:cs="Courier New"/>
          <w:b/>
          <w:noProof/>
          <w:szCs w:val="20"/>
          <w:lang w:val="en-SG" w:eastAsia="en-SG"/>
        </w:rPr>
        <w:t xml:space="preserve">alls </w:t>
      </w:r>
      <w:r w:rsidR="00B849F3" w:rsidRPr="00B849F3">
        <w:rPr>
          <w:rFonts w:ascii="Consolas" w:hAnsi="Consolas" w:cs="Consolas"/>
          <w:b/>
          <w:color w:val="000000"/>
          <w:szCs w:val="19"/>
          <w:highlight w:val="white"/>
        </w:rPr>
        <w:t>m_Cube-&gt;Setup();</w:t>
      </w:r>
    </w:p>
    <w:p w14:paraId="54BBF68D" w14:textId="0A1B219C"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 xml:space="preserve">    virtual void</w:t>
      </w:r>
      <w:r w:rsidR="00D91D06">
        <w:rPr>
          <w:rFonts w:ascii="Courier New" w:hAnsi="Courier New" w:cs="Courier New"/>
          <w:noProof/>
          <w:szCs w:val="20"/>
          <w:lang w:val="en-SG" w:eastAsia="en-SG"/>
        </w:rPr>
        <w:t xml:space="preserve"> Update(){}</w:t>
      </w:r>
      <w:r w:rsidR="00B849F3">
        <w:rPr>
          <w:rFonts w:ascii="Courier New" w:hAnsi="Courier New" w:cs="Courier New"/>
          <w:noProof/>
          <w:szCs w:val="20"/>
          <w:lang w:val="en-SG" w:eastAsia="en-SG"/>
        </w:rPr>
        <w:t xml:space="preserve"> </w:t>
      </w:r>
      <w:r w:rsidR="00373834">
        <w:rPr>
          <w:rFonts w:ascii="Courier New" w:hAnsi="Courier New" w:cs="Courier New"/>
          <w:noProof/>
          <w:szCs w:val="20"/>
          <w:lang w:val="en-SG" w:eastAsia="en-SG"/>
        </w:rPr>
        <w:t xml:space="preserve">  </w:t>
      </w:r>
      <w:r w:rsidR="00521463">
        <w:rPr>
          <w:rFonts w:ascii="Courier New" w:hAnsi="Courier New" w:cs="Courier New"/>
          <w:b/>
          <w:noProof/>
          <w:szCs w:val="20"/>
          <w:lang w:val="en-SG" w:eastAsia="en-SG"/>
        </w:rPr>
        <w:t xml:space="preserve">// </w:t>
      </w:r>
      <w:r w:rsidR="00D91D06">
        <w:rPr>
          <w:rFonts w:ascii="Courier New" w:hAnsi="Courier New" w:cs="Courier New"/>
          <w:b/>
          <w:noProof/>
          <w:szCs w:val="20"/>
          <w:lang w:val="en-SG" w:eastAsia="en-SG"/>
        </w:rPr>
        <w:t>This will be</w:t>
      </w:r>
      <w:r w:rsidR="00521463">
        <w:rPr>
          <w:rFonts w:ascii="Courier New" w:hAnsi="Courier New" w:cs="Courier New"/>
          <w:b/>
          <w:noProof/>
          <w:szCs w:val="20"/>
          <w:lang w:val="en-SG" w:eastAsia="en-SG"/>
        </w:rPr>
        <w:t xml:space="preserve"> used in next section</w:t>
      </w:r>
    </w:p>
    <w:p w14:paraId="49EE6B92" w14:textId="77777777" w:rsidR="00776FF7" w:rsidRPr="00776FF7" w:rsidRDefault="00776FF7" w:rsidP="00776FF7">
      <w:pPr>
        <w:pStyle w:val="CodePACKT"/>
        <w:ind w:left="0"/>
        <w:rPr>
          <w:rFonts w:ascii="Courier New" w:hAnsi="Courier New" w:cs="Courier New"/>
          <w:noProof/>
          <w:szCs w:val="20"/>
          <w:lang w:val="en-SG" w:eastAsia="en-SG"/>
        </w:rPr>
      </w:pPr>
    </w:p>
    <w:p w14:paraId="0299756F" w14:textId="7C540AA2"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 xml:space="preserve">    Cube* m_Cube;</w:t>
      </w:r>
      <w:r w:rsidR="00C10F1C">
        <w:rPr>
          <w:rFonts w:ascii="Courier New" w:hAnsi="Courier New" w:cs="Courier New"/>
          <w:noProof/>
          <w:szCs w:val="20"/>
          <w:lang w:val="en-SG" w:eastAsia="en-SG"/>
        </w:rPr>
        <w:t xml:space="preserve"> // Object is create in Constructor of this class.</w:t>
      </w:r>
    </w:p>
    <w:p w14:paraId="543ADAFF" w14:textId="77777777"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w:t>
      </w:r>
    </w:p>
    <w:p w14:paraId="241F90FE" w14:textId="77777777" w:rsidR="00776FF7" w:rsidRPr="00976065" w:rsidRDefault="00776FF7" w:rsidP="00976065">
      <w:pPr>
        <w:pStyle w:val="NormalPACKT"/>
      </w:pPr>
    </w:p>
    <w:p w14:paraId="6674FAD6" w14:textId="27CD94A6" w:rsidR="001A0759" w:rsidRDefault="005449E1" w:rsidP="00205057">
      <w:pPr>
        <w:pStyle w:val="NormalPACKT"/>
      </w:pPr>
      <w:r>
        <w:t>The below</w:t>
      </w:r>
      <w:r w:rsidR="001003EC" w:rsidRPr="00205057">
        <w:t xml:space="preserve"> </w:t>
      </w:r>
      <w:r w:rsidR="00D67EB0" w:rsidRPr="00205057">
        <w:t xml:space="preserve">output </w:t>
      </w:r>
      <w:r>
        <w:t xml:space="preserve">shows </w:t>
      </w:r>
      <w:r w:rsidR="00D67EB0" w:rsidRPr="00205057">
        <w:t>rendere</w:t>
      </w:r>
      <w:r>
        <w:t>d</w:t>
      </w:r>
      <w:r w:rsidR="001003EC" w:rsidRPr="00205057">
        <w:t xml:space="preserve"> </w:t>
      </w:r>
      <w:r w:rsidR="00D67EB0" w:rsidRPr="00205057">
        <w:t xml:space="preserve">colored cube. Well! </w:t>
      </w:r>
      <w:r>
        <w:t>it</w:t>
      </w:r>
      <w:r w:rsidR="00D67EB0" w:rsidRPr="00205057">
        <w:t xml:space="preserve"> appears to be </w:t>
      </w:r>
      <w:r>
        <w:t xml:space="preserve">more like a 2D  flatten </w:t>
      </w:r>
      <w:r w:rsidR="00D67EB0" w:rsidRPr="00205057">
        <w:t>rectangle</w:t>
      </w:r>
      <w:r>
        <w:t xml:space="preserve"> rather a 3D cube</w:t>
      </w:r>
      <w:r w:rsidR="00F36B92">
        <w:t xml:space="preserve">. This is because only one face of the cube </w:t>
      </w:r>
      <w:r w:rsidR="00D67EB0" w:rsidRPr="00205057">
        <w:t>display</w:t>
      </w:r>
      <w:r w:rsidR="00F36B92">
        <w:t>ing, the cube also have incorrect dimensions due to the fact that we have not addressed the screen aspect ratio into account.</w:t>
      </w:r>
      <w:r w:rsidR="00D67EB0" w:rsidRPr="00205057">
        <w:t xml:space="preserve"> </w:t>
      </w:r>
      <w:r w:rsidR="00205057">
        <w:t>Let’s move to next section</w:t>
      </w:r>
      <w:r w:rsidR="00F36B92">
        <w:t xml:space="preserve"> and fix these issues.</w:t>
      </w:r>
    </w:p>
    <w:p w14:paraId="73B03A6C" w14:textId="45ECEBFE" w:rsidR="004E7579" w:rsidRPr="00205057" w:rsidRDefault="004E7579" w:rsidP="004E7579">
      <w:pPr>
        <w:pStyle w:val="NormalPACKT"/>
        <w:jc w:val="center"/>
      </w:pPr>
      <w:bookmarkStart w:id="2" w:name="_GoBack"/>
      <w:r>
        <w:rPr>
          <w:noProof/>
        </w:rPr>
        <w:drawing>
          <wp:inline distT="0" distB="0" distL="0" distR="0" wp14:anchorId="2D264AC3" wp14:editId="1F2FD118">
            <wp:extent cx="3634521" cy="2927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61643" cy="2949195"/>
                    </a:xfrm>
                    <a:prstGeom prst="rect">
                      <a:avLst/>
                    </a:prstGeom>
                  </pic:spPr>
                </pic:pic>
              </a:graphicData>
            </a:graphic>
          </wp:inline>
        </w:drawing>
      </w:r>
      <w:bookmarkEnd w:id="2"/>
    </w:p>
    <w:p w14:paraId="2B54FFA2" w14:textId="0FB0EBA5" w:rsidR="00FD1EF8" w:rsidRDefault="007D19FA" w:rsidP="006F01EF">
      <w:pPr>
        <w:pStyle w:val="Heading2"/>
      </w:pPr>
      <w:r>
        <w:lastRenderedPageBreak/>
        <w:t>Add 3D Transformation</w:t>
      </w:r>
    </w:p>
    <w:p w14:paraId="2D7D9C04" w14:textId="717BA3CE" w:rsidR="005A739A" w:rsidRDefault="005449E1" w:rsidP="00711C0A">
      <w:pPr>
        <w:pStyle w:val="NormalPACKT"/>
      </w:pPr>
      <w:r>
        <w:t>In this section,</w:t>
      </w:r>
      <w:r w:rsidR="00711C0A">
        <w:t xml:space="preserve"> </w:t>
      </w:r>
      <w:r w:rsidR="008B1FAD">
        <w:t xml:space="preserve">we will </w:t>
      </w:r>
      <w:r w:rsidR="00711C0A">
        <w:t xml:space="preserve">add some 3D transformation to our </w:t>
      </w:r>
      <w:r w:rsidR="007C694D">
        <w:t xml:space="preserve">existing </w:t>
      </w:r>
      <w:r w:rsidR="00711C0A">
        <w:t xml:space="preserve">application </w:t>
      </w:r>
      <w:r w:rsidR="008B1FAD">
        <w:t xml:space="preserve">using </w:t>
      </w:r>
      <w:r w:rsidRPr="00100FCC">
        <w:rPr>
          <w:i/>
        </w:rPr>
        <w:t>Model-View-Projection</w:t>
      </w:r>
      <w:r>
        <w:t xml:space="preserve"> (MVP)</w:t>
      </w:r>
      <w:r w:rsidR="008B1FAD">
        <w:t xml:space="preserve"> analogy.</w:t>
      </w:r>
      <w:r>
        <w:t xml:space="preserve"> </w:t>
      </w:r>
      <w:r w:rsidR="008B1FAD">
        <w:t xml:space="preserve">In this, </w:t>
      </w:r>
      <w:r>
        <w:t>we will rotate our cube in the 3D space</w:t>
      </w:r>
      <w:r w:rsidR="008B1FAD">
        <w:t xml:space="preserve"> </w:t>
      </w:r>
      <w:r>
        <w:t>(</w:t>
      </w:r>
      <w:r w:rsidRPr="00100FCC">
        <w:rPr>
          <w:i/>
        </w:rPr>
        <w:t>Modeling</w:t>
      </w:r>
      <w:r>
        <w:t>), the rotating cube will be observed from some location in the 3D space</w:t>
      </w:r>
      <w:r w:rsidR="008B1FAD">
        <w:t xml:space="preserve"> (</w:t>
      </w:r>
      <w:r w:rsidR="008B1FAD" w:rsidRPr="00100FCC">
        <w:rPr>
          <w:i/>
        </w:rPr>
        <w:t>Viewing</w:t>
      </w:r>
      <w:r w:rsidR="008B1FAD">
        <w:t xml:space="preserve">) and </w:t>
      </w:r>
      <w:r w:rsidR="00AB2191">
        <w:t xml:space="preserve">also </w:t>
      </w:r>
      <w:r w:rsidR="008B1FAD">
        <w:t>define the projection system (</w:t>
      </w:r>
      <w:r w:rsidR="00100FCC" w:rsidRPr="00100FCC">
        <w:rPr>
          <w:i/>
        </w:rPr>
        <w:t>Projection</w:t>
      </w:r>
      <w:r w:rsidR="00100FCC">
        <w:t xml:space="preserve"> </w:t>
      </w:r>
      <w:r w:rsidR="008B1FAD">
        <w:t>like perspective or orthographic view)</w:t>
      </w:r>
      <w:r w:rsidR="009B7C06">
        <w:t>.</w:t>
      </w:r>
    </w:p>
    <w:p w14:paraId="41D0BE3F" w14:textId="37FD6777" w:rsidR="00DB74BD" w:rsidRPr="00DB74BD" w:rsidRDefault="00616CE9" w:rsidP="00FF69F4">
      <w:pPr>
        <w:pStyle w:val="NormalPACKT"/>
      </w:pPr>
      <w:r>
        <w:t xml:space="preserve">The rotation will be performed using </w:t>
      </w:r>
      <w:r w:rsidRPr="00A24F2E">
        <w:rPr>
          <w:rStyle w:val="CodeInTextPACKT"/>
          <w:rFonts w:eastAsiaTheme="minorHAnsi"/>
        </w:rPr>
        <w:t>DrawableInterface</w:t>
      </w:r>
      <w:r>
        <w:t xml:space="preserve"> class</w:t>
      </w:r>
      <w:r w:rsidR="00AE6245">
        <w:t xml:space="preserve"> </w:t>
      </w:r>
      <w:r w:rsidR="00AE6245" w:rsidRPr="00A24F2E">
        <w:rPr>
          <w:rStyle w:val="CodeInTextPACKT"/>
          <w:rFonts w:eastAsiaTheme="minorHAnsi"/>
        </w:rPr>
        <w:t xml:space="preserve">Rotate() </w:t>
      </w:r>
      <w:r w:rsidR="00AE6245">
        <w:t>api</w:t>
      </w:r>
      <w:r>
        <w:t xml:space="preserve">. This class provide some generic interfaces that </w:t>
      </w:r>
      <w:r w:rsidR="00425F99">
        <w:t xml:space="preserve">we used throughout the book </w:t>
      </w:r>
      <w:r w:rsidR="00CA540A">
        <w:t xml:space="preserve">in order </w:t>
      </w:r>
      <w:r w:rsidR="00425F99">
        <w:t xml:space="preserve">to </w:t>
      </w:r>
      <w:r w:rsidR="00CA540A">
        <w:t xml:space="preserve">implement </w:t>
      </w:r>
      <w:r w:rsidR="005838F6">
        <w:t>a</w:t>
      </w:r>
      <w:r w:rsidR="00425F99">
        <w:t xml:space="preserve"> drawing item</w:t>
      </w:r>
      <w:r w:rsidR="001135FD">
        <w:t xml:space="preserve"> class like Cube, Quad, Rectangle etc</w:t>
      </w:r>
      <w:r w:rsidR="00425F99">
        <w:t>.</w:t>
      </w:r>
      <w:r w:rsidR="00DB74BD">
        <w:t xml:space="preserve"> The below snippet show</w:t>
      </w:r>
      <w:r w:rsidR="008E098A">
        <w:t>s</w:t>
      </w:r>
      <w:r w:rsidR="00DB74BD">
        <w:t xml:space="preserve"> a snapshot of this interface, for detai</w:t>
      </w:r>
      <w:r w:rsidR="00B80C19">
        <w:t>led information we encourage</w:t>
      </w:r>
      <w:r w:rsidR="00DB74BD">
        <w:t xml:space="preserve"> </w:t>
      </w:r>
      <w:r w:rsidR="00B17F90">
        <w:t xml:space="preserve">our </w:t>
      </w:r>
      <w:r w:rsidR="00DB74BD">
        <w:t>reader</w:t>
      </w:r>
      <w:r w:rsidR="00B17F90">
        <w:t>s</w:t>
      </w:r>
      <w:r w:rsidR="00DB74BD">
        <w:t xml:space="preserve"> to visit </w:t>
      </w:r>
      <w:r w:rsidR="00DB74BD" w:rsidRPr="00F54AC7">
        <w:rPr>
          <w:rStyle w:val="ScreenTextPACKT"/>
        </w:rPr>
        <w:t>VulkanApp.h</w:t>
      </w:r>
      <w:r w:rsidR="00334F73">
        <w:rPr>
          <w:rStyle w:val="ScreenTextPACKT"/>
        </w:rPr>
        <w:t xml:space="preserve">. </w:t>
      </w:r>
    </w:p>
    <w:p w14:paraId="288C562E" w14:textId="77777777" w:rsidR="00DB74BD" w:rsidRPr="00DB74BD" w:rsidRDefault="00DB74BD" w:rsidP="00FF69F4">
      <w:pPr>
        <w:pStyle w:val="CodePACKT"/>
        <w:ind w:left="720"/>
        <w:rPr>
          <w:rFonts w:ascii="Courier New" w:hAnsi="Courier New" w:cs="Courier New"/>
          <w:noProof/>
          <w:szCs w:val="20"/>
          <w:lang w:val="en-SG" w:eastAsia="en-SG"/>
        </w:rPr>
      </w:pPr>
      <w:r w:rsidRPr="00DB74BD">
        <w:rPr>
          <w:rFonts w:ascii="Courier New" w:hAnsi="Courier New" w:cs="Courier New"/>
          <w:noProof/>
          <w:szCs w:val="20"/>
          <w:lang w:val="en-SG" w:eastAsia="en-SG"/>
        </w:rPr>
        <w:t>class DrawableInterface</w:t>
      </w:r>
    </w:p>
    <w:p w14:paraId="2AD2DB0F" w14:textId="77777777" w:rsidR="00DB74BD" w:rsidRDefault="00DB74BD" w:rsidP="00FF69F4">
      <w:pPr>
        <w:pStyle w:val="CodePACKT"/>
        <w:ind w:left="720"/>
        <w:rPr>
          <w:rFonts w:ascii="Courier New" w:hAnsi="Courier New" w:cs="Courier New"/>
          <w:noProof/>
          <w:szCs w:val="20"/>
          <w:lang w:val="en-SG" w:eastAsia="en-SG"/>
        </w:rPr>
      </w:pPr>
      <w:r w:rsidRPr="00DB74BD">
        <w:rPr>
          <w:rFonts w:ascii="Courier New" w:hAnsi="Courier New" w:cs="Courier New"/>
          <w:noProof/>
          <w:szCs w:val="20"/>
          <w:lang w:val="en-SG" w:eastAsia="en-SG"/>
        </w:rPr>
        <w:t>{</w:t>
      </w:r>
    </w:p>
    <w:p w14:paraId="57AF264F" w14:textId="65302CC0" w:rsidR="00341240" w:rsidRPr="00DB74BD" w:rsidRDefault="00EF2BFB"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 . . . . </w:t>
      </w:r>
    </w:p>
    <w:p w14:paraId="5B310B74" w14:textId="4BF909B7" w:rsidR="00DB74BD" w:rsidRPr="00DB74BD" w:rsidRDefault="00341240" w:rsidP="00FF69F4">
      <w:pPr>
        <w:pStyle w:val="CodePACKT"/>
        <w:ind w:left="72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DB74BD" w:rsidRPr="00DB74BD">
        <w:rPr>
          <w:rFonts w:ascii="Courier New" w:hAnsi="Courier New" w:cs="Courier New"/>
          <w:b/>
          <w:noProof/>
          <w:szCs w:val="20"/>
          <w:lang w:val="en-SG" w:eastAsia="en-SG"/>
        </w:rPr>
        <w:t>// Life Cycle</w:t>
      </w:r>
    </w:p>
    <w:p w14:paraId="039147DF" w14:textId="2B6B648D"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irtual void Setup() UNIMPLEMENTED_INTEFACE</w:t>
      </w:r>
    </w:p>
    <w:p w14:paraId="777EEA9C" w14:textId="7A2B9462"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irtual void Update() UNIMPLEMENTED_INTEFACE</w:t>
      </w:r>
    </w:p>
    <w:p w14:paraId="5AFB5024" w14:textId="77777777" w:rsidR="00DB74BD" w:rsidRPr="00DB74BD" w:rsidRDefault="00DB74BD" w:rsidP="00FF69F4">
      <w:pPr>
        <w:pStyle w:val="CodePACKT"/>
        <w:ind w:left="720"/>
        <w:rPr>
          <w:rFonts w:ascii="Courier New" w:hAnsi="Courier New" w:cs="Courier New"/>
          <w:noProof/>
          <w:szCs w:val="20"/>
          <w:lang w:val="en-SG" w:eastAsia="en-SG"/>
        </w:rPr>
      </w:pPr>
    </w:p>
    <w:p w14:paraId="763E5D73" w14:textId="137EC54B" w:rsidR="00DB74BD" w:rsidRPr="00DB74BD" w:rsidRDefault="00341240" w:rsidP="00FF69F4">
      <w:pPr>
        <w:pStyle w:val="CodePACKT"/>
        <w:ind w:left="72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DB74BD" w:rsidRPr="00DB74BD">
        <w:rPr>
          <w:rFonts w:ascii="Courier New" w:hAnsi="Courier New" w:cs="Courier New"/>
          <w:b/>
          <w:noProof/>
          <w:szCs w:val="20"/>
          <w:lang w:val="en-SG" w:eastAsia="en-SG"/>
        </w:rPr>
        <w:t>// 3D Transformation</w:t>
      </w:r>
    </w:p>
    <w:p w14:paraId="519405F4" w14:textId="64AA82E4"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oid Rotate(</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 {</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w:t>
      </w:r>
    </w:p>
    <w:p w14:paraId="36B5412D" w14:textId="6133F1AB"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oid Translate(</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 {</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w:t>
      </w:r>
    </w:p>
    <w:p w14:paraId="38E9D2FF" w14:textId="28D3D1A9"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oid Scale(</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 {</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w:t>
      </w:r>
    </w:p>
    <w:p w14:paraId="7A129A18" w14:textId="77777777" w:rsidR="00EF2BFB" w:rsidRPr="00DB74BD" w:rsidRDefault="00EF2BFB"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 . . . . </w:t>
      </w:r>
    </w:p>
    <w:p w14:paraId="336B7B88" w14:textId="77777777" w:rsidR="00DB74BD" w:rsidRDefault="00DB74BD" w:rsidP="00FF69F4">
      <w:pPr>
        <w:pStyle w:val="CodePACKT"/>
        <w:ind w:left="720"/>
        <w:rPr>
          <w:rFonts w:ascii="Courier New" w:hAnsi="Courier New" w:cs="Courier New"/>
          <w:noProof/>
          <w:szCs w:val="20"/>
          <w:lang w:val="en-SG" w:eastAsia="en-SG"/>
        </w:rPr>
      </w:pPr>
      <w:r w:rsidRPr="00DB74BD">
        <w:rPr>
          <w:rFonts w:ascii="Courier New" w:hAnsi="Courier New" w:cs="Courier New"/>
          <w:noProof/>
          <w:szCs w:val="20"/>
          <w:lang w:val="en-SG" w:eastAsia="en-SG"/>
        </w:rPr>
        <w:t>};</w:t>
      </w:r>
    </w:p>
    <w:p w14:paraId="28EA2AB9" w14:textId="77777777" w:rsidR="007E1455" w:rsidRDefault="007E1455" w:rsidP="00F45D3F">
      <w:pPr>
        <w:pStyle w:val="NormalPACKT"/>
        <w:ind w:left="720"/>
      </w:pPr>
    </w:p>
    <w:p w14:paraId="43189311" w14:textId="71C5C01C" w:rsidR="00B80C19" w:rsidRPr="00F45D3F" w:rsidRDefault="00B80C19" w:rsidP="00FF69F4">
      <w:pPr>
        <w:pStyle w:val="NormalPACKT"/>
      </w:pPr>
      <w:r w:rsidRPr="00F45D3F">
        <w:t>In order to utilize the 3D transformation API’</w:t>
      </w:r>
      <w:r w:rsidR="00F45D3F" w:rsidRPr="00F45D3F">
        <w:t>s we must derived the cube class from this interface.</w:t>
      </w:r>
    </w:p>
    <w:p w14:paraId="114898EF" w14:textId="1ECE440E" w:rsidR="00F45D3F" w:rsidRPr="00F45D3F" w:rsidRDefault="00F45D3F" w:rsidP="00FF69F4">
      <w:pPr>
        <w:pStyle w:val="CodePACKT"/>
        <w:ind w:left="720"/>
        <w:rPr>
          <w:rFonts w:ascii="Courier New" w:hAnsi="Courier New" w:cs="Courier New"/>
          <w:noProof/>
          <w:szCs w:val="20"/>
          <w:lang w:val="en-SG" w:eastAsia="en-SG"/>
        </w:rPr>
      </w:pPr>
      <w:r w:rsidRPr="00F45D3F">
        <w:rPr>
          <w:rFonts w:ascii="Courier New" w:hAnsi="Courier New" w:cs="Courier New"/>
          <w:noProof/>
          <w:szCs w:val="20"/>
          <w:lang w:val="en-SG" w:eastAsia="en-SG"/>
        </w:rPr>
        <w:t>class Cube : public DrawableInterface</w:t>
      </w:r>
      <w:r w:rsidR="000E22A6">
        <w:rPr>
          <w:rFonts w:ascii="Courier New" w:hAnsi="Courier New" w:cs="Courier New"/>
          <w:noProof/>
          <w:szCs w:val="20"/>
          <w:lang w:val="en-SG" w:eastAsia="en-SG"/>
        </w:rPr>
        <w:t xml:space="preserve"> {</w:t>
      </w:r>
      <w:r w:rsidR="00A427C3">
        <w:rPr>
          <w:rFonts w:ascii="Courier New" w:hAnsi="Courier New" w:cs="Courier New"/>
          <w:noProof/>
          <w:szCs w:val="20"/>
          <w:lang w:val="en-SG" w:eastAsia="en-SG"/>
        </w:rPr>
        <w:t xml:space="preserve"> ..</w:t>
      </w:r>
      <w:r w:rsidR="000E22A6">
        <w:rPr>
          <w:rFonts w:ascii="Courier New" w:hAnsi="Courier New" w:cs="Courier New"/>
          <w:noProof/>
          <w:szCs w:val="20"/>
          <w:lang w:val="en-SG" w:eastAsia="en-SG"/>
        </w:rPr>
        <w:t>.</w:t>
      </w:r>
      <w:r w:rsidR="00A427C3">
        <w:rPr>
          <w:rFonts w:ascii="Courier New" w:hAnsi="Courier New" w:cs="Courier New"/>
          <w:noProof/>
          <w:szCs w:val="20"/>
          <w:lang w:val="en-SG" w:eastAsia="en-SG"/>
        </w:rPr>
        <w:t xml:space="preserve"> </w:t>
      </w:r>
      <w:r w:rsidR="000E22A6">
        <w:rPr>
          <w:rFonts w:ascii="Courier New" w:hAnsi="Courier New" w:cs="Courier New"/>
          <w:noProof/>
          <w:szCs w:val="20"/>
          <w:lang w:val="en-SG" w:eastAsia="en-SG"/>
        </w:rPr>
        <w:t>};</w:t>
      </w:r>
    </w:p>
    <w:p w14:paraId="3755CDD2" w14:textId="77777777" w:rsidR="00F45D3F" w:rsidRDefault="00F45D3F" w:rsidP="00FF69F4">
      <w:pPr>
        <w:pStyle w:val="CodePACKT"/>
        <w:ind w:left="720"/>
        <w:rPr>
          <w:rFonts w:ascii="Courier New" w:hAnsi="Courier New" w:cs="Courier New"/>
          <w:noProof/>
          <w:szCs w:val="20"/>
          <w:lang w:val="en-SG" w:eastAsia="en-SG"/>
        </w:rPr>
      </w:pPr>
    </w:p>
    <w:p w14:paraId="62B532E1" w14:textId="035F5FD7" w:rsidR="004E3050" w:rsidRDefault="00FF69F4" w:rsidP="00FF69F4">
      <w:pPr>
        <w:pStyle w:val="NormalPACKT"/>
      </w:pPr>
      <w:r>
        <w:t xml:space="preserve">First, </w:t>
      </w:r>
      <w:r w:rsidR="00E724E6">
        <w:t>specify</w:t>
      </w:r>
      <w:r>
        <w:t xml:space="preserve"> the view and projection i</w:t>
      </w:r>
      <w:r w:rsidR="00E724E6">
        <w:t>nformation from the application</w:t>
      </w:r>
      <w:r w:rsidR="0001605E">
        <w:t xml:space="preserve"> in the setup() function as shown below.</w:t>
      </w:r>
    </w:p>
    <w:p w14:paraId="3D5B0ED4" w14:textId="77777777" w:rsidR="00FF69F4" w:rsidRPr="00FF69F4" w:rsidRDefault="00FF69F4" w:rsidP="00FF69F4">
      <w:pPr>
        <w:pStyle w:val="CodePACKT"/>
        <w:ind w:left="720"/>
        <w:rPr>
          <w:rFonts w:ascii="Courier New" w:hAnsi="Courier New" w:cs="Courier New"/>
          <w:noProof/>
          <w:szCs w:val="20"/>
          <w:lang w:val="en-SG" w:eastAsia="en-SG"/>
        </w:rPr>
      </w:pPr>
      <w:r w:rsidRPr="00FF69F4">
        <w:rPr>
          <w:rFonts w:ascii="Courier New" w:hAnsi="Courier New" w:cs="Courier New"/>
          <w:noProof/>
          <w:szCs w:val="20"/>
          <w:lang w:val="en-SG" w:eastAsia="en-SG"/>
        </w:rPr>
        <w:t>void MyFirst3DApp::Setup()</w:t>
      </w:r>
    </w:p>
    <w:p w14:paraId="6954C257" w14:textId="77777777" w:rsidR="00FF69F4" w:rsidRPr="00FF69F4" w:rsidRDefault="00FF69F4" w:rsidP="00FF69F4">
      <w:pPr>
        <w:pStyle w:val="CodePACKT"/>
        <w:ind w:left="720"/>
        <w:rPr>
          <w:rFonts w:ascii="Courier New" w:hAnsi="Courier New" w:cs="Courier New"/>
          <w:noProof/>
          <w:szCs w:val="20"/>
          <w:lang w:val="en-SG" w:eastAsia="en-SG"/>
        </w:rPr>
      </w:pPr>
      <w:r w:rsidRPr="00FF69F4">
        <w:rPr>
          <w:rFonts w:ascii="Courier New" w:hAnsi="Courier New" w:cs="Courier New"/>
          <w:noProof/>
          <w:szCs w:val="20"/>
          <w:lang w:val="en-SG" w:eastAsia="en-SG"/>
        </w:rPr>
        <w:t>{</w:t>
      </w:r>
    </w:p>
    <w:p w14:paraId="53336CC8" w14:textId="77777777" w:rsidR="00FF69F4" w:rsidRDefault="00FF69F4"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F69F4">
        <w:rPr>
          <w:rFonts w:ascii="Courier New" w:hAnsi="Courier New" w:cs="Courier New"/>
          <w:noProof/>
          <w:szCs w:val="20"/>
          <w:lang w:val="en-SG" w:eastAsia="en-SG"/>
        </w:rPr>
        <w:t>static glm::mat4 Projection =</w:t>
      </w:r>
    </w:p>
    <w:p w14:paraId="3916EBA1" w14:textId="2F5B4212" w:rsidR="004E3050" w:rsidRDefault="00FF69F4" w:rsidP="00FF69F4">
      <w:pPr>
        <w:pStyle w:val="CodePACKT"/>
        <w:ind w:left="720" w:firstLine="720"/>
        <w:rPr>
          <w:rFonts w:ascii="Courier New" w:hAnsi="Courier New" w:cs="Courier New"/>
          <w:noProof/>
          <w:szCs w:val="20"/>
          <w:lang w:val="en-SG" w:eastAsia="en-SG"/>
        </w:rPr>
      </w:pPr>
      <w:r w:rsidRPr="00FF69F4">
        <w:rPr>
          <w:rFonts w:ascii="Courier New" w:hAnsi="Courier New" w:cs="Courier New"/>
          <w:noProof/>
          <w:szCs w:val="20"/>
          <w:lang w:val="en-SG" w:eastAsia="en-SG"/>
        </w:rPr>
        <w:t>glm</w:t>
      </w:r>
      <w:r>
        <w:rPr>
          <w:rFonts w:ascii="Courier New" w:hAnsi="Courier New" w:cs="Courier New"/>
          <w:noProof/>
          <w:szCs w:val="20"/>
          <w:lang w:val="en-SG" w:eastAsia="en-SG"/>
        </w:rPr>
        <w:t>::perspective(glm::radians(45.</w:t>
      </w:r>
      <w:r w:rsidR="004E3050">
        <w:rPr>
          <w:rFonts w:ascii="Courier New" w:hAnsi="Courier New" w:cs="Courier New"/>
          <w:noProof/>
          <w:szCs w:val="20"/>
          <w:lang w:val="en-SG" w:eastAsia="en-SG"/>
        </w:rPr>
        <w:t>0f</w:t>
      </w:r>
      <w:r>
        <w:rPr>
          <w:rFonts w:ascii="Courier New" w:hAnsi="Courier New" w:cs="Courier New"/>
          <w:noProof/>
          <w:szCs w:val="20"/>
          <w:lang w:val="en-SG" w:eastAsia="en-SG"/>
        </w:rPr>
        <w:t xml:space="preserve">), </w:t>
      </w:r>
      <w:r w:rsidR="0057496D" w:rsidRPr="0057496D">
        <w:rPr>
          <w:rFonts w:ascii="Courier New" w:hAnsi="Courier New" w:cs="Courier New"/>
          <w:b/>
          <w:noProof/>
          <w:szCs w:val="20"/>
          <w:lang w:val="en-SG" w:eastAsia="en-SG"/>
        </w:rPr>
        <w:t>// FOV</w:t>
      </w:r>
    </w:p>
    <w:p w14:paraId="786F5A45" w14:textId="46B49097" w:rsidR="00517EBD" w:rsidRDefault="00FF69F4" w:rsidP="004E3050">
      <w:pPr>
        <w:pStyle w:val="CodePACKT"/>
        <w:ind w:left="1440" w:firstLine="720"/>
        <w:rPr>
          <w:rFonts w:ascii="Courier New" w:hAnsi="Courier New" w:cs="Courier New"/>
          <w:noProof/>
          <w:szCs w:val="20"/>
          <w:lang w:val="en-SG" w:eastAsia="en-SG"/>
        </w:rPr>
      </w:pPr>
      <w:r>
        <w:rPr>
          <w:rFonts w:ascii="Courier New" w:hAnsi="Courier New" w:cs="Courier New"/>
          <w:noProof/>
          <w:szCs w:val="20"/>
          <w:lang w:val="en-SG" w:eastAsia="en-SG"/>
        </w:rPr>
        <w:t>800</w:t>
      </w:r>
      <w:r w:rsidR="004E3050">
        <w:rPr>
          <w:rFonts w:ascii="Courier New" w:hAnsi="Courier New" w:cs="Courier New"/>
          <w:noProof/>
          <w:szCs w:val="20"/>
          <w:lang w:val="en-SG" w:eastAsia="en-SG"/>
        </w:rPr>
        <w:t>.0f</w:t>
      </w:r>
      <w:r>
        <w:rPr>
          <w:rFonts w:ascii="Courier New" w:hAnsi="Courier New" w:cs="Courier New"/>
          <w:noProof/>
          <w:szCs w:val="20"/>
          <w:lang w:val="en-SG" w:eastAsia="en-SG"/>
        </w:rPr>
        <w:t>/600</w:t>
      </w:r>
      <w:r w:rsidR="004E3050">
        <w:rPr>
          <w:rFonts w:ascii="Courier New" w:hAnsi="Courier New" w:cs="Courier New"/>
          <w:noProof/>
          <w:szCs w:val="20"/>
          <w:lang w:val="en-SG" w:eastAsia="en-SG"/>
        </w:rPr>
        <w:t>.0f</w:t>
      </w:r>
      <w:r>
        <w:rPr>
          <w:rFonts w:ascii="Courier New" w:hAnsi="Courier New" w:cs="Courier New"/>
          <w:noProof/>
          <w:szCs w:val="20"/>
          <w:lang w:val="en-SG" w:eastAsia="en-SG"/>
        </w:rPr>
        <w:t xml:space="preserve">, </w:t>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sidRPr="0057496D">
        <w:rPr>
          <w:rFonts w:ascii="Courier New" w:hAnsi="Courier New" w:cs="Courier New"/>
          <w:b/>
          <w:noProof/>
          <w:szCs w:val="20"/>
          <w:lang w:val="en-SG" w:eastAsia="en-SG"/>
        </w:rPr>
        <w:t>// Aspect Ratio</w:t>
      </w:r>
    </w:p>
    <w:p w14:paraId="559D5F54" w14:textId="7E8F1112" w:rsidR="00517EBD" w:rsidRDefault="00FF69F4" w:rsidP="004E3050">
      <w:pPr>
        <w:pStyle w:val="CodePACKT"/>
        <w:ind w:left="1440" w:firstLine="720"/>
        <w:rPr>
          <w:rFonts w:ascii="Courier New" w:hAnsi="Courier New" w:cs="Courier New"/>
          <w:noProof/>
          <w:szCs w:val="20"/>
          <w:lang w:val="en-SG" w:eastAsia="en-SG"/>
        </w:rPr>
      </w:pPr>
      <w:r>
        <w:rPr>
          <w:rFonts w:ascii="Courier New" w:hAnsi="Courier New" w:cs="Courier New"/>
          <w:noProof/>
          <w:szCs w:val="20"/>
          <w:lang w:val="en-SG" w:eastAsia="en-SG"/>
        </w:rPr>
        <w:t>0.1</w:t>
      </w:r>
      <w:r w:rsidR="004E3050">
        <w:rPr>
          <w:rFonts w:ascii="Courier New" w:hAnsi="Courier New" w:cs="Courier New"/>
          <w:noProof/>
          <w:szCs w:val="20"/>
          <w:lang w:val="en-SG" w:eastAsia="en-SG"/>
        </w:rPr>
        <w:t>f</w:t>
      </w:r>
      <w:r>
        <w:rPr>
          <w:rFonts w:ascii="Courier New" w:hAnsi="Courier New" w:cs="Courier New"/>
          <w:noProof/>
          <w:szCs w:val="20"/>
          <w:lang w:val="en-SG" w:eastAsia="en-SG"/>
        </w:rPr>
        <w:t xml:space="preserve">, </w:t>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sidRPr="0057496D">
        <w:rPr>
          <w:rFonts w:ascii="Courier New" w:hAnsi="Courier New" w:cs="Courier New"/>
          <w:b/>
          <w:noProof/>
          <w:szCs w:val="20"/>
          <w:lang w:val="en-SG" w:eastAsia="en-SG"/>
        </w:rPr>
        <w:t>// Near plane</w:t>
      </w:r>
    </w:p>
    <w:p w14:paraId="73B06FF3" w14:textId="72F63913" w:rsidR="00FF69F4" w:rsidRPr="00FF69F4" w:rsidRDefault="00FF69F4" w:rsidP="004E3050">
      <w:pPr>
        <w:pStyle w:val="CodePACKT"/>
        <w:ind w:left="1440" w:firstLine="720"/>
        <w:rPr>
          <w:rFonts w:ascii="Courier New" w:hAnsi="Courier New" w:cs="Courier New"/>
          <w:noProof/>
          <w:szCs w:val="20"/>
          <w:lang w:val="en-SG" w:eastAsia="en-SG"/>
        </w:rPr>
      </w:pPr>
      <w:r>
        <w:rPr>
          <w:rFonts w:ascii="Courier New" w:hAnsi="Courier New" w:cs="Courier New"/>
          <w:noProof/>
          <w:szCs w:val="20"/>
          <w:lang w:val="en-SG" w:eastAsia="en-SG"/>
        </w:rPr>
        <w:t>100</w:t>
      </w:r>
      <w:r w:rsidRPr="00FF69F4">
        <w:rPr>
          <w:rFonts w:ascii="Courier New" w:hAnsi="Courier New" w:cs="Courier New"/>
          <w:noProof/>
          <w:szCs w:val="20"/>
          <w:lang w:val="en-SG" w:eastAsia="en-SG"/>
        </w:rPr>
        <w:t>);</w:t>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sidRPr="0057496D">
        <w:rPr>
          <w:rFonts w:ascii="Courier New" w:hAnsi="Courier New" w:cs="Courier New"/>
          <w:b/>
          <w:noProof/>
          <w:szCs w:val="20"/>
          <w:lang w:val="en-SG" w:eastAsia="en-SG"/>
        </w:rPr>
        <w:t>// Far plane</w:t>
      </w:r>
    </w:p>
    <w:p w14:paraId="641B01B8" w14:textId="77777777" w:rsidR="00057101" w:rsidRPr="00FF69F4" w:rsidRDefault="00057101" w:rsidP="00057101">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lastRenderedPageBreak/>
        <w:t xml:space="preserve">   </w:t>
      </w:r>
      <w:r w:rsidRPr="00FF69F4">
        <w:rPr>
          <w:rFonts w:ascii="Courier New" w:hAnsi="Courier New" w:cs="Courier New"/>
          <w:noProof/>
          <w:szCs w:val="20"/>
          <w:lang w:val="en-SG" w:eastAsia="en-SG"/>
        </w:rPr>
        <w:t>m_Cube-&gt;</w:t>
      </w:r>
      <w:r w:rsidRPr="00A5597E">
        <w:rPr>
          <w:rFonts w:ascii="Courier New" w:hAnsi="Courier New" w:cs="Courier New"/>
          <w:b/>
          <w:noProof/>
          <w:szCs w:val="20"/>
          <w:lang w:val="en-SG" w:eastAsia="en-SG"/>
        </w:rPr>
        <w:t>SetProjection</w:t>
      </w:r>
      <w:r w:rsidRPr="00FF69F4">
        <w:rPr>
          <w:rFonts w:ascii="Courier New" w:hAnsi="Courier New" w:cs="Courier New"/>
          <w:noProof/>
          <w:szCs w:val="20"/>
          <w:lang w:val="en-SG" w:eastAsia="en-SG"/>
        </w:rPr>
        <w:t>(&amp;Projection);</w:t>
      </w:r>
    </w:p>
    <w:p w14:paraId="7B1DD8F7" w14:textId="77777777" w:rsidR="00057101" w:rsidRDefault="00057101" w:rsidP="00811215">
      <w:pPr>
        <w:pStyle w:val="CodePACKT"/>
        <w:ind w:left="720"/>
        <w:rPr>
          <w:rFonts w:ascii="Courier New" w:hAnsi="Courier New" w:cs="Courier New"/>
          <w:noProof/>
          <w:szCs w:val="20"/>
          <w:lang w:val="en-SG" w:eastAsia="en-SG"/>
        </w:rPr>
      </w:pPr>
    </w:p>
    <w:p w14:paraId="070F41DE" w14:textId="77777777" w:rsidR="00596C39" w:rsidRDefault="00811215" w:rsidP="0081121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9F4" w:rsidRPr="00FF69F4">
        <w:rPr>
          <w:rFonts w:ascii="Courier New" w:hAnsi="Courier New" w:cs="Courier New"/>
          <w:noProof/>
          <w:szCs w:val="20"/>
          <w:lang w:val="en-SG" w:eastAsia="en-SG"/>
        </w:rPr>
        <w:t>static glm::mat4 View = glm::lookAt(</w:t>
      </w:r>
    </w:p>
    <w:p w14:paraId="1E272C65" w14:textId="17AB2BAC" w:rsidR="00811215" w:rsidRDefault="00FF69F4" w:rsidP="00596C39">
      <w:pPr>
        <w:pStyle w:val="CodePACKT"/>
        <w:ind w:left="2880" w:firstLine="720"/>
        <w:rPr>
          <w:rFonts w:ascii="Courier New" w:hAnsi="Courier New" w:cs="Courier New"/>
          <w:noProof/>
          <w:szCs w:val="20"/>
          <w:lang w:val="en-SG" w:eastAsia="en-SG"/>
        </w:rPr>
      </w:pPr>
      <w:r w:rsidRPr="00FF69F4">
        <w:rPr>
          <w:rFonts w:ascii="Courier New" w:hAnsi="Courier New" w:cs="Courier New"/>
          <w:noProof/>
          <w:szCs w:val="20"/>
          <w:lang w:val="en-SG" w:eastAsia="en-SG"/>
        </w:rPr>
        <w:t>glm::vec3(0, 0, 5),</w:t>
      </w:r>
      <w:r w:rsidR="00F03893">
        <w:rPr>
          <w:rFonts w:ascii="Courier New" w:hAnsi="Courier New" w:cs="Courier New"/>
          <w:noProof/>
          <w:szCs w:val="20"/>
          <w:lang w:val="en-SG" w:eastAsia="en-SG"/>
        </w:rPr>
        <w:t xml:space="preserve"> </w:t>
      </w:r>
      <w:r w:rsidR="00F03893" w:rsidRPr="00F03893">
        <w:rPr>
          <w:rFonts w:ascii="Courier New" w:hAnsi="Courier New" w:cs="Courier New"/>
          <w:b/>
          <w:noProof/>
          <w:szCs w:val="20"/>
          <w:lang w:val="en-SG" w:eastAsia="en-SG"/>
        </w:rPr>
        <w:t>// Eye location</w:t>
      </w:r>
    </w:p>
    <w:p w14:paraId="531B81BD" w14:textId="416D42DF" w:rsidR="00596C39" w:rsidRDefault="00FF69F4" w:rsidP="00596C39">
      <w:pPr>
        <w:pStyle w:val="CodePACKT"/>
        <w:ind w:left="2880" w:firstLine="720"/>
        <w:rPr>
          <w:rFonts w:ascii="Courier New" w:hAnsi="Courier New" w:cs="Courier New"/>
          <w:noProof/>
          <w:szCs w:val="20"/>
          <w:lang w:val="en-SG" w:eastAsia="en-SG"/>
        </w:rPr>
      </w:pPr>
      <w:r w:rsidRPr="00FF69F4">
        <w:rPr>
          <w:rFonts w:ascii="Courier New" w:hAnsi="Courier New" w:cs="Courier New"/>
          <w:noProof/>
          <w:szCs w:val="20"/>
          <w:lang w:val="en-SG" w:eastAsia="en-SG"/>
        </w:rPr>
        <w:t xml:space="preserve">glm::vec3(0, 0, 0), </w:t>
      </w:r>
      <w:r w:rsidR="00F03893" w:rsidRPr="00F03893">
        <w:rPr>
          <w:rFonts w:ascii="Courier New" w:hAnsi="Courier New" w:cs="Courier New"/>
          <w:b/>
          <w:noProof/>
          <w:szCs w:val="20"/>
          <w:lang w:val="en-SG" w:eastAsia="en-SG"/>
        </w:rPr>
        <w:t>// Center location</w:t>
      </w:r>
    </w:p>
    <w:p w14:paraId="52C3B024" w14:textId="2BE3136F" w:rsidR="00FF69F4" w:rsidRPr="00FF69F4" w:rsidRDefault="00FF69F4" w:rsidP="00596C39">
      <w:pPr>
        <w:pStyle w:val="CodePACKT"/>
        <w:ind w:left="2880" w:firstLine="720"/>
        <w:rPr>
          <w:rFonts w:ascii="Courier New" w:hAnsi="Courier New" w:cs="Courier New"/>
          <w:noProof/>
          <w:szCs w:val="20"/>
          <w:lang w:val="en-SG" w:eastAsia="en-SG"/>
        </w:rPr>
      </w:pPr>
      <w:r w:rsidRPr="00FF69F4">
        <w:rPr>
          <w:rFonts w:ascii="Courier New" w:hAnsi="Courier New" w:cs="Courier New"/>
          <w:noProof/>
          <w:szCs w:val="20"/>
          <w:lang w:val="en-SG" w:eastAsia="en-SG"/>
        </w:rPr>
        <w:t>glm::vec3(0, 1, 0));</w:t>
      </w:r>
      <w:r w:rsidR="00F03893">
        <w:rPr>
          <w:rFonts w:ascii="Courier New" w:hAnsi="Courier New" w:cs="Courier New"/>
          <w:noProof/>
          <w:szCs w:val="20"/>
          <w:lang w:val="en-SG" w:eastAsia="en-SG"/>
        </w:rPr>
        <w:t xml:space="preserve"> </w:t>
      </w:r>
      <w:r w:rsidR="00F03893" w:rsidRPr="00F03893">
        <w:rPr>
          <w:rFonts w:ascii="Courier New" w:hAnsi="Courier New" w:cs="Courier New"/>
          <w:b/>
          <w:noProof/>
          <w:szCs w:val="20"/>
          <w:lang w:val="en-SG" w:eastAsia="en-SG"/>
        </w:rPr>
        <w:t>// Up direction</w:t>
      </w:r>
    </w:p>
    <w:p w14:paraId="6D3A60C7" w14:textId="4DFF1A12" w:rsidR="00FF69F4" w:rsidRPr="00FF69F4" w:rsidRDefault="0090321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9F4" w:rsidRPr="00FF69F4">
        <w:rPr>
          <w:rFonts w:ascii="Courier New" w:hAnsi="Courier New" w:cs="Courier New"/>
          <w:noProof/>
          <w:szCs w:val="20"/>
          <w:lang w:val="en-SG" w:eastAsia="en-SG"/>
        </w:rPr>
        <w:t>m_Cube-&gt;</w:t>
      </w:r>
      <w:r w:rsidR="00FF69F4" w:rsidRPr="00A5597E">
        <w:rPr>
          <w:rFonts w:ascii="Courier New" w:hAnsi="Courier New" w:cs="Courier New"/>
          <w:b/>
          <w:noProof/>
          <w:szCs w:val="20"/>
          <w:lang w:val="en-SG" w:eastAsia="en-SG"/>
        </w:rPr>
        <w:t>SetView</w:t>
      </w:r>
      <w:r w:rsidR="00FF69F4" w:rsidRPr="00FF69F4">
        <w:rPr>
          <w:rFonts w:ascii="Courier New" w:hAnsi="Courier New" w:cs="Courier New"/>
          <w:noProof/>
          <w:szCs w:val="20"/>
          <w:lang w:val="en-SG" w:eastAsia="en-SG"/>
        </w:rPr>
        <w:t>(&amp;View);</w:t>
      </w:r>
    </w:p>
    <w:p w14:paraId="739FACCC" w14:textId="77777777" w:rsidR="00FF69F4" w:rsidRPr="00FF69F4" w:rsidRDefault="00FF69F4" w:rsidP="00FF69F4">
      <w:pPr>
        <w:pStyle w:val="CodePACKT"/>
        <w:ind w:left="720"/>
        <w:rPr>
          <w:rFonts w:ascii="Courier New" w:hAnsi="Courier New" w:cs="Courier New"/>
          <w:noProof/>
          <w:szCs w:val="20"/>
          <w:lang w:val="en-SG" w:eastAsia="en-SG"/>
        </w:rPr>
      </w:pPr>
    </w:p>
    <w:p w14:paraId="4FB50DB6" w14:textId="3A59A624" w:rsidR="00FF69F4" w:rsidRPr="00FF69F4" w:rsidRDefault="0090321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9F4" w:rsidRPr="00FF69F4">
        <w:rPr>
          <w:rFonts w:ascii="Courier New" w:hAnsi="Courier New" w:cs="Courier New"/>
          <w:noProof/>
          <w:szCs w:val="20"/>
          <w:lang w:val="en-SG" w:eastAsia="en-SG"/>
        </w:rPr>
        <w:t>m_Cube-&gt;Setup();</w:t>
      </w:r>
    </w:p>
    <w:p w14:paraId="6FDBE5D7" w14:textId="77777777" w:rsidR="00FF69F4" w:rsidRPr="00FF69F4" w:rsidRDefault="00FF69F4" w:rsidP="00FF69F4">
      <w:pPr>
        <w:pStyle w:val="CodePACKT"/>
        <w:ind w:left="720"/>
        <w:rPr>
          <w:rFonts w:ascii="Courier New" w:hAnsi="Courier New" w:cs="Courier New"/>
          <w:noProof/>
          <w:szCs w:val="20"/>
          <w:lang w:val="en-SG" w:eastAsia="en-SG"/>
        </w:rPr>
      </w:pPr>
      <w:r w:rsidRPr="00FF69F4">
        <w:rPr>
          <w:rFonts w:ascii="Courier New" w:hAnsi="Courier New" w:cs="Courier New"/>
          <w:noProof/>
          <w:szCs w:val="20"/>
          <w:lang w:val="en-SG" w:eastAsia="en-SG"/>
        </w:rPr>
        <w:t>}</w:t>
      </w:r>
    </w:p>
    <w:p w14:paraId="0F7719FF" w14:textId="77777777" w:rsidR="00FF69F4" w:rsidRDefault="00FF69F4" w:rsidP="00FF69F4">
      <w:pPr>
        <w:pStyle w:val="NormalPACKT"/>
      </w:pPr>
    </w:p>
    <w:p w14:paraId="7443FE9E" w14:textId="032A4548" w:rsidR="007248D5" w:rsidRDefault="003122A3" w:rsidP="00FF69F4">
      <w:pPr>
        <w:pStyle w:val="NormalPACKT"/>
      </w:pPr>
      <w:r>
        <w:t>Next, the specify the 3D transformation where t</w:t>
      </w:r>
      <w:r w:rsidR="007248D5" w:rsidRPr="00AD068C">
        <w:t>he below code show</w:t>
      </w:r>
      <w:r w:rsidR="006F07CA">
        <w:t>s</w:t>
      </w:r>
      <w:r w:rsidR="007248D5" w:rsidRPr="00AD068C">
        <w:t xml:space="preserve"> how the rotation is applied on the Cube object </w:t>
      </w:r>
      <w:r w:rsidR="007248D5" w:rsidRPr="00374A63">
        <w:rPr>
          <w:rStyle w:val="CodeInTextPACKT"/>
          <w:rFonts w:eastAsiaTheme="minorHAnsi"/>
        </w:rPr>
        <w:t>m_Cube</w:t>
      </w:r>
      <w:r w:rsidR="007248D5" w:rsidRPr="00AD068C">
        <w:t xml:space="preserve"> in the </w:t>
      </w:r>
      <w:r w:rsidR="007248D5" w:rsidRPr="00374A63">
        <w:rPr>
          <w:rStyle w:val="CodeInTextPACKT"/>
          <w:rFonts w:eastAsiaTheme="minorHAnsi"/>
        </w:rPr>
        <w:t>update</w:t>
      </w:r>
      <w:r w:rsidR="006F07CA" w:rsidRPr="00374A63">
        <w:rPr>
          <w:rStyle w:val="CodeInTextPACKT"/>
          <w:rFonts w:eastAsiaTheme="minorHAnsi"/>
        </w:rPr>
        <w:t>()</w:t>
      </w:r>
      <w:r w:rsidR="006F07CA">
        <w:t xml:space="preserve"> function from the our custom application class </w:t>
      </w:r>
      <w:r w:rsidR="007248D5" w:rsidRPr="00374A63">
        <w:rPr>
          <w:rStyle w:val="CodeInTextPACKT"/>
          <w:rFonts w:eastAsiaTheme="minorHAnsi"/>
        </w:rPr>
        <w:t>MyFirst3DApp</w:t>
      </w:r>
      <w:r w:rsidR="006F07CA">
        <w:t xml:space="preserve"> (derived from </w:t>
      </w:r>
      <w:r w:rsidR="006F07CA" w:rsidRPr="00374A63">
        <w:rPr>
          <w:rStyle w:val="CodeInTextPACKT"/>
          <w:rFonts w:eastAsiaTheme="minorHAnsi"/>
        </w:rPr>
        <w:t>VulkanApp</w:t>
      </w:r>
      <w:r w:rsidR="006F07CA">
        <w:t>)</w:t>
      </w:r>
      <w:r w:rsidR="007248D5" w:rsidRPr="00AD068C">
        <w:t>.</w:t>
      </w:r>
    </w:p>
    <w:p w14:paraId="4D93D6AB" w14:textId="77777777" w:rsidR="00F829F6" w:rsidRPr="00F829F6" w:rsidRDefault="00F829F6" w:rsidP="00FF69F4">
      <w:pPr>
        <w:pStyle w:val="CodePACKT"/>
        <w:ind w:left="720"/>
        <w:rPr>
          <w:rFonts w:ascii="Courier New" w:hAnsi="Courier New" w:cs="Courier New"/>
          <w:noProof/>
          <w:szCs w:val="20"/>
          <w:lang w:val="en-SG" w:eastAsia="en-SG"/>
        </w:rPr>
      </w:pPr>
      <w:r w:rsidRPr="00F829F6">
        <w:rPr>
          <w:rFonts w:ascii="Courier New" w:hAnsi="Courier New" w:cs="Courier New"/>
          <w:noProof/>
          <w:szCs w:val="20"/>
          <w:lang w:val="en-SG" w:eastAsia="en-SG"/>
        </w:rPr>
        <w:t>void MyFirst3DApp::Update()</w:t>
      </w:r>
    </w:p>
    <w:p w14:paraId="3B9F2F32" w14:textId="77777777" w:rsidR="00F829F6" w:rsidRPr="00F829F6" w:rsidRDefault="00F829F6" w:rsidP="00FF69F4">
      <w:pPr>
        <w:pStyle w:val="CodePACKT"/>
        <w:ind w:left="720"/>
        <w:rPr>
          <w:rFonts w:ascii="Courier New" w:hAnsi="Courier New" w:cs="Courier New"/>
          <w:noProof/>
          <w:szCs w:val="20"/>
          <w:lang w:val="en-SG" w:eastAsia="en-SG"/>
        </w:rPr>
      </w:pPr>
      <w:r w:rsidRPr="00F829F6">
        <w:rPr>
          <w:rFonts w:ascii="Courier New" w:hAnsi="Courier New" w:cs="Courier New"/>
          <w:noProof/>
          <w:szCs w:val="20"/>
          <w:lang w:val="en-SG" w:eastAsia="en-SG"/>
        </w:rPr>
        <w:t>{</w:t>
      </w:r>
    </w:p>
    <w:p w14:paraId="5A83B5D0" w14:textId="41327BDC" w:rsidR="00F829F6" w:rsidRPr="00F829F6" w:rsidRDefault="00F829F6"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829F6">
        <w:rPr>
          <w:rFonts w:ascii="Courier New" w:hAnsi="Courier New" w:cs="Courier New"/>
          <w:noProof/>
          <w:szCs w:val="20"/>
          <w:lang w:val="en-SG" w:eastAsia="en-SG"/>
        </w:rPr>
        <w:t>static float</w:t>
      </w:r>
      <w:r w:rsidR="00730DD7">
        <w:rPr>
          <w:rFonts w:ascii="Courier New" w:hAnsi="Courier New" w:cs="Courier New"/>
          <w:noProof/>
          <w:szCs w:val="20"/>
          <w:lang w:val="en-SG" w:eastAsia="en-SG"/>
        </w:rPr>
        <w:t xml:space="preserve"> rot = 0;</w:t>
      </w:r>
    </w:p>
    <w:p w14:paraId="09E2DBAF" w14:textId="2D035477" w:rsidR="00F829F6" w:rsidRPr="00F829F6" w:rsidRDefault="00F829F6"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829F6">
        <w:rPr>
          <w:rFonts w:ascii="Courier New" w:hAnsi="Courier New" w:cs="Courier New"/>
          <w:noProof/>
          <w:szCs w:val="20"/>
          <w:lang w:val="en-SG" w:eastAsia="en-SG"/>
        </w:rPr>
        <w:t>m_Cube-&gt;Rotate(</w:t>
      </w:r>
      <w:r w:rsidR="00D418B8">
        <w:rPr>
          <w:rFonts w:ascii="Courier New" w:hAnsi="Courier New" w:cs="Courier New"/>
          <w:noProof/>
          <w:szCs w:val="20"/>
          <w:lang w:val="en-SG" w:eastAsia="en-SG"/>
        </w:rPr>
        <w:t>(</w:t>
      </w:r>
      <w:r w:rsidR="00CD27AA">
        <w:rPr>
          <w:rFonts w:ascii="Courier New" w:hAnsi="Courier New" w:cs="Courier New"/>
          <w:noProof/>
          <w:szCs w:val="20"/>
          <w:lang w:val="en-SG" w:eastAsia="en-SG"/>
        </w:rPr>
        <w:t>rot += .005f</w:t>
      </w:r>
      <w:r w:rsidR="00D418B8">
        <w:rPr>
          <w:rFonts w:ascii="Courier New" w:hAnsi="Courier New" w:cs="Courier New"/>
          <w:noProof/>
          <w:szCs w:val="20"/>
          <w:lang w:val="en-SG" w:eastAsia="en-SG"/>
        </w:rPr>
        <w:t>)</w:t>
      </w:r>
      <w:r w:rsidRPr="00F829F6">
        <w:rPr>
          <w:rFonts w:ascii="Courier New" w:hAnsi="Courier New" w:cs="Courier New"/>
          <w:noProof/>
          <w:szCs w:val="20"/>
          <w:lang w:val="en-SG" w:eastAsia="en-SG"/>
        </w:rPr>
        <w:t>, 1.0f, 1.0f, 1.0f);</w:t>
      </w:r>
    </w:p>
    <w:p w14:paraId="5F128A5C" w14:textId="231DD424" w:rsidR="00F829F6" w:rsidRPr="00F829F6" w:rsidRDefault="00F829F6"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829F6">
        <w:rPr>
          <w:rFonts w:ascii="Courier New" w:hAnsi="Courier New" w:cs="Courier New"/>
          <w:noProof/>
          <w:szCs w:val="20"/>
          <w:lang w:val="en-SG" w:eastAsia="en-SG"/>
        </w:rPr>
        <w:t>m_Cube-&gt;Update();</w:t>
      </w:r>
    </w:p>
    <w:p w14:paraId="7AB69455" w14:textId="6552D7B1" w:rsidR="00F829F6" w:rsidRDefault="00F829F6" w:rsidP="00FF69F4">
      <w:pPr>
        <w:pStyle w:val="CodePACKT"/>
        <w:ind w:left="720"/>
        <w:rPr>
          <w:rFonts w:ascii="Courier New" w:hAnsi="Courier New" w:cs="Courier New"/>
          <w:noProof/>
          <w:szCs w:val="20"/>
          <w:lang w:val="en-SG" w:eastAsia="en-SG"/>
        </w:rPr>
      </w:pPr>
      <w:r w:rsidRPr="00F829F6">
        <w:rPr>
          <w:rFonts w:ascii="Courier New" w:hAnsi="Courier New" w:cs="Courier New"/>
          <w:noProof/>
          <w:szCs w:val="20"/>
          <w:lang w:val="en-SG" w:eastAsia="en-SG"/>
        </w:rPr>
        <w:t>}</w:t>
      </w:r>
    </w:p>
    <w:p w14:paraId="7ECB8754" w14:textId="77777777" w:rsidR="00012094" w:rsidRDefault="00012094" w:rsidP="00FF69F4">
      <w:pPr>
        <w:pStyle w:val="CodePACKT"/>
        <w:ind w:left="720"/>
        <w:rPr>
          <w:rFonts w:ascii="Courier New" w:hAnsi="Courier New" w:cs="Courier New"/>
          <w:noProof/>
          <w:szCs w:val="20"/>
          <w:lang w:val="en-SG" w:eastAsia="en-SG"/>
        </w:rPr>
      </w:pPr>
    </w:p>
    <w:p w14:paraId="34C0BF2D" w14:textId="4C64C926" w:rsidR="00606D08" w:rsidRPr="00606D08" w:rsidRDefault="00606D08" w:rsidP="00606D08">
      <w:pPr>
        <w:pStyle w:val="NormalPACKT"/>
      </w:pPr>
      <w:r>
        <w:t>The transformation</w:t>
      </w:r>
      <w:r w:rsidRPr="00F0408E">
        <w:t xml:space="preserve"> information is shared with vertex shader each time a frame is rendered.</w:t>
      </w:r>
      <w:r>
        <w:t xml:space="preserve"> </w:t>
      </w:r>
      <w:r w:rsidRPr="00606D08">
        <w:t>The transformation keeps on changing therefore we must store it as a uniform buffer. In the current implementation, we created a uniform buffer object of size equa</w:t>
      </w:r>
      <w:r>
        <w:t xml:space="preserve">l to 4x4 float matrix in the </w:t>
      </w:r>
      <w:r w:rsidRPr="007C0644">
        <w:rPr>
          <w:rStyle w:val="CodeInTextPACKT"/>
          <w:rFonts w:eastAsiaTheme="minorHAnsi"/>
        </w:rPr>
        <w:t>CreateUniformBuffer</w:t>
      </w:r>
      <w:r w:rsidR="007C0644">
        <w:rPr>
          <w:rStyle w:val="CodeInTextPACKT"/>
          <w:rFonts w:eastAsiaTheme="minorHAnsi"/>
        </w:rPr>
        <w:t>()</w:t>
      </w:r>
      <w:r>
        <w:t>.</w:t>
      </w:r>
    </w:p>
    <w:p w14:paraId="6172FD82" w14:textId="77777777" w:rsidR="00606D08" w:rsidRDefault="00606D08" w:rsidP="00E873F9">
      <w:pPr>
        <w:pStyle w:val="CodePACKT"/>
        <w:ind w:left="0"/>
        <w:rPr>
          <w:rFonts w:ascii="Courier New" w:hAnsi="Courier New" w:cs="Courier New"/>
          <w:noProof/>
          <w:szCs w:val="20"/>
          <w:lang w:val="en-SG" w:eastAsia="en-SG"/>
        </w:rPr>
      </w:pPr>
    </w:p>
    <w:p w14:paraId="659BD680" w14:textId="6AEABB58" w:rsidR="00FF6610" w:rsidRPr="00FF6610" w:rsidRDefault="00393C53"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struct {</w:t>
      </w:r>
    </w:p>
    <w:p w14:paraId="2680DCD2" w14:textId="3CB1CB73" w:rsidR="00FF6610" w:rsidRPr="00FF6610" w:rsidRDefault="00392C58"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VulkanBuffer</w:t>
      </w:r>
      <w:r w:rsidR="00170657">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m_BufObj;</w:t>
      </w:r>
      <w:r w:rsidR="00FA6814" w:rsidRPr="00FA6814">
        <w:rPr>
          <w:rFonts w:ascii="Courier New" w:hAnsi="Courier New" w:cs="Courier New"/>
          <w:b/>
          <w:noProof/>
          <w:szCs w:val="20"/>
          <w:lang w:val="en-SG" w:eastAsia="en-SG"/>
        </w:rPr>
        <w:t>// Contains Vulkan buffer resource metadata</w:t>
      </w:r>
    </w:p>
    <w:p w14:paraId="38A4227B" w14:textId="4A0F3F8B" w:rsidR="00FF6610" w:rsidRPr="00FF6610" w:rsidRDefault="00392C58"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VkDescriptorBufferInfo</w:t>
      </w:r>
      <w:r w:rsidR="00FF6610">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m_BufferInfo;</w:t>
      </w:r>
      <w:r w:rsidR="00170657">
        <w:rPr>
          <w:rFonts w:ascii="Courier New" w:hAnsi="Courier New" w:cs="Courier New"/>
          <w:noProof/>
          <w:szCs w:val="20"/>
          <w:lang w:val="en-SG" w:eastAsia="en-SG"/>
        </w:rPr>
        <w:t xml:space="preserve"> </w:t>
      </w:r>
      <w:r w:rsidR="00FF6610" w:rsidRPr="00170657">
        <w:rPr>
          <w:rFonts w:ascii="Courier New" w:hAnsi="Courier New" w:cs="Courier New"/>
          <w:b/>
          <w:noProof/>
          <w:szCs w:val="20"/>
          <w:lang w:val="en-SG" w:eastAsia="en-SG"/>
        </w:rPr>
        <w:t>// Buffer info</w:t>
      </w:r>
    </w:p>
    <w:p w14:paraId="411AF3F8" w14:textId="470FF3F8" w:rsidR="008F67AC" w:rsidRDefault="00392C58"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std::vector&lt;VkMappedMemoryRange&gt;m_MappedRange;</w:t>
      </w:r>
      <w:r w:rsidR="008F67AC">
        <w:rPr>
          <w:rFonts w:ascii="Courier New" w:hAnsi="Courier New" w:cs="Courier New"/>
          <w:noProof/>
          <w:szCs w:val="20"/>
          <w:lang w:val="en-SG" w:eastAsia="en-SG"/>
        </w:rPr>
        <w:t xml:space="preserve"> </w:t>
      </w:r>
    </w:p>
    <w:p w14:paraId="0BCB9963" w14:textId="4A3B3B4B" w:rsidR="00FF6610" w:rsidRPr="00FA6814" w:rsidRDefault="00B462EF" w:rsidP="008F67AC">
      <w:pPr>
        <w:pStyle w:val="CodePACKT"/>
        <w:ind w:left="720" w:firstLine="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825329">
        <w:rPr>
          <w:rFonts w:ascii="Courier New" w:hAnsi="Courier New" w:cs="Courier New"/>
          <w:noProof/>
          <w:szCs w:val="20"/>
          <w:lang w:val="en-SG" w:eastAsia="en-SG"/>
        </w:rPr>
        <w:t xml:space="preserve"> </w:t>
      </w:r>
      <w:r w:rsidR="00A7190B">
        <w:rPr>
          <w:rFonts w:ascii="Courier New" w:hAnsi="Courier New" w:cs="Courier New"/>
          <w:noProof/>
          <w:szCs w:val="20"/>
          <w:lang w:val="en-SG" w:eastAsia="en-SG"/>
        </w:rPr>
        <w:t xml:space="preserve"> </w:t>
      </w:r>
      <w:r w:rsidR="00FF6610" w:rsidRPr="00FA6814">
        <w:rPr>
          <w:rFonts w:ascii="Courier New" w:hAnsi="Courier New" w:cs="Courier New"/>
          <w:b/>
          <w:noProof/>
          <w:szCs w:val="20"/>
          <w:lang w:val="en-SG" w:eastAsia="en-SG"/>
        </w:rPr>
        <w:t>// Metadata of memory mapped objects</w:t>
      </w:r>
    </w:p>
    <w:p w14:paraId="51A3FC9B" w14:textId="6B521581" w:rsidR="00170657" w:rsidRPr="00FA6814" w:rsidRDefault="00392C58" w:rsidP="00FF6610">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uint8_t*</w:t>
      </w:r>
      <w:r w:rsidR="00FF6610">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m_Data;</w:t>
      </w:r>
      <w:r w:rsidR="00FF6610">
        <w:rPr>
          <w:rFonts w:ascii="Courier New" w:hAnsi="Courier New" w:cs="Courier New"/>
          <w:noProof/>
          <w:szCs w:val="20"/>
          <w:lang w:val="en-SG" w:eastAsia="en-SG"/>
        </w:rPr>
        <w:t xml:space="preserve"> </w:t>
      </w:r>
      <w:r w:rsidR="00170657">
        <w:rPr>
          <w:rFonts w:ascii="Courier New" w:hAnsi="Courier New" w:cs="Courier New"/>
          <w:noProof/>
          <w:szCs w:val="20"/>
          <w:lang w:val="en-SG" w:eastAsia="en-SG"/>
        </w:rPr>
        <w:t xml:space="preserve">  </w:t>
      </w:r>
      <w:r w:rsidR="00FF6610" w:rsidRPr="00FA6814">
        <w:rPr>
          <w:rFonts w:ascii="Courier New" w:hAnsi="Courier New" w:cs="Courier New"/>
          <w:b/>
          <w:noProof/>
          <w:szCs w:val="20"/>
          <w:lang w:val="en-SG" w:eastAsia="en-SG"/>
        </w:rPr>
        <w:t xml:space="preserve">// Host pointer containing the mapped device </w:t>
      </w:r>
    </w:p>
    <w:p w14:paraId="1CC81022" w14:textId="4AB0175F" w:rsidR="00FF6610" w:rsidRPr="00FA6814" w:rsidRDefault="00170657" w:rsidP="00FF6610">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t xml:space="preserve">  </w:t>
      </w:r>
      <w:r w:rsidR="00A7190B">
        <w:rPr>
          <w:rFonts w:ascii="Courier New" w:hAnsi="Courier New" w:cs="Courier New"/>
          <w:noProof/>
          <w:szCs w:val="20"/>
          <w:lang w:val="en-SG" w:eastAsia="en-SG"/>
        </w:rPr>
        <w:t xml:space="preserve">  </w:t>
      </w:r>
      <w:r w:rsidRPr="00FA6814">
        <w:rPr>
          <w:rFonts w:ascii="Courier New" w:hAnsi="Courier New" w:cs="Courier New"/>
          <w:b/>
          <w:noProof/>
          <w:szCs w:val="20"/>
          <w:lang w:val="en-SG" w:eastAsia="en-SG"/>
        </w:rPr>
        <w:t xml:space="preserve">// </w:t>
      </w:r>
      <w:r w:rsidR="00FF6610" w:rsidRPr="00FA6814">
        <w:rPr>
          <w:rFonts w:ascii="Courier New" w:hAnsi="Courier New" w:cs="Courier New"/>
          <w:b/>
          <w:noProof/>
          <w:szCs w:val="20"/>
          <w:lang w:val="en-SG" w:eastAsia="en-SG"/>
        </w:rPr>
        <w:t>address which is used to write data into.</w:t>
      </w:r>
    </w:p>
    <w:p w14:paraId="421F9F6D" w14:textId="1954F545" w:rsidR="00FF6610" w:rsidRPr="00FF6610" w:rsidRDefault="00392C58"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size_t</w:t>
      </w:r>
      <w:r w:rsidR="00FF6610">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m_DataSize;</w:t>
      </w:r>
      <w:r w:rsidR="00170657">
        <w:rPr>
          <w:rFonts w:ascii="Courier New" w:hAnsi="Courier New" w:cs="Courier New"/>
          <w:noProof/>
          <w:szCs w:val="20"/>
          <w:lang w:val="en-SG" w:eastAsia="en-SG"/>
        </w:rPr>
        <w:t xml:space="preserve"> </w:t>
      </w:r>
      <w:r w:rsidR="00FF6610" w:rsidRPr="00170657">
        <w:rPr>
          <w:rFonts w:ascii="Courier New" w:hAnsi="Courier New" w:cs="Courier New"/>
          <w:b/>
          <w:noProof/>
          <w:szCs w:val="20"/>
          <w:lang w:val="en-SG" w:eastAsia="en-SG"/>
        </w:rPr>
        <w:t>// Data size.</w:t>
      </w:r>
    </w:p>
    <w:p w14:paraId="5233DF7B" w14:textId="4A221A3A" w:rsidR="00FF6610" w:rsidRPr="00FF6610" w:rsidRDefault="00393C53"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 UniformBuffer;</w:t>
      </w:r>
    </w:p>
    <w:p w14:paraId="4FBF88BD" w14:textId="77777777" w:rsidR="00FF6610" w:rsidRDefault="00FF6610" w:rsidP="00E873F9">
      <w:pPr>
        <w:pStyle w:val="CodePACKT"/>
        <w:ind w:left="0"/>
        <w:rPr>
          <w:rFonts w:ascii="Courier New" w:hAnsi="Courier New" w:cs="Courier New"/>
          <w:noProof/>
          <w:szCs w:val="20"/>
          <w:lang w:val="en-SG" w:eastAsia="en-SG"/>
        </w:rPr>
      </w:pPr>
    </w:p>
    <w:p w14:paraId="61C636C3" w14:textId="349250E0" w:rsidR="00677A1C" w:rsidRDefault="00677A1C" w:rsidP="002B1F84">
      <w:pPr>
        <w:pStyle w:val="NormalPACKT"/>
      </w:pPr>
      <w:r w:rsidRPr="002B1F84">
        <w:t xml:space="preserve">The </w:t>
      </w:r>
      <w:r w:rsidRPr="006A29B7">
        <w:rPr>
          <w:rStyle w:val="CodeInTextPACKT"/>
          <w:rFonts w:eastAsiaTheme="minorHAnsi"/>
        </w:rPr>
        <w:t>UniformBuffer</w:t>
      </w:r>
      <w:r w:rsidRPr="002B1F84">
        <w:t xml:space="preserve"> is the helper structure aggregating all the information for uniform buffer object, including the necessary information required to create the descriptors.</w:t>
      </w:r>
      <w:r w:rsidR="002838CA">
        <w:t xml:space="preserve"> In </w:t>
      </w:r>
      <w:r w:rsidR="002838CA">
        <w:lastRenderedPageBreak/>
        <w:t xml:space="preserve">the below code the uniform buffer is create with host visibility memory property flag, this is because we are interested to update this memory from the </w:t>
      </w:r>
      <w:r w:rsidR="00B97D66">
        <w:t>host side.</w:t>
      </w:r>
    </w:p>
    <w:p w14:paraId="26FF39E2" w14:textId="1795D964" w:rsidR="00960A56" w:rsidRDefault="00B97D66" w:rsidP="007E6023">
      <w:pPr>
        <w:pStyle w:val="NormalPACKT"/>
      </w:pPr>
      <w:r>
        <w:t xml:space="preserve">One the Vulkan buffer object is create using </w:t>
      </w:r>
      <w:r w:rsidRPr="007E6023">
        <w:rPr>
          <w:rStyle w:val="CodeInTextPACKT"/>
          <w:rFonts w:eastAsiaTheme="minorHAnsi"/>
        </w:rPr>
        <w:t>VulkanHelper::CreateBuffer()</w:t>
      </w:r>
      <w:r w:rsidRPr="007E6023">
        <w:t xml:space="preserve">, we use </w:t>
      </w:r>
      <w:r w:rsidRPr="007E6023">
        <w:rPr>
          <w:rStyle w:val="CodeInTextPACKT"/>
          <w:rFonts w:eastAsiaTheme="minorHAnsi"/>
        </w:rPr>
        <w:t>vkMapMemory(..)</w:t>
      </w:r>
      <w:r w:rsidRPr="007E6023">
        <w:t xml:space="preserve"> api to map the device </w:t>
      </w:r>
      <w:r w:rsidR="002C185E">
        <w:t xml:space="preserve">memory virtual address into </w:t>
      </w:r>
      <w:r w:rsidRPr="002C185E">
        <w:rPr>
          <w:rStyle w:val="CodeInTextPACKT"/>
          <w:rFonts w:eastAsiaTheme="minorHAnsi"/>
        </w:rPr>
        <w:t>UniformBuffer.m_Data</w:t>
      </w:r>
      <w:r w:rsidRPr="007E6023">
        <w:t xml:space="preserve"> pointer at the host side and will use this pointer to populate the </w:t>
      </w:r>
      <w:r w:rsidR="007E6023" w:rsidRPr="007E6023">
        <w:t xml:space="preserve">transformation information in the </w:t>
      </w:r>
      <w:r w:rsidR="007E6023" w:rsidRPr="007E6023">
        <w:rPr>
          <w:rStyle w:val="CodeInTextPACKT"/>
          <w:rFonts w:eastAsiaTheme="minorHAnsi"/>
        </w:rPr>
        <w:t>Cube::Update()</w:t>
      </w:r>
      <w:r w:rsidR="007E6023" w:rsidRPr="007E6023">
        <w:t xml:space="preserve"> function.</w:t>
      </w:r>
      <w:r w:rsidR="00196955">
        <w:t xml:space="preserve"> The mapping metadata is </w:t>
      </w:r>
      <w:r w:rsidR="007A2442">
        <w:t>important to populate</w:t>
      </w:r>
      <w:r w:rsidR="00196955">
        <w:t xml:space="preserve"> in</w:t>
      </w:r>
      <w:r w:rsidR="004F3227">
        <w:t xml:space="preserve"> the</w:t>
      </w:r>
      <w:r w:rsidR="00196955">
        <w:t xml:space="preserve"> </w:t>
      </w:r>
      <w:r w:rsidR="00196955" w:rsidRPr="00960A56">
        <w:rPr>
          <w:rStyle w:val="CodeInTextPACKT"/>
          <w:rFonts w:eastAsiaTheme="minorHAnsi"/>
        </w:rPr>
        <w:t>UniformBuffer.m_MappedRange</w:t>
      </w:r>
      <w:r w:rsidR="00196955" w:rsidRPr="00960A56">
        <w:t xml:space="preserve"> </w:t>
      </w:r>
      <w:r w:rsidR="004F3227" w:rsidRPr="00960A56">
        <w:t>indicating</w:t>
      </w:r>
      <w:r w:rsidR="007A2442" w:rsidRPr="00960A56">
        <w:t xml:space="preserve"> where to map the </w:t>
      </w:r>
      <w:r w:rsidR="004F3227" w:rsidRPr="00960A56">
        <w:t xml:space="preserve">physical backing from and the start and range of mapped </w:t>
      </w:r>
      <w:r w:rsidR="007A2442" w:rsidRPr="00960A56">
        <w:t>memory</w:t>
      </w:r>
      <w:r w:rsidR="004F3227" w:rsidRPr="00960A56">
        <w:t>.</w:t>
      </w:r>
    </w:p>
    <w:p w14:paraId="2009C9D8" w14:textId="3F709859" w:rsidR="00606D08" w:rsidRPr="00E873F9" w:rsidRDefault="00606D08" w:rsidP="00D845AC">
      <w:pPr>
        <w:pStyle w:val="CodePACKT"/>
        <w:ind w:left="0" w:firstLine="220"/>
        <w:rPr>
          <w:rFonts w:ascii="Courier New" w:hAnsi="Courier New" w:cs="Courier New"/>
          <w:noProof/>
          <w:szCs w:val="20"/>
          <w:lang w:val="en-SG" w:eastAsia="en-SG"/>
        </w:rPr>
      </w:pPr>
      <w:r w:rsidRPr="00E873F9">
        <w:rPr>
          <w:rFonts w:ascii="Courier New" w:hAnsi="Courier New" w:cs="Courier New"/>
          <w:noProof/>
          <w:szCs w:val="20"/>
          <w:lang w:val="en-SG" w:eastAsia="en-SG"/>
        </w:rPr>
        <w:t>void Cube::CreateUniformBuffer()</w:t>
      </w:r>
    </w:p>
    <w:p w14:paraId="32911C7E" w14:textId="6A0A7EDD" w:rsidR="00606D08" w:rsidRPr="00E873F9" w:rsidRDefault="00E873F9" w:rsidP="00E873F9">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6D08" w:rsidRPr="00E873F9">
        <w:rPr>
          <w:rFonts w:ascii="Courier New" w:hAnsi="Courier New" w:cs="Courier New"/>
          <w:noProof/>
          <w:szCs w:val="20"/>
          <w:lang w:val="en-SG" w:eastAsia="en-SG"/>
        </w:rPr>
        <w:t>{</w:t>
      </w:r>
    </w:p>
    <w:p w14:paraId="21BDDEF8" w14:textId="77777777" w:rsidR="00D62174" w:rsidRDefault="00606D08" w:rsidP="00BD18B9">
      <w:pPr>
        <w:pStyle w:val="CodePACKT"/>
        <w:ind w:firstLine="360"/>
        <w:rPr>
          <w:rFonts w:ascii="Courier New" w:hAnsi="Courier New" w:cs="Courier New"/>
          <w:noProof/>
          <w:szCs w:val="20"/>
          <w:lang w:val="en-SG" w:eastAsia="en-SG"/>
        </w:rPr>
      </w:pPr>
      <w:r w:rsidRPr="00E873F9">
        <w:rPr>
          <w:rFonts w:ascii="Courier New" w:hAnsi="Courier New" w:cs="Courier New"/>
          <w:noProof/>
          <w:szCs w:val="20"/>
          <w:lang w:val="en-SG" w:eastAsia="en-SG"/>
        </w:rPr>
        <w:t>UniformBuffer.m_BufObj.m_MemoryFlags =</w:t>
      </w:r>
    </w:p>
    <w:p w14:paraId="03FECA05" w14:textId="45B16278" w:rsidR="00606D08" w:rsidRPr="00E873F9" w:rsidRDefault="00606D08" w:rsidP="00D62174">
      <w:pPr>
        <w:pStyle w:val="CodePACKT"/>
        <w:ind w:left="1440"/>
        <w:rPr>
          <w:rFonts w:ascii="Courier New" w:hAnsi="Courier New" w:cs="Courier New"/>
          <w:noProof/>
          <w:szCs w:val="20"/>
          <w:lang w:val="en-SG" w:eastAsia="en-SG"/>
        </w:rPr>
      </w:pPr>
      <w:r w:rsidRPr="00CE6806">
        <w:rPr>
          <w:rFonts w:ascii="Courier New" w:hAnsi="Courier New" w:cs="Courier New"/>
          <w:b/>
          <w:noProof/>
          <w:szCs w:val="20"/>
          <w:lang w:val="en-SG" w:eastAsia="en-SG"/>
        </w:rPr>
        <w:t>VK_MEMORY_PROPERTY_HOST_VISIBLE_BIT</w:t>
      </w:r>
      <w:r w:rsidRPr="00E873F9">
        <w:rPr>
          <w:rFonts w:ascii="Courier New" w:hAnsi="Courier New" w:cs="Courier New"/>
          <w:noProof/>
          <w:szCs w:val="20"/>
          <w:lang w:val="en-SG" w:eastAsia="en-SG"/>
        </w:rPr>
        <w:t>;</w:t>
      </w:r>
    </w:p>
    <w:p w14:paraId="6098D6CA" w14:textId="77777777" w:rsidR="00606D08" w:rsidRPr="00E873F9"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ab/>
        <w:t xml:space="preserve">UniformBuffer.m_BufObj.m_DataSize </w:t>
      </w:r>
      <w:r w:rsidRPr="00CE6806">
        <w:rPr>
          <w:rFonts w:ascii="Courier New" w:hAnsi="Courier New" w:cs="Courier New"/>
          <w:b/>
          <w:noProof/>
          <w:szCs w:val="20"/>
          <w:lang w:val="en-SG" w:eastAsia="en-SG"/>
        </w:rPr>
        <w:t>= sizeof(glm::mat4)</w:t>
      </w:r>
      <w:r w:rsidRPr="00E873F9">
        <w:rPr>
          <w:rFonts w:ascii="Courier New" w:hAnsi="Courier New" w:cs="Courier New"/>
          <w:noProof/>
          <w:szCs w:val="20"/>
          <w:lang w:val="en-SG" w:eastAsia="en-SG"/>
        </w:rPr>
        <w:t>;</w:t>
      </w:r>
    </w:p>
    <w:p w14:paraId="6274ED54" w14:textId="77777777" w:rsidR="00606D08" w:rsidRPr="00E873F9" w:rsidRDefault="00606D08" w:rsidP="00E873F9">
      <w:pPr>
        <w:pStyle w:val="CodePACKT"/>
        <w:ind w:left="0"/>
        <w:rPr>
          <w:rFonts w:ascii="Courier New" w:hAnsi="Courier New" w:cs="Courier New"/>
          <w:noProof/>
          <w:szCs w:val="20"/>
          <w:lang w:val="en-SG" w:eastAsia="en-SG"/>
        </w:rPr>
      </w:pPr>
    </w:p>
    <w:p w14:paraId="3293421F" w14:textId="77777777" w:rsidR="00606D08" w:rsidRPr="006D345E" w:rsidRDefault="00606D08" w:rsidP="00E873F9">
      <w:pPr>
        <w:pStyle w:val="CodePACKT"/>
        <w:ind w:left="0"/>
        <w:rPr>
          <w:rFonts w:ascii="Courier New" w:hAnsi="Courier New" w:cs="Courier New"/>
          <w:b/>
          <w:noProof/>
          <w:szCs w:val="20"/>
          <w:lang w:val="en-SG" w:eastAsia="en-SG"/>
        </w:rPr>
      </w:pPr>
      <w:r w:rsidRPr="006D345E">
        <w:rPr>
          <w:rFonts w:ascii="Courier New" w:hAnsi="Courier New" w:cs="Courier New"/>
          <w:b/>
          <w:noProof/>
          <w:szCs w:val="20"/>
          <w:lang w:val="en-SG" w:eastAsia="en-SG"/>
        </w:rPr>
        <w:tab/>
        <w:t>// Create buffer resource states using VkBufferCreateInfo</w:t>
      </w:r>
    </w:p>
    <w:p w14:paraId="0D2D1247" w14:textId="77777777" w:rsidR="0055777D" w:rsidRDefault="0055777D" w:rsidP="0055777D">
      <w:pPr>
        <w:pStyle w:val="CodePACKT"/>
        <w:ind w:left="0"/>
        <w:rPr>
          <w:rFonts w:ascii="Courier New" w:hAnsi="Courier New" w:cs="Courier New"/>
          <w:noProof/>
          <w:szCs w:val="20"/>
          <w:lang w:val="en-SG" w:eastAsia="en-SG"/>
        </w:rPr>
      </w:pPr>
      <w:r>
        <w:rPr>
          <w:rFonts w:ascii="Consolas" w:hAnsi="Consolas" w:cs="Consolas"/>
          <w:color w:val="000000"/>
          <w:szCs w:val="19"/>
          <w:highlight w:val="white"/>
        </w:rPr>
        <w:tab/>
      </w:r>
      <w:r w:rsidRPr="0055777D">
        <w:rPr>
          <w:rFonts w:ascii="Courier New" w:hAnsi="Courier New" w:cs="Courier New"/>
          <w:noProof/>
          <w:szCs w:val="20"/>
          <w:lang w:val="en-SG" w:eastAsia="en-SG"/>
        </w:rPr>
        <w:t>VulkanHelper::</w:t>
      </w:r>
      <w:r w:rsidRPr="00C80CCB">
        <w:rPr>
          <w:rFonts w:ascii="Courier New" w:hAnsi="Courier New" w:cs="Courier New"/>
          <w:b/>
          <w:noProof/>
          <w:szCs w:val="20"/>
          <w:lang w:val="en-SG" w:eastAsia="en-SG"/>
        </w:rPr>
        <w:t>CreateBuffer</w:t>
      </w:r>
      <w:r w:rsidRPr="0055777D">
        <w:rPr>
          <w:rFonts w:ascii="Courier New" w:hAnsi="Courier New" w:cs="Courier New"/>
          <w:noProof/>
          <w:szCs w:val="20"/>
          <w:lang w:val="en-SG" w:eastAsia="en-SG"/>
        </w:rPr>
        <w:t xml:space="preserve">(m_VulkanApplication-&gt;m_hDevice, </w:t>
      </w:r>
    </w:p>
    <w:p w14:paraId="511CED17" w14:textId="77777777" w:rsidR="0055777D" w:rsidRDefault="0055777D" w:rsidP="0055777D">
      <w:pPr>
        <w:pStyle w:val="CodePACKT"/>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55777D">
        <w:rPr>
          <w:rFonts w:ascii="Courier New" w:hAnsi="Courier New" w:cs="Courier New"/>
          <w:noProof/>
          <w:szCs w:val="20"/>
          <w:lang w:val="en-SG" w:eastAsia="en-SG"/>
        </w:rPr>
        <w:t>m_VulkanApplication</w:t>
      </w:r>
      <w:r>
        <w:rPr>
          <w:rFonts w:ascii="Courier New" w:hAnsi="Courier New" w:cs="Courier New"/>
          <w:noProof/>
          <w:szCs w:val="20"/>
          <w:lang w:val="en-SG" w:eastAsia="en-SG"/>
        </w:rPr>
        <w:t xml:space="preserve">-&gt;m_physicalDeviceInfo.memProp, </w:t>
      </w:r>
    </w:p>
    <w:p w14:paraId="7ECE7243" w14:textId="4D81D882" w:rsidR="0055777D" w:rsidRPr="0055777D" w:rsidRDefault="0055777D" w:rsidP="0055777D">
      <w:pPr>
        <w:pStyle w:val="CodePACKT"/>
        <w:rPr>
          <w:rFonts w:ascii="Courier New" w:hAnsi="Courier New" w:cs="Courier New"/>
          <w:noProof/>
          <w:szCs w:val="20"/>
          <w:lang w:val="en-SG" w:eastAsia="en-SG"/>
        </w:rPr>
      </w:pPr>
      <w:r>
        <w:rPr>
          <w:rFonts w:ascii="Courier New" w:hAnsi="Courier New" w:cs="Courier New"/>
          <w:noProof/>
          <w:szCs w:val="20"/>
          <w:lang w:val="en-SG" w:eastAsia="en-SG"/>
        </w:rPr>
        <w:tab/>
        <w:t xml:space="preserve">  </w:t>
      </w:r>
      <w:r w:rsidRPr="0055777D">
        <w:rPr>
          <w:rFonts w:ascii="Courier New" w:hAnsi="Courier New" w:cs="Courier New"/>
          <w:noProof/>
          <w:szCs w:val="20"/>
          <w:lang w:val="en-SG" w:eastAsia="en-SG"/>
        </w:rPr>
        <w:t xml:space="preserve">UniformBuffer.m_BufObj, </w:t>
      </w:r>
      <w:r w:rsidRPr="00C80CCB">
        <w:rPr>
          <w:rFonts w:ascii="Courier New" w:hAnsi="Courier New" w:cs="Courier New"/>
          <w:b/>
          <w:noProof/>
          <w:szCs w:val="20"/>
          <w:lang w:val="en-SG" w:eastAsia="en-SG"/>
        </w:rPr>
        <w:t>VK_BUFFER_USAGE_UNIFORM_BUFFER_BIT</w:t>
      </w:r>
      <w:r w:rsidRPr="0055777D">
        <w:rPr>
          <w:rFonts w:ascii="Courier New" w:hAnsi="Courier New" w:cs="Courier New"/>
          <w:noProof/>
          <w:szCs w:val="20"/>
          <w:lang w:val="en-SG" w:eastAsia="en-SG"/>
        </w:rPr>
        <w:t>);</w:t>
      </w:r>
    </w:p>
    <w:p w14:paraId="61695944" w14:textId="77777777" w:rsidR="00606D08" w:rsidRPr="00E873F9" w:rsidRDefault="00606D08" w:rsidP="00E873F9">
      <w:pPr>
        <w:pStyle w:val="CodePACKT"/>
        <w:ind w:left="0"/>
        <w:rPr>
          <w:rFonts w:ascii="Courier New" w:hAnsi="Courier New" w:cs="Courier New"/>
          <w:noProof/>
          <w:szCs w:val="20"/>
          <w:lang w:val="en-SG" w:eastAsia="en-SG"/>
        </w:rPr>
      </w:pPr>
    </w:p>
    <w:p w14:paraId="21926D68" w14:textId="77777777" w:rsidR="00606D08" w:rsidRDefault="00606D08" w:rsidP="00E873F9">
      <w:pPr>
        <w:pStyle w:val="CodePACKT"/>
        <w:ind w:left="0"/>
        <w:rPr>
          <w:rFonts w:ascii="Courier New" w:hAnsi="Courier New" w:cs="Courier New"/>
          <w:b/>
          <w:noProof/>
          <w:szCs w:val="20"/>
          <w:lang w:val="en-SG" w:eastAsia="en-SG"/>
        </w:rPr>
      </w:pPr>
      <w:r w:rsidRPr="00E873F9">
        <w:rPr>
          <w:rFonts w:ascii="Courier New" w:hAnsi="Courier New" w:cs="Courier New"/>
          <w:noProof/>
          <w:szCs w:val="20"/>
          <w:lang w:val="en-SG" w:eastAsia="en-SG"/>
        </w:rPr>
        <w:tab/>
      </w:r>
      <w:r w:rsidRPr="00472872">
        <w:rPr>
          <w:rFonts w:ascii="Courier New" w:hAnsi="Courier New" w:cs="Courier New"/>
          <w:b/>
          <w:noProof/>
          <w:szCs w:val="20"/>
          <w:lang w:val="en-SG" w:eastAsia="en-SG"/>
        </w:rPr>
        <w:t>// Map the GPU memory on to local host</w:t>
      </w:r>
    </w:p>
    <w:p w14:paraId="0220F857" w14:textId="77777777" w:rsidR="00740034" w:rsidRDefault="00740034" w:rsidP="00740034">
      <w:pPr>
        <w:pStyle w:val="CodePACKT"/>
        <w:ind w:left="720"/>
        <w:rPr>
          <w:rFonts w:ascii="Courier New" w:hAnsi="Courier New" w:cs="Courier New"/>
          <w:noProof/>
          <w:szCs w:val="20"/>
          <w:lang w:val="en-SG" w:eastAsia="en-SG"/>
        </w:rPr>
      </w:pPr>
      <w:r w:rsidRPr="00740034">
        <w:rPr>
          <w:rFonts w:ascii="Courier New" w:hAnsi="Courier New" w:cs="Courier New"/>
          <w:noProof/>
          <w:szCs w:val="20"/>
          <w:lang w:val="en-SG" w:eastAsia="en-SG"/>
        </w:rPr>
        <w:t>VulkanHelper::MapMemory(m_VulkanApplication-&gt;m_hDevice,</w:t>
      </w:r>
    </w:p>
    <w:p w14:paraId="7BE9B37F" w14:textId="356D77ED" w:rsidR="00740034" w:rsidRPr="00740034" w:rsidRDefault="00740034" w:rsidP="00740034">
      <w:pPr>
        <w:pStyle w:val="CodePACKT"/>
        <w:ind w:left="2160"/>
        <w:rPr>
          <w:rFonts w:ascii="Courier New" w:hAnsi="Courier New" w:cs="Courier New"/>
          <w:noProof/>
          <w:szCs w:val="20"/>
          <w:lang w:val="en-SG" w:eastAsia="en-SG"/>
        </w:rPr>
      </w:pPr>
      <w:r w:rsidRPr="00740034">
        <w:rPr>
          <w:rFonts w:ascii="Courier New" w:hAnsi="Courier New" w:cs="Courier New"/>
          <w:noProof/>
          <w:szCs w:val="20"/>
          <w:lang w:val="en-SG" w:eastAsia="en-SG"/>
        </w:rPr>
        <w:t>UniformBuffer.m_BufObj.m_Memory, 0, UniformBuffer.m_BufObj.m_MemRqrmnt.size, 0, UniformBuffer.m_Data);</w:t>
      </w:r>
    </w:p>
    <w:p w14:paraId="7E465474" w14:textId="77777777" w:rsidR="00740034" w:rsidRPr="00472872" w:rsidRDefault="00740034" w:rsidP="00E873F9">
      <w:pPr>
        <w:pStyle w:val="CodePACKT"/>
        <w:ind w:left="0"/>
        <w:rPr>
          <w:rFonts w:ascii="Courier New" w:hAnsi="Courier New" w:cs="Courier New"/>
          <w:b/>
          <w:noProof/>
          <w:szCs w:val="20"/>
          <w:lang w:val="en-SG" w:eastAsia="en-SG"/>
        </w:rPr>
      </w:pPr>
    </w:p>
    <w:p w14:paraId="7660DF84" w14:textId="77777777" w:rsidR="00606D08" w:rsidRPr="00E247D2" w:rsidRDefault="00606D08" w:rsidP="00E873F9">
      <w:pPr>
        <w:pStyle w:val="CodePACKT"/>
        <w:ind w:left="0"/>
        <w:rPr>
          <w:rFonts w:ascii="Courier New" w:hAnsi="Courier New" w:cs="Courier New"/>
          <w:b/>
          <w:noProof/>
          <w:szCs w:val="20"/>
          <w:lang w:val="en-SG" w:eastAsia="en-SG"/>
        </w:rPr>
      </w:pPr>
      <w:r w:rsidRPr="00E873F9">
        <w:rPr>
          <w:rFonts w:ascii="Courier New" w:hAnsi="Courier New" w:cs="Courier New"/>
          <w:noProof/>
          <w:szCs w:val="20"/>
          <w:lang w:val="en-SG" w:eastAsia="en-SG"/>
        </w:rPr>
        <w:tab/>
      </w:r>
      <w:r w:rsidRPr="00E247D2">
        <w:rPr>
          <w:rFonts w:ascii="Courier New" w:hAnsi="Courier New" w:cs="Courier New"/>
          <w:b/>
          <w:noProof/>
          <w:szCs w:val="20"/>
          <w:lang w:val="en-SG" w:eastAsia="en-SG"/>
        </w:rPr>
        <w:t>// We have only one Uniform buffer object to update</w:t>
      </w:r>
    </w:p>
    <w:p w14:paraId="7D6BB652" w14:textId="7A689E5F" w:rsidR="00606D08" w:rsidRPr="00E873F9" w:rsidRDefault="00606D08" w:rsidP="00E873F9">
      <w:pPr>
        <w:pStyle w:val="CodePACKT"/>
        <w:ind w:left="0"/>
        <w:rPr>
          <w:rFonts w:ascii="Courier New" w:hAnsi="Courier New" w:cs="Courier New"/>
          <w:noProof/>
          <w:szCs w:val="20"/>
          <w:lang w:val="en-SG" w:eastAsia="en-SG"/>
        </w:rPr>
      </w:pPr>
      <w:r w:rsidRPr="00E247D2">
        <w:rPr>
          <w:rFonts w:ascii="Courier New" w:hAnsi="Courier New" w:cs="Courier New"/>
          <w:b/>
          <w:noProof/>
          <w:szCs w:val="20"/>
          <w:lang w:val="en-SG" w:eastAsia="en-SG"/>
        </w:rPr>
        <w:t xml:space="preserve">    </w:t>
      </w:r>
      <w:r w:rsidR="008011D0" w:rsidRPr="00E247D2">
        <w:rPr>
          <w:rFonts w:ascii="Courier New" w:hAnsi="Courier New" w:cs="Courier New"/>
          <w:b/>
          <w:noProof/>
          <w:szCs w:val="20"/>
          <w:lang w:val="en-SG" w:eastAsia="en-SG"/>
        </w:rPr>
        <w:tab/>
      </w:r>
      <w:r w:rsidRPr="00E873F9">
        <w:rPr>
          <w:rFonts w:ascii="Courier New" w:hAnsi="Courier New" w:cs="Courier New"/>
          <w:noProof/>
          <w:szCs w:val="20"/>
          <w:lang w:val="en-SG" w:eastAsia="en-SG"/>
        </w:rPr>
        <w:t>UniformBuffer.m_MappedRange.resize(1);</w:t>
      </w:r>
    </w:p>
    <w:p w14:paraId="283E733B" w14:textId="77777777" w:rsidR="00606D08" w:rsidRPr="00E873F9" w:rsidRDefault="00606D08" w:rsidP="00E873F9">
      <w:pPr>
        <w:pStyle w:val="CodePACKT"/>
        <w:ind w:left="0"/>
        <w:rPr>
          <w:rFonts w:ascii="Courier New" w:hAnsi="Courier New" w:cs="Courier New"/>
          <w:noProof/>
          <w:szCs w:val="20"/>
          <w:lang w:val="en-SG" w:eastAsia="en-SG"/>
        </w:rPr>
      </w:pPr>
    </w:p>
    <w:p w14:paraId="7ED7799E" w14:textId="77777777" w:rsidR="00606D08" w:rsidRPr="00E247D2" w:rsidRDefault="00606D08" w:rsidP="00E873F9">
      <w:pPr>
        <w:pStyle w:val="CodePACKT"/>
        <w:ind w:left="0"/>
        <w:rPr>
          <w:rFonts w:ascii="Courier New" w:hAnsi="Courier New" w:cs="Courier New"/>
          <w:b/>
          <w:noProof/>
          <w:szCs w:val="20"/>
          <w:lang w:val="en-SG" w:eastAsia="en-SG"/>
        </w:rPr>
      </w:pPr>
      <w:r w:rsidRPr="00E873F9">
        <w:rPr>
          <w:rFonts w:ascii="Courier New" w:hAnsi="Courier New" w:cs="Courier New"/>
          <w:noProof/>
          <w:szCs w:val="20"/>
          <w:lang w:val="en-SG" w:eastAsia="en-SG"/>
        </w:rPr>
        <w:tab/>
      </w:r>
      <w:r w:rsidRPr="00E247D2">
        <w:rPr>
          <w:rFonts w:ascii="Courier New" w:hAnsi="Courier New" w:cs="Courier New"/>
          <w:b/>
          <w:noProof/>
          <w:szCs w:val="20"/>
          <w:lang w:val="en-SG" w:eastAsia="en-SG"/>
        </w:rPr>
        <w:t>// Populate the VkMappedMemoryRange data structure</w:t>
      </w:r>
    </w:p>
    <w:p w14:paraId="0B98F20A" w14:textId="77777777" w:rsidR="008011D0" w:rsidRDefault="00606D08" w:rsidP="00E873F9">
      <w:pPr>
        <w:pStyle w:val="CodePACKT"/>
        <w:ind w:left="0"/>
        <w:rPr>
          <w:rFonts w:ascii="Courier New" w:hAnsi="Courier New" w:cs="Courier New"/>
          <w:noProof/>
          <w:szCs w:val="20"/>
          <w:lang w:val="en-SG" w:eastAsia="en-SG"/>
        </w:rPr>
      </w:pPr>
      <w:r w:rsidRPr="00E247D2">
        <w:rPr>
          <w:rFonts w:ascii="Courier New" w:hAnsi="Courier New" w:cs="Courier New"/>
          <w:b/>
          <w:noProof/>
          <w:szCs w:val="20"/>
          <w:lang w:val="en-SG" w:eastAsia="en-SG"/>
        </w:rPr>
        <w:t xml:space="preserve">    </w:t>
      </w:r>
      <w:r w:rsidR="008011D0" w:rsidRPr="00E247D2">
        <w:rPr>
          <w:rFonts w:ascii="Courier New" w:hAnsi="Courier New" w:cs="Courier New"/>
          <w:b/>
          <w:noProof/>
          <w:szCs w:val="20"/>
          <w:lang w:val="en-SG" w:eastAsia="en-SG"/>
        </w:rPr>
        <w:tab/>
      </w:r>
      <w:r w:rsidRPr="00E873F9">
        <w:rPr>
          <w:rFonts w:ascii="Courier New" w:hAnsi="Courier New" w:cs="Courier New"/>
          <w:noProof/>
          <w:szCs w:val="20"/>
          <w:lang w:val="en-SG" w:eastAsia="en-SG"/>
        </w:rPr>
        <w:t>UniformBuffer.m_MappedRange[0].sType =</w:t>
      </w:r>
    </w:p>
    <w:p w14:paraId="2B61A4C6" w14:textId="058A26A1" w:rsidR="00606D08" w:rsidRPr="00E873F9" w:rsidRDefault="00606D08" w:rsidP="008011D0">
      <w:pPr>
        <w:pStyle w:val="CodePACKT"/>
        <w:ind w:left="1440" w:firstLine="72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VK_STRUCTURE_TYPE_MAPPED_MEMORY_RANGE;</w:t>
      </w:r>
    </w:p>
    <w:p w14:paraId="1FF89C6C" w14:textId="79742526" w:rsidR="008011D0"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w:t>
      </w:r>
      <w:r w:rsidR="00D43372">
        <w:rPr>
          <w:rFonts w:ascii="Courier New" w:hAnsi="Courier New" w:cs="Courier New"/>
          <w:noProof/>
          <w:szCs w:val="20"/>
          <w:lang w:val="en-SG" w:eastAsia="en-SG"/>
        </w:rPr>
        <w:t xml:space="preserve">  </w:t>
      </w:r>
      <w:r w:rsidRPr="00E873F9">
        <w:rPr>
          <w:rFonts w:ascii="Courier New" w:hAnsi="Courier New" w:cs="Courier New"/>
          <w:noProof/>
          <w:szCs w:val="20"/>
          <w:lang w:val="en-SG" w:eastAsia="en-SG"/>
        </w:rPr>
        <w:t xml:space="preserve">UniformBuffer.m_MappedRange[0].memory = </w:t>
      </w:r>
    </w:p>
    <w:p w14:paraId="5BFB1BDE" w14:textId="1F959BFA" w:rsidR="00606D08" w:rsidRPr="00E873F9" w:rsidRDefault="00606D08" w:rsidP="008011D0">
      <w:pPr>
        <w:pStyle w:val="CodePACKT"/>
        <w:ind w:left="1080"/>
        <w:rPr>
          <w:rFonts w:ascii="Courier New" w:hAnsi="Courier New" w:cs="Courier New"/>
          <w:noProof/>
          <w:szCs w:val="20"/>
          <w:lang w:val="en-SG" w:eastAsia="en-SG"/>
        </w:rPr>
      </w:pPr>
      <w:r w:rsidRPr="00E873F9">
        <w:rPr>
          <w:rFonts w:ascii="Courier New" w:hAnsi="Courier New" w:cs="Courier New"/>
          <w:noProof/>
          <w:szCs w:val="20"/>
          <w:lang w:val="en-SG" w:eastAsia="en-SG"/>
        </w:rPr>
        <w:t>UniformBuffer.m_BufObj.m_Memory;</w:t>
      </w:r>
    </w:p>
    <w:p w14:paraId="4B68E89E" w14:textId="498D76E6" w:rsidR="00606D08" w:rsidRPr="00E873F9" w:rsidRDefault="00606D08" w:rsidP="008011D0">
      <w:pPr>
        <w:pStyle w:val="CodePACKT"/>
        <w:ind w:left="0" w:firstLine="72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UniformBuffer.m_MappedRange[0].offset = 0;</w:t>
      </w:r>
    </w:p>
    <w:p w14:paraId="477B7436" w14:textId="77777777" w:rsidR="007D60F2"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w:t>
      </w:r>
      <w:r w:rsidR="008011D0">
        <w:rPr>
          <w:rFonts w:ascii="Courier New" w:hAnsi="Courier New" w:cs="Courier New"/>
          <w:noProof/>
          <w:szCs w:val="20"/>
          <w:lang w:val="en-SG" w:eastAsia="en-SG"/>
        </w:rPr>
        <w:tab/>
        <w:t xml:space="preserve">   </w:t>
      </w:r>
      <w:r w:rsidRPr="00E873F9">
        <w:rPr>
          <w:rFonts w:ascii="Courier New" w:hAnsi="Courier New" w:cs="Courier New"/>
          <w:noProof/>
          <w:szCs w:val="20"/>
          <w:lang w:val="en-SG" w:eastAsia="en-SG"/>
        </w:rPr>
        <w:t>UniformBuffer.m_MappedRange[0].size =</w:t>
      </w:r>
    </w:p>
    <w:p w14:paraId="12B0CE7E" w14:textId="45AACEE7" w:rsidR="00606D08" w:rsidRPr="00E873F9"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w:t>
      </w:r>
      <w:r w:rsidR="007D60F2">
        <w:rPr>
          <w:rFonts w:ascii="Courier New" w:hAnsi="Courier New" w:cs="Courier New"/>
          <w:noProof/>
          <w:szCs w:val="20"/>
          <w:lang w:val="en-SG" w:eastAsia="en-SG"/>
        </w:rPr>
        <w:tab/>
      </w:r>
      <w:r w:rsidR="007D60F2">
        <w:rPr>
          <w:rFonts w:ascii="Courier New" w:hAnsi="Courier New" w:cs="Courier New"/>
          <w:noProof/>
          <w:szCs w:val="20"/>
          <w:lang w:val="en-SG" w:eastAsia="en-SG"/>
        </w:rPr>
        <w:tab/>
      </w:r>
      <w:r w:rsidR="007D60F2">
        <w:rPr>
          <w:rFonts w:ascii="Courier New" w:hAnsi="Courier New" w:cs="Courier New"/>
          <w:noProof/>
          <w:szCs w:val="20"/>
          <w:lang w:val="en-SG" w:eastAsia="en-SG"/>
        </w:rPr>
        <w:tab/>
      </w:r>
      <w:r w:rsidR="007D60F2" w:rsidRPr="007D60F2">
        <w:rPr>
          <w:rFonts w:ascii="Courier New" w:hAnsi="Courier New" w:cs="Courier New"/>
          <w:noProof/>
          <w:szCs w:val="20"/>
          <w:lang w:val="en-SG" w:eastAsia="en-SG"/>
        </w:rPr>
        <w:t>UniformBuffer.m_BufObj.m_MemRqrmnt.size</w:t>
      </w:r>
      <w:r w:rsidR="007D60F2">
        <w:rPr>
          <w:rFonts w:ascii="Courier New" w:hAnsi="Courier New" w:cs="Courier New"/>
          <w:noProof/>
          <w:szCs w:val="20"/>
          <w:lang w:val="en-SG" w:eastAsia="en-SG"/>
        </w:rPr>
        <w:t>;</w:t>
      </w:r>
    </w:p>
    <w:p w14:paraId="23EE6A21" w14:textId="77777777" w:rsidR="00606D08" w:rsidRPr="00E873F9" w:rsidRDefault="00606D08" w:rsidP="00E873F9">
      <w:pPr>
        <w:pStyle w:val="CodePACKT"/>
        <w:ind w:left="0"/>
        <w:rPr>
          <w:rFonts w:ascii="Courier New" w:hAnsi="Courier New" w:cs="Courier New"/>
          <w:noProof/>
          <w:szCs w:val="20"/>
          <w:lang w:val="en-SG" w:eastAsia="en-SG"/>
        </w:rPr>
      </w:pPr>
    </w:p>
    <w:p w14:paraId="2FB94143" w14:textId="77C2099A" w:rsidR="0064749F" w:rsidRDefault="0064749F" w:rsidP="0064749F">
      <w:pPr>
        <w:pStyle w:val="CodePACKT"/>
        <w:ind w:left="0"/>
        <w:rPr>
          <w:rFonts w:ascii="Consolas" w:hAnsi="Consolas" w:cs="Consolas"/>
          <w:color w:val="000000"/>
          <w:szCs w:val="19"/>
          <w:highlight w:val="white"/>
        </w:rPr>
      </w:pPr>
      <w:r>
        <w:rPr>
          <w:rFonts w:ascii="Consolas" w:hAnsi="Consolas" w:cs="Consolas"/>
          <w:color w:val="000000"/>
          <w:szCs w:val="19"/>
          <w:highlight w:val="white"/>
        </w:rPr>
        <w:t xml:space="preserve">     </w:t>
      </w:r>
      <w:r w:rsidR="004D0E80">
        <w:rPr>
          <w:rFonts w:ascii="Consolas" w:hAnsi="Consolas" w:cs="Consolas"/>
          <w:color w:val="000000"/>
          <w:szCs w:val="19"/>
        </w:rPr>
        <w:t xml:space="preserve"> </w:t>
      </w:r>
      <w:r w:rsidRPr="0064749F">
        <w:rPr>
          <w:rFonts w:ascii="Courier New" w:hAnsi="Courier New" w:cs="Courier New"/>
          <w:b/>
          <w:noProof/>
          <w:szCs w:val="20"/>
          <w:lang w:val="en-SG" w:eastAsia="en-SG"/>
        </w:rPr>
        <w:t>// Update descriptor buffer info in order to write descriptors</w:t>
      </w:r>
    </w:p>
    <w:p w14:paraId="62BD4344" w14:textId="69F7613D" w:rsidR="00F05CF5" w:rsidRDefault="0064749F" w:rsidP="0064749F">
      <w:pPr>
        <w:pStyle w:val="CodePACKT"/>
        <w:ind w:left="45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4D0E80">
        <w:rPr>
          <w:rFonts w:ascii="Courier New" w:hAnsi="Courier New" w:cs="Courier New"/>
          <w:noProof/>
          <w:szCs w:val="20"/>
          <w:lang w:val="en-SG" w:eastAsia="en-SG"/>
        </w:rPr>
        <w:t xml:space="preserve"> </w:t>
      </w:r>
      <w:r w:rsidR="00DF11BA">
        <w:rPr>
          <w:rFonts w:ascii="Courier New" w:hAnsi="Courier New" w:cs="Courier New"/>
          <w:noProof/>
          <w:szCs w:val="20"/>
          <w:lang w:val="en-SG" w:eastAsia="en-SG"/>
        </w:rPr>
        <w:t>UniformBuffer.</w:t>
      </w:r>
      <w:r w:rsidR="00DF11BA" w:rsidRPr="00DF11BA">
        <w:rPr>
          <w:rFonts w:ascii="Courier New" w:hAnsi="Courier New" w:cs="Courier New"/>
          <w:noProof/>
          <w:szCs w:val="20"/>
          <w:lang w:val="en-SG" w:eastAsia="en-SG"/>
        </w:rPr>
        <w:t>m_DescriptorBufInfo</w:t>
      </w:r>
      <w:r w:rsidR="00606D08" w:rsidRPr="00E873F9">
        <w:rPr>
          <w:rFonts w:ascii="Courier New" w:hAnsi="Courier New" w:cs="Courier New"/>
          <w:noProof/>
          <w:szCs w:val="20"/>
          <w:lang w:val="en-SG" w:eastAsia="en-SG"/>
        </w:rPr>
        <w:t>.buffer =</w:t>
      </w:r>
    </w:p>
    <w:p w14:paraId="5FD4CDC3" w14:textId="213727AE" w:rsidR="00606D08" w:rsidRPr="00E873F9" w:rsidRDefault="00606D08" w:rsidP="00DF11BA">
      <w:pPr>
        <w:pStyle w:val="CodePACKT"/>
        <w:ind w:left="2610" w:firstLine="270"/>
        <w:rPr>
          <w:rFonts w:ascii="Courier New" w:hAnsi="Courier New" w:cs="Courier New"/>
          <w:noProof/>
          <w:szCs w:val="20"/>
          <w:lang w:val="en-SG" w:eastAsia="en-SG"/>
        </w:rPr>
      </w:pPr>
      <w:r w:rsidRPr="00E873F9">
        <w:rPr>
          <w:rFonts w:ascii="Courier New" w:hAnsi="Courier New" w:cs="Courier New"/>
          <w:noProof/>
          <w:szCs w:val="20"/>
          <w:lang w:val="en-SG" w:eastAsia="en-SG"/>
        </w:rPr>
        <w:t>UniformBuffer.m_BufObj.m_Buffer;</w:t>
      </w:r>
    </w:p>
    <w:p w14:paraId="01E6A0D0" w14:textId="525A4A95" w:rsidR="00606D08" w:rsidRPr="00E873F9" w:rsidRDefault="004D0E80" w:rsidP="00DF11BA">
      <w:pPr>
        <w:pStyle w:val="CodePACKT"/>
        <w:ind w:left="450"/>
        <w:rPr>
          <w:rFonts w:ascii="Courier New" w:hAnsi="Courier New" w:cs="Courier New"/>
          <w:noProof/>
          <w:szCs w:val="20"/>
          <w:lang w:val="en-SG" w:eastAsia="en-SG"/>
        </w:rPr>
      </w:pPr>
      <w:r>
        <w:rPr>
          <w:rFonts w:ascii="Courier New" w:hAnsi="Courier New" w:cs="Courier New"/>
          <w:noProof/>
          <w:szCs w:val="20"/>
          <w:lang w:val="en-SG" w:eastAsia="en-SG"/>
        </w:rPr>
        <w:lastRenderedPageBreak/>
        <w:t xml:space="preserve">  </w:t>
      </w:r>
      <w:r w:rsidR="00DF11BA">
        <w:rPr>
          <w:rFonts w:ascii="Courier New" w:hAnsi="Courier New" w:cs="Courier New"/>
          <w:noProof/>
          <w:szCs w:val="20"/>
          <w:lang w:val="en-SG" w:eastAsia="en-SG"/>
        </w:rPr>
        <w:t>UniformBuffer.</w:t>
      </w:r>
      <w:r w:rsidR="00DF11BA" w:rsidRPr="00DF11BA">
        <w:rPr>
          <w:rFonts w:ascii="Courier New" w:hAnsi="Courier New" w:cs="Courier New"/>
          <w:noProof/>
          <w:szCs w:val="20"/>
          <w:lang w:val="en-SG" w:eastAsia="en-SG"/>
        </w:rPr>
        <w:t>m_DescriptorBufInfo</w:t>
      </w:r>
      <w:r w:rsidR="00606D08" w:rsidRPr="00E873F9">
        <w:rPr>
          <w:rFonts w:ascii="Courier New" w:hAnsi="Courier New" w:cs="Courier New"/>
          <w:noProof/>
          <w:szCs w:val="20"/>
          <w:lang w:val="en-SG" w:eastAsia="en-SG"/>
        </w:rPr>
        <w:t>.offset = 0;</w:t>
      </w:r>
    </w:p>
    <w:p w14:paraId="27C4985A" w14:textId="6CEC25C5" w:rsidR="002F2C19" w:rsidRDefault="004D0E80" w:rsidP="00DF11BA">
      <w:pPr>
        <w:pStyle w:val="CodePACKT"/>
        <w:ind w:left="45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F11BA">
        <w:rPr>
          <w:rFonts w:ascii="Courier New" w:hAnsi="Courier New" w:cs="Courier New"/>
          <w:noProof/>
          <w:szCs w:val="20"/>
          <w:lang w:val="en-SG" w:eastAsia="en-SG"/>
        </w:rPr>
        <w:t>UniformBuffer.</w:t>
      </w:r>
      <w:r w:rsidR="00DF11BA" w:rsidRPr="00DF11BA">
        <w:rPr>
          <w:rFonts w:ascii="Courier New" w:hAnsi="Courier New" w:cs="Courier New"/>
          <w:noProof/>
          <w:szCs w:val="20"/>
          <w:lang w:val="en-SG" w:eastAsia="en-SG"/>
        </w:rPr>
        <w:t>m_DescriptorBufInfo</w:t>
      </w:r>
      <w:r w:rsidR="00606D08" w:rsidRPr="00E873F9">
        <w:rPr>
          <w:rFonts w:ascii="Courier New" w:hAnsi="Courier New" w:cs="Courier New"/>
          <w:noProof/>
          <w:szCs w:val="20"/>
          <w:lang w:val="en-SG" w:eastAsia="en-SG"/>
        </w:rPr>
        <w:t>.range =</w:t>
      </w:r>
    </w:p>
    <w:p w14:paraId="07B3FF6B" w14:textId="2088C0C6" w:rsidR="00606D08" w:rsidRPr="00E873F9" w:rsidRDefault="002F2C19" w:rsidP="00DF11BA">
      <w:pPr>
        <w:pStyle w:val="CodePACKT"/>
        <w:ind w:left="2160" w:firstLine="720"/>
        <w:rPr>
          <w:rFonts w:ascii="Courier New" w:hAnsi="Courier New" w:cs="Courier New"/>
          <w:noProof/>
          <w:szCs w:val="20"/>
          <w:lang w:val="en-SG" w:eastAsia="en-SG"/>
        </w:rPr>
      </w:pPr>
      <w:r w:rsidRPr="00E873F9">
        <w:rPr>
          <w:rFonts w:ascii="Courier New" w:hAnsi="Courier New" w:cs="Courier New"/>
          <w:noProof/>
          <w:szCs w:val="20"/>
          <w:lang w:val="en-SG" w:eastAsia="en-SG"/>
        </w:rPr>
        <w:t>UniformBuffer.m_BufObj.m_DataSize</w:t>
      </w:r>
      <w:r w:rsidR="00606D08" w:rsidRPr="00E873F9">
        <w:rPr>
          <w:rFonts w:ascii="Courier New" w:hAnsi="Courier New" w:cs="Courier New"/>
          <w:noProof/>
          <w:szCs w:val="20"/>
          <w:lang w:val="en-SG" w:eastAsia="en-SG"/>
        </w:rPr>
        <w:t>;</w:t>
      </w:r>
    </w:p>
    <w:p w14:paraId="1F5A53AA" w14:textId="77777777" w:rsidR="00606D08" w:rsidRPr="00E873F9"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w:t>
      </w:r>
    </w:p>
    <w:p w14:paraId="7E539ACA" w14:textId="77777777" w:rsidR="003351DF" w:rsidRDefault="003351DF" w:rsidP="00D94A06">
      <w:pPr>
        <w:pStyle w:val="NormalPACKT"/>
      </w:pPr>
    </w:p>
    <w:p w14:paraId="0166A8DA" w14:textId="4F3ADC4A" w:rsidR="003267CC" w:rsidRDefault="00D94A06" w:rsidP="00D94A06">
      <w:pPr>
        <w:pStyle w:val="NormalPACKT"/>
      </w:pPr>
      <w:r w:rsidRPr="003351DF">
        <w:t>The uniform buffer created on the GPU memory are shared with the pipeline shader stages and those stage need to know about the nature of this data. Such as where the inputs will be read from, how many attributes does each component have with it re</w:t>
      </w:r>
      <w:r w:rsidR="00F41861" w:rsidRPr="003351DF">
        <w:t>s</w:t>
      </w:r>
      <w:r w:rsidRPr="003351DF">
        <w:t>pective location.</w:t>
      </w:r>
      <w:r w:rsidR="003351DF">
        <w:t xml:space="preserve"> This interpretation is done through descriptor and descriptor sets. </w:t>
      </w:r>
      <w:r w:rsidR="00200D6E">
        <w:t>Kindly, browse the chapter 4 &lt;recipe name&gt; source code for the detailed implementation of Descriptor and descriptor layout</w:t>
      </w:r>
      <w:r w:rsidR="003267CC">
        <w:t xml:space="preserve"> in </w:t>
      </w:r>
      <w:r w:rsidR="003267CC">
        <w:rPr>
          <w:rFonts w:ascii="Consolas" w:hAnsi="Consolas" w:cs="Consolas"/>
          <w:color w:val="000000"/>
          <w:sz w:val="19"/>
          <w:szCs w:val="19"/>
          <w:highlight w:val="white"/>
        </w:rPr>
        <w:t>CreateDescriptor()</w:t>
      </w:r>
      <w:r w:rsidR="00200D6E">
        <w:t>.</w:t>
      </w:r>
    </w:p>
    <w:p w14:paraId="71645ADA"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void Cube::CreateDescriptor()</w:t>
      </w:r>
    </w:p>
    <w:p w14:paraId="31FE420D"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w:t>
      </w:r>
    </w:p>
    <w:p w14:paraId="0238B316"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ab/>
        <w:t>CreateDescriptorSetLayout();</w:t>
      </w:r>
    </w:p>
    <w:p w14:paraId="543AF59C"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ab/>
        <w:t>CreateUniformBuffer();</w:t>
      </w:r>
    </w:p>
    <w:p w14:paraId="74ED385D"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ab/>
        <w:t>CreateDescriptorPool();</w:t>
      </w:r>
    </w:p>
    <w:p w14:paraId="4B983EB2"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ab/>
        <w:t>CreateDescriptorSet();</w:t>
      </w:r>
    </w:p>
    <w:p w14:paraId="2AAA16B2"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w:t>
      </w:r>
    </w:p>
    <w:p w14:paraId="3F6ACAB6" w14:textId="77777777" w:rsidR="0002126F" w:rsidRDefault="0002126F" w:rsidP="003267CC">
      <w:pPr>
        <w:autoSpaceDE w:val="0"/>
        <w:autoSpaceDN w:val="0"/>
        <w:adjustRightInd w:val="0"/>
        <w:spacing w:after="0" w:line="240" w:lineRule="auto"/>
        <w:rPr>
          <w:rFonts w:ascii="Consolas" w:eastAsia="Times New Roman" w:hAnsi="Consolas" w:cs="Consolas"/>
          <w:color w:val="000000"/>
          <w:sz w:val="19"/>
          <w:szCs w:val="19"/>
          <w:highlight w:val="white"/>
        </w:rPr>
      </w:pPr>
    </w:p>
    <w:p w14:paraId="0F7D9C04" w14:textId="06032714" w:rsidR="00D94A06" w:rsidRPr="007E6023" w:rsidRDefault="00A149EA" w:rsidP="00D94A06">
      <w:pPr>
        <w:pStyle w:val="NormalPACKT"/>
      </w:pPr>
      <w:r>
        <w:t>F</w:t>
      </w:r>
      <w:r w:rsidRPr="003351DF">
        <w:t>or more detail information on Uniform, Descriptors and Descriptor sets please refer to &lt;Provide references to Uniform&gt;.</w:t>
      </w:r>
      <w:r>
        <w:t xml:space="preserve"> </w:t>
      </w:r>
      <w:r w:rsidR="0002126F">
        <w:t xml:space="preserve">For indepth API detail on Descriptor and descriptor for the usage of uniform in Vulkan API and Push Constants, please refer to chapter 10, Descriptors and Push Constant in </w:t>
      </w:r>
      <w:r w:rsidR="00D74235">
        <w:t xml:space="preserve">one of our another Packt publication, </w:t>
      </w:r>
      <w:r w:rsidR="00D74235" w:rsidRPr="00A149EA">
        <w:rPr>
          <w:i/>
        </w:rPr>
        <w:t>Learning Vulkan</w:t>
      </w:r>
      <w:r w:rsidR="00D74235">
        <w:t xml:space="preserve"> from the same author.</w:t>
      </w:r>
    </w:p>
    <w:p w14:paraId="6113A038" w14:textId="5D1EB421" w:rsidR="00012094" w:rsidRPr="00F0408E" w:rsidRDefault="00012094" w:rsidP="00F0408E">
      <w:pPr>
        <w:pStyle w:val="NormalPACKT"/>
      </w:pPr>
      <w:r w:rsidRPr="00F0408E">
        <w:t xml:space="preserve">The transformation on the Cube object is stored in the form of 4x4 matrix </w:t>
      </w:r>
      <w:r w:rsidRPr="00F0408E">
        <w:rPr>
          <w:rStyle w:val="CodeInTextPACKT"/>
          <w:rFonts w:eastAsiaTheme="minorHAnsi"/>
        </w:rPr>
        <w:t>MVP</w:t>
      </w:r>
      <w:r w:rsidRPr="00F0408E">
        <w:t xml:space="preserve"> containing model</w:t>
      </w:r>
      <w:r w:rsidR="005001B7">
        <w:t xml:space="preserve"> </w:t>
      </w:r>
      <w:r w:rsidR="00C76968">
        <w:t>(</w:t>
      </w:r>
      <w:r w:rsidR="00C76968" w:rsidRPr="007951A5">
        <w:rPr>
          <w:rStyle w:val="CodeInTextPACKT"/>
          <w:rFonts w:eastAsiaTheme="minorHAnsi"/>
        </w:rPr>
        <w:t>m_Model</w:t>
      </w:r>
      <w:r w:rsidR="00C76968">
        <w:t>)</w:t>
      </w:r>
      <w:r w:rsidRPr="00F0408E">
        <w:t>, view</w:t>
      </w:r>
      <w:r w:rsidR="005001B7">
        <w:t xml:space="preserve"> </w:t>
      </w:r>
      <w:r w:rsidR="00C76968">
        <w:t>(</w:t>
      </w:r>
      <w:r w:rsidR="00C76968" w:rsidRPr="007951A5">
        <w:rPr>
          <w:rStyle w:val="CodeInTextPACKT"/>
          <w:rFonts w:eastAsiaTheme="minorHAnsi"/>
        </w:rPr>
        <w:t>m_View</w:t>
      </w:r>
      <w:r w:rsidR="00C76968">
        <w:t>)</w:t>
      </w:r>
      <w:r w:rsidR="005001B7">
        <w:t xml:space="preserve"> and</w:t>
      </w:r>
      <w:r w:rsidRPr="00F0408E">
        <w:t xml:space="preserve"> projection</w:t>
      </w:r>
      <w:r w:rsidR="005001B7">
        <w:t xml:space="preserve"> </w:t>
      </w:r>
      <w:r w:rsidR="009234B7">
        <w:t>(</w:t>
      </w:r>
      <w:r w:rsidR="009234B7" w:rsidRPr="007951A5">
        <w:rPr>
          <w:rStyle w:val="CodeInTextPACKT"/>
          <w:rFonts w:eastAsiaTheme="minorHAnsi"/>
        </w:rPr>
        <w:t>m_Projection</w:t>
      </w:r>
      <w:r w:rsidR="009234B7">
        <w:t>)</w:t>
      </w:r>
      <w:r w:rsidRPr="00F0408E">
        <w:t xml:space="preserve"> information. </w:t>
      </w:r>
      <w:r w:rsidR="005001B7">
        <w:t>With the below code</w:t>
      </w:r>
      <w:r w:rsidR="00D63E0A">
        <w:t>,</w:t>
      </w:r>
      <w:r w:rsidR="005001B7">
        <w:t xml:space="preserve"> you must be wondering why the projection and view are pointers, this is be</w:t>
      </w:r>
      <w:r w:rsidR="00D63E0A">
        <w:t>cause</w:t>
      </w:r>
      <w:r w:rsidR="005001B7">
        <w:t xml:space="preserve"> several drawing object can </w:t>
      </w:r>
      <w:r w:rsidR="00D63E0A">
        <w:t xml:space="preserve">be </w:t>
      </w:r>
      <w:r w:rsidR="005001B7">
        <w:t>display</w:t>
      </w:r>
      <w:r w:rsidR="00D63E0A">
        <w:t>ed</w:t>
      </w:r>
      <w:r w:rsidR="005001B7">
        <w:t xml:space="preserve"> with same projection and view </w:t>
      </w:r>
      <w:r w:rsidR="00D63E0A">
        <w:t>information</w:t>
      </w:r>
      <w:r w:rsidR="005001B7">
        <w:t xml:space="preserve"> therefore we don’t </w:t>
      </w:r>
      <w:r w:rsidR="00D63E0A">
        <w:t>want to spend our</w:t>
      </w:r>
      <w:r w:rsidR="005001B7">
        <w:t xml:space="preserve"> previous resources with redundant information. Also, the </w:t>
      </w:r>
      <w:r w:rsidR="005001B7" w:rsidRPr="00847FB9">
        <w:rPr>
          <w:rStyle w:val="CodeInTextPACKT"/>
          <w:rFonts w:eastAsiaTheme="minorHAnsi"/>
        </w:rPr>
        <w:t>m_Model</w:t>
      </w:r>
      <w:r w:rsidR="005001B7">
        <w:t xml:space="preserve"> simply contains the transformation of drawing object itself and there might be several objects with each one with varying transformation </w:t>
      </w:r>
      <w:r w:rsidR="009E2A82">
        <w:t>attributes</w:t>
      </w:r>
      <w:r w:rsidR="005001B7">
        <w:t>.</w:t>
      </w:r>
    </w:p>
    <w:p w14:paraId="6E55CDA4" w14:textId="318CE9C9" w:rsidR="00855291" w:rsidRPr="00F967C9" w:rsidRDefault="003D4832" w:rsidP="00F967C9">
      <w:pPr>
        <w:pStyle w:val="NormalPACKT"/>
      </w:pPr>
      <w:r w:rsidRPr="00F967C9">
        <w:t xml:space="preserve">In the </w:t>
      </w:r>
      <w:r w:rsidRPr="00F967C9">
        <w:rPr>
          <w:rStyle w:val="CodeInTextPACKT"/>
          <w:rFonts w:eastAsiaTheme="minorHAnsi"/>
        </w:rPr>
        <w:t xml:space="preserve">Update() </w:t>
      </w:r>
      <w:r w:rsidRPr="00F967C9">
        <w:t>function the uniform buffer invalidated before using it in order</w:t>
      </w:r>
      <w:r w:rsidR="007E255B" w:rsidRPr="00F967C9">
        <w:t xml:space="preserve"> to make it visible to the host, this is done using </w:t>
      </w:r>
      <w:r w:rsidR="007E255B" w:rsidRPr="00B94B95">
        <w:rPr>
          <w:rStyle w:val="CodeInTextPACKT"/>
          <w:rFonts w:eastAsiaTheme="minorHAnsi"/>
        </w:rPr>
        <w:t>vkInvalidateMappedMemoryRanges</w:t>
      </w:r>
      <w:r w:rsidR="00855291" w:rsidRPr="00B94B95">
        <w:rPr>
          <w:rStyle w:val="CodeInTextPACKT"/>
          <w:rFonts w:eastAsiaTheme="minorHAnsi"/>
        </w:rPr>
        <w:t>()</w:t>
      </w:r>
      <w:r w:rsidR="00855291" w:rsidRPr="00F967C9">
        <w:t xml:space="preserve"> api. Use</w:t>
      </w:r>
      <w:r w:rsidR="007E255B" w:rsidRPr="00F967C9">
        <w:t xml:space="preserve"> the mapped UniformBuffer.m_Data pointer and copy the data.</w:t>
      </w:r>
      <w:r w:rsidR="00855291" w:rsidRPr="00F967C9">
        <w:t xml:space="preserve"> Lastly call the </w:t>
      </w:r>
      <w:r w:rsidR="00855291" w:rsidRPr="00F967C9">
        <w:rPr>
          <w:rStyle w:val="CodeInTextPACKT"/>
          <w:rFonts w:eastAsiaTheme="minorHAnsi"/>
        </w:rPr>
        <w:t>vkInvalidateMappedMemoryRanges()</w:t>
      </w:r>
      <w:r w:rsidR="00855291" w:rsidRPr="00F967C9">
        <w:t xml:space="preserve"> </w:t>
      </w:r>
      <w:r w:rsidR="00FC3E40" w:rsidRPr="00F967C9">
        <w:t xml:space="preserve">in order to ensure </w:t>
      </w:r>
      <w:r w:rsidR="009C0372" w:rsidRPr="00F967C9">
        <w:t>host write are available updated into device memory.</w:t>
      </w:r>
    </w:p>
    <w:p w14:paraId="759FA5C0" w14:textId="77777777" w:rsidR="00855291" w:rsidRDefault="00855291" w:rsidP="00064C94">
      <w:pPr>
        <w:pStyle w:val="CodePACKT"/>
        <w:ind w:left="0"/>
        <w:rPr>
          <w:rFonts w:ascii="Courier New" w:hAnsi="Courier New" w:cs="Courier New"/>
          <w:noProof/>
          <w:szCs w:val="20"/>
          <w:lang w:val="en-SG" w:eastAsia="en-SG"/>
        </w:rPr>
      </w:pPr>
    </w:p>
    <w:p w14:paraId="23E60A65" w14:textId="4133F37E" w:rsidR="00606D08" w:rsidRDefault="007E255B" w:rsidP="00F967C9">
      <w:pPr>
        <w:pStyle w:val="InformationBoxPACKT"/>
        <w:rPr>
          <w:rFonts w:ascii="Courier New" w:hAnsi="Courier New" w:cs="Courier New"/>
          <w:noProof/>
          <w:szCs w:val="20"/>
          <w:lang w:val="en-SG" w:eastAsia="en-SG"/>
        </w:rPr>
      </w:pPr>
      <w:r w:rsidRPr="00F967C9">
        <w:lastRenderedPageBreak/>
        <w:t>This</w:t>
      </w:r>
      <w:r w:rsidR="008E37C0" w:rsidRPr="00F967C9">
        <w:t xml:space="preserve"> write</w:t>
      </w:r>
      <w:r w:rsidRPr="00F967C9">
        <w:t xml:space="preserve"> data is refected to </w:t>
      </w:r>
      <w:r w:rsidR="00855291" w:rsidRPr="00F967C9">
        <w:t xml:space="preserve">on the device if the memory proper is specified with </w:t>
      </w:r>
      <w:r w:rsidR="00855291" w:rsidRPr="00F967C9">
        <w:rPr>
          <w:rStyle w:val="CodeInTextPACKT"/>
          <w:rFonts w:eastAsiaTheme="minorHAnsi"/>
        </w:rPr>
        <w:t>VK_MEMORY_PROPERTY_HOST_COHERENT_BIT</w:t>
      </w:r>
      <w:r w:rsidR="00855291" w:rsidRPr="00F967C9">
        <w:t xml:space="preserve"> automatically by the driver. However, in the absence</w:t>
      </w:r>
      <w:r w:rsidR="004636AD">
        <w:t xml:space="preserve"> of this flag must be called explicitly.</w:t>
      </w:r>
    </w:p>
    <w:p w14:paraId="37622176" w14:textId="06F9B78D" w:rsidR="00BA17A8" w:rsidRPr="004636AD" w:rsidRDefault="00BA17A8" w:rsidP="004636AD">
      <w:pPr>
        <w:autoSpaceDE w:val="0"/>
        <w:autoSpaceDN w:val="0"/>
        <w:adjustRightInd w:val="0"/>
        <w:spacing w:after="0" w:line="240" w:lineRule="auto"/>
        <w:rPr>
          <w:rFonts w:ascii="Consolas" w:eastAsia="Times New Roman" w:hAnsi="Consolas" w:cs="Consolas"/>
          <w:color w:val="008000"/>
          <w:sz w:val="19"/>
          <w:szCs w:val="19"/>
          <w:highlight w:val="white"/>
        </w:rPr>
      </w:pPr>
    </w:p>
    <w:p w14:paraId="17D8B6BB" w14:textId="16705948" w:rsidR="00F0408E" w:rsidRPr="00F0408E" w:rsidRDefault="00B2415F" w:rsidP="00C36AFF">
      <w:pPr>
        <w:pStyle w:val="CodePACKT"/>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Pr>
          <w:rFonts w:ascii="Courier New" w:hAnsi="Courier New" w:cs="Courier New"/>
          <w:noProof/>
          <w:szCs w:val="20"/>
          <w:lang w:val="en-SG" w:eastAsia="en-SG"/>
        </w:rPr>
        <w:tab/>
      </w:r>
      <w:r w:rsidR="00F0408E" w:rsidRPr="00F0408E">
        <w:rPr>
          <w:rFonts w:ascii="Courier New" w:hAnsi="Courier New" w:cs="Courier New"/>
          <w:noProof/>
          <w:szCs w:val="20"/>
          <w:lang w:val="en-SG" w:eastAsia="en-SG"/>
        </w:rPr>
        <w:t>void Cube::Update()</w:t>
      </w:r>
    </w:p>
    <w:p w14:paraId="6FE6EC63" w14:textId="77777777" w:rsidR="00F0408E" w:rsidRPr="00F0408E" w:rsidRDefault="00F0408E" w:rsidP="00B2415F">
      <w:pPr>
        <w:pStyle w:val="CodePACKT"/>
        <w:ind w:firstLine="360"/>
        <w:rPr>
          <w:rFonts w:ascii="Courier New" w:hAnsi="Courier New" w:cs="Courier New"/>
          <w:noProof/>
          <w:szCs w:val="20"/>
          <w:lang w:val="en-SG" w:eastAsia="en-SG"/>
        </w:rPr>
      </w:pPr>
      <w:r w:rsidRPr="00F0408E">
        <w:rPr>
          <w:rFonts w:ascii="Courier New" w:hAnsi="Courier New" w:cs="Courier New"/>
          <w:noProof/>
          <w:szCs w:val="20"/>
          <w:lang w:val="en-SG" w:eastAsia="en-SG"/>
        </w:rPr>
        <w:t>{</w:t>
      </w:r>
    </w:p>
    <w:p w14:paraId="0907849C" w14:textId="6F1DCDFC" w:rsidR="00F0408E" w:rsidRPr="00F0408E" w:rsidRDefault="00B2415F" w:rsidP="00F0408E">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0408E" w:rsidRPr="00F0408E">
        <w:rPr>
          <w:rFonts w:ascii="Courier New" w:hAnsi="Courier New" w:cs="Courier New"/>
          <w:noProof/>
          <w:szCs w:val="20"/>
          <w:lang w:val="en-SG" w:eastAsia="en-SG"/>
        </w:rPr>
        <w:t>glm::mat4 MVP = (*m_Projection) * (*m_View) * m_Model;</w:t>
      </w:r>
    </w:p>
    <w:p w14:paraId="007704DB" w14:textId="77777777" w:rsidR="00F0408E" w:rsidRPr="00F0408E" w:rsidRDefault="00F0408E" w:rsidP="00F0408E">
      <w:pPr>
        <w:pStyle w:val="CodePACKT"/>
        <w:ind w:left="720"/>
        <w:rPr>
          <w:rFonts w:ascii="Courier New" w:hAnsi="Courier New" w:cs="Courier New"/>
          <w:noProof/>
          <w:szCs w:val="20"/>
          <w:lang w:val="en-SG" w:eastAsia="en-SG"/>
        </w:rPr>
      </w:pPr>
    </w:p>
    <w:p w14:paraId="1E23C48C" w14:textId="77777777" w:rsidR="009D515F" w:rsidRDefault="00F0408E" w:rsidP="009D515F">
      <w:pPr>
        <w:pStyle w:val="CodePACKT"/>
        <w:ind w:left="720" w:firstLine="360"/>
        <w:rPr>
          <w:rFonts w:ascii="Courier New" w:hAnsi="Courier New" w:cs="Courier New"/>
          <w:noProof/>
          <w:szCs w:val="20"/>
          <w:lang w:val="en-SG" w:eastAsia="en-SG"/>
        </w:rPr>
      </w:pPr>
      <w:r w:rsidRPr="00F0408E">
        <w:rPr>
          <w:rFonts w:ascii="Courier New" w:hAnsi="Courier New" w:cs="Courier New"/>
          <w:noProof/>
          <w:szCs w:val="20"/>
          <w:lang w:val="en-SG" w:eastAsia="en-SG"/>
        </w:rPr>
        <w:t>vkInvalidateMappedMemoryRanges(m_VulkanApplication-&gt;</w:t>
      </w:r>
      <w:r w:rsidR="009D515F">
        <w:rPr>
          <w:rFonts w:ascii="Courier New" w:hAnsi="Courier New" w:cs="Courier New"/>
          <w:noProof/>
          <w:szCs w:val="20"/>
          <w:lang w:val="en-SG" w:eastAsia="en-SG"/>
        </w:rPr>
        <w:t xml:space="preserve"> </w:t>
      </w:r>
    </w:p>
    <w:p w14:paraId="7101F12A" w14:textId="453A972D" w:rsidR="00F0408E" w:rsidRPr="00F0408E" w:rsidRDefault="009D515F" w:rsidP="009D515F">
      <w:pPr>
        <w:pStyle w:val="CodePACKT"/>
        <w:ind w:left="720" w:firstLine="360"/>
        <w:rPr>
          <w:rFonts w:ascii="Courier New" w:hAnsi="Courier New" w:cs="Courier New"/>
          <w:noProof/>
          <w:szCs w:val="20"/>
          <w:lang w:val="en-SG" w:eastAsia="en-SG"/>
        </w:rPr>
      </w:pPr>
      <w:r>
        <w:rPr>
          <w:rFonts w:ascii="Courier New" w:hAnsi="Courier New" w:cs="Courier New"/>
          <w:noProof/>
          <w:szCs w:val="20"/>
          <w:lang w:val="en-SG" w:eastAsia="en-SG"/>
        </w:rPr>
        <w:tab/>
      </w:r>
      <w:r w:rsidR="00F0408E" w:rsidRPr="00F0408E">
        <w:rPr>
          <w:rFonts w:ascii="Courier New" w:hAnsi="Courier New" w:cs="Courier New"/>
          <w:noProof/>
          <w:szCs w:val="20"/>
          <w:lang w:val="en-SG" w:eastAsia="en-SG"/>
        </w:rPr>
        <w:t>m_hDevice, 1, &amp;UniformBuffer.m_MappedRange[0]);</w:t>
      </w:r>
    </w:p>
    <w:p w14:paraId="45125709" w14:textId="77777777" w:rsidR="00F0408E" w:rsidRPr="00F0408E" w:rsidRDefault="00F0408E" w:rsidP="00F0408E">
      <w:pPr>
        <w:pStyle w:val="CodePACKT"/>
        <w:ind w:left="720"/>
        <w:rPr>
          <w:rFonts w:ascii="Courier New" w:hAnsi="Courier New" w:cs="Courier New"/>
          <w:noProof/>
          <w:szCs w:val="20"/>
          <w:lang w:val="en-SG" w:eastAsia="en-SG"/>
        </w:rPr>
      </w:pPr>
    </w:p>
    <w:p w14:paraId="6BA1C783" w14:textId="40D165B2" w:rsidR="00F0408E" w:rsidRPr="007736B1" w:rsidRDefault="00F0408E" w:rsidP="009D515F">
      <w:pPr>
        <w:pStyle w:val="CodePACKT"/>
        <w:ind w:left="720" w:firstLine="360"/>
        <w:rPr>
          <w:rFonts w:ascii="Courier New" w:hAnsi="Courier New" w:cs="Courier New"/>
          <w:b/>
          <w:noProof/>
          <w:szCs w:val="20"/>
          <w:lang w:val="en-SG" w:eastAsia="en-SG"/>
        </w:rPr>
      </w:pPr>
      <w:r w:rsidRPr="007736B1">
        <w:rPr>
          <w:rFonts w:ascii="Courier New" w:hAnsi="Courier New" w:cs="Courier New"/>
          <w:b/>
          <w:noProof/>
          <w:szCs w:val="20"/>
          <w:lang w:val="en-SG" w:eastAsia="en-SG"/>
        </w:rPr>
        <w:t>// Copy updated data into the mapped memory</w:t>
      </w:r>
    </w:p>
    <w:p w14:paraId="386FE53A" w14:textId="3BC06D66" w:rsidR="00F0408E" w:rsidRPr="00F0408E" w:rsidRDefault="00F0408E" w:rsidP="009D515F">
      <w:pPr>
        <w:pStyle w:val="CodePACKT"/>
        <w:ind w:left="720" w:firstLine="360"/>
        <w:rPr>
          <w:rFonts w:ascii="Courier New" w:hAnsi="Courier New" w:cs="Courier New"/>
          <w:noProof/>
          <w:szCs w:val="20"/>
          <w:lang w:val="en-SG" w:eastAsia="en-SG"/>
        </w:rPr>
      </w:pPr>
      <w:r w:rsidRPr="00F0408E">
        <w:rPr>
          <w:rFonts w:ascii="Courier New" w:hAnsi="Courier New" w:cs="Courier New"/>
          <w:noProof/>
          <w:szCs w:val="20"/>
          <w:lang w:val="en-SG" w:eastAsia="en-SG"/>
        </w:rPr>
        <w:t>memcpy(UniformBuffer.m_Data, &amp;MVP, sizeof(MVP));</w:t>
      </w:r>
    </w:p>
    <w:p w14:paraId="37B9A6A1" w14:textId="77777777" w:rsidR="00F0408E" w:rsidRPr="00F0408E" w:rsidRDefault="00F0408E" w:rsidP="00F0408E">
      <w:pPr>
        <w:pStyle w:val="CodePACKT"/>
        <w:ind w:left="720"/>
        <w:rPr>
          <w:rFonts w:ascii="Courier New" w:hAnsi="Courier New" w:cs="Courier New"/>
          <w:noProof/>
          <w:szCs w:val="20"/>
          <w:lang w:val="en-SG" w:eastAsia="en-SG"/>
        </w:rPr>
      </w:pPr>
    </w:p>
    <w:p w14:paraId="5A1A6C6F" w14:textId="77777777" w:rsidR="00407AF8" w:rsidRDefault="005B49F2" w:rsidP="009D515F">
      <w:pPr>
        <w:pStyle w:val="CodePACKT"/>
        <w:ind w:left="720" w:firstLine="360"/>
        <w:rPr>
          <w:rFonts w:ascii="Courier New" w:hAnsi="Courier New" w:cs="Courier New"/>
          <w:noProof/>
          <w:szCs w:val="20"/>
          <w:lang w:val="en-SG" w:eastAsia="en-SG"/>
        </w:rPr>
      </w:pPr>
      <w:r>
        <w:rPr>
          <w:rFonts w:ascii="Courier New" w:hAnsi="Courier New" w:cs="Courier New"/>
          <w:noProof/>
          <w:szCs w:val="20"/>
          <w:lang w:val="en-SG" w:eastAsia="en-SG"/>
        </w:rPr>
        <w:t>v</w:t>
      </w:r>
      <w:r w:rsidR="00F0408E" w:rsidRPr="00F0408E">
        <w:rPr>
          <w:rFonts w:ascii="Courier New" w:hAnsi="Courier New" w:cs="Courier New"/>
          <w:noProof/>
          <w:szCs w:val="20"/>
          <w:lang w:val="en-SG" w:eastAsia="en-SG"/>
        </w:rPr>
        <w:t xml:space="preserve">kFlushMappedMemoryRanges(m_VulkanApplication-&gt;m_hDevice, </w:t>
      </w:r>
    </w:p>
    <w:p w14:paraId="683A500B" w14:textId="42BEB8C3" w:rsidR="00F0408E" w:rsidRPr="00F0408E" w:rsidRDefault="00F0408E" w:rsidP="00407AF8">
      <w:pPr>
        <w:pStyle w:val="CodePACKT"/>
        <w:ind w:left="720" w:firstLine="720"/>
        <w:rPr>
          <w:rFonts w:ascii="Courier New" w:hAnsi="Courier New" w:cs="Courier New"/>
          <w:noProof/>
          <w:szCs w:val="20"/>
          <w:lang w:val="en-SG" w:eastAsia="en-SG"/>
        </w:rPr>
      </w:pPr>
      <w:r w:rsidRPr="00F0408E">
        <w:rPr>
          <w:rFonts w:ascii="Courier New" w:hAnsi="Courier New" w:cs="Courier New"/>
          <w:noProof/>
          <w:szCs w:val="20"/>
          <w:lang w:val="en-SG" w:eastAsia="en-SG"/>
        </w:rPr>
        <w:t>1, &amp;UniformBuffer.m_MappedRange[0]);</w:t>
      </w:r>
    </w:p>
    <w:p w14:paraId="2BFDF591" w14:textId="77777777" w:rsidR="00F0408E" w:rsidRDefault="00F0408E" w:rsidP="00F0408E">
      <w:pPr>
        <w:pStyle w:val="CodePACKT"/>
        <w:ind w:left="720"/>
        <w:rPr>
          <w:rFonts w:ascii="Courier New" w:hAnsi="Courier New" w:cs="Courier New"/>
          <w:noProof/>
          <w:szCs w:val="20"/>
          <w:lang w:val="en-SG" w:eastAsia="en-SG"/>
        </w:rPr>
      </w:pPr>
      <w:r w:rsidRPr="00F0408E">
        <w:rPr>
          <w:rFonts w:ascii="Courier New" w:hAnsi="Courier New" w:cs="Courier New"/>
          <w:noProof/>
          <w:szCs w:val="20"/>
          <w:lang w:val="en-SG" w:eastAsia="en-SG"/>
        </w:rPr>
        <w:t>}</w:t>
      </w:r>
    </w:p>
    <w:p w14:paraId="15AC192D" w14:textId="77777777" w:rsidR="0001386D" w:rsidRDefault="0001386D" w:rsidP="00F0408E">
      <w:pPr>
        <w:pStyle w:val="CodePACKT"/>
        <w:ind w:left="720"/>
        <w:rPr>
          <w:rFonts w:ascii="Courier New" w:hAnsi="Courier New" w:cs="Courier New"/>
          <w:noProof/>
          <w:szCs w:val="20"/>
          <w:lang w:val="en-SG" w:eastAsia="en-SG"/>
        </w:rPr>
      </w:pPr>
    </w:p>
    <w:p w14:paraId="469C1A0E" w14:textId="406E4E75" w:rsidR="00F8103A" w:rsidRDefault="00F8103A" w:rsidP="009D101E">
      <w:pPr>
        <w:pStyle w:val="NormalPACKT"/>
      </w:pPr>
      <w:r w:rsidRPr="009D101E">
        <w:t xml:space="preserve">The below image shows the image </w:t>
      </w:r>
      <w:r w:rsidR="005C718D" w:rsidRPr="009D101E">
        <w:t>of the 3D cube after apply</w:t>
      </w:r>
      <w:r w:rsidR="00462A5A" w:rsidRPr="009D101E">
        <w:t>ing</w:t>
      </w:r>
      <w:r w:rsidR="005C718D" w:rsidRPr="009D101E">
        <w:t xml:space="preserve"> the 3D transformation.</w:t>
      </w:r>
      <w:r w:rsidR="00462A5A" w:rsidRPr="009D101E">
        <w:t xml:space="preserve"> </w:t>
      </w:r>
      <w:r w:rsidR="00934DB8" w:rsidRPr="009D101E">
        <w:t xml:space="preserve">You must have notices the cube is somewhat appearing as the faces are not rendering in correct order. </w:t>
      </w:r>
      <w:r w:rsidR="00194911" w:rsidRPr="009D101E">
        <w:t xml:space="preserve">This is because the graphics pipeline does not have the rule which face to display correctly based of the depth of faces from the viewer location. In the next section, we will fix this </w:t>
      </w:r>
      <w:r w:rsidR="0001386D" w:rsidRPr="009D101E">
        <w:t xml:space="preserve">by </w:t>
      </w:r>
      <w:r w:rsidR="00934DB8" w:rsidRPr="009D101E">
        <w:t>introducing depth buffer.</w:t>
      </w:r>
    </w:p>
    <w:p w14:paraId="05A768D4" w14:textId="77777777" w:rsidR="009D101E" w:rsidRPr="009D101E" w:rsidRDefault="009D101E" w:rsidP="009D101E">
      <w:pPr>
        <w:pStyle w:val="NormalPACKT"/>
      </w:pPr>
    </w:p>
    <w:p w14:paraId="0B7F23C4" w14:textId="20FC7E62" w:rsidR="00F0408E" w:rsidRPr="00F829F6" w:rsidRDefault="00E50FF2" w:rsidP="002F69CD">
      <w:pPr>
        <w:pStyle w:val="CodePACKT"/>
        <w:ind w:left="720"/>
        <w:jc w:val="center"/>
        <w:rPr>
          <w:rFonts w:ascii="Courier New" w:hAnsi="Courier New" w:cs="Courier New"/>
          <w:noProof/>
          <w:szCs w:val="20"/>
          <w:lang w:val="en-SG" w:eastAsia="en-SG"/>
        </w:rPr>
      </w:pPr>
      <w:r>
        <w:rPr>
          <w:noProof/>
        </w:rPr>
        <w:lastRenderedPageBreak/>
        <w:drawing>
          <wp:inline distT="0" distB="0" distL="0" distR="0" wp14:anchorId="11894BEC" wp14:editId="00EFAC08">
            <wp:extent cx="3968268" cy="319615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76503" cy="3202791"/>
                    </a:xfrm>
                    <a:prstGeom prst="rect">
                      <a:avLst/>
                    </a:prstGeom>
                  </pic:spPr>
                </pic:pic>
              </a:graphicData>
            </a:graphic>
          </wp:inline>
        </w:drawing>
      </w:r>
    </w:p>
    <w:p w14:paraId="5677A243" w14:textId="77777777" w:rsidR="00DB74BD" w:rsidRPr="00F86D10" w:rsidRDefault="00DB74BD" w:rsidP="00DB74BD">
      <w:pPr>
        <w:pStyle w:val="NormalPACKT"/>
        <w:ind w:left="720"/>
      </w:pPr>
    </w:p>
    <w:bookmarkEnd w:id="1"/>
    <w:p w14:paraId="1605B7CB" w14:textId="5AC81439" w:rsidR="00500062" w:rsidRDefault="00F41861" w:rsidP="006F01EF">
      <w:pPr>
        <w:pStyle w:val="Heading2"/>
      </w:pPr>
      <w:r>
        <w:t>Bring depth</w:t>
      </w:r>
      <w:r w:rsidR="007D19FA">
        <w:t xml:space="preserve"> perception with Depth buffer</w:t>
      </w:r>
    </w:p>
    <w:p w14:paraId="4484EF86" w14:textId="68AD0D6C" w:rsidR="00684B38" w:rsidRDefault="00934DB8" w:rsidP="00934DB8">
      <w:pPr>
        <w:pStyle w:val="NormalPACKT"/>
        <w:rPr>
          <w:rStyle w:val="fontstyle01"/>
        </w:rPr>
      </w:pPr>
      <w:r>
        <w:t>The third</w:t>
      </w:r>
      <w:r w:rsidR="00FB184F">
        <w:t xml:space="preserve"> thing</w:t>
      </w:r>
      <w:r>
        <w:t xml:space="preserve"> required to implement </w:t>
      </w:r>
      <w:r w:rsidR="00A74422">
        <w:t xml:space="preserve">a </w:t>
      </w:r>
      <w:r>
        <w:t xml:space="preserve">3D </w:t>
      </w:r>
      <w:r w:rsidR="00A74422">
        <w:t>scene</w:t>
      </w:r>
      <w:r>
        <w:t xml:space="preserve"> is t</w:t>
      </w:r>
      <w:r w:rsidR="00A74422">
        <w:t xml:space="preserve">he perception of depth which is done with the help of </w:t>
      </w:r>
      <w:r w:rsidR="00A74422" w:rsidRPr="0068702A">
        <w:rPr>
          <w:i/>
        </w:rPr>
        <w:t>depth buffer</w:t>
      </w:r>
      <w:r w:rsidR="00EE3866">
        <w:t xml:space="preserve"> or </w:t>
      </w:r>
      <w:r w:rsidR="00EE3866" w:rsidRPr="0068702A">
        <w:rPr>
          <w:i/>
        </w:rPr>
        <w:t>Z-buffering</w:t>
      </w:r>
      <w:r w:rsidR="00A74422">
        <w:t xml:space="preserve"> in</w:t>
      </w:r>
      <w:r w:rsidR="0068702A">
        <w:t xml:space="preserve"> the</w:t>
      </w:r>
      <w:r w:rsidR="00A74422">
        <w:t xml:space="preserve"> computer graphics. In </w:t>
      </w:r>
      <w:r>
        <w:rPr>
          <w:rStyle w:val="fontstyle01"/>
        </w:rPr>
        <w:t xml:space="preserve">depth testing, </w:t>
      </w:r>
      <w:r w:rsidR="00A74422">
        <w:rPr>
          <w:rStyle w:val="fontstyle01"/>
        </w:rPr>
        <w:t>a 2D array is used to store the depth informat</w:t>
      </w:r>
      <w:r w:rsidR="0068702A">
        <w:rPr>
          <w:rStyle w:val="fontstyle01"/>
        </w:rPr>
        <w:t>ion of fragment that is competing</w:t>
      </w:r>
      <w:r w:rsidR="00A74422">
        <w:rPr>
          <w:rStyle w:val="fontstyle01"/>
        </w:rPr>
        <w:t xml:space="preserve"> to acquire the screen space. </w:t>
      </w:r>
      <w:r w:rsidR="0068702A">
        <w:rPr>
          <w:rStyle w:val="fontstyle01"/>
        </w:rPr>
        <w:t xml:space="preserve">Fragments that belongs to the same screen space are compared based on the predefined </w:t>
      </w:r>
      <w:r w:rsidR="00E51ACD">
        <w:rPr>
          <w:rStyle w:val="fontstyle01"/>
        </w:rPr>
        <w:t xml:space="preserve">depth comparison </w:t>
      </w:r>
      <w:r w:rsidR="0068702A">
        <w:rPr>
          <w:rStyle w:val="fontstyle01"/>
        </w:rPr>
        <w:t xml:space="preserve">rules (like </w:t>
      </w:r>
      <w:r w:rsidR="00E51ACD">
        <w:rPr>
          <w:rStyle w:val="fontstyle01"/>
        </w:rPr>
        <w:t xml:space="preserve">chose </w:t>
      </w:r>
      <w:r w:rsidR="0068702A">
        <w:rPr>
          <w:rStyle w:val="fontstyle01"/>
        </w:rPr>
        <w:t>closer frag</w:t>
      </w:r>
      <w:r w:rsidR="00B67F59">
        <w:rPr>
          <w:rStyle w:val="fontstyle01"/>
        </w:rPr>
        <w:t>ment to the viewer</w:t>
      </w:r>
      <w:r w:rsidR="0068702A">
        <w:rPr>
          <w:rStyle w:val="fontstyle01"/>
        </w:rPr>
        <w:t xml:space="preserve">). </w:t>
      </w:r>
      <w:r w:rsidR="00A74422">
        <w:rPr>
          <w:rStyle w:val="fontstyle01"/>
        </w:rPr>
        <w:t>Only those fragment are display on the screen which pass</w:t>
      </w:r>
      <w:r w:rsidR="0068702A">
        <w:rPr>
          <w:rStyle w:val="fontstyle01"/>
        </w:rPr>
        <w:t>es this</w:t>
      </w:r>
      <w:r w:rsidR="00A74422">
        <w:rPr>
          <w:rStyle w:val="fontstyle01"/>
        </w:rPr>
        <w:t xml:space="preserve"> depth test</w:t>
      </w:r>
      <w:r w:rsidR="0068702A">
        <w:rPr>
          <w:rStyle w:val="fontstyle01"/>
        </w:rPr>
        <w:t xml:space="preserve"> rule</w:t>
      </w:r>
      <w:r w:rsidR="00FF2EF9">
        <w:rPr>
          <w:rStyle w:val="fontstyle01"/>
        </w:rPr>
        <w:t>.</w:t>
      </w:r>
    </w:p>
    <w:p w14:paraId="29720455" w14:textId="77777777" w:rsidR="00224CB7" w:rsidRDefault="00F5130B" w:rsidP="00934DB8">
      <w:pPr>
        <w:pStyle w:val="NormalPACKT"/>
        <w:rPr>
          <w:rStyle w:val="fontstyle01"/>
        </w:rPr>
      </w:pPr>
      <w:r>
        <w:rPr>
          <w:rStyle w:val="fontstyle01"/>
        </w:rPr>
        <w:t>In this section, we will implement the depth buffer in Vulkan.</w:t>
      </w:r>
      <w:r w:rsidR="00425C52">
        <w:rPr>
          <w:rStyle w:val="fontstyle01"/>
        </w:rPr>
        <w:t xml:space="preserve"> </w:t>
      </w:r>
      <w:r w:rsidR="00DC0EC2">
        <w:rPr>
          <w:rStyle w:val="fontstyle01"/>
        </w:rPr>
        <w:t xml:space="preserve">The depth testing is an implicit operation of the graphics pipeline, however simply turning on the flags would not </w:t>
      </w:r>
      <w:r w:rsidR="00224CB7">
        <w:rPr>
          <w:rStyle w:val="fontstyle01"/>
        </w:rPr>
        <w:t>make it work. We need to full fill the prerequisites in order to utilize it. Follow are the steps needed in order to allow a graphics pipeline to use depth testing.</w:t>
      </w:r>
    </w:p>
    <w:p w14:paraId="709BE442" w14:textId="77777777" w:rsidR="00224CB7" w:rsidRDefault="00224CB7" w:rsidP="00934DB8">
      <w:pPr>
        <w:pStyle w:val="NormalPACKT"/>
        <w:rPr>
          <w:rStyle w:val="fontstyle01"/>
        </w:rPr>
      </w:pPr>
    </w:p>
    <w:p w14:paraId="46D6C1F8" w14:textId="3995F8B2" w:rsidR="00D87FD6" w:rsidRDefault="00224CB7" w:rsidP="00224CB7">
      <w:pPr>
        <w:pStyle w:val="NormalPACKT"/>
        <w:numPr>
          <w:ilvl w:val="0"/>
          <w:numId w:val="46"/>
        </w:numPr>
        <w:rPr>
          <w:rStyle w:val="fontstyle01"/>
        </w:rPr>
      </w:pPr>
      <w:r>
        <w:rPr>
          <w:rStyle w:val="fontstyle01"/>
        </w:rPr>
        <w:t>Create a depth image</w:t>
      </w:r>
      <w:r w:rsidR="00801A08">
        <w:rPr>
          <w:rStyle w:val="fontstyle01"/>
        </w:rPr>
        <w:t xml:space="preserve"> of size same as</w:t>
      </w:r>
      <w:r w:rsidR="00D87FD6">
        <w:rPr>
          <w:rStyle w:val="fontstyle01"/>
        </w:rPr>
        <w:t xml:space="preserve"> swapchain color image view size. Remember, in our first chapter, we acquire the color image views from the swapchain in order to</w:t>
      </w:r>
      <w:r w:rsidR="003B40CA">
        <w:rPr>
          <w:rStyle w:val="fontstyle01"/>
        </w:rPr>
        <w:t xml:space="preserve"> store the render</w:t>
      </w:r>
      <w:r w:rsidR="00D87FD6">
        <w:rPr>
          <w:rStyle w:val="fontstyle01"/>
        </w:rPr>
        <w:t xml:space="preserve"> scene</w:t>
      </w:r>
      <w:r w:rsidR="003B40CA">
        <w:rPr>
          <w:rStyle w:val="fontstyle01"/>
        </w:rPr>
        <w:t>’s</w:t>
      </w:r>
      <w:r w:rsidR="00D87FD6">
        <w:rPr>
          <w:rStyle w:val="fontstyle01"/>
        </w:rPr>
        <w:t xml:space="preserve"> color information into these image views. These image views are later specified into the render pass and framebuffer. Similarly, the depth image we are using will be specified in the </w:t>
      </w:r>
      <w:r w:rsidR="00D87FD6">
        <w:rPr>
          <w:rStyle w:val="fontstyle01"/>
        </w:rPr>
        <w:lastRenderedPageBreak/>
        <w:t>render pass and frame buffer so that it is available to the graphics pipeline. The Depth image are created in VulkanApp::CreateDepthImage() function.</w:t>
      </w:r>
    </w:p>
    <w:p w14:paraId="36CD53A6" w14:textId="77777777" w:rsidR="00602363" w:rsidRDefault="00602363" w:rsidP="00602363">
      <w:pPr>
        <w:pStyle w:val="NormalPACKT"/>
        <w:rPr>
          <w:rStyle w:val="fontstyle01"/>
        </w:rPr>
      </w:pPr>
    </w:p>
    <w:p w14:paraId="2CD77F45" w14:textId="77777777" w:rsidR="00CF38A0" w:rsidRPr="00CF38A0" w:rsidRDefault="00CF38A0" w:rsidP="00CF38A0">
      <w:pPr>
        <w:pStyle w:val="CodePACKT"/>
        <w:rPr>
          <w:rFonts w:ascii="Courier New" w:hAnsi="Courier New" w:cs="Courier New"/>
          <w:noProof/>
          <w:szCs w:val="20"/>
          <w:lang w:val="en-SG" w:eastAsia="en-SG"/>
        </w:rPr>
      </w:pPr>
      <w:r>
        <w:rPr>
          <w:rFonts w:ascii="Consolas" w:hAnsi="Consolas" w:cs="Consolas"/>
          <w:color w:val="000000"/>
          <w:szCs w:val="19"/>
          <w:highlight w:val="white"/>
        </w:rPr>
        <w:tab/>
      </w:r>
      <w:r w:rsidRPr="00CF38A0">
        <w:rPr>
          <w:rFonts w:ascii="Courier New" w:hAnsi="Courier New" w:cs="Courier New"/>
          <w:noProof/>
          <w:szCs w:val="20"/>
          <w:lang w:val="en-SG" w:eastAsia="en-SG"/>
        </w:rPr>
        <w:t>struct {</w:t>
      </w:r>
    </w:p>
    <w:p w14:paraId="623A5182" w14:textId="77777777" w:rsidR="00CF38A0" w:rsidRPr="00CF38A0" w:rsidRDefault="00CF38A0" w:rsidP="00CF38A0">
      <w:pPr>
        <w:pStyle w:val="CodePACKT"/>
        <w:rPr>
          <w:rFonts w:ascii="Courier New" w:hAnsi="Courier New" w:cs="Courier New"/>
          <w:noProof/>
          <w:szCs w:val="20"/>
          <w:lang w:val="en-SG" w:eastAsia="en-SG"/>
        </w:rPr>
      </w:pP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VkFormat</w:t>
      </w: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m_Format;</w:t>
      </w:r>
    </w:p>
    <w:p w14:paraId="7255C117" w14:textId="77777777" w:rsidR="00CF38A0" w:rsidRPr="00CF38A0" w:rsidRDefault="00CF38A0" w:rsidP="00CF38A0">
      <w:pPr>
        <w:pStyle w:val="CodePACKT"/>
        <w:rPr>
          <w:rFonts w:ascii="Courier New" w:hAnsi="Courier New" w:cs="Courier New"/>
          <w:noProof/>
          <w:szCs w:val="20"/>
          <w:lang w:val="en-SG" w:eastAsia="en-SG"/>
        </w:rPr>
      </w:pP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VulkanImageView m_ImageView;</w:t>
      </w:r>
    </w:p>
    <w:p w14:paraId="5EDD7987" w14:textId="77777777" w:rsidR="00CF38A0" w:rsidRPr="00CF38A0" w:rsidRDefault="00CF38A0" w:rsidP="00CF38A0">
      <w:pPr>
        <w:pStyle w:val="CodePACKT"/>
        <w:rPr>
          <w:rFonts w:ascii="Courier New" w:hAnsi="Courier New" w:cs="Courier New"/>
          <w:noProof/>
          <w:szCs w:val="20"/>
          <w:lang w:val="en-SG" w:eastAsia="en-SG"/>
        </w:rPr>
      </w:pP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VulkanImage</w:t>
      </w: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m_Image;</w:t>
      </w:r>
    </w:p>
    <w:p w14:paraId="718C18B7" w14:textId="77777777" w:rsidR="00CF38A0" w:rsidRPr="00CF38A0" w:rsidRDefault="00CF38A0" w:rsidP="00CF38A0">
      <w:pPr>
        <w:pStyle w:val="CodePACKT"/>
        <w:rPr>
          <w:rFonts w:ascii="Courier New" w:hAnsi="Courier New" w:cs="Courier New"/>
          <w:noProof/>
          <w:szCs w:val="20"/>
          <w:lang w:val="en-SG" w:eastAsia="en-SG"/>
        </w:rPr>
      </w:pPr>
      <w:r w:rsidRPr="00CF38A0">
        <w:rPr>
          <w:rFonts w:ascii="Courier New" w:hAnsi="Courier New" w:cs="Courier New"/>
          <w:noProof/>
          <w:szCs w:val="20"/>
          <w:lang w:val="en-SG" w:eastAsia="en-SG"/>
        </w:rPr>
        <w:tab/>
        <w:t>}DepthImage;</w:t>
      </w:r>
    </w:p>
    <w:p w14:paraId="0EAA80A4" w14:textId="77777777" w:rsidR="00CF38A0" w:rsidRDefault="00CF38A0" w:rsidP="00602363">
      <w:pPr>
        <w:pStyle w:val="CodePACKT"/>
        <w:ind w:left="720"/>
        <w:rPr>
          <w:rFonts w:ascii="Courier New" w:hAnsi="Courier New" w:cs="Courier New"/>
          <w:noProof/>
          <w:szCs w:val="20"/>
          <w:lang w:val="en-SG" w:eastAsia="en-SG"/>
        </w:rPr>
      </w:pPr>
    </w:p>
    <w:p w14:paraId="0A3ABDF4" w14:textId="77777777"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void VulkanApp::CreateDepthImage()</w:t>
      </w:r>
    </w:p>
    <w:p w14:paraId="0A95E6C0" w14:textId="77777777"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w:t>
      </w:r>
    </w:p>
    <w:p w14:paraId="33C21490" w14:textId="4F1C15D6" w:rsidR="00602363" w:rsidRPr="00602363" w:rsidRDefault="00602363"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DepthImage.m_Format = VK_FORMAT_D16_UNORM;</w:t>
      </w:r>
    </w:p>
    <w:p w14:paraId="7F26C06D" w14:textId="77777777" w:rsidR="00602363" w:rsidRDefault="00602363"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 xml:space="preserve">DepthImage.m_Image.extent = </w:t>
      </w:r>
    </w:p>
    <w:p w14:paraId="379BB6B9" w14:textId="181497A8" w:rsidR="00602363" w:rsidRPr="00602363" w:rsidRDefault="00602363" w:rsidP="00602363">
      <w:pPr>
        <w:pStyle w:val="CodePACKT"/>
        <w:ind w:left="72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w:t>
      </w:r>
      <w:r>
        <w:rPr>
          <w:rFonts w:ascii="Courier New" w:hAnsi="Courier New" w:cs="Courier New"/>
          <w:noProof/>
          <w:szCs w:val="20"/>
          <w:lang w:val="en-SG" w:eastAsia="en-SG"/>
        </w:rPr>
        <w:t xml:space="preserve"> p</w:t>
      </w:r>
      <w:r w:rsidRPr="00602363">
        <w:rPr>
          <w:rFonts w:ascii="Courier New" w:hAnsi="Courier New" w:cs="Courier New"/>
          <w:noProof/>
          <w:szCs w:val="20"/>
          <w:lang w:val="en-SG" w:eastAsia="en-SG"/>
        </w:rPr>
        <w:t>_pWindow-&gt;width()), m_pWindow-&gt;height()), 1 };</w:t>
      </w:r>
    </w:p>
    <w:p w14:paraId="6BBDABF3" w14:textId="77777777" w:rsidR="00602363" w:rsidRPr="00602363" w:rsidRDefault="00602363" w:rsidP="00602363">
      <w:pPr>
        <w:pStyle w:val="CodePACKT"/>
        <w:ind w:left="720"/>
        <w:rPr>
          <w:rFonts w:ascii="Courier New" w:hAnsi="Courier New" w:cs="Courier New"/>
          <w:noProof/>
          <w:szCs w:val="20"/>
          <w:lang w:val="en-SG" w:eastAsia="en-SG"/>
        </w:rPr>
      </w:pPr>
    </w:p>
    <w:p w14:paraId="667A73D3" w14:textId="3FF44D1C"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VkImageCreateInfo imageInfo = {};</w:t>
      </w:r>
    </w:p>
    <w:p w14:paraId="02BA4AE2" w14:textId="1A3F13A0"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sType = VK_STRUCTURE_TYPE_IMAGE_CREATE_INFO;</w:t>
      </w:r>
    </w:p>
    <w:p w14:paraId="49C14C30" w14:textId="00E09C8C"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imageType = VK_IMAGE_TYPE_2D;</w:t>
      </w:r>
    </w:p>
    <w:p w14:paraId="17949EE3" w14:textId="61FACD48"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A4397F">
        <w:rPr>
          <w:rFonts w:ascii="Courier New" w:hAnsi="Courier New" w:cs="Courier New"/>
          <w:noProof/>
          <w:szCs w:val="20"/>
          <w:lang w:val="en-SG" w:eastAsia="en-SG"/>
        </w:rPr>
        <w:t>imageInfo.format=</w:t>
      </w:r>
      <w:r w:rsidR="00602363" w:rsidRPr="00602363">
        <w:rPr>
          <w:rFonts w:ascii="Courier New" w:hAnsi="Courier New" w:cs="Courier New"/>
          <w:noProof/>
          <w:szCs w:val="20"/>
          <w:lang w:val="en-SG" w:eastAsia="en-SG"/>
        </w:rPr>
        <w:t>DepthImage.m_Format;</w:t>
      </w:r>
      <w:r w:rsidR="00A7543A" w:rsidRPr="00A7543A">
        <w:rPr>
          <w:rFonts w:ascii="Courier New" w:hAnsi="Courier New" w:cs="Courier New"/>
          <w:b/>
          <w:noProof/>
          <w:szCs w:val="20"/>
          <w:lang w:val="en-SG" w:eastAsia="en-SG"/>
        </w:rPr>
        <w:t>// VK_FORMAT_D16_UNORM</w:t>
      </w:r>
    </w:p>
    <w:p w14:paraId="3BA02EF3" w14:textId="5DECC433"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extent = DepthImage.m_Image.extent;</w:t>
      </w:r>
    </w:p>
    <w:p w14:paraId="7E003755" w14:textId="5F2FB390"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samples = NUM_SAMPLES;</w:t>
      </w:r>
      <w:r w:rsidR="00602363">
        <w:rPr>
          <w:rFonts w:ascii="Courier New" w:hAnsi="Courier New" w:cs="Courier New"/>
          <w:noProof/>
          <w:szCs w:val="20"/>
          <w:lang w:val="en-SG" w:eastAsia="en-SG"/>
        </w:rPr>
        <w:t xml:space="preserve"> </w:t>
      </w:r>
      <w:r w:rsidR="00602363" w:rsidRPr="0033650C">
        <w:rPr>
          <w:rFonts w:ascii="Courier New" w:hAnsi="Courier New" w:cs="Courier New"/>
          <w:b/>
          <w:noProof/>
          <w:szCs w:val="20"/>
          <w:lang w:val="en-SG" w:eastAsia="en-SG"/>
        </w:rPr>
        <w:t>// VK_SAMPLE_COUNT_1_BIT</w:t>
      </w:r>
    </w:p>
    <w:p w14:paraId="6957B036" w14:textId="44088FC0"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tiling = VK_IMAGE_TILING_OPTIMAL;</w:t>
      </w:r>
    </w:p>
    <w:p w14:paraId="1514FF4B" w14:textId="77777777" w:rsidR="000A49C0"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 xml:space="preserve">imageInfo.usage = </w:t>
      </w:r>
    </w:p>
    <w:p w14:paraId="3FC25581" w14:textId="61929D50" w:rsidR="00602363" w:rsidRPr="00602363" w:rsidRDefault="00602363" w:rsidP="000A49C0">
      <w:pPr>
        <w:pStyle w:val="CodePACKT"/>
        <w:ind w:left="216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VK_IMAGE_USAGE_DEPTH_STENCIL_ATTACHMENT_BIT;</w:t>
      </w:r>
    </w:p>
    <w:p w14:paraId="2F27C7E5" w14:textId="77777777" w:rsidR="00602363" w:rsidRPr="00602363" w:rsidRDefault="00602363" w:rsidP="00602363">
      <w:pPr>
        <w:pStyle w:val="CodePACKT"/>
        <w:ind w:left="720"/>
        <w:rPr>
          <w:rFonts w:ascii="Courier New" w:hAnsi="Courier New" w:cs="Courier New"/>
          <w:noProof/>
          <w:szCs w:val="20"/>
          <w:lang w:val="en-SG" w:eastAsia="en-SG"/>
        </w:rPr>
      </w:pPr>
    </w:p>
    <w:p w14:paraId="19E61E09" w14:textId="4D84D905" w:rsidR="00D3136C" w:rsidRDefault="00C62F3A" w:rsidP="00D3136C">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CA3B45">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 xml:space="preserve">VulkanHelper::CreateImage(m_hDevice, </w:t>
      </w:r>
    </w:p>
    <w:p w14:paraId="2399DBA2" w14:textId="77777777" w:rsidR="00D3136C" w:rsidRDefault="00602363" w:rsidP="00CA3B45">
      <w:pPr>
        <w:pStyle w:val="CodePACKT"/>
        <w:ind w:left="144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 xml:space="preserve">m_physicalDeviceInfo.memProp, </w:t>
      </w:r>
    </w:p>
    <w:p w14:paraId="242C5583" w14:textId="608BAB45" w:rsidR="00602363" w:rsidRPr="00602363" w:rsidRDefault="00602363" w:rsidP="00CA3B45">
      <w:pPr>
        <w:pStyle w:val="CodePACKT"/>
        <w:ind w:left="144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DepthImage.m_Image, &amp;imageInfo);</w:t>
      </w:r>
    </w:p>
    <w:p w14:paraId="53D95AB4" w14:textId="77777777" w:rsidR="00602363" w:rsidRPr="00602363" w:rsidRDefault="00602363" w:rsidP="00602363">
      <w:pPr>
        <w:pStyle w:val="CodePACKT"/>
        <w:ind w:left="720"/>
        <w:rPr>
          <w:rFonts w:ascii="Courier New" w:hAnsi="Courier New" w:cs="Courier New"/>
          <w:noProof/>
          <w:szCs w:val="20"/>
          <w:lang w:val="en-SG" w:eastAsia="en-SG"/>
        </w:rPr>
      </w:pPr>
    </w:p>
    <w:p w14:paraId="54799C9B" w14:textId="4F60B166" w:rsidR="00602363" w:rsidRPr="00602363" w:rsidRDefault="00241507"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CA3B45">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VkImageAspectFlags</w:t>
      </w:r>
      <w:r w:rsidR="00CA3B45">
        <w:rPr>
          <w:rFonts w:ascii="Courier New" w:hAnsi="Courier New" w:cs="Courier New"/>
          <w:noProof/>
          <w:szCs w:val="20"/>
          <w:lang w:val="en-SG" w:eastAsia="en-SG"/>
        </w:rPr>
        <w:t xml:space="preserve"> aspectMask=</w:t>
      </w:r>
      <w:r w:rsidR="00602363" w:rsidRPr="00602363">
        <w:rPr>
          <w:rFonts w:ascii="Courier New" w:hAnsi="Courier New" w:cs="Courier New"/>
          <w:noProof/>
          <w:szCs w:val="20"/>
          <w:lang w:val="en-SG" w:eastAsia="en-SG"/>
        </w:rPr>
        <w:t>VK_IMAGE_ASPECT_DEPTH_BIT;</w:t>
      </w:r>
    </w:p>
    <w:p w14:paraId="64E22B32" w14:textId="56C22D19" w:rsidR="00602363" w:rsidRPr="00602363" w:rsidRDefault="00CA3B45"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 . .</w:t>
      </w:r>
    </w:p>
    <w:p w14:paraId="53A01041" w14:textId="641D0C1B" w:rsidR="00602363" w:rsidRPr="00593899" w:rsidRDefault="00AA5DB7" w:rsidP="00602363">
      <w:pPr>
        <w:pStyle w:val="CodePACKT"/>
        <w:ind w:left="72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602363" w:rsidRPr="00593899">
        <w:rPr>
          <w:rFonts w:ascii="Courier New" w:hAnsi="Courier New" w:cs="Courier New"/>
          <w:b/>
          <w:noProof/>
          <w:szCs w:val="20"/>
          <w:lang w:val="en-SG" w:eastAsia="en-SG"/>
        </w:rPr>
        <w:t>// Set image layout for depth stencil image</w:t>
      </w:r>
    </w:p>
    <w:p w14:paraId="28D06A9F" w14:textId="759D7032" w:rsidR="009C6F77" w:rsidRDefault="00AA5DB7"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f (!m_hCommandPool) {</w:t>
      </w:r>
    </w:p>
    <w:p w14:paraId="3DCA483F" w14:textId="1D3AC42E" w:rsidR="00EA68BC"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 xml:space="preserve"> </w:t>
      </w:r>
      <w:r w:rsidR="00AA5DB7">
        <w:rPr>
          <w:rFonts w:ascii="Courier New" w:hAnsi="Courier New" w:cs="Courier New"/>
          <w:noProof/>
          <w:szCs w:val="20"/>
          <w:lang w:val="en-SG" w:eastAsia="en-SG"/>
        </w:rPr>
        <w:t xml:space="preserve">  </w:t>
      </w:r>
      <w:r w:rsidR="009C6F7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CreateCommandPool(m_hDevice,</w:t>
      </w:r>
    </w:p>
    <w:p w14:paraId="3E9C6774" w14:textId="1442647E" w:rsidR="00602363" w:rsidRPr="00602363" w:rsidRDefault="00602363" w:rsidP="00EA68BC">
      <w:pPr>
        <w:pStyle w:val="CodePACKT"/>
        <w:ind w:left="144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 xml:space="preserve"> m_hCommandPool, m_physicalDeviceInfo); }</w:t>
      </w:r>
    </w:p>
    <w:p w14:paraId="11399ED1" w14:textId="77777777" w:rsidR="00602363" w:rsidRPr="00602363" w:rsidRDefault="00602363" w:rsidP="00602363">
      <w:pPr>
        <w:pStyle w:val="CodePACKT"/>
        <w:ind w:left="720"/>
        <w:rPr>
          <w:rFonts w:ascii="Courier New" w:hAnsi="Courier New" w:cs="Courier New"/>
          <w:noProof/>
          <w:szCs w:val="20"/>
          <w:lang w:val="en-SG" w:eastAsia="en-SG"/>
        </w:rPr>
      </w:pPr>
    </w:p>
    <w:p w14:paraId="201E4E80" w14:textId="7284CAE9" w:rsidR="00392CF6"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 xml:space="preserve">VulkanHelper::AllocateCommandBuffer(m_hDevice, </w:t>
      </w:r>
    </w:p>
    <w:p w14:paraId="6A8E6AF3" w14:textId="0B5B16CC" w:rsidR="00602363" w:rsidRPr="00602363" w:rsidRDefault="00392CF6"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sidR="00602363" w:rsidRPr="00602363">
        <w:rPr>
          <w:rFonts w:ascii="Courier New" w:hAnsi="Courier New" w:cs="Courier New"/>
          <w:noProof/>
          <w:szCs w:val="20"/>
          <w:lang w:val="en-SG" w:eastAsia="en-SG"/>
        </w:rPr>
        <w:t>m_hCommandPool, &amp;cmdBufferDepthImage);</w:t>
      </w:r>
    </w:p>
    <w:p w14:paraId="34247067" w14:textId="6B69414E" w:rsidR="00602363" w:rsidRPr="00602363" w:rsidRDefault="00602363" w:rsidP="000D6221">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BeginComm</w:t>
      </w:r>
      <w:r w:rsidR="000D6221">
        <w:rPr>
          <w:rFonts w:ascii="Courier New" w:hAnsi="Courier New" w:cs="Courier New"/>
          <w:noProof/>
          <w:szCs w:val="20"/>
          <w:lang w:val="en-SG" w:eastAsia="en-SG"/>
        </w:rPr>
        <w:t>andBuffer(cmdBufferDepthImage);</w:t>
      </w:r>
    </w:p>
    <w:p w14:paraId="1AC86C70" w14:textId="3FFB467F" w:rsidR="000D6221"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lastRenderedPageBreak/>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SetImageLayout(DepthImage.m_Image.image,</w:t>
      </w:r>
    </w:p>
    <w:p w14:paraId="7CF7DFF5" w14:textId="2274AED9" w:rsidR="00602363" w:rsidRPr="00602363" w:rsidRDefault="00602363" w:rsidP="000D6221">
      <w:pPr>
        <w:pStyle w:val="CodePACKT"/>
        <w:ind w:left="2160"/>
        <w:rPr>
          <w:rFonts w:ascii="Courier New" w:hAnsi="Courier New" w:cs="Courier New"/>
          <w:noProof/>
          <w:szCs w:val="20"/>
          <w:lang w:val="en-SG" w:eastAsia="en-SG"/>
        </w:rPr>
      </w:pPr>
      <w:r w:rsidRPr="00602363">
        <w:rPr>
          <w:rFonts w:ascii="Courier New" w:hAnsi="Courier New" w:cs="Courier New"/>
          <w:noProof/>
          <w:szCs w:val="20"/>
          <w:lang w:val="en-SG" w:eastAsia="en-SG"/>
        </w:rPr>
        <w:t>aspectMask,</w:t>
      </w:r>
      <w:r w:rsidR="000D6221">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K_IMAGE_LAYOUT_UNDEFINED,</w:t>
      </w:r>
      <w:r w:rsidR="000D6221">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K_IMAGE_LAYOUT_DEPTH_STENCIL_ATTACHMENT_OPTIMAL, (VkAccessFlagBits)0, cmdBufferDepthImage);</w:t>
      </w:r>
    </w:p>
    <w:p w14:paraId="4C57C452" w14:textId="77777777" w:rsidR="00602363" w:rsidRPr="00602363" w:rsidRDefault="00602363" w:rsidP="00602363">
      <w:pPr>
        <w:pStyle w:val="CodePACKT"/>
        <w:ind w:left="720"/>
        <w:rPr>
          <w:rFonts w:ascii="Courier New" w:hAnsi="Courier New" w:cs="Courier New"/>
          <w:noProof/>
          <w:szCs w:val="20"/>
          <w:lang w:val="en-SG" w:eastAsia="en-SG"/>
        </w:rPr>
      </w:pPr>
    </w:p>
    <w:p w14:paraId="5E13639D" w14:textId="25CC450A"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EndCommandBuffer(cmdBufferDepthImage);</w:t>
      </w:r>
    </w:p>
    <w:p w14:paraId="0A6E8E33" w14:textId="28814E60" w:rsidR="00B9314D"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 xml:space="preserve">VulkanHelper::SubmitCommandBuffer(m_hGraphicsQueue, </w:t>
      </w:r>
    </w:p>
    <w:p w14:paraId="28E17878" w14:textId="5B5A910E" w:rsidR="00602363" w:rsidRPr="00602363" w:rsidRDefault="00B9314D"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r>
      <w:r w:rsidR="00602363" w:rsidRPr="00602363">
        <w:rPr>
          <w:rFonts w:ascii="Courier New" w:hAnsi="Courier New" w:cs="Courier New"/>
          <w:noProof/>
          <w:szCs w:val="20"/>
          <w:lang w:val="en-SG" w:eastAsia="en-SG"/>
        </w:rPr>
        <w:t>cmdBufferDepthImage);</w:t>
      </w:r>
    </w:p>
    <w:p w14:paraId="6CD765CA" w14:textId="77777777" w:rsidR="00602363" w:rsidRPr="00602363" w:rsidRDefault="00602363" w:rsidP="00602363">
      <w:pPr>
        <w:pStyle w:val="CodePACKT"/>
        <w:ind w:left="720"/>
        <w:rPr>
          <w:rFonts w:ascii="Courier New" w:hAnsi="Courier New" w:cs="Courier New"/>
          <w:noProof/>
          <w:szCs w:val="20"/>
          <w:lang w:val="en-SG" w:eastAsia="en-SG"/>
        </w:rPr>
      </w:pPr>
    </w:p>
    <w:p w14:paraId="1E68DA31" w14:textId="03A88621" w:rsidR="00602363" w:rsidRPr="00A85912" w:rsidRDefault="00602363" w:rsidP="00602363">
      <w:pPr>
        <w:pStyle w:val="CodePACKT"/>
        <w:ind w:left="720"/>
        <w:rPr>
          <w:rFonts w:ascii="Courier New" w:hAnsi="Courier New" w:cs="Courier New"/>
          <w:b/>
          <w:noProof/>
          <w:szCs w:val="20"/>
          <w:lang w:val="en-SG" w:eastAsia="en-SG"/>
        </w:rPr>
      </w:pPr>
      <w:r w:rsidRPr="00A85912">
        <w:rPr>
          <w:rFonts w:ascii="Courier New" w:hAnsi="Courier New" w:cs="Courier New"/>
          <w:b/>
          <w:noProof/>
          <w:szCs w:val="20"/>
          <w:lang w:val="en-SG" w:eastAsia="en-SG"/>
        </w:rPr>
        <w:tab/>
      </w:r>
      <w:r w:rsidR="00AA5DB7">
        <w:rPr>
          <w:rFonts w:ascii="Courier New" w:hAnsi="Courier New" w:cs="Courier New"/>
          <w:b/>
          <w:noProof/>
          <w:szCs w:val="20"/>
          <w:lang w:val="en-SG" w:eastAsia="en-SG"/>
        </w:rPr>
        <w:t xml:space="preserve"> </w:t>
      </w:r>
      <w:r w:rsidRPr="00A85912">
        <w:rPr>
          <w:rFonts w:ascii="Courier New" w:hAnsi="Courier New" w:cs="Courier New"/>
          <w:b/>
          <w:noProof/>
          <w:szCs w:val="20"/>
          <w:lang w:val="en-SG" w:eastAsia="en-SG"/>
        </w:rPr>
        <w:t>// Create the image view</w:t>
      </w:r>
    </w:p>
    <w:p w14:paraId="37873B2E" w14:textId="732E5DE0"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kImageViewCreateInfo imgViewInfo = {};</w:t>
      </w:r>
    </w:p>
    <w:p w14:paraId="15DAA0CA" w14:textId="54D45BED" w:rsidR="00F11F5B"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sType =</w:t>
      </w:r>
    </w:p>
    <w:p w14:paraId="59F62216" w14:textId="4C363806" w:rsidR="00602363" w:rsidRPr="00602363" w:rsidRDefault="00602363" w:rsidP="00F11F5B">
      <w:pPr>
        <w:pStyle w:val="CodePACKT"/>
        <w:ind w:left="144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VK_STRUCTURE_TYPE_IMAGE_VIEW_CREATE_INFO;</w:t>
      </w:r>
    </w:p>
    <w:p w14:paraId="0CDD2050" w14:textId="71D76F2F"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image = DepthImage.m_Image.image;</w:t>
      </w:r>
    </w:p>
    <w:p w14:paraId="1A2D5855" w14:textId="70D140FA"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format = VK_FORMAT_D16_UNORM;</w:t>
      </w:r>
    </w:p>
    <w:p w14:paraId="2E23BC48" w14:textId="77777777" w:rsidR="00AA5DB7"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components =</w:t>
      </w:r>
    </w:p>
    <w:p w14:paraId="58A2825B" w14:textId="2BFAE462" w:rsidR="00602363" w:rsidRPr="00602363" w:rsidRDefault="00AA5DB7" w:rsidP="00AA5DB7">
      <w:pPr>
        <w:pStyle w:val="CodePACKT"/>
        <w:ind w:left="2880" w:firstLine="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267772">
        <w:rPr>
          <w:rFonts w:ascii="Courier New" w:hAnsi="Courier New" w:cs="Courier New"/>
          <w:noProof/>
          <w:szCs w:val="20"/>
          <w:lang w:val="en-SG" w:eastAsia="en-SG"/>
        </w:rPr>
        <w:t>{</w:t>
      </w:r>
      <w:r w:rsidR="00602363" w:rsidRPr="00602363">
        <w:rPr>
          <w:rFonts w:ascii="Courier New" w:hAnsi="Courier New" w:cs="Courier New"/>
          <w:noProof/>
          <w:szCs w:val="20"/>
          <w:lang w:val="en-SG" w:eastAsia="en-SG"/>
        </w:rPr>
        <w:t>VK_COMPONENT_SWIZZLE_IDENTITY};</w:t>
      </w:r>
    </w:p>
    <w:p w14:paraId="6D6FAFDA" w14:textId="63DBC904"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C9210F">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subresourceRange.aspectMask = aspectMask;</w:t>
      </w:r>
    </w:p>
    <w:p w14:paraId="4727089F" w14:textId="01BB8F39"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C9210F">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viewType = VK_IMAGE_VIEW_TYPE_2D;</w:t>
      </w:r>
    </w:p>
    <w:p w14:paraId="0D6A80E0" w14:textId="77777777" w:rsidR="00602363" w:rsidRPr="00602363" w:rsidRDefault="00602363" w:rsidP="00602363">
      <w:pPr>
        <w:pStyle w:val="CodePACKT"/>
        <w:ind w:left="720"/>
        <w:rPr>
          <w:rFonts w:ascii="Courier New" w:hAnsi="Courier New" w:cs="Courier New"/>
          <w:noProof/>
          <w:szCs w:val="20"/>
          <w:lang w:val="en-SG" w:eastAsia="en-SG"/>
        </w:rPr>
      </w:pPr>
    </w:p>
    <w:p w14:paraId="50615633" w14:textId="13723F59" w:rsidR="009D6F7D"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C9210F">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CreateImageView(m_hDevice,</w:t>
      </w:r>
    </w:p>
    <w:p w14:paraId="49DEBCFC" w14:textId="02405AF1"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 xml:space="preserve"> </w:t>
      </w:r>
      <w:r w:rsidR="009D6F7D">
        <w:rPr>
          <w:rFonts w:ascii="Courier New" w:hAnsi="Courier New" w:cs="Courier New"/>
          <w:noProof/>
          <w:szCs w:val="20"/>
          <w:lang w:val="en-SG" w:eastAsia="en-SG"/>
        </w:rPr>
        <w:tab/>
      </w:r>
      <w:r w:rsidR="009D6F7D">
        <w:rPr>
          <w:rFonts w:ascii="Courier New" w:hAnsi="Courier New" w:cs="Courier New"/>
          <w:noProof/>
          <w:szCs w:val="20"/>
          <w:lang w:val="en-SG" w:eastAsia="en-SG"/>
        </w:rPr>
        <w:tab/>
      </w:r>
      <w:r w:rsidRPr="00CF38A0">
        <w:rPr>
          <w:rFonts w:ascii="Courier New" w:hAnsi="Courier New" w:cs="Courier New"/>
          <w:b/>
          <w:noProof/>
          <w:szCs w:val="20"/>
          <w:lang w:val="en-SG" w:eastAsia="en-SG"/>
        </w:rPr>
        <w:t>DepthImage.m_ImageView</w:t>
      </w:r>
      <w:r w:rsidRPr="00602363">
        <w:rPr>
          <w:rFonts w:ascii="Courier New" w:hAnsi="Courier New" w:cs="Courier New"/>
          <w:noProof/>
          <w:szCs w:val="20"/>
          <w:lang w:val="en-SG" w:eastAsia="en-SG"/>
        </w:rPr>
        <w:t>, &amp;imgViewInfo);</w:t>
      </w:r>
    </w:p>
    <w:p w14:paraId="0104DE73" w14:textId="77777777"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w:t>
      </w:r>
    </w:p>
    <w:p w14:paraId="7E0EE81C" w14:textId="77777777" w:rsidR="00602363" w:rsidRDefault="00602363" w:rsidP="00602363">
      <w:pPr>
        <w:pStyle w:val="NormalPACKT"/>
        <w:rPr>
          <w:rStyle w:val="fontstyle01"/>
        </w:rPr>
      </w:pPr>
    </w:p>
    <w:p w14:paraId="02B1E1B4" w14:textId="4D15A594" w:rsidR="00CD56B7" w:rsidRDefault="009A180A" w:rsidP="00224CB7">
      <w:pPr>
        <w:pStyle w:val="NormalPACKT"/>
        <w:numPr>
          <w:ilvl w:val="0"/>
          <w:numId w:val="46"/>
        </w:numPr>
        <w:rPr>
          <w:rStyle w:val="fontstyle01"/>
        </w:rPr>
      </w:pPr>
      <w:r>
        <w:rPr>
          <w:rStyle w:val="fontstyle01"/>
        </w:rPr>
        <w:t>The created depth image view will be used to create a depth attachment, this attachment will be used in the render pass to create render pass instance.</w:t>
      </w:r>
    </w:p>
    <w:p w14:paraId="528E7625" w14:textId="77777777" w:rsidR="00CD56B7" w:rsidRDefault="00CD56B7" w:rsidP="005046DD">
      <w:pPr>
        <w:pStyle w:val="CodePACKT"/>
        <w:ind w:left="720"/>
        <w:rPr>
          <w:rFonts w:ascii="Courier New" w:hAnsi="Courier New" w:cs="Courier New"/>
          <w:noProof/>
          <w:szCs w:val="20"/>
          <w:lang w:val="en-SG" w:eastAsia="en-SG"/>
        </w:rPr>
      </w:pPr>
      <w:r w:rsidRPr="005046DD">
        <w:rPr>
          <w:rFonts w:ascii="Courier New" w:hAnsi="Courier New" w:cs="Courier New"/>
          <w:noProof/>
          <w:szCs w:val="20"/>
          <w:lang w:val="en-SG" w:eastAsia="en-SG"/>
        </w:rPr>
        <w:t>void VulkanApp::CreateRenderPass()</w:t>
      </w:r>
    </w:p>
    <w:p w14:paraId="78694E9E" w14:textId="7AF9F2AA" w:rsidR="005046DD"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w:t>
      </w:r>
    </w:p>
    <w:p w14:paraId="58ACF075" w14:textId="7DC8794A"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AttachmentDescription attachments[2] = {};</w:t>
      </w:r>
    </w:p>
    <w:p w14:paraId="25951B5B" w14:textId="65B8CE1F"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 . .</w:t>
      </w:r>
    </w:p>
    <w:p w14:paraId="0E5024A2" w14:textId="4841D075"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xml:space="preserve">attachments[0].format </w:t>
      </w: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m_hSwapChainImageFormat;</w:t>
      </w:r>
    </w:p>
    <w:p w14:paraId="339A0650" w14:textId="7B1C0009"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attachments[0].samples = NUM_SAMPLES;</w:t>
      </w:r>
    </w:p>
    <w:p w14:paraId="36F0EC07" w14:textId="1FE6E994"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xml:space="preserve">attachments[0].loadOp </w:t>
      </w: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VK_ATTACHMENT_LOAD_OP_CLEAR;</w:t>
      </w:r>
    </w:p>
    <w:p w14:paraId="539B8E86" w14:textId="63ECA8EA"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attachments[0].storeOp = VK_ATTACHMENT_STORE_OP_STORE;</w:t>
      </w:r>
    </w:p>
    <w:p w14:paraId="13DAF1C9" w14:textId="534046E5"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attachments[0].initialLayout = VK_IMAGE_LAYOUT_UNDEFINED;</w:t>
      </w:r>
    </w:p>
    <w:p w14:paraId="1EDB4CFA" w14:textId="789B9AC5" w:rsid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xml:space="preserve">attachments[0].finalLayout </w:t>
      </w: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w:t>
      </w:r>
    </w:p>
    <w:p w14:paraId="517A5DEC" w14:textId="5E24E3BE" w:rsidR="006A0947" w:rsidRPr="005046DD" w:rsidRDefault="006A0947" w:rsidP="005046DD">
      <w:pPr>
        <w:pStyle w:val="CodePACKT"/>
        <w:ind w:left="2880" w:firstLine="720"/>
        <w:rPr>
          <w:rFonts w:ascii="Courier New" w:hAnsi="Courier New" w:cs="Courier New"/>
          <w:noProof/>
          <w:szCs w:val="20"/>
          <w:lang w:val="en-SG" w:eastAsia="en-SG"/>
        </w:rPr>
      </w:pPr>
      <w:r w:rsidRPr="005046DD">
        <w:rPr>
          <w:rFonts w:ascii="Courier New" w:hAnsi="Courier New" w:cs="Courier New"/>
          <w:noProof/>
          <w:szCs w:val="20"/>
          <w:lang w:val="en-SG" w:eastAsia="en-SG"/>
        </w:rPr>
        <w:t xml:space="preserve"> VK_IMAGE_LAYOUT_PRESENT_SRC_KHR;</w:t>
      </w:r>
    </w:p>
    <w:p w14:paraId="5EDF1DC6" w14:textId="77777777" w:rsidR="006A0947" w:rsidRPr="005046DD" w:rsidRDefault="006A0947" w:rsidP="005046DD">
      <w:pPr>
        <w:pStyle w:val="CodePACKT"/>
        <w:ind w:left="720"/>
        <w:rPr>
          <w:rFonts w:ascii="Courier New" w:hAnsi="Courier New" w:cs="Courier New"/>
          <w:noProof/>
          <w:szCs w:val="20"/>
          <w:lang w:val="en-SG" w:eastAsia="en-SG"/>
        </w:rPr>
      </w:pPr>
    </w:p>
    <w:p w14:paraId="613EA355" w14:textId="048D66C4" w:rsidR="00F151E1" w:rsidRPr="00F25AAE" w:rsidRDefault="005046DD" w:rsidP="005046DD">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F151E1" w:rsidRPr="00F25AAE">
        <w:rPr>
          <w:rFonts w:ascii="Courier New" w:hAnsi="Courier New" w:cs="Courier New"/>
          <w:b/>
          <w:noProof/>
          <w:szCs w:val="20"/>
          <w:lang w:val="en-SG" w:eastAsia="en-SG"/>
        </w:rPr>
        <w:t xml:space="preserve">attachments[1].format </w:t>
      </w: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DepthImage.m_Format;</w:t>
      </w:r>
    </w:p>
    <w:p w14:paraId="3B0CE579" w14:textId="5303D8CF"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attachments[1].samples = NUM_SAMPLES;</w:t>
      </w:r>
    </w:p>
    <w:p w14:paraId="78CC1484" w14:textId="3FAC0F98"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lastRenderedPageBreak/>
        <w:t xml:space="preserve">    </w:t>
      </w:r>
      <w:r w:rsidR="00F151E1" w:rsidRPr="00F25AAE">
        <w:rPr>
          <w:rFonts w:ascii="Courier New" w:hAnsi="Courier New" w:cs="Courier New"/>
          <w:b/>
          <w:noProof/>
          <w:szCs w:val="20"/>
          <w:lang w:val="en-SG" w:eastAsia="en-SG"/>
        </w:rPr>
        <w:t xml:space="preserve">attachments[1].loadOp </w:t>
      </w: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VK_ATTACHMENT_LOAD_OP_CLEAR;</w:t>
      </w:r>
    </w:p>
    <w:p w14:paraId="483C09AF" w14:textId="7F4CF64A"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attachments[1].storeOp = VK_ATTACHMENT_STORE_OP_STORE;</w:t>
      </w:r>
    </w:p>
    <w:p w14:paraId="424C509F" w14:textId="46DF225E"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stencilLoadOp </w:t>
      </w: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VK_ATTACHMENT_LOAD_OP_LOAD;</w:t>
      </w:r>
    </w:p>
    <w:p w14:paraId="00BAEA44" w14:textId="77777777" w:rsidR="00DC4BA7"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stencilStoreOp = </w:t>
      </w:r>
    </w:p>
    <w:p w14:paraId="04BDB9A2" w14:textId="7F2C66B8" w:rsidR="00F151E1" w:rsidRPr="00F25AAE" w:rsidRDefault="00DC4BA7"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ab/>
      </w:r>
      <w:r w:rsidRPr="00F25AAE">
        <w:rPr>
          <w:rFonts w:ascii="Courier New" w:hAnsi="Courier New" w:cs="Courier New"/>
          <w:b/>
          <w:noProof/>
          <w:szCs w:val="20"/>
          <w:lang w:val="en-SG" w:eastAsia="en-SG"/>
        </w:rPr>
        <w:tab/>
      </w:r>
      <w:r w:rsidRPr="00F25AAE">
        <w:rPr>
          <w:rFonts w:ascii="Courier New" w:hAnsi="Courier New" w:cs="Courier New"/>
          <w:b/>
          <w:noProof/>
          <w:szCs w:val="20"/>
          <w:lang w:val="en-SG" w:eastAsia="en-SG"/>
        </w:rPr>
        <w:tab/>
      </w:r>
      <w:r w:rsidR="00F151E1" w:rsidRPr="00F25AAE">
        <w:rPr>
          <w:rFonts w:ascii="Courier New" w:hAnsi="Courier New" w:cs="Courier New"/>
          <w:b/>
          <w:noProof/>
          <w:szCs w:val="20"/>
          <w:lang w:val="en-SG" w:eastAsia="en-SG"/>
        </w:rPr>
        <w:t>VK_ATTACHMENT_STORE_OP_STORE;</w:t>
      </w:r>
    </w:p>
    <w:p w14:paraId="7D873578" w14:textId="656D9E0C"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initialLayout </w:t>
      </w:r>
      <w:r w:rsidR="00DC4BA7"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VK_IMAGE_LAYOUT_UNDEFINED;</w:t>
      </w:r>
    </w:p>
    <w:p w14:paraId="358460C5" w14:textId="39552048" w:rsidR="005046DD"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finalLayout </w:t>
      </w:r>
      <w:r w:rsidRPr="00F25AAE">
        <w:rPr>
          <w:rFonts w:ascii="Courier New" w:hAnsi="Courier New" w:cs="Courier New"/>
          <w:b/>
          <w:noProof/>
          <w:szCs w:val="20"/>
          <w:lang w:val="en-SG" w:eastAsia="en-SG"/>
        </w:rPr>
        <w:t xml:space="preserve">  </w:t>
      </w:r>
      <w:r w:rsidR="00DC4BA7"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 </w:t>
      </w:r>
    </w:p>
    <w:p w14:paraId="471B3095" w14:textId="421A7606"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ab/>
      </w:r>
      <w:r w:rsidRPr="00F25AAE">
        <w:rPr>
          <w:rFonts w:ascii="Courier New" w:hAnsi="Courier New" w:cs="Courier New"/>
          <w:b/>
          <w:noProof/>
          <w:szCs w:val="20"/>
          <w:lang w:val="en-SG" w:eastAsia="en-SG"/>
        </w:rPr>
        <w:tab/>
      </w:r>
      <w:r w:rsidR="00F151E1" w:rsidRPr="00F25AAE">
        <w:rPr>
          <w:rFonts w:ascii="Courier New" w:hAnsi="Courier New" w:cs="Courier New"/>
          <w:b/>
          <w:noProof/>
          <w:szCs w:val="20"/>
          <w:lang w:val="en-SG" w:eastAsia="en-SG"/>
        </w:rPr>
        <w:t>VK_IMAGE_LAYOUT_DEPTH_STENCIL_ATTACHMENT_OPTIMAL;</w:t>
      </w:r>
    </w:p>
    <w:p w14:paraId="0C2E8B37" w14:textId="77777777" w:rsidR="005046DD"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flags = </w:t>
      </w:r>
    </w:p>
    <w:p w14:paraId="7923A4DC" w14:textId="3CD696F4"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ab/>
      </w:r>
      <w:r w:rsidRPr="00F25AAE">
        <w:rPr>
          <w:rFonts w:ascii="Courier New" w:hAnsi="Courier New" w:cs="Courier New"/>
          <w:b/>
          <w:noProof/>
          <w:szCs w:val="20"/>
          <w:lang w:val="en-SG" w:eastAsia="en-SG"/>
        </w:rPr>
        <w:tab/>
      </w:r>
      <w:r w:rsidR="00F151E1" w:rsidRPr="00F25AAE">
        <w:rPr>
          <w:rFonts w:ascii="Courier New" w:hAnsi="Courier New" w:cs="Courier New"/>
          <w:b/>
          <w:noProof/>
          <w:szCs w:val="20"/>
          <w:lang w:val="en-SG" w:eastAsia="en-SG"/>
        </w:rPr>
        <w:t>VK_ATTACHMENT_DESCRIPTION_MAY_ALIAS_BIT;</w:t>
      </w:r>
    </w:p>
    <w:p w14:paraId="13C1BAB0" w14:textId="77777777" w:rsidR="00F151E1" w:rsidRPr="005046DD" w:rsidRDefault="00F151E1" w:rsidP="005046DD">
      <w:pPr>
        <w:pStyle w:val="CodePACKT"/>
        <w:ind w:left="720"/>
        <w:rPr>
          <w:rFonts w:ascii="Courier New" w:hAnsi="Courier New" w:cs="Courier New"/>
          <w:noProof/>
          <w:szCs w:val="20"/>
          <w:lang w:val="en-SG" w:eastAsia="en-SG"/>
        </w:rPr>
      </w:pPr>
    </w:p>
    <w:p w14:paraId="0A23A3D8" w14:textId="4922FDD5"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AttachmentReference attachmentRef[2] = {};</w:t>
      </w:r>
    </w:p>
    <w:p w14:paraId="0603F9E8" w14:textId="77777777" w:rsidR="005046DD" w:rsidRDefault="00F151E1" w:rsidP="005046DD">
      <w:pPr>
        <w:pStyle w:val="CodePACKT"/>
        <w:ind w:left="720" w:firstLine="450"/>
        <w:rPr>
          <w:rFonts w:ascii="Courier New" w:hAnsi="Courier New" w:cs="Courier New"/>
          <w:noProof/>
          <w:szCs w:val="20"/>
          <w:lang w:val="en-SG" w:eastAsia="en-SG"/>
        </w:rPr>
      </w:pPr>
      <w:r w:rsidRPr="005046DD">
        <w:rPr>
          <w:rFonts w:ascii="Courier New" w:hAnsi="Courier New" w:cs="Courier New"/>
          <w:noProof/>
          <w:szCs w:val="20"/>
          <w:lang w:val="en-SG" w:eastAsia="en-SG"/>
        </w:rPr>
        <w:t>attachmentRef[0] = { 0, VK_IMAGE_LAYOUT_COLOR</w:t>
      </w:r>
      <w:r w:rsidR="005046DD">
        <w:rPr>
          <w:rFonts w:ascii="Courier New" w:hAnsi="Courier New" w:cs="Courier New"/>
          <w:noProof/>
          <w:szCs w:val="20"/>
          <w:lang w:val="en-SG" w:eastAsia="en-SG"/>
        </w:rPr>
        <w:t>-</w:t>
      </w:r>
    </w:p>
    <w:p w14:paraId="145147E6" w14:textId="4E4A4DF9" w:rsidR="00F151E1" w:rsidRPr="00F25AAE" w:rsidRDefault="005046DD" w:rsidP="005046DD">
      <w:pPr>
        <w:pStyle w:val="CodePACKT"/>
        <w:ind w:left="720" w:firstLine="450"/>
        <w:rPr>
          <w:rFonts w:ascii="Courier New" w:hAnsi="Courier New" w:cs="Courier New"/>
          <w:noProof/>
          <w:szCs w:val="20"/>
          <w:lang w:val="en-SG" w:eastAsia="en-SG"/>
        </w:rPr>
      </w:pPr>
      <w:r>
        <w:rPr>
          <w:rFonts w:ascii="Courier New" w:hAnsi="Courier New" w:cs="Courier New"/>
          <w:noProof/>
          <w:szCs w:val="20"/>
          <w:lang w:val="en-SG" w:eastAsia="en-SG"/>
        </w:rPr>
        <w:tab/>
      </w:r>
      <w:r w:rsidR="00F151E1" w:rsidRPr="005046DD">
        <w:rPr>
          <w:rFonts w:ascii="Courier New" w:hAnsi="Courier New" w:cs="Courier New"/>
          <w:noProof/>
          <w:szCs w:val="20"/>
          <w:lang w:val="en-SG" w:eastAsia="en-SG"/>
        </w:rPr>
        <w:t xml:space="preserve">_ATTACHMENT_OPTIMAL };        </w:t>
      </w:r>
      <w:r w:rsidR="00F151E1" w:rsidRPr="00F25AAE">
        <w:rPr>
          <w:rFonts w:ascii="Courier New" w:hAnsi="Courier New" w:cs="Courier New"/>
          <w:noProof/>
          <w:szCs w:val="20"/>
          <w:lang w:val="en-SG" w:eastAsia="en-SG"/>
        </w:rPr>
        <w:t>// Color attachment</w:t>
      </w:r>
    </w:p>
    <w:p w14:paraId="0D3FFF66" w14:textId="7FA7AE85" w:rsidR="006A0947" w:rsidRPr="005046DD" w:rsidRDefault="00F151E1" w:rsidP="005046DD">
      <w:pPr>
        <w:pStyle w:val="CodePACKT"/>
        <w:ind w:left="720"/>
        <w:rPr>
          <w:rFonts w:ascii="Courier New" w:hAnsi="Courier New" w:cs="Courier New"/>
          <w:noProof/>
          <w:szCs w:val="20"/>
          <w:lang w:val="en-SG" w:eastAsia="en-SG"/>
        </w:rPr>
      </w:pPr>
      <w:r w:rsidRPr="005046DD">
        <w:rPr>
          <w:rFonts w:ascii="Courier New" w:hAnsi="Courier New" w:cs="Courier New"/>
          <w:noProof/>
          <w:szCs w:val="20"/>
          <w:lang w:val="en-SG" w:eastAsia="en-SG"/>
        </w:rPr>
        <w:tab/>
      </w:r>
    </w:p>
    <w:p w14:paraId="549A580E" w14:textId="77777777" w:rsidR="005046DD" w:rsidRPr="00F25AAE" w:rsidRDefault="00F151E1" w:rsidP="005046DD">
      <w:pPr>
        <w:pStyle w:val="CodePACKT"/>
        <w:ind w:left="1170"/>
        <w:rPr>
          <w:rFonts w:ascii="Courier New" w:hAnsi="Courier New" w:cs="Courier New"/>
          <w:b/>
          <w:noProof/>
          <w:szCs w:val="20"/>
          <w:lang w:val="en-SG" w:eastAsia="en-SG"/>
        </w:rPr>
      </w:pPr>
      <w:r w:rsidRPr="00F25AAE">
        <w:rPr>
          <w:rFonts w:ascii="Courier New" w:hAnsi="Courier New" w:cs="Courier New"/>
          <w:b/>
          <w:noProof/>
          <w:szCs w:val="20"/>
          <w:lang w:val="en-SG" w:eastAsia="en-SG"/>
        </w:rPr>
        <w:t>attachmentRef[1] = { 1, VK_IMAGE_LAYOUT_DEPTH_</w:t>
      </w:r>
      <w:r w:rsidR="005046DD" w:rsidRPr="00F25AAE">
        <w:rPr>
          <w:rFonts w:ascii="Courier New" w:hAnsi="Courier New" w:cs="Courier New"/>
          <w:b/>
          <w:noProof/>
          <w:szCs w:val="20"/>
          <w:lang w:val="en-SG" w:eastAsia="en-SG"/>
        </w:rPr>
        <w:t>-</w:t>
      </w:r>
    </w:p>
    <w:p w14:paraId="060A557E" w14:textId="3B514155" w:rsidR="00F151E1" w:rsidRPr="005046DD" w:rsidRDefault="005046DD" w:rsidP="005046DD">
      <w:pPr>
        <w:pStyle w:val="CodePACKT"/>
        <w:ind w:left="1170"/>
        <w:rPr>
          <w:rFonts w:ascii="Courier New" w:hAnsi="Courier New" w:cs="Courier New"/>
          <w:noProof/>
          <w:szCs w:val="20"/>
          <w:lang w:val="en-SG" w:eastAsia="en-SG"/>
        </w:rPr>
      </w:pPr>
      <w:r w:rsidRPr="00F25AAE">
        <w:rPr>
          <w:rFonts w:ascii="Courier New" w:hAnsi="Courier New" w:cs="Courier New"/>
          <w:b/>
          <w:noProof/>
          <w:szCs w:val="20"/>
          <w:lang w:val="en-SG" w:eastAsia="en-SG"/>
        </w:rPr>
        <w:tab/>
      </w:r>
      <w:r w:rsidR="00F151E1" w:rsidRPr="00F25AAE">
        <w:rPr>
          <w:rFonts w:ascii="Courier New" w:hAnsi="Courier New" w:cs="Courier New"/>
          <w:b/>
          <w:noProof/>
          <w:szCs w:val="20"/>
          <w:lang w:val="en-SG" w:eastAsia="en-SG"/>
        </w:rPr>
        <w:t>STENCIL_ATTACHMENT_OPTIMAL</w:t>
      </w:r>
      <w:r w:rsidR="00E92A11" w:rsidRPr="00F25AAE">
        <w:rPr>
          <w:rFonts w:ascii="Courier New" w:hAnsi="Courier New" w:cs="Courier New"/>
          <w:b/>
          <w:noProof/>
          <w:szCs w:val="20"/>
          <w:lang w:val="en-SG" w:eastAsia="en-SG"/>
        </w:rPr>
        <w:t xml:space="preserve"> };</w:t>
      </w:r>
      <w:r w:rsidR="00E92A11">
        <w:rPr>
          <w:rFonts w:ascii="Courier New" w:hAnsi="Courier New" w:cs="Courier New"/>
          <w:noProof/>
          <w:szCs w:val="20"/>
          <w:lang w:val="en-SG" w:eastAsia="en-SG"/>
        </w:rPr>
        <w:t xml:space="preserve"> </w:t>
      </w:r>
      <w:r w:rsidR="00F151E1" w:rsidRPr="00E92A11">
        <w:rPr>
          <w:rFonts w:ascii="Courier New" w:hAnsi="Courier New" w:cs="Courier New"/>
          <w:b/>
          <w:noProof/>
          <w:szCs w:val="20"/>
          <w:lang w:val="en-SG" w:eastAsia="en-SG"/>
        </w:rPr>
        <w:t>// Depth attachment</w:t>
      </w:r>
    </w:p>
    <w:p w14:paraId="6F184C18" w14:textId="77777777" w:rsidR="00F151E1" w:rsidRPr="005046DD" w:rsidRDefault="00F151E1" w:rsidP="005046DD">
      <w:pPr>
        <w:pStyle w:val="CodePACKT"/>
        <w:ind w:left="720"/>
        <w:rPr>
          <w:rFonts w:ascii="Courier New" w:hAnsi="Courier New" w:cs="Courier New"/>
          <w:noProof/>
          <w:szCs w:val="20"/>
          <w:lang w:val="en-SG" w:eastAsia="en-SG"/>
        </w:rPr>
      </w:pPr>
    </w:p>
    <w:p w14:paraId="122C1980" w14:textId="139E246C" w:rsidR="00F151E1" w:rsidRPr="00E92A11" w:rsidRDefault="005046DD" w:rsidP="005046DD">
      <w:pPr>
        <w:pStyle w:val="CodePACKT"/>
        <w:ind w:left="720"/>
        <w:rPr>
          <w:rFonts w:ascii="Courier New" w:hAnsi="Courier New" w:cs="Courier New"/>
          <w:b/>
          <w:noProof/>
          <w:szCs w:val="20"/>
          <w:lang w:val="en-SG" w:eastAsia="en-SG"/>
        </w:rPr>
      </w:pPr>
      <w:r w:rsidRPr="00E92A11">
        <w:rPr>
          <w:rFonts w:ascii="Courier New" w:hAnsi="Courier New" w:cs="Courier New"/>
          <w:b/>
          <w:noProof/>
          <w:szCs w:val="20"/>
          <w:lang w:val="en-SG" w:eastAsia="en-SG"/>
        </w:rPr>
        <w:t xml:space="preserve">    </w:t>
      </w:r>
      <w:r w:rsidR="00F151E1" w:rsidRPr="00E92A11">
        <w:rPr>
          <w:rFonts w:ascii="Courier New" w:hAnsi="Courier New" w:cs="Courier New"/>
          <w:b/>
          <w:noProof/>
          <w:szCs w:val="20"/>
          <w:lang w:val="en-SG" w:eastAsia="en-SG"/>
        </w:rPr>
        <w:t>// Fill in the sub pass</w:t>
      </w:r>
      <w:r w:rsidR="00E92A11">
        <w:rPr>
          <w:rFonts w:ascii="Courier New" w:hAnsi="Courier New" w:cs="Courier New"/>
          <w:b/>
          <w:noProof/>
          <w:szCs w:val="20"/>
          <w:lang w:val="en-SG" w:eastAsia="en-SG"/>
        </w:rPr>
        <w:t xml:space="preserve"> with color and depth attachment</w:t>
      </w:r>
    </w:p>
    <w:p w14:paraId="40DB02D1" w14:textId="482C91D7"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SubpassDescription subpass = {};</w:t>
      </w:r>
    </w:p>
    <w:p w14:paraId="7C8EDE84" w14:textId="21C97224"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subpass.pColorAttachments = &amp;attachmentRef[0];</w:t>
      </w:r>
    </w:p>
    <w:p w14:paraId="6893BEEF" w14:textId="3F0AF0EC"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subpass.pDepthStencilAttachment = &amp;attachmentRef[1];</w:t>
      </w:r>
    </w:p>
    <w:p w14:paraId="533FB6D1" w14:textId="77777777" w:rsidR="00E614A3" w:rsidRDefault="00E614A3" w:rsidP="005046DD">
      <w:pPr>
        <w:pStyle w:val="CodePACKT"/>
        <w:ind w:left="720"/>
        <w:rPr>
          <w:rFonts w:ascii="Courier New" w:hAnsi="Courier New" w:cs="Courier New"/>
          <w:b/>
          <w:noProof/>
          <w:szCs w:val="20"/>
          <w:lang w:val="en-SG" w:eastAsia="en-SG"/>
        </w:rPr>
      </w:pPr>
    </w:p>
    <w:p w14:paraId="2359D7A5" w14:textId="3B83817A" w:rsidR="006A0947" w:rsidRPr="00E614A3" w:rsidRDefault="005046DD" w:rsidP="005046DD">
      <w:pPr>
        <w:pStyle w:val="CodePACKT"/>
        <w:ind w:left="720"/>
        <w:rPr>
          <w:rFonts w:ascii="Courier New" w:hAnsi="Courier New" w:cs="Courier New"/>
          <w:b/>
          <w:noProof/>
          <w:szCs w:val="20"/>
          <w:lang w:val="en-SG" w:eastAsia="en-SG"/>
        </w:rPr>
      </w:pPr>
      <w:r w:rsidRPr="00E614A3">
        <w:rPr>
          <w:rFonts w:ascii="Courier New" w:hAnsi="Courier New" w:cs="Courier New"/>
          <w:b/>
          <w:noProof/>
          <w:szCs w:val="20"/>
          <w:lang w:val="en-SG" w:eastAsia="en-SG"/>
        </w:rPr>
        <w:t xml:space="preserve">    </w:t>
      </w:r>
      <w:r w:rsidR="006A0947" w:rsidRPr="00E614A3">
        <w:rPr>
          <w:rFonts w:ascii="Courier New" w:hAnsi="Courier New" w:cs="Courier New"/>
          <w:b/>
          <w:noProof/>
          <w:szCs w:val="20"/>
          <w:lang w:val="en-SG" w:eastAsia="en-SG"/>
        </w:rPr>
        <w:t>// Create the render pass</w:t>
      </w:r>
    </w:p>
    <w:p w14:paraId="00362F02" w14:textId="0F43EA63"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RenderPassCreateInfo renderPassInfo = {};</w:t>
      </w:r>
    </w:p>
    <w:p w14:paraId="3B263FB8" w14:textId="77777777" w:rsidR="007E1DBE"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renderPassInfo.sType = VK_STRUCTURE_TYPE_</w:t>
      </w:r>
      <w:r w:rsidR="007E1DBE">
        <w:rPr>
          <w:rFonts w:ascii="Courier New" w:hAnsi="Courier New" w:cs="Courier New"/>
          <w:noProof/>
          <w:szCs w:val="20"/>
          <w:lang w:val="en-SG" w:eastAsia="en-SG"/>
        </w:rPr>
        <w:t>-</w:t>
      </w:r>
    </w:p>
    <w:p w14:paraId="39B60A23" w14:textId="45673F0C" w:rsidR="00F151E1" w:rsidRPr="005046DD" w:rsidRDefault="00F151E1" w:rsidP="007E1DBE">
      <w:pPr>
        <w:pStyle w:val="CodePACKT"/>
        <w:ind w:left="2880" w:firstLine="720"/>
        <w:rPr>
          <w:rFonts w:ascii="Courier New" w:hAnsi="Courier New" w:cs="Courier New"/>
          <w:noProof/>
          <w:szCs w:val="20"/>
          <w:lang w:val="en-SG" w:eastAsia="en-SG"/>
        </w:rPr>
      </w:pPr>
      <w:r w:rsidRPr="005046DD">
        <w:rPr>
          <w:rFonts w:ascii="Courier New" w:hAnsi="Courier New" w:cs="Courier New"/>
          <w:noProof/>
          <w:szCs w:val="20"/>
          <w:lang w:val="en-SG" w:eastAsia="en-SG"/>
        </w:rPr>
        <w:t>RENDER_PASS_CREATE_INFO;</w:t>
      </w:r>
    </w:p>
    <w:p w14:paraId="17AFB337" w14:textId="2BD8B4F4" w:rsidR="00F151E1" w:rsidRPr="009C2B60" w:rsidRDefault="005046DD" w:rsidP="005046DD">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renderPassInfo.atta</w:t>
      </w:r>
      <w:r w:rsidR="006A0947" w:rsidRPr="005046DD">
        <w:rPr>
          <w:rFonts w:ascii="Courier New" w:hAnsi="Courier New" w:cs="Courier New"/>
          <w:noProof/>
          <w:szCs w:val="20"/>
          <w:lang w:val="en-SG" w:eastAsia="en-SG"/>
        </w:rPr>
        <w:t>chmentCount = 2</w:t>
      </w:r>
      <w:r w:rsidR="00F151E1" w:rsidRPr="005046DD">
        <w:rPr>
          <w:rFonts w:ascii="Courier New" w:hAnsi="Courier New" w:cs="Courier New"/>
          <w:noProof/>
          <w:szCs w:val="20"/>
          <w:lang w:val="en-SG" w:eastAsia="en-SG"/>
        </w:rPr>
        <w:t>;</w:t>
      </w:r>
      <w:r w:rsidR="006A0947" w:rsidRPr="005046DD">
        <w:rPr>
          <w:rFonts w:ascii="Courier New" w:hAnsi="Courier New" w:cs="Courier New"/>
          <w:noProof/>
          <w:szCs w:val="20"/>
          <w:lang w:val="en-SG" w:eastAsia="en-SG"/>
        </w:rPr>
        <w:t xml:space="preserve"> </w:t>
      </w:r>
      <w:r w:rsidR="00E241A4">
        <w:rPr>
          <w:rFonts w:ascii="Courier New" w:hAnsi="Courier New" w:cs="Courier New"/>
          <w:b/>
          <w:noProof/>
          <w:szCs w:val="20"/>
          <w:lang w:val="en-SG" w:eastAsia="en-SG"/>
        </w:rPr>
        <w:t xml:space="preserve">// Color + Depth </w:t>
      </w:r>
    </w:p>
    <w:p w14:paraId="62A5F2AA" w14:textId="77777777" w:rsidR="00F151E1" w:rsidRPr="005046DD" w:rsidRDefault="00F151E1" w:rsidP="005046DD">
      <w:pPr>
        <w:pStyle w:val="CodePACKT"/>
        <w:ind w:left="720"/>
        <w:rPr>
          <w:rFonts w:ascii="Courier New" w:hAnsi="Courier New" w:cs="Courier New"/>
          <w:noProof/>
          <w:szCs w:val="20"/>
          <w:lang w:val="en-SG" w:eastAsia="en-SG"/>
        </w:rPr>
      </w:pPr>
    </w:p>
    <w:p w14:paraId="3289F7E3" w14:textId="6F777181"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CreateRenderPass(</w:t>
      </w:r>
      <w:r w:rsidR="006A0947" w:rsidRPr="005046DD">
        <w:rPr>
          <w:rFonts w:ascii="Courier New" w:hAnsi="Courier New" w:cs="Courier New"/>
          <w:noProof/>
          <w:szCs w:val="20"/>
          <w:lang w:val="en-SG" w:eastAsia="en-SG"/>
        </w:rPr>
        <w:t xml:space="preserve">renderPassInfo, </w:t>
      </w:r>
      <w:r w:rsidR="00F151E1" w:rsidRPr="005046DD">
        <w:rPr>
          <w:rFonts w:ascii="Courier New" w:hAnsi="Courier New" w:cs="Courier New"/>
          <w:noProof/>
          <w:szCs w:val="20"/>
          <w:lang w:val="en-SG" w:eastAsia="en-SG"/>
        </w:rPr>
        <w:t>...)</w:t>
      </w:r>
      <w:r w:rsidR="000B1371">
        <w:rPr>
          <w:rFonts w:ascii="Courier New" w:hAnsi="Courier New" w:cs="Courier New"/>
          <w:noProof/>
          <w:szCs w:val="20"/>
          <w:lang w:val="en-SG" w:eastAsia="en-SG"/>
        </w:rPr>
        <w:t>;</w:t>
      </w:r>
    </w:p>
    <w:p w14:paraId="4B22E9BC" w14:textId="77777777" w:rsidR="00F151E1" w:rsidRPr="005046DD" w:rsidRDefault="00F151E1" w:rsidP="005046DD">
      <w:pPr>
        <w:pStyle w:val="CodePACKT"/>
        <w:ind w:left="720"/>
        <w:rPr>
          <w:rFonts w:ascii="Courier New" w:hAnsi="Courier New" w:cs="Courier New"/>
          <w:noProof/>
          <w:szCs w:val="20"/>
          <w:lang w:val="en-SG" w:eastAsia="en-SG"/>
        </w:rPr>
      </w:pPr>
      <w:r w:rsidRPr="005046DD">
        <w:rPr>
          <w:rFonts w:ascii="Courier New" w:hAnsi="Courier New" w:cs="Courier New"/>
          <w:noProof/>
          <w:szCs w:val="20"/>
          <w:lang w:val="en-SG" w:eastAsia="en-SG"/>
        </w:rPr>
        <w:t>}</w:t>
      </w:r>
    </w:p>
    <w:p w14:paraId="7D2C73FA" w14:textId="77777777" w:rsidR="00CD56B7" w:rsidRDefault="00CD56B7" w:rsidP="00CD56B7">
      <w:pPr>
        <w:pStyle w:val="NormalPACKT"/>
        <w:ind w:left="720"/>
        <w:rPr>
          <w:rStyle w:val="fontstyle01"/>
        </w:rPr>
      </w:pPr>
    </w:p>
    <w:p w14:paraId="6373EF9B" w14:textId="2BC9A20F" w:rsidR="001722A5" w:rsidRDefault="00DC3617" w:rsidP="00224CB7">
      <w:pPr>
        <w:pStyle w:val="NormalPACKT"/>
        <w:numPr>
          <w:ilvl w:val="0"/>
          <w:numId w:val="46"/>
        </w:numPr>
        <w:rPr>
          <w:rStyle w:val="fontstyle01"/>
        </w:rPr>
      </w:pPr>
      <w:r>
        <w:rPr>
          <w:rStyle w:val="fontstyle01"/>
        </w:rPr>
        <w:t>Frame</w:t>
      </w:r>
      <w:r w:rsidR="001722A5">
        <w:rPr>
          <w:rStyle w:val="fontstyle01"/>
        </w:rPr>
        <w:t xml:space="preserve"> buffer</w:t>
      </w:r>
      <w:r w:rsidR="00396EBB">
        <w:rPr>
          <w:rStyle w:val="fontstyle01"/>
        </w:rPr>
        <w:t xml:space="preserve"> also need to </w:t>
      </w:r>
      <w:r w:rsidR="00621BAD">
        <w:rPr>
          <w:rStyle w:val="fontstyle01"/>
        </w:rPr>
        <w:t>specify</w:t>
      </w:r>
      <w:r w:rsidR="00396EBB">
        <w:rPr>
          <w:rStyle w:val="fontstyle01"/>
        </w:rPr>
        <w:t xml:space="preserve"> with depth image view as an attachment. The follow</w:t>
      </w:r>
      <w:r w:rsidR="00621BAD">
        <w:rPr>
          <w:rStyle w:val="fontstyle01"/>
        </w:rPr>
        <w:t>ing</w:t>
      </w:r>
      <w:r w:rsidR="00AC3D65">
        <w:rPr>
          <w:rStyle w:val="fontstyle01"/>
        </w:rPr>
        <w:t xml:space="preserve"> show the changes indicate in</w:t>
      </w:r>
      <w:r w:rsidR="00396EBB">
        <w:rPr>
          <w:rStyle w:val="fontstyle01"/>
        </w:rPr>
        <w:t xml:space="preserve"> bold in the CreateFramebuffers() function. </w:t>
      </w:r>
    </w:p>
    <w:p w14:paraId="518E03BE" w14:textId="77777777" w:rsidR="001722A5" w:rsidRDefault="001722A5" w:rsidP="001722A5">
      <w:pPr>
        <w:pStyle w:val="NormalPACKT"/>
        <w:ind w:left="720"/>
        <w:rPr>
          <w:rStyle w:val="fontstyle01"/>
        </w:rPr>
      </w:pPr>
    </w:p>
    <w:p w14:paraId="62F5526F" w14:textId="77777777" w:rsidR="001722A5" w:rsidRPr="001722A5" w:rsidRDefault="001722A5" w:rsidP="001722A5">
      <w:pPr>
        <w:pStyle w:val="CodePACKT"/>
        <w:ind w:left="720"/>
        <w:rPr>
          <w:rFonts w:ascii="Courier New" w:hAnsi="Courier New" w:cs="Courier New"/>
          <w:noProof/>
          <w:szCs w:val="20"/>
          <w:lang w:val="en-SG" w:eastAsia="en-SG"/>
        </w:rPr>
      </w:pPr>
      <w:r w:rsidRPr="001722A5">
        <w:rPr>
          <w:rFonts w:ascii="Courier New" w:hAnsi="Courier New" w:cs="Courier New"/>
          <w:noProof/>
          <w:szCs w:val="20"/>
          <w:lang w:val="en-SG" w:eastAsia="en-SG"/>
        </w:rPr>
        <w:t>void VulkanApp::CreateFramebuffers()</w:t>
      </w:r>
    </w:p>
    <w:p w14:paraId="7868561F" w14:textId="77777777" w:rsidR="001722A5" w:rsidRPr="001722A5" w:rsidRDefault="001722A5" w:rsidP="001722A5">
      <w:pPr>
        <w:pStyle w:val="CodePACKT"/>
        <w:ind w:left="720"/>
        <w:rPr>
          <w:rFonts w:ascii="Courier New" w:hAnsi="Courier New" w:cs="Courier New"/>
          <w:noProof/>
          <w:szCs w:val="20"/>
          <w:lang w:val="en-SG" w:eastAsia="en-SG"/>
        </w:rPr>
      </w:pPr>
      <w:r w:rsidRPr="001722A5">
        <w:rPr>
          <w:rFonts w:ascii="Courier New" w:hAnsi="Courier New" w:cs="Courier New"/>
          <w:noProof/>
          <w:szCs w:val="20"/>
          <w:lang w:val="en-SG" w:eastAsia="en-SG"/>
        </w:rPr>
        <w:t>{</w:t>
      </w:r>
    </w:p>
    <w:p w14:paraId="55BCE663" w14:textId="49D1F9F0" w:rsidR="001722A5" w:rsidRPr="008233A1" w:rsidRDefault="008233A1" w:rsidP="001722A5">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1722A5" w:rsidRPr="008233A1">
        <w:rPr>
          <w:rFonts w:ascii="Courier New" w:hAnsi="Courier New" w:cs="Courier New"/>
          <w:b/>
          <w:noProof/>
          <w:szCs w:val="20"/>
          <w:lang w:val="en-SG" w:eastAsia="en-SG"/>
        </w:rPr>
        <w:t>// Resize the list based on swap chain image view count</w:t>
      </w:r>
    </w:p>
    <w:p w14:paraId="4ADF3902" w14:textId="176E48A7" w:rsidR="001722A5" w:rsidRPr="001722A5" w:rsidRDefault="008233A1" w:rsidP="001722A5">
      <w:pPr>
        <w:pStyle w:val="CodePACKT"/>
        <w:ind w:left="720"/>
        <w:rPr>
          <w:rFonts w:ascii="Courier New" w:hAnsi="Courier New" w:cs="Courier New"/>
          <w:noProof/>
          <w:szCs w:val="20"/>
          <w:lang w:val="en-SG" w:eastAsia="en-SG"/>
        </w:rPr>
      </w:pPr>
      <w:r w:rsidRPr="008233A1">
        <w:rPr>
          <w:rFonts w:ascii="Courier New" w:hAnsi="Courier New" w:cs="Courier New"/>
          <w:b/>
          <w:noProof/>
          <w:szCs w:val="20"/>
          <w:lang w:val="en-SG" w:eastAsia="en-SG"/>
        </w:rPr>
        <w:lastRenderedPageBreak/>
        <w:t xml:space="preserve">    </w:t>
      </w:r>
      <w:r w:rsidR="001722A5" w:rsidRPr="001722A5">
        <w:rPr>
          <w:rFonts w:ascii="Courier New" w:hAnsi="Courier New" w:cs="Courier New"/>
          <w:noProof/>
          <w:szCs w:val="20"/>
          <w:lang w:val="en-SG" w:eastAsia="en-SG"/>
        </w:rPr>
        <w:t>m_hFramebuffers.resize(m_hSwapChainImageViewList.size());</w:t>
      </w:r>
    </w:p>
    <w:p w14:paraId="709AE1C8" w14:textId="77777777" w:rsidR="001722A5" w:rsidRPr="001722A5" w:rsidRDefault="001722A5" w:rsidP="001722A5">
      <w:pPr>
        <w:pStyle w:val="CodePACKT"/>
        <w:ind w:left="720"/>
        <w:rPr>
          <w:rFonts w:ascii="Courier New" w:hAnsi="Courier New" w:cs="Courier New"/>
          <w:noProof/>
          <w:szCs w:val="20"/>
          <w:lang w:val="en-SG" w:eastAsia="en-SG"/>
        </w:rPr>
      </w:pPr>
    </w:p>
    <w:p w14:paraId="00D4B09E" w14:textId="6DAC5961"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VkImageView attachments[2];</w:t>
      </w:r>
    </w:p>
    <w:p w14:paraId="44253022" w14:textId="07EDD35B" w:rsidR="001722A5" w:rsidRPr="006F5696" w:rsidRDefault="008233A1" w:rsidP="001722A5">
      <w:pPr>
        <w:pStyle w:val="CodePACKT"/>
        <w:ind w:left="720"/>
        <w:rPr>
          <w:rFonts w:ascii="Courier New" w:hAnsi="Courier New" w:cs="Courier New"/>
          <w:b/>
          <w:noProof/>
          <w:szCs w:val="20"/>
          <w:lang w:val="en-SG" w:eastAsia="en-SG"/>
        </w:rPr>
      </w:pPr>
      <w:r w:rsidRPr="006F5696">
        <w:rPr>
          <w:rFonts w:ascii="Courier New" w:hAnsi="Courier New" w:cs="Courier New"/>
          <w:b/>
          <w:noProof/>
          <w:szCs w:val="20"/>
          <w:lang w:val="en-SG" w:eastAsia="en-SG"/>
        </w:rPr>
        <w:t xml:space="preserve">    </w:t>
      </w:r>
      <w:r w:rsidR="001722A5" w:rsidRPr="006F5696">
        <w:rPr>
          <w:rFonts w:ascii="Courier New" w:hAnsi="Courier New" w:cs="Courier New"/>
          <w:b/>
          <w:noProof/>
          <w:szCs w:val="20"/>
          <w:lang w:val="en-SG" w:eastAsia="en-SG"/>
        </w:rPr>
        <w:t>attachments[1] = DepthImage.m_ImageView.imageView;</w:t>
      </w:r>
    </w:p>
    <w:p w14:paraId="606420C1" w14:textId="77777777" w:rsidR="001722A5" w:rsidRPr="001722A5" w:rsidRDefault="001722A5" w:rsidP="001722A5">
      <w:pPr>
        <w:pStyle w:val="CodePACKT"/>
        <w:ind w:left="720"/>
        <w:rPr>
          <w:rFonts w:ascii="Courier New" w:hAnsi="Courier New" w:cs="Courier New"/>
          <w:noProof/>
          <w:szCs w:val="20"/>
          <w:lang w:val="en-SG" w:eastAsia="en-SG"/>
        </w:rPr>
      </w:pPr>
    </w:p>
    <w:p w14:paraId="7C49820C" w14:textId="6F5D69AF" w:rsidR="001722A5" w:rsidRPr="00936E93" w:rsidRDefault="008233A1" w:rsidP="001722A5">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1722A5" w:rsidRPr="00936E93">
        <w:rPr>
          <w:rFonts w:ascii="Courier New" w:hAnsi="Courier New" w:cs="Courier New"/>
          <w:b/>
          <w:noProof/>
          <w:szCs w:val="20"/>
          <w:lang w:val="en-SG" w:eastAsia="en-SG"/>
        </w:rPr>
        <w:t xml:space="preserve">// Setup VkFramebufferCreateInfo </w:t>
      </w:r>
      <w:r>
        <w:rPr>
          <w:rFonts w:ascii="Courier New" w:hAnsi="Courier New" w:cs="Courier New"/>
          <w:b/>
          <w:noProof/>
          <w:szCs w:val="20"/>
          <w:lang w:val="en-SG" w:eastAsia="en-SG"/>
        </w:rPr>
        <w:t xml:space="preserve">for </w:t>
      </w:r>
      <w:r w:rsidR="001722A5" w:rsidRPr="00936E93">
        <w:rPr>
          <w:rFonts w:ascii="Courier New" w:hAnsi="Courier New" w:cs="Courier New"/>
          <w:b/>
          <w:noProof/>
          <w:szCs w:val="20"/>
          <w:lang w:val="en-SG" w:eastAsia="en-SG"/>
        </w:rPr>
        <w:t>frame buffer object</w:t>
      </w:r>
    </w:p>
    <w:p w14:paraId="2B0F02D1" w14:textId="23F748C9"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VkFramebufferCreateInfo framebufferInfo = {};</w:t>
      </w:r>
    </w:p>
    <w:p w14:paraId="027F093D" w14:textId="77777777" w:rsidR="00823C0A"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 xml:space="preserve">framebufferInfo.sType = </w:t>
      </w:r>
    </w:p>
    <w:p w14:paraId="79EBDA86" w14:textId="68DA3362" w:rsidR="001722A5" w:rsidRPr="001722A5" w:rsidRDefault="00823C0A"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sidR="001722A5" w:rsidRPr="001722A5">
        <w:rPr>
          <w:rFonts w:ascii="Courier New" w:hAnsi="Courier New" w:cs="Courier New"/>
          <w:noProof/>
          <w:szCs w:val="20"/>
          <w:lang w:val="en-SG" w:eastAsia="en-SG"/>
        </w:rPr>
        <w:t>VK_STRUCTURE_TYPE_FRAMEBUFFER_CREATE_INFO;</w:t>
      </w:r>
    </w:p>
    <w:p w14:paraId="682B3546" w14:textId="35965167"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framebufferInfo.renderPass = m_hRenderPass;</w:t>
      </w:r>
    </w:p>
    <w:p w14:paraId="5CA79C2A" w14:textId="2D850283"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936E93">
        <w:rPr>
          <w:rFonts w:ascii="Courier New" w:hAnsi="Courier New" w:cs="Courier New"/>
          <w:b/>
          <w:noProof/>
          <w:szCs w:val="20"/>
          <w:lang w:val="en-SG" w:eastAsia="en-SG"/>
        </w:rPr>
        <w:t>framebufferInfo.attachmentCount = 2; // Color and Depth</w:t>
      </w:r>
    </w:p>
    <w:p w14:paraId="251EDA04" w14:textId="0F696932"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framebufferInfo.pAttachments = attachments;</w:t>
      </w:r>
    </w:p>
    <w:p w14:paraId="7CC8677D" w14:textId="5DE759B5"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936E93">
        <w:rPr>
          <w:rFonts w:ascii="Courier New" w:hAnsi="Courier New" w:cs="Courier New"/>
          <w:noProof/>
          <w:szCs w:val="20"/>
          <w:lang w:val="en-SG" w:eastAsia="en-SG"/>
        </w:rPr>
        <w:t>. . .</w:t>
      </w:r>
    </w:p>
    <w:p w14:paraId="71023017" w14:textId="77777777" w:rsidR="001722A5" w:rsidRPr="001722A5" w:rsidRDefault="001722A5" w:rsidP="001722A5">
      <w:pPr>
        <w:pStyle w:val="CodePACKT"/>
        <w:ind w:left="720"/>
        <w:rPr>
          <w:rFonts w:ascii="Courier New" w:hAnsi="Courier New" w:cs="Courier New"/>
          <w:noProof/>
          <w:szCs w:val="20"/>
          <w:lang w:val="en-SG" w:eastAsia="en-SG"/>
        </w:rPr>
      </w:pPr>
    </w:p>
    <w:p w14:paraId="7BFBDEE2" w14:textId="418FD07A" w:rsidR="001722A5" w:rsidRPr="00F83C3F" w:rsidRDefault="003A4F76" w:rsidP="001722A5">
      <w:pPr>
        <w:pStyle w:val="CodePACKT"/>
        <w:ind w:left="720"/>
        <w:rPr>
          <w:rFonts w:ascii="Courier New" w:hAnsi="Courier New" w:cs="Courier New"/>
          <w:b/>
          <w:noProof/>
          <w:szCs w:val="20"/>
          <w:lang w:val="en-SG" w:eastAsia="en-SG"/>
        </w:rPr>
      </w:pPr>
      <w:r w:rsidRPr="00F83C3F">
        <w:rPr>
          <w:rFonts w:ascii="Courier New" w:hAnsi="Courier New" w:cs="Courier New"/>
          <w:b/>
          <w:noProof/>
          <w:szCs w:val="20"/>
          <w:lang w:val="en-SG" w:eastAsia="en-SG"/>
        </w:rPr>
        <w:t xml:space="preserve">    </w:t>
      </w:r>
      <w:r w:rsidR="00F83C3F">
        <w:rPr>
          <w:rFonts w:ascii="Courier New" w:hAnsi="Courier New" w:cs="Courier New"/>
          <w:b/>
          <w:noProof/>
          <w:szCs w:val="20"/>
          <w:lang w:val="en-SG" w:eastAsia="en-SG"/>
        </w:rPr>
        <w:t>// For each swap</w:t>
      </w:r>
      <w:r w:rsidR="001722A5" w:rsidRPr="00F83C3F">
        <w:rPr>
          <w:rFonts w:ascii="Courier New" w:hAnsi="Courier New" w:cs="Courier New"/>
          <w:b/>
          <w:noProof/>
          <w:szCs w:val="20"/>
          <w:lang w:val="en-SG" w:eastAsia="en-SG"/>
        </w:rPr>
        <w:t xml:space="preserve">chain </w:t>
      </w:r>
      <w:r w:rsidR="00F83C3F">
        <w:rPr>
          <w:rFonts w:ascii="Courier New" w:hAnsi="Courier New" w:cs="Courier New"/>
          <w:b/>
          <w:noProof/>
          <w:szCs w:val="20"/>
          <w:lang w:val="en-SG" w:eastAsia="en-SG"/>
        </w:rPr>
        <w:t>image view create a framebuffer</w:t>
      </w:r>
    </w:p>
    <w:p w14:paraId="08A2801D" w14:textId="506CD81F" w:rsidR="001722A5" w:rsidRPr="001722A5" w:rsidRDefault="003A4F76"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for(</w:t>
      </w:r>
      <w:r>
        <w:rPr>
          <w:rFonts w:ascii="Courier New" w:hAnsi="Courier New" w:cs="Courier New"/>
          <w:noProof/>
          <w:szCs w:val="20"/>
          <w:lang w:val="en-SG" w:eastAsia="en-SG"/>
        </w:rPr>
        <w:t>int i=</w:t>
      </w:r>
      <w:r w:rsidR="001722A5" w:rsidRPr="001722A5">
        <w:rPr>
          <w:rFonts w:ascii="Courier New" w:hAnsi="Courier New" w:cs="Courier New"/>
          <w:noProof/>
          <w:szCs w:val="20"/>
          <w:lang w:val="en-SG" w:eastAsia="en-SG"/>
        </w:rPr>
        <w:t>0; i &lt; m_hSwapChainImageViewList.size(); i++)</w:t>
      </w:r>
    </w:p>
    <w:p w14:paraId="5D197D53" w14:textId="68E969B0" w:rsidR="001722A5" w:rsidRPr="001722A5" w:rsidRDefault="003A4F76"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w:t>
      </w:r>
    </w:p>
    <w:p w14:paraId="35E9BA1C" w14:textId="2C94184E" w:rsidR="001722A5" w:rsidRPr="001722A5" w:rsidRDefault="001722A5" w:rsidP="001722A5">
      <w:pPr>
        <w:pStyle w:val="CodePACKT"/>
        <w:ind w:firstLine="36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A4F76">
        <w:rPr>
          <w:rFonts w:ascii="Courier New" w:hAnsi="Courier New" w:cs="Courier New"/>
          <w:noProof/>
          <w:szCs w:val="20"/>
          <w:lang w:val="en-SG" w:eastAsia="en-SG"/>
        </w:rPr>
        <w:t xml:space="preserve">    </w:t>
      </w:r>
      <w:r w:rsidRPr="001722A5">
        <w:rPr>
          <w:rFonts w:ascii="Courier New" w:hAnsi="Courier New" w:cs="Courier New"/>
          <w:noProof/>
          <w:szCs w:val="20"/>
          <w:lang w:val="en-SG" w:eastAsia="en-SG"/>
        </w:rPr>
        <w:t>attachments[0] = m_hSwapChainImageViewList[i];</w:t>
      </w:r>
    </w:p>
    <w:p w14:paraId="62959FA8" w14:textId="77777777" w:rsidR="001722A5" w:rsidRPr="001722A5" w:rsidRDefault="001722A5" w:rsidP="001722A5">
      <w:pPr>
        <w:pStyle w:val="CodePACKT"/>
        <w:ind w:left="720"/>
        <w:rPr>
          <w:rFonts w:ascii="Courier New" w:hAnsi="Courier New" w:cs="Courier New"/>
          <w:noProof/>
          <w:szCs w:val="20"/>
          <w:lang w:val="en-SG" w:eastAsia="en-SG"/>
        </w:rPr>
      </w:pPr>
    </w:p>
    <w:p w14:paraId="211AE7EB" w14:textId="487526E7" w:rsidR="001722A5" w:rsidRPr="001722A5" w:rsidRDefault="001722A5" w:rsidP="001722A5">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3A4F76">
        <w:rPr>
          <w:rFonts w:ascii="Courier New" w:hAnsi="Courier New" w:cs="Courier New"/>
          <w:noProof/>
          <w:szCs w:val="20"/>
          <w:lang w:val="en-SG" w:eastAsia="en-SG"/>
        </w:rPr>
        <w:t xml:space="preserve">    </w:t>
      </w:r>
      <w:r w:rsidRPr="001722A5">
        <w:rPr>
          <w:rFonts w:ascii="Courier New" w:hAnsi="Courier New" w:cs="Courier New"/>
          <w:b/>
          <w:noProof/>
          <w:szCs w:val="20"/>
          <w:lang w:val="en-SG" w:eastAsia="en-SG"/>
        </w:rPr>
        <w:t>// Create frame buffer object</w:t>
      </w:r>
    </w:p>
    <w:p w14:paraId="392D98FC" w14:textId="5620D324" w:rsidR="003A4F76" w:rsidRDefault="001722A5" w:rsidP="003A4F76">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A4F76">
        <w:rPr>
          <w:rFonts w:ascii="Courier New" w:hAnsi="Courier New" w:cs="Courier New"/>
          <w:noProof/>
          <w:szCs w:val="20"/>
          <w:lang w:val="en-SG" w:eastAsia="en-SG"/>
        </w:rPr>
        <w:t xml:space="preserve">    </w:t>
      </w:r>
      <w:r w:rsidRPr="001722A5">
        <w:rPr>
          <w:rFonts w:ascii="Courier New" w:hAnsi="Courier New" w:cs="Courier New"/>
          <w:noProof/>
          <w:szCs w:val="20"/>
          <w:lang w:val="en-SG" w:eastAsia="en-SG"/>
        </w:rPr>
        <w:t>vkCreateFramebuffer(m_hDevice,</w:t>
      </w:r>
      <w:r w:rsidR="003A4F76">
        <w:rPr>
          <w:rFonts w:ascii="Courier New" w:hAnsi="Courier New" w:cs="Courier New"/>
          <w:noProof/>
          <w:szCs w:val="20"/>
          <w:lang w:val="en-SG" w:eastAsia="en-SG"/>
        </w:rPr>
        <w:t xml:space="preserve"> </w:t>
      </w:r>
      <w:r w:rsidRPr="001722A5">
        <w:rPr>
          <w:rFonts w:ascii="Courier New" w:hAnsi="Courier New" w:cs="Courier New"/>
          <w:noProof/>
          <w:szCs w:val="20"/>
          <w:lang w:val="en-SG" w:eastAsia="en-SG"/>
        </w:rPr>
        <w:t xml:space="preserve">&amp;framebufferInfo, </w:t>
      </w:r>
    </w:p>
    <w:p w14:paraId="203FEDD3" w14:textId="2552BBFD" w:rsidR="001722A5" w:rsidRPr="001722A5" w:rsidRDefault="001722A5" w:rsidP="003A4F76">
      <w:pPr>
        <w:pStyle w:val="CodePACKT"/>
        <w:ind w:left="2160" w:firstLine="720"/>
        <w:rPr>
          <w:rFonts w:ascii="Courier New" w:hAnsi="Courier New" w:cs="Courier New"/>
          <w:noProof/>
          <w:szCs w:val="20"/>
          <w:lang w:val="en-SG" w:eastAsia="en-SG"/>
        </w:rPr>
      </w:pPr>
      <w:r w:rsidRPr="001722A5">
        <w:rPr>
          <w:rFonts w:ascii="Courier New" w:hAnsi="Courier New" w:cs="Courier New"/>
          <w:noProof/>
          <w:szCs w:val="20"/>
          <w:lang w:val="en-SG" w:eastAsia="en-SG"/>
        </w:rPr>
        <w:t>nullptr, &amp;m_hFramebuffers[i]);</w:t>
      </w:r>
    </w:p>
    <w:p w14:paraId="0F7C6C04" w14:textId="77777777" w:rsidR="001722A5" w:rsidRPr="001722A5" w:rsidRDefault="001722A5" w:rsidP="001722A5">
      <w:pPr>
        <w:pStyle w:val="CodePACKT"/>
        <w:ind w:left="720"/>
        <w:rPr>
          <w:rFonts w:ascii="Courier New" w:hAnsi="Courier New" w:cs="Courier New"/>
          <w:noProof/>
          <w:szCs w:val="20"/>
          <w:lang w:val="en-SG" w:eastAsia="en-SG"/>
        </w:rPr>
      </w:pPr>
      <w:r w:rsidRPr="001722A5">
        <w:rPr>
          <w:rFonts w:ascii="Courier New" w:hAnsi="Courier New" w:cs="Courier New"/>
          <w:noProof/>
          <w:szCs w:val="20"/>
          <w:lang w:val="en-SG" w:eastAsia="en-SG"/>
        </w:rPr>
        <w:t xml:space="preserve">    }</w:t>
      </w:r>
    </w:p>
    <w:p w14:paraId="33489658" w14:textId="77777777" w:rsidR="001722A5" w:rsidRPr="001722A5" w:rsidRDefault="001722A5" w:rsidP="001722A5">
      <w:pPr>
        <w:pStyle w:val="CodePACKT"/>
        <w:ind w:left="720"/>
        <w:rPr>
          <w:rFonts w:ascii="Courier New" w:hAnsi="Courier New" w:cs="Courier New"/>
          <w:noProof/>
          <w:szCs w:val="20"/>
          <w:lang w:val="en-SG" w:eastAsia="en-SG"/>
        </w:rPr>
      </w:pPr>
      <w:r w:rsidRPr="001722A5">
        <w:rPr>
          <w:rFonts w:ascii="Courier New" w:hAnsi="Courier New" w:cs="Courier New"/>
          <w:noProof/>
          <w:szCs w:val="20"/>
          <w:lang w:val="en-SG" w:eastAsia="en-SG"/>
        </w:rPr>
        <w:t>}</w:t>
      </w:r>
    </w:p>
    <w:p w14:paraId="50326CB6" w14:textId="77777777" w:rsidR="001722A5" w:rsidRDefault="001722A5" w:rsidP="001722A5">
      <w:pPr>
        <w:pStyle w:val="NormalPACKT"/>
        <w:ind w:left="720"/>
        <w:rPr>
          <w:rStyle w:val="fontstyle01"/>
        </w:rPr>
      </w:pPr>
    </w:p>
    <w:p w14:paraId="682876D0" w14:textId="5BDA40E5" w:rsidR="0084067A" w:rsidRDefault="00D87FD6" w:rsidP="009D0C51">
      <w:pPr>
        <w:pStyle w:val="NormalPACKT"/>
        <w:numPr>
          <w:ilvl w:val="0"/>
          <w:numId w:val="46"/>
        </w:numPr>
        <w:rPr>
          <w:rStyle w:val="fontstyle01"/>
        </w:rPr>
      </w:pPr>
      <w:r>
        <w:rPr>
          <w:rStyle w:val="fontstyle01"/>
        </w:rPr>
        <w:t xml:space="preserve"> </w:t>
      </w:r>
      <w:r w:rsidR="0084067A">
        <w:rPr>
          <w:rStyle w:val="fontstyle01"/>
        </w:rPr>
        <w:t>T</w:t>
      </w:r>
      <w:r>
        <w:rPr>
          <w:rStyle w:val="fontstyle01"/>
        </w:rPr>
        <w:t>he</w:t>
      </w:r>
      <w:r w:rsidR="009D0C51">
        <w:rPr>
          <w:rStyle w:val="fontstyle01"/>
        </w:rPr>
        <w:t xml:space="preserve"> depth image must be created before the render pass is created.</w:t>
      </w:r>
    </w:p>
    <w:p w14:paraId="7423AADB"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void VulkanApp::InitializeVulkan()</w:t>
      </w:r>
    </w:p>
    <w:p w14:paraId="175E8F45"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w:t>
      </w:r>
    </w:p>
    <w:p w14:paraId="21AAF959"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ab/>
        <w:t>. . .</w:t>
      </w:r>
    </w:p>
    <w:p w14:paraId="372C9669"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ab/>
        <w:t>CreateSwapChain();</w:t>
      </w:r>
      <w:r w:rsidRPr="0063745D">
        <w:rPr>
          <w:rFonts w:ascii="Courier New" w:hAnsi="Courier New" w:cs="Courier New"/>
          <w:noProof/>
          <w:szCs w:val="20"/>
          <w:lang w:val="en-SG" w:eastAsia="en-SG"/>
        </w:rPr>
        <w:tab/>
      </w:r>
      <w:r>
        <w:rPr>
          <w:rFonts w:ascii="Courier New" w:hAnsi="Courier New" w:cs="Courier New"/>
          <w:noProof/>
          <w:szCs w:val="20"/>
          <w:lang w:val="en-SG" w:eastAsia="en-SG"/>
        </w:rPr>
        <w:t xml:space="preserve">  </w:t>
      </w:r>
      <w:r w:rsidRPr="0063745D">
        <w:rPr>
          <w:rFonts w:ascii="Courier New" w:hAnsi="Courier New" w:cs="Courier New"/>
          <w:noProof/>
          <w:szCs w:val="20"/>
          <w:lang w:val="en-SG" w:eastAsia="en-SG"/>
        </w:rPr>
        <w:t>// Create Swap chain</w:t>
      </w:r>
    </w:p>
    <w:p w14:paraId="44931422" w14:textId="77777777" w:rsidR="009D0C51" w:rsidRPr="009D0C51" w:rsidRDefault="009D0C51" w:rsidP="009D0C51">
      <w:pPr>
        <w:pStyle w:val="CodePACKT"/>
        <w:ind w:left="720"/>
        <w:rPr>
          <w:rFonts w:ascii="Courier New" w:hAnsi="Courier New" w:cs="Courier New"/>
          <w:b/>
          <w:noProof/>
          <w:szCs w:val="20"/>
          <w:lang w:val="en-SG" w:eastAsia="en-SG"/>
        </w:rPr>
      </w:pPr>
      <w:r w:rsidRPr="009D0C51">
        <w:rPr>
          <w:rFonts w:ascii="Courier New" w:hAnsi="Courier New" w:cs="Courier New"/>
          <w:b/>
          <w:noProof/>
          <w:szCs w:val="20"/>
          <w:lang w:val="en-SG" w:eastAsia="en-SG"/>
        </w:rPr>
        <w:tab/>
        <w:t>CreateDepthImage();  // Create the depth image</w:t>
      </w:r>
    </w:p>
    <w:p w14:paraId="59783BF5"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ab/>
        <w:t xml:space="preserve">CreateRenderPass(); </w:t>
      </w:r>
      <w:r>
        <w:rPr>
          <w:rFonts w:ascii="Courier New" w:hAnsi="Courier New" w:cs="Courier New"/>
          <w:noProof/>
          <w:szCs w:val="20"/>
          <w:lang w:val="en-SG" w:eastAsia="en-SG"/>
        </w:rPr>
        <w:t xml:space="preserve"> </w:t>
      </w:r>
      <w:r w:rsidRPr="0063745D">
        <w:rPr>
          <w:rFonts w:ascii="Courier New" w:hAnsi="Courier New" w:cs="Courier New"/>
          <w:noProof/>
          <w:szCs w:val="20"/>
          <w:lang w:val="en-SG" w:eastAsia="en-SG"/>
        </w:rPr>
        <w:t>// Create Render Pass</w:t>
      </w:r>
    </w:p>
    <w:p w14:paraId="74A11D83" w14:textId="77777777" w:rsidR="009D0C51" w:rsidRPr="0063745D" w:rsidRDefault="009D0C51" w:rsidP="009D0C51">
      <w:pPr>
        <w:pStyle w:val="CodePACKT"/>
        <w:ind w:left="720" w:firstLine="720"/>
        <w:rPr>
          <w:rFonts w:ascii="Courier New" w:hAnsi="Courier New" w:cs="Courier New"/>
          <w:noProof/>
          <w:szCs w:val="20"/>
          <w:lang w:val="en-SG" w:eastAsia="en-SG"/>
        </w:rPr>
      </w:pPr>
      <w:r w:rsidRPr="0063745D">
        <w:rPr>
          <w:rFonts w:ascii="Courier New" w:hAnsi="Courier New" w:cs="Courier New"/>
          <w:noProof/>
          <w:szCs w:val="20"/>
          <w:lang w:val="en-SG" w:eastAsia="en-SG"/>
        </w:rPr>
        <w:t>. . .</w:t>
      </w:r>
    </w:p>
    <w:p w14:paraId="63F61FED"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w:t>
      </w:r>
    </w:p>
    <w:p w14:paraId="7362EDBD" w14:textId="7F08D737" w:rsidR="0084067A" w:rsidRDefault="009D0C51" w:rsidP="0084067A">
      <w:pPr>
        <w:pStyle w:val="NormalPACKT"/>
        <w:ind w:left="720"/>
        <w:rPr>
          <w:rStyle w:val="fontstyle01"/>
        </w:rPr>
      </w:pPr>
      <w:r>
        <w:rPr>
          <w:rStyle w:val="fontstyle01"/>
        </w:rPr>
        <w:t xml:space="preserve">Following is the output of the same </w:t>
      </w:r>
    </w:p>
    <w:p w14:paraId="5DA3582D" w14:textId="4C0078A5" w:rsidR="00DC3617" w:rsidRDefault="00DC3617" w:rsidP="00DC3617">
      <w:pPr>
        <w:pStyle w:val="NormalPACKT"/>
        <w:ind w:left="720"/>
        <w:jc w:val="center"/>
        <w:rPr>
          <w:rStyle w:val="fontstyle01"/>
        </w:rPr>
      </w:pPr>
      <w:r>
        <w:rPr>
          <w:noProof/>
        </w:rPr>
        <w:lastRenderedPageBreak/>
        <w:drawing>
          <wp:inline distT="0" distB="0" distL="0" distR="0" wp14:anchorId="492140C3" wp14:editId="2DEE0263">
            <wp:extent cx="3707056" cy="2985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15979" cy="2992957"/>
                    </a:xfrm>
                    <a:prstGeom prst="rect">
                      <a:avLst/>
                    </a:prstGeom>
                  </pic:spPr>
                </pic:pic>
              </a:graphicData>
            </a:graphic>
          </wp:inline>
        </w:drawing>
      </w:r>
    </w:p>
    <w:p w14:paraId="62C4C0E2" w14:textId="0D77A28D" w:rsidR="00934DB8" w:rsidRPr="00425C52" w:rsidRDefault="00D87FD6" w:rsidP="00224CB7">
      <w:pPr>
        <w:pStyle w:val="NormalPACKT"/>
        <w:numPr>
          <w:ilvl w:val="0"/>
          <w:numId w:val="46"/>
        </w:numPr>
        <w:rPr>
          <w:rFonts w:ascii="PalatinoLinotype-Roman" w:hAnsi="PalatinoLinotype-Roman"/>
          <w:color w:val="000000"/>
          <w:szCs w:val="22"/>
        </w:rPr>
      </w:pPr>
      <w:r>
        <w:rPr>
          <w:rStyle w:val="fontstyle01"/>
        </w:rPr>
        <w:t xml:space="preserve"> color attachment and we indicated to the  These color </w:t>
      </w:r>
      <w:r w:rsidR="00224CB7">
        <w:rPr>
          <w:rStyle w:val="fontstyle01"/>
        </w:rPr>
        <w:t xml:space="preserve">  image.</w:t>
      </w:r>
      <w:r w:rsidR="00934DB8">
        <w:rPr>
          <w:rStyle w:val="fontstyle01"/>
        </w:rPr>
        <w:t>Unlike the color image</w:t>
      </w:r>
      <w:r w:rsidR="00684B38">
        <w:rPr>
          <w:rFonts w:ascii="PalatinoLinotype-Roman" w:hAnsi="PalatinoLinotype-Roman"/>
          <w:color w:val="000000"/>
          <w:szCs w:val="22"/>
        </w:rPr>
        <w:t xml:space="preserve"> </w:t>
      </w:r>
      <w:r w:rsidR="00934DB8">
        <w:rPr>
          <w:rStyle w:val="fontstyle01"/>
        </w:rPr>
        <w:t>that stores the color information, the depth image stores depth information of the</w:t>
      </w:r>
      <w:r w:rsidR="00934DB8">
        <w:rPr>
          <w:rFonts w:ascii="PalatinoLinotype-Roman" w:hAnsi="PalatinoLinotype-Roman"/>
          <w:color w:val="000000"/>
          <w:szCs w:val="22"/>
        </w:rPr>
        <w:br/>
      </w:r>
      <w:r w:rsidR="00934DB8">
        <w:rPr>
          <w:rStyle w:val="fontstyle01"/>
        </w:rPr>
        <w:t>primitive's corresponding fragment from the camera view. The depth image's dimension is</w:t>
      </w:r>
      <w:r w:rsidR="00934DB8">
        <w:rPr>
          <w:rFonts w:ascii="PalatinoLinotype-Roman" w:hAnsi="PalatinoLinotype-Roman"/>
          <w:color w:val="000000"/>
          <w:szCs w:val="22"/>
        </w:rPr>
        <w:br/>
      </w:r>
      <w:r w:rsidR="00934DB8">
        <w:rPr>
          <w:rStyle w:val="fontstyle01"/>
        </w:rPr>
        <w:t>usually the same as the color image. Not a hard-and-fast rule, but in general, the depth</w:t>
      </w:r>
      <w:r w:rsidR="00934DB8">
        <w:rPr>
          <w:rFonts w:ascii="PalatinoLinotype-Roman" w:hAnsi="PalatinoLinotype-Roman"/>
          <w:color w:val="000000"/>
          <w:szCs w:val="22"/>
        </w:rPr>
        <w:br/>
      </w:r>
      <w:r w:rsidR="00934DB8">
        <w:rPr>
          <w:rStyle w:val="fontstyle01"/>
        </w:rPr>
        <w:t>image stores the depth information as 16-, 24-, or 32-bit float values</w:t>
      </w:r>
    </w:p>
    <w:p w14:paraId="6B88C286" w14:textId="77777777" w:rsidR="005A739A" w:rsidRDefault="005A739A" w:rsidP="005A739A">
      <w:pPr>
        <w:pStyle w:val="NormalPACKT"/>
        <w:numPr>
          <w:ilvl w:val="0"/>
          <w:numId w:val="46"/>
        </w:numPr>
      </w:pPr>
      <w:r>
        <w:t>3D transformation with the help of Model-View-Projection analogy.</w:t>
      </w:r>
    </w:p>
    <w:p w14:paraId="5BD47321" w14:textId="77777777" w:rsidR="00AB2626" w:rsidRDefault="00AB2626" w:rsidP="00AB2626">
      <w:pPr>
        <w:pStyle w:val="NormalPACKT"/>
        <w:numPr>
          <w:ilvl w:val="1"/>
          <w:numId w:val="46"/>
        </w:numPr>
      </w:pPr>
      <w:r>
        <w:t>IT’S A CUBE BUT DOES NOT SEEMS TO BE A CUBE.</w:t>
      </w:r>
    </w:p>
    <w:p w14:paraId="005193BB" w14:textId="77777777" w:rsidR="00AB2626" w:rsidRDefault="00AB2626" w:rsidP="00AB2626">
      <w:pPr>
        <w:pStyle w:val="NormalPACKT"/>
        <w:numPr>
          <w:ilvl w:val="1"/>
          <w:numId w:val="46"/>
        </w:numPr>
      </w:pPr>
      <w:r>
        <w:t>IT RECTANGLE NOT A SQUARE</w:t>
      </w:r>
    </w:p>
    <w:p w14:paraId="1565555E" w14:textId="77777777" w:rsidR="005A739A" w:rsidRPr="005A739A" w:rsidRDefault="005A739A" w:rsidP="005A739A">
      <w:pPr>
        <w:pStyle w:val="NormalPACKT"/>
        <w:rPr>
          <w:lang w:val="en-GB"/>
        </w:rPr>
      </w:pPr>
    </w:p>
    <w:p w14:paraId="4275CA70" w14:textId="6CCB778D" w:rsidR="00471EE4" w:rsidRDefault="0057037B" w:rsidP="00706E0D">
      <w:pPr>
        <w:pStyle w:val="Heading1"/>
      </w:pPr>
      <w:bookmarkStart w:id="3" w:name="_Toc490432859"/>
      <w:r>
        <w:t xml:space="preserve">Drawing </w:t>
      </w:r>
      <w:r w:rsidR="00995258">
        <w:t>M</w:t>
      </w:r>
      <w:r>
        <w:t xml:space="preserve">esh </w:t>
      </w:r>
      <w:r w:rsidR="00995258">
        <w:t>with Assimp</w:t>
      </w:r>
    </w:p>
    <w:p w14:paraId="3BE415D6" w14:textId="406DE14E" w:rsidR="00975126" w:rsidRPr="00975126" w:rsidRDefault="00A631D6" w:rsidP="005A31ED">
      <w:pPr>
        <w:pStyle w:val="NormalPACKT"/>
        <w:rPr>
          <w:lang w:val="en-GB"/>
        </w:rPr>
      </w:pPr>
      <w:r>
        <w:rPr>
          <w:lang w:val="en-GB"/>
        </w:rPr>
        <w:t>In this section, we will learn to draw a simple 3D Mesh model using Assimp library.</w:t>
      </w:r>
      <w:r w:rsidR="00486865">
        <w:rPr>
          <w:lang w:val="en-GB"/>
        </w:rPr>
        <w:t xml:space="preserve"> mes</w:t>
      </w:r>
      <w:r>
        <w:rPr>
          <w:lang w:val="en-GB"/>
        </w:rPr>
        <w:t>h</w:t>
      </w:r>
      <w:r w:rsidR="00486865">
        <w:rPr>
          <w:lang w:val="en-GB"/>
        </w:rPr>
        <w:t xml:space="preserve"> </w:t>
      </w:r>
      <w:r>
        <w:rPr>
          <w:lang w:val="en-GB"/>
        </w:rPr>
        <w:t xml:space="preserve">is </w:t>
      </w:r>
      <w:r w:rsidR="00486865">
        <w:rPr>
          <w:lang w:val="en-GB"/>
        </w:rPr>
        <w:t>his collection of various geometrical attribute like vertex, normal, texture coordinate and asset like texture</w:t>
      </w:r>
      <w:r>
        <w:rPr>
          <w:lang w:val="en-GB"/>
        </w:rPr>
        <w:t xml:space="preserve">. </w:t>
      </w:r>
      <w:r w:rsidR="00975126">
        <w:rPr>
          <w:lang w:val="en-GB"/>
        </w:rPr>
        <w:t xml:space="preserve">This section describes the </w:t>
      </w:r>
      <w:r w:rsidR="003D2F07">
        <w:rPr>
          <w:lang w:val="en-GB"/>
        </w:rPr>
        <w:t xml:space="preserve">step-by-step process to install Vulkan SDK. </w:t>
      </w:r>
      <w:r w:rsidR="005A31ED">
        <w:rPr>
          <w:lang w:val="en-GB"/>
        </w:rPr>
        <w:t xml:space="preserve">This includes </w:t>
      </w:r>
      <w:r w:rsidR="00975126">
        <w:rPr>
          <w:lang w:val="en-GB"/>
        </w:rPr>
        <w:t>minimum system requirements</w:t>
      </w:r>
      <w:r w:rsidR="005A31ED">
        <w:rPr>
          <w:lang w:val="en-GB"/>
        </w:rPr>
        <w:t xml:space="preserve">, software components and </w:t>
      </w:r>
      <w:r w:rsidR="007E3740">
        <w:rPr>
          <w:lang w:val="en-GB"/>
        </w:rPr>
        <w:t>post installation</w:t>
      </w:r>
      <w:r w:rsidR="003C16FD">
        <w:rPr>
          <w:lang w:val="en-GB"/>
        </w:rPr>
        <w:t xml:space="preserve"> analysing and</w:t>
      </w:r>
      <w:r w:rsidR="007E3740">
        <w:rPr>
          <w:lang w:val="en-GB"/>
        </w:rPr>
        <w:t xml:space="preserve"> test</w:t>
      </w:r>
      <w:r w:rsidR="003C16FD">
        <w:rPr>
          <w:lang w:val="en-GB"/>
        </w:rPr>
        <w:t>ing</w:t>
      </w:r>
      <w:r w:rsidR="007E3740">
        <w:rPr>
          <w:lang w:val="en-GB"/>
        </w:rPr>
        <w:t>.</w:t>
      </w:r>
    </w:p>
    <w:bookmarkEnd w:id="3"/>
    <w:p w14:paraId="382682D7" w14:textId="5FE4A26F" w:rsidR="00500062" w:rsidRDefault="006E54E4" w:rsidP="006F01EF">
      <w:pPr>
        <w:pStyle w:val="Heading2"/>
      </w:pPr>
      <w:r>
        <w:lastRenderedPageBreak/>
        <w:t>Data structures</w:t>
      </w:r>
    </w:p>
    <w:p w14:paraId="71CFA95F" w14:textId="59AF91FD" w:rsidR="0060570E" w:rsidRDefault="00165474" w:rsidP="00165474">
      <w:pPr>
        <w:pStyle w:val="NormalPACKT"/>
        <w:rPr>
          <w:lang w:val="en-GB"/>
        </w:rPr>
      </w:pPr>
      <w:r>
        <w:rPr>
          <w:lang w:val="en-GB"/>
        </w:rPr>
        <w:t>Todo: define GPU and CPU data structures</w:t>
      </w:r>
    </w:p>
    <w:p w14:paraId="396B1712" w14:textId="77777777" w:rsidR="00EC7978" w:rsidRPr="00EC7978" w:rsidRDefault="00EC7978" w:rsidP="00EC7978">
      <w:pPr>
        <w:pStyle w:val="CodePACKT"/>
        <w:ind w:left="0"/>
        <w:rPr>
          <w:rFonts w:ascii="Courier New" w:hAnsi="Courier New" w:cs="Courier New"/>
          <w:noProof/>
          <w:szCs w:val="20"/>
          <w:lang w:val="en-SG" w:eastAsia="en-SG"/>
        </w:rPr>
      </w:pPr>
      <w:r w:rsidRPr="00EC7978">
        <w:rPr>
          <w:rFonts w:ascii="Courier New" w:hAnsi="Courier New" w:cs="Courier New"/>
          <w:noProof/>
          <w:szCs w:val="20"/>
          <w:lang w:val="en-SG" w:eastAsia="en-SG"/>
        </w:rPr>
        <w:t>struct VulkanBuffer</w:t>
      </w:r>
    </w:p>
    <w:p w14:paraId="5C60D339" w14:textId="77777777" w:rsidR="00EC7978" w:rsidRPr="00EC7978" w:rsidRDefault="00EC7978" w:rsidP="00EC7978">
      <w:pPr>
        <w:pStyle w:val="CodePACKT"/>
        <w:ind w:left="0"/>
        <w:rPr>
          <w:rFonts w:ascii="Courier New" w:hAnsi="Courier New" w:cs="Courier New"/>
          <w:noProof/>
          <w:szCs w:val="20"/>
          <w:lang w:val="en-SG" w:eastAsia="en-SG"/>
        </w:rPr>
      </w:pPr>
      <w:r w:rsidRPr="00EC7978">
        <w:rPr>
          <w:rFonts w:ascii="Courier New" w:hAnsi="Courier New" w:cs="Courier New"/>
          <w:noProof/>
          <w:szCs w:val="20"/>
          <w:lang w:val="en-SG" w:eastAsia="en-SG"/>
        </w:rPr>
        <w:t>{</w:t>
      </w:r>
    </w:p>
    <w:p w14:paraId="099408B4" w14:textId="1220E466" w:rsidR="00EC7978" w:rsidRPr="001827EE" w:rsidRDefault="003A2494" w:rsidP="00EC7978">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EC7978" w:rsidRPr="00EC7978">
        <w:rPr>
          <w:rFonts w:ascii="Courier New" w:hAnsi="Courier New" w:cs="Courier New"/>
          <w:noProof/>
          <w:szCs w:val="20"/>
          <w:lang w:val="en-SG" w:eastAsia="en-SG"/>
        </w:rPr>
        <w:t>VkBuffer</w:t>
      </w:r>
      <w:r w:rsidR="00EC7978">
        <w:rPr>
          <w:rFonts w:ascii="Courier New" w:hAnsi="Courier New" w:cs="Courier New"/>
          <w:noProof/>
          <w:szCs w:val="20"/>
          <w:lang w:val="en-SG" w:eastAsia="en-SG"/>
        </w:rPr>
        <w:t xml:space="preserve"> </w:t>
      </w:r>
      <w:r w:rsidR="001827EE">
        <w:rPr>
          <w:rFonts w:ascii="Courier New" w:hAnsi="Courier New" w:cs="Courier New"/>
          <w:noProof/>
          <w:szCs w:val="20"/>
          <w:lang w:val="en-SG" w:eastAsia="en-SG"/>
        </w:rPr>
        <w:t xml:space="preserve">m_Buffer;   </w:t>
      </w:r>
      <w:r w:rsidR="00EC7978" w:rsidRPr="001827EE">
        <w:rPr>
          <w:rFonts w:ascii="Courier New" w:hAnsi="Courier New" w:cs="Courier New"/>
          <w:b/>
          <w:noProof/>
          <w:szCs w:val="20"/>
          <w:lang w:val="en-SG" w:eastAsia="en-SG"/>
        </w:rPr>
        <w:t>// Buffer resource object</w:t>
      </w:r>
    </w:p>
    <w:p w14:paraId="78B7BACA" w14:textId="48018735" w:rsidR="003A2494" w:rsidRPr="001827EE" w:rsidRDefault="003A2494" w:rsidP="00EC7978">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EC7978" w:rsidRPr="00EC7978">
        <w:rPr>
          <w:rFonts w:ascii="Courier New" w:hAnsi="Courier New" w:cs="Courier New"/>
          <w:noProof/>
          <w:szCs w:val="20"/>
          <w:lang w:val="en-SG" w:eastAsia="en-SG"/>
        </w:rPr>
        <w:t>uint64_t</w:t>
      </w:r>
      <w:r w:rsidR="00EC7978">
        <w:rPr>
          <w:rFonts w:ascii="Courier New" w:hAnsi="Courier New" w:cs="Courier New"/>
          <w:noProof/>
          <w:szCs w:val="20"/>
          <w:lang w:val="en-SG" w:eastAsia="en-SG"/>
        </w:rPr>
        <w:t xml:space="preserve"> m_DataSize; </w:t>
      </w:r>
      <w:r w:rsidR="00EC7978" w:rsidRPr="001827EE">
        <w:rPr>
          <w:rFonts w:ascii="Courier New" w:hAnsi="Courier New" w:cs="Courier New"/>
          <w:b/>
          <w:noProof/>
          <w:szCs w:val="20"/>
          <w:lang w:val="en-SG" w:eastAsia="en-SG"/>
        </w:rPr>
        <w:t xml:space="preserve">// Actual data size request for, use </w:t>
      </w:r>
      <w:r w:rsidRPr="001827EE">
        <w:rPr>
          <w:rFonts w:ascii="Courier New" w:hAnsi="Courier New" w:cs="Courier New"/>
          <w:b/>
          <w:noProof/>
          <w:szCs w:val="20"/>
          <w:lang w:val="en-SG" w:eastAsia="en-SG"/>
        </w:rPr>
        <w:t xml:space="preserve">   </w:t>
      </w:r>
    </w:p>
    <w:p w14:paraId="0F1E9073" w14:textId="15E38751" w:rsidR="00EC7978" w:rsidRPr="001827EE" w:rsidRDefault="003A2494" w:rsidP="00EC7978">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Pr="001827EE">
        <w:rPr>
          <w:rFonts w:ascii="Courier New" w:hAnsi="Courier New" w:cs="Courier New"/>
          <w:b/>
          <w:noProof/>
          <w:szCs w:val="20"/>
          <w:lang w:val="en-SG" w:eastAsia="en-SG"/>
        </w:rPr>
        <w:t xml:space="preserve">// </w:t>
      </w:r>
      <w:r w:rsidR="00EC7978" w:rsidRPr="001827EE">
        <w:rPr>
          <w:rFonts w:ascii="Courier New" w:hAnsi="Courier New" w:cs="Courier New"/>
          <w:b/>
          <w:noProof/>
          <w:szCs w:val="20"/>
          <w:lang w:val="en-SG" w:eastAsia="en-SG"/>
        </w:rPr>
        <w:t>m_MemRqrmnt.size for actual backing size</w:t>
      </w:r>
    </w:p>
    <w:p w14:paraId="12E6CB5D" w14:textId="77777777" w:rsidR="001827EE" w:rsidRDefault="003A2494" w:rsidP="00EC7978">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EC7978" w:rsidRPr="00EC7978">
        <w:rPr>
          <w:rFonts w:ascii="Courier New" w:hAnsi="Courier New" w:cs="Courier New"/>
          <w:noProof/>
          <w:szCs w:val="20"/>
          <w:lang w:val="en-SG" w:eastAsia="en-SG"/>
        </w:rPr>
        <w:t>VkDeviceMemory</w:t>
      </w:r>
      <w:r w:rsidR="00EC7978">
        <w:rPr>
          <w:rFonts w:ascii="Courier New" w:hAnsi="Courier New" w:cs="Courier New"/>
          <w:noProof/>
          <w:szCs w:val="20"/>
          <w:lang w:val="en-SG" w:eastAsia="en-SG"/>
        </w:rPr>
        <w:t xml:space="preserve"> </w:t>
      </w:r>
      <w:r w:rsidR="001827EE">
        <w:rPr>
          <w:rFonts w:ascii="Courier New" w:hAnsi="Courier New" w:cs="Courier New"/>
          <w:noProof/>
          <w:szCs w:val="20"/>
          <w:lang w:val="en-SG" w:eastAsia="en-SG"/>
        </w:rPr>
        <w:t xml:space="preserve">m_Memory; </w:t>
      </w:r>
      <w:r w:rsidR="00EC7978" w:rsidRPr="001827EE">
        <w:rPr>
          <w:rFonts w:ascii="Courier New" w:hAnsi="Courier New" w:cs="Courier New"/>
          <w:b/>
          <w:noProof/>
          <w:szCs w:val="20"/>
          <w:lang w:val="en-SG" w:eastAsia="en-SG"/>
        </w:rPr>
        <w:t xml:space="preserve">// Buffer resource object's </w:t>
      </w:r>
    </w:p>
    <w:p w14:paraId="229841F4" w14:textId="641FF043" w:rsidR="00EC7978" w:rsidRPr="00EC7978" w:rsidRDefault="001827EE" w:rsidP="001827EE">
      <w:pPr>
        <w:pStyle w:val="CodePACKT"/>
        <w:ind w:left="2160" w:firstLine="720"/>
        <w:rPr>
          <w:rFonts w:ascii="Courier New" w:hAnsi="Courier New" w:cs="Courier New"/>
          <w:noProof/>
          <w:szCs w:val="20"/>
          <w:lang w:val="en-SG" w:eastAsia="en-SG"/>
        </w:rPr>
      </w:pPr>
      <w:r>
        <w:rPr>
          <w:rFonts w:ascii="Courier New" w:hAnsi="Courier New" w:cs="Courier New"/>
          <w:b/>
          <w:noProof/>
          <w:szCs w:val="20"/>
          <w:lang w:val="en-SG" w:eastAsia="en-SG"/>
        </w:rPr>
        <w:t xml:space="preserve">  // </w:t>
      </w:r>
      <w:r w:rsidR="00EC7978" w:rsidRPr="001827EE">
        <w:rPr>
          <w:rFonts w:ascii="Courier New" w:hAnsi="Courier New" w:cs="Courier New"/>
          <w:b/>
          <w:noProof/>
          <w:szCs w:val="20"/>
          <w:lang w:val="en-SG" w:eastAsia="en-SG"/>
        </w:rPr>
        <w:t>allocated device memory</w:t>
      </w:r>
    </w:p>
    <w:p w14:paraId="42F7359D" w14:textId="77777777" w:rsidR="001827EE" w:rsidRDefault="003A2494" w:rsidP="00EC7978">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EC7978" w:rsidRPr="00EC7978">
        <w:rPr>
          <w:rFonts w:ascii="Courier New" w:hAnsi="Courier New" w:cs="Courier New"/>
          <w:noProof/>
          <w:szCs w:val="20"/>
          <w:lang w:val="en-SG" w:eastAsia="en-SG"/>
        </w:rPr>
        <w:t>VkMemoryRequirements</w:t>
      </w:r>
      <w:r w:rsidR="00EC7978">
        <w:rPr>
          <w:rFonts w:ascii="Courier New" w:hAnsi="Courier New" w:cs="Courier New"/>
          <w:noProof/>
          <w:szCs w:val="20"/>
          <w:lang w:val="en-SG" w:eastAsia="en-SG"/>
        </w:rPr>
        <w:t xml:space="preserve"> </w:t>
      </w:r>
      <w:r w:rsidR="00EC7978" w:rsidRPr="00EC7978">
        <w:rPr>
          <w:rFonts w:ascii="Courier New" w:hAnsi="Courier New" w:cs="Courier New"/>
          <w:noProof/>
          <w:szCs w:val="20"/>
          <w:lang w:val="en-SG" w:eastAsia="en-SG"/>
        </w:rPr>
        <w:t>m_MemRqrmnt;</w:t>
      </w:r>
      <w:r w:rsidR="00EC7978">
        <w:rPr>
          <w:rFonts w:ascii="Courier New" w:hAnsi="Courier New" w:cs="Courier New"/>
          <w:noProof/>
          <w:szCs w:val="20"/>
          <w:lang w:val="en-SG" w:eastAsia="en-SG"/>
        </w:rPr>
        <w:t xml:space="preserve"> </w:t>
      </w:r>
      <w:r w:rsidR="00EC7978" w:rsidRPr="001827EE">
        <w:rPr>
          <w:rFonts w:ascii="Courier New" w:hAnsi="Courier New" w:cs="Courier New"/>
          <w:b/>
          <w:noProof/>
          <w:szCs w:val="20"/>
          <w:lang w:val="en-SG" w:eastAsia="en-SG"/>
        </w:rPr>
        <w:t>// Memory requirement for</w:t>
      </w:r>
      <w:r w:rsidR="00EC7978" w:rsidRPr="00EC7978">
        <w:rPr>
          <w:rFonts w:ascii="Courier New" w:hAnsi="Courier New" w:cs="Courier New"/>
          <w:noProof/>
          <w:szCs w:val="20"/>
          <w:lang w:val="en-SG" w:eastAsia="en-SG"/>
        </w:rPr>
        <w:t xml:space="preserve"> </w:t>
      </w:r>
    </w:p>
    <w:p w14:paraId="38513945" w14:textId="71FFA4DD" w:rsidR="001827EE" w:rsidRDefault="001827EE" w:rsidP="001827EE">
      <w:pPr>
        <w:pStyle w:val="CodePACKT"/>
        <w:ind w:left="360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Pr="001827EE">
        <w:rPr>
          <w:rFonts w:ascii="Courier New" w:hAnsi="Courier New" w:cs="Courier New"/>
          <w:b/>
          <w:noProof/>
          <w:szCs w:val="20"/>
          <w:lang w:val="en-SG" w:eastAsia="en-SG"/>
        </w:rPr>
        <w:t xml:space="preserve">// </w:t>
      </w:r>
      <w:r w:rsidR="00EC7978" w:rsidRPr="001827EE">
        <w:rPr>
          <w:rFonts w:ascii="Courier New" w:hAnsi="Courier New" w:cs="Courier New"/>
          <w:b/>
          <w:noProof/>
          <w:szCs w:val="20"/>
          <w:lang w:val="en-SG" w:eastAsia="en-SG"/>
        </w:rPr>
        <w:t xml:space="preserve">the allocation buffer, </w:t>
      </w:r>
    </w:p>
    <w:p w14:paraId="4626EDA1" w14:textId="7764B9E7" w:rsidR="00EC7978" w:rsidRPr="001827EE" w:rsidRDefault="001827EE" w:rsidP="001827EE">
      <w:pPr>
        <w:pStyle w:val="CodePACKT"/>
        <w:ind w:left="3600"/>
        <w:rPr>
          <w:rFonts w:ascii="Courier New" w:hAnsi="Courier New" w:cs="Courier New"/>
          <w:b/>
          <w:noProof/>
          <w:szCs w:val="20"/>
          <w:lang w:val="en-SG" w:eastAsia="en-SG"/>
        </w:rPr>
      </w:pPr>
      <w:r>
        <w:rPr>
          <w:rFonts w:ascii="Courier New" w:hAnsi="Courier New" w:cs="Courier New"/>
          <w:b/>
          <w:noProof/>
          <w:szCs w:val="20"/>
          <w:lang w:val="en-SG" w:eastAsia="en-SG"/>
        </w:rPr>
        <w:t xml:space="preserve">    // </w:t>
      </w:r>
      <w:r w:rsidR="00EC7978" w:rsidRPr="001827EE">
        <w:rPr>
          <w:rFonts w:ascii="Courier New" w:hAnsi="Courier New" w:cs="Courier New"/>
          <w:b/>
          <w:noProof/>
          <w:szCs w:val="20"/>
          <w:lang w:val="en-SG" w:eastAsia="en-SG"/>
        </w:rPr>
        <w:t>useful in mapping/unmapping</w:t>
      </w:r>
    </w:p>
    <w:p w14:paraId="5E7717F9" w14:textId="779256D9" w:rsidR="00EC7978" w:rsidRPr="00EC7978" w:rsidRDefault="003A2494" w:rsidP="00EC7978">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EC7978" w:rsidRPr="00EC7978">
        <w:rPr>
          <w:rFonts w:ascii="Courier New" w:hAnsi="Courier New" w:cs="Courier New"/>
          <w:noProof/>
          <w:szCs w:val="20"/>
          <w:lang w:val="en-SG" w:eastAsia="en-SG"/>
        </w:rPr>
        <w:t>VkMemoryPropertyFlags</w:t>
      </w:r>
      <w:r w:rsidR="00EC7978">
        <w:rPr>
          <w:rFonts w:ascii="Courier New" w:hAnsi="Courier New" w:cs="Courier New"/>
          <w:noProof/>
          <w:szCs w:val="20"/>
          <w:lang w:val="en-SG" w:eastAsia="en-SG"/>
        </w:rPr>
        <w:t xml:space="preserve"> </w:t>
      </w:r>
      <w:r w:rsidR="00EC7978" w:rsidRPr="00EC7978">
        <w:rPr>
          <w:rFonts w:ascii="Courier New" w:hAnsi="Courier New" w:cs="Courier New"/>
          <w:noProof/>
          <w:szCs w:val="20"/>
          <w:lang w:val="en-SG" w:eastAsia="en-SG"/>
        </w:rPr>
        <w:t>m_MemoryFlags;</w:t>
      </w:r>
      <w:r w:rsidR="00EC7978">
        <w:rPr>
          <w:rFonts w:ascii="Courier New" w:hAnsi="Courier New" w:cs="Courier New"/>
          <w:noProof/>
          <w:szCs w:val="20"/>
          <w:lang w:val="en-SG" w:eastAsia="en-SG"/>
        </w:rPr>
        <w:t xml:space="preserve"> </w:t>
      </w:r>
      <w:r w:rsidR="00EC7978" w:rsidRPr="001827EE">
        <w:rPr>
          <w:rFonts w:ascii="Courier New" w:hAnsi="Courier New" w:cs="Courier New"/>
          <w:b/>
          <w:noProof/>
          <w:szCs w:val="20"/>
          <w:lang w:val="en-SG" w:eastAsia="en-SG"/>
        </w:rPr>
        <w:t>// Memory properties flags</w:t>
      </w:r>
    </w:p>
    <w:p w14:paraId="19DF872C" w14:textId="77777777" w:rsidR="00EC7978" w:rsidRPr="00EC7978" w:rsidRDefault="00EC7978" w:rsidP="00EC7978">
      <w:pPr>
        <w:pStyle w:val="CodePACKT"/>
        <w:ind w:left="0"/>
        <w:rPr>
          <w:rFonts w:ascii="Courier New" w:hAnsi="Courier New" w:cs="Courier New"/>
          <w:noProof/>
          <w:szCs w:val="20"/>
          <w:lang w:val="en-SG" w:eastAsia="en-SG"/>
        </w:rPr>
      </w:pPr>
      <w:r w:rsidRPr="00EC7978">
        <w:rPr>
          <w:rFonts w:ascii="Courier New" w:hAnsi="Courier New" w:cs="Courier New"/>
          <w:noProof/>
          <w:szCs w:val="20"/>
          <w:lang w:val="en-SG" w:eastAsia="en-SG"/>
        </w:rPr>
        <w:t>};</w:t>
      </w:r>
    </w:p>
    <w:p w14:paraId="4D4994A2" w14:textId="77777777" w:rsidR="00EC7978" w:rsidRDefault="00EC7978" w:rsidP="00165474">
      <w:pPr>
        <w:pStyle w:val="NormalPACKT"/>
        <w:rPr>
          <w:lang w:val="en-GB"/>
        </w:rPr>
      </w:pPr>
    </w:p>
    <w:p w14:paraId="42541ECD" w14:textId="3ED7E8AD" w:rsidR="00D60E7D" w:rsidRDefault="00D60E7D" w:rsidP="00165474">
      <w:pPr>
        <w:pStyle w:val="NormalPACKT"/>
        <w:rPr>
          <w:lang w:val="en-GB"/>
        </w:rPr>
      </w:pPr>
      <w:r>
        <w:rPr>
          <w:lang w:val="en-GB"/>
        </w:rPr>
        <w:t>CPU Data structure for Mesh</w:t>
      </w:r>
      <w:r w:rsidR="00884A99">
        <w:rPr>
          <w:lang w:val="en-GB"/>
        </w:rPr>
        <w:t>:</w:t>
      </w:r>
      <w:r>
        <w:rPr>
          <w:lang w:val="en-GB"/>
        </w:rPr>
        <w:t xml:space="preserve"> </w:t>
      </w:r>
    </w:p>
    <w:p w14:paraId="4EBAF7C0" w14:textId="77777777"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struct Vertex</w:t>
      </w:r>
    </w:p>
    <w:p w14:paraId="75BF5C76" w14:textId="77777777"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ab/>
        <w:t>{</w:t>
      </w:r>
    </w:p>
    <w:p w14:paraId="494B184C" w14:textId="77777777"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ab/>
      </w:r>
      <w:r w:rsidRPr="00D60E7D">
        <w:rPr>
          <w:rFonts w:ascii="Courier New" w:hAnsi="Courier New" w:cs="Courier New"/>
          <w:noProof/>
          <w:szCs w:val="20"/>
          <w:lang w:val="en-SG" w:eastAsia="en-SG"/>
        </w:rPr>
        <w:tab/>
        <w:t>Vertex(const glm::vec3&amp; p_Pos, const glm::vec3&amp; p_Normals) {</w:t>
      </w:r>
    </w:p>
    <w:p w14:paraId="60EFF825" w14:textId="77777777"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ab/>
      </w:r>
      <w:r w:rsidRPr="00D60E7D">
        <w:rPr>
          <w:rFonts w:ascii="Courier New" w:hAnsi="Courier New" w:cs="Courier New"/>
          <w:noProof/>
          <w:szCs w:val="20"/>
          <w:lang w:val="en-SG" w:eastAsia="en-SG"/>
        </w:rPr>
        <w:tab/>
      </w:r>
      <w:r w:rsidRPr="00D60E7D">
        <w:rPr>
          <w:rFonts w:ascii="Courier New" w:hAnsi="Courier New" w:cs="Courier New"/>
          <w:noProof/>
          <w:szCs w:val="20"/>
          <w:lang w:val="en-SG" w:eastAsia="en-SG"/>
        </w:rPr>
        <w:tab/>
        <w:t>m_Pos = p_Pos; m_Normals = p_Normals;</w:t>
      </w:r>
    </w:p>
    <w:p w14:paraId="710F89CA" w14:textId="77777777"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ab/>
      </w:r>
      <w:r w:rsidRPr="00D60E7D">
        <w:rPr>
          <w:rFonts w:ascii="Courier New" w:hAnsi="Courier New" w:cs="Courier New"/>
          <w:noProof/>
          <w:szCs w:val="20"/>
          <w:lang w:val="en-SG" w:eastAsia="en-SG"/>
        </w:rPr>
        <w:tab/>
        <w:t>}</w:t>
      </w:r>
    </w:p>
    <w:p w14:paraId="7C260F3A" w14:textId="77777777" w:rsidR="00D60E7D" w:rsidRPr="00D60E7D" w:rsidRDefault="00D60E7D" w:rsidP="00D60E7D">
      <w:pPr>
        <w:pStyle w:val="CodePACKT"/>
        <w:ind w:left="0"/>
        <w:rPr>
          <w:rFonts w:ascii="Courier New" w:hAnsi="Courier New" w:cs="Courier New"/>
          <w:noProof/>
          <w:szCs w:val="20"/>
          <w:lang w:val="en-SG" w:eastAsia="en-SG"/>
        </w:rPr>
      </w:pPr>
    </w:p>
    <w:p w14:paraId="5B232638" w14:textId="77777777"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ab/>
      </w:r>
      <w:r w:rsidRPr="00D60E7D">
        <w:rPr>
          <w:rFonts w:ascii="Courier New" w:hAnsi="Courier New" w:cs="Courier New"/>
          <w:noProof/>
          <w:szCs w:val="20"/>
          <w:lang w:val="en-SG" w:eastAsia="en-SG"/>
        </w:rPr>
        <w:tab/>
        <w:t>glm::vec3 m_Pos;</w:t>
      </w:r>
    </w:p>
    <w:p w14:paraId="6E7E1FD0" w14:textId="77777777"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ab/>
      </w:r>
      <w:r w:rsidRPr="00D60E7D">
        <w:rPr>
          <w:rFonts w:ascii="Courier New" w:hAnsi="Courier New" w:cs="Courier New"/>
          <w:noProof/>
          <w:szCs w:val="20"/>
          <w:lang w:val="en-SG" w:eastAsia="en-SG"/>
        </w:rPr>
        <w:tab/>
        <w:t>glm::vec3 m_Normals;</w:t>
      </w:r>
    </w:p>
    <w:p w14:paraId="779756DC" w14:textId="77777777"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ab/>
        <w:t>};</w:t>
      </w:r>
    </w:p>
    <w:p w14:paraId="03EC3022" w14:textId="77777777"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 xml:space="preserve">    struct MeshNode {</w:t>
      </w:r>
    </w:p>
    <w:p w14:paraId="16FF45B8" w14:textId="77777777"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 xml:space="preserve">        std::vector&lt;Vertex&gt; Vertices;</w:t>
      </w:r>
    </w:p>
    <w:p w14:paraId="5A22749D" w14:textId="77777777"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 xml:space="preserve">        std::vector&lt;unsigned int&gt; Indices;</w:t>
      </w:r>
    </w:p>
    <w:p w14:paraId="76E0A3E4" w14:textId="77777777"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 xml:space="preserve">    };</w:t>
      </w:r>
    </w:p>
    <w:p w14:paraId="22FC6182" w14:textId="77777777" w:rsidR="00D60E7D" w:rsidRPr="00D60E7D" w:rsidRDefault="00D60E7D" w:rsidP="00D60E7D">
      <w:pPr>
        <w:pStyle w:val="CodePACKT"/>
        <w:ind w:left="0"/>
        <w:rPr>
          <w:rFonts w:ascii="Courier New" w:hAnsi="Courier New" w:cs="Courier New"/>
          <w:noProof/>
          <w:szCs w:val="20"/>
          <w:lang w:val="en-SG" w:eastAsia="en-SG"/>
        </w:rPr>
      </w:pPr>
    </w:p>
    <w:p w14:paraId="47357F7C" w14:textId="77777777" w:rsid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ab/>
        <w:t>std::vector&lt;MeshNode&gt; m_Nodes;</w:t>
      </w:r>
    </w:p>
    <w:p w14:paraId="074D82B3" w14:textId="77777777" w:rsidR="00E3591A" w:rsidRDefault="00E3591A" w:rsidP="00D60E7D">
      <w:pPr>
        <w:pStyle w:val="CodePACKT"/>
        <w:ind w:left="0"/>
        <w:rPr>
          <w:rFonts w:ascii="Courier New" w:hAnsi="Courier New" w:cs="Courier New"/>
          <w:noProof/>
          <w:szCs w:val="20"/>
          <w:lang w:val="en-SG" w:eastAsia="en-SG"/>
        </w:rPr>
      </w:pPr>
    </w:p>
    <w:p w14:paraId="302E7B03" w14:textId="28DA1C39" w:rsidR="00D60E7D" w:rsidRDefault="00D60E7D" w:rsidP="00165474">
      <w:pPr>
        <w:pStyle w:val="NormalPACKT"/>
        <w:rPr>
          <w:lang w:val="en-GB"/>
        </w:rPr>
      </w:pPr>
      <w:r>
        <w:rPr>
          <w:lang w:val="en-GB"/>
        </w:rPr>
        <w:t>GPU Data structures for Mesh:</w:t>
      </w:r>
    </w:p>
    <w:p w14:paraId="536F5151" w14:textId="77777777" w:rsidR="00D60E7D" w:rsidRDefault="00D60E7D" w:rsidP="00D60E7D">
      <w:pPr>
        <w:pStyle w:val="CodePACKT"/>
        <w:ind w:left="0"/>
        <w:rPr>
          <w:rFonts w:ascii="Courier New" w:hAnsi="Courier New" w:cs="Courier New"/>
          <w:noProof/>
          <w:szCs w:val="20"/>
          <w:lang w:val="en-SG" w:eastAsia="en-SG"/>
        </w:rPr>
      </w:pPr>
    </w:p>
    <w:p w14:paraId="26E45B42" w14:textId="77777777"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struct Mesh {</w:t>
      </w:r>
    </w:p>
    <w:p w14:paraId="218DA914" w14:textId="77777777" w:rsidR="00D60E7D" w:rsidRPr="00D60E7D" w:rsidRDefault="00D60E7D" w:rsidP="00D60E7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D60E7D">
        <w:rPr>
          <w:rFonts w:ascii="Courier New" w:hAnsi="Courier New" w:cs="Courier New"/>
          <w:noProof/>
          <w:szCs w:val="20"/>
          <w:lang w:val="en-SG" w:eastAsia="en-SG"/>
        </w:rPr>
        <w:t>VulkanBuffer vertexBuffer;</w:t>
      </w:r>
    </w:p>
    <w:p w14:paraId="529C1D49" w14:textId="77777777"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 xml:space="preserve">   VulkanBuffer indexBuffer;</w:t>
      </w:r>
    </w:p>
    <w:p w14:paraId="4A1C5C20" w14:textId="77777777"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lastRenderedPageBreak/>
        <w:t xml:space="preserve">   uint32_t indexCount;</w:t>
      </w:r>
    </w:p>
    <w:p w14:paraId="3D0712F7" w14:textId="77777777"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 m_Mesh;</w:t>
      </w:r>
    </w:p>
    <w:p w14:paraId="6A6887EB" w14:textId="77777777" w:rsidR="00D60E7D" w:rsidRDefault="00D60E7D" w:rsidP="00165474">
      <w:pPr>
        <w:pStyle w:val="NormalPACKT"/>
        <w:rPr>
          <w:lang w:val="en-GB"/>
        </w:rPr>
      </w:pPr>
    </w:p>
    <w:p w14:paraId="74E2F79B" w14:textId="1EF16252" w:rsidR="00E3591A" w:rsidRDefault="00E3591A" w:rsidP="00165474">
      <w:pPr>
        <w:pStyle w:val="NormalPACKT"/>
        <w:rPr>
          <w:lang w:val="en-GB"/>
        </w:rPr>
      </w:pPr>
      <w:r>
        <w:rPr>
          <w:lang w:val="en-GB"/>
        </w:rPr>
        <w:t>Assimp data structures:</w:t>
      </w:r>
    </w:p>
    <w:p w14:paraId="3DE1A435" w14:textId="3D66D170" w:rsidR="00E3591A" w:rsidRPr="00D31049" w:rsidRDefault="00D31049" w:rsidP="00D31049">
      <w:pPr>
        <w:pStyle w:val="CodePACKT"/>
        <w:ind w:left="0"/>
        <w:rPr>
          <w:rFonts w:ascii="Courier New" w:hAnsi="Courier New" w:cs="Courier New"/>
          <w:noProof/>
          <w:szCs w:val="20"/>
          <w:lang w:val="en-SG" w:eastAsia="en-SG"/>
        </w:rPr>
      </w:pPr>
      <w:r>
        <w:rPr>
          <w:rFonts w:ascii="Consolas" w:hAnsi="Consolas" w:cs="Consolas"/>
          <w:color w:val="000000"/>
          <w:szCs w:val="19"/>
        </w:rPr>
        <w:t xml:space="preserve">    </w:t>
      </w:r>
      <w:r w:rsidR="00E3591A" w:rsidRPr="00D31049">
        <w:rPr>
          <w:rFonts w:ascii="Courier New" w:hAnsi="Courier New" w:cs="Courier New"/>
          <w:noProof/>
          <w:szCs w:val="20"/>
          <w:lang w:val="en-SG" w:eastAsia="en-SG"/>
        </w:rPr>
        <w:t>std::vector&lt;MeshNode&gt; m_Nodes;</w:t>
      </w:r>
    </w:p>
    <w:p w14:paraId="14654A1E" w14:textId="77777777" w:rsidR="00E3591A" w:rsidRPr="00D31049" w:rsidRDefault="00E3591A" w:rsidP="00D31049">
      <w:pPr>
        <w:pStyle w:val="CodePACKT"/>
        <w:ind w:left="0"/>
        <w:rPr>
          <w:rFonts w:ascii="Courier New" w:hAnsi="Courier New" w:cs="Courier New"/>
          <w:noProof/>
          <w:szCs w:val="20"/>
          <w:lang w:val="en-SG" w:eastAsia="en-SG"/>
        </w:rPr>
      </w:pPr>
      <w:r w:rsidRPr="00D31049">
        <w:rPr>
          <w:rFonts w:ascii="Courier New" w:hAnsi="Courier New" w:cs="Courier New"/>
          <w:noProof/>
          <w:szCs w:val="20"/>
          <w:lang w:val="en-SG" w:eastAsia="en-SG"/>
        </w:rPr>
        <w:t xml:space="preserve">    Assimp::Importer m_AssimpImporter;</w:t>
      </w:r>
    </w:p>
    <w:p w14:paraId="0CD9119B" w14:textId="77777777" w:rsidR="00E3591A" w:rsidRPr="00D31049" w:rsidRDefault="00E3591A" w:rsidP="00D31049">
      <w:pPr>
        <w:pStyle w:val="CodePACKT"/>
        <w:ind w:left="0"/>
        <w:rPr>
          <w:rFonts w:ascii="Courier New" w:hAnsi="Courier New" w:cs="Courier New"/>
          <w:noProof/>
          <w:szCs w:val="20"/>
          <w:lang w:val="en-SG" w:eastAsia="en-SG"/>
        </w:rPr>
      </w:pPr>
      <w:r w:rsidRPr="00D31049">
        <w:rPr>
          <w:rFonts w:ascii="Courier New" w:hAnsi="Courier New" w:cs="Courier New"/>
          <w:noProof/>
          <w:szCs w:val="20"/>
          <w:lang w:val="en-SG" w:eastAsia="en-SG"/>
        </w:rPr>
        <w:t xml:space="preserve">    const aiScene* m_pMeshScene;</w:t>
      </w:r>
    </w:p>
    <w:p w14:paraId="73ABBFFE" w14:textId="77777777" w:rsidR="00E3591A" w:rsidRDefault="00E3591A" w:rsidP="00165474">
      <w:pPr>
        <w:pStyle w:val="NormalPACKT"/>
        <w:rPr>
          <w:lang w:val="en-GB"/>
        </w:rPr>
      </w:pPr>
    </w:p>
    <w:p w14:paraId="4AB8F513" w14:textId="0967F9B3" w:rsidR="00E3591A" w:rsidRDefault="00E3591A" w:rsidP="00165474">
      <w:pPr>
        <w:pStyle w:val="NormalPACKT"/>
        <w:rPr>
          <w:lang w:val="en-GB"/>
        </w:rPr>
      </w:pPr>
      <w:r>
        <w:rPr>
          <w:lang w:val="en-GB"/>
        </w:rPr>
        <w:t>Public and privative function:</w:t>
      </w:r>
    </w:p>
    <w:p w14:paraId="1F7388BA" w14:textId="34A639AB" w:rsidR="00D31049" w:rsidRPr="00D31049" w:rsidRDefault="00112312" w:rsidP="00112312">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31049" w:rsidRPr="00D31049">
        <w:rPr>
          <w:rFonts w:ascii="Courier New" w:hAnsi="Courier New" w:cs="Courier New"/>
          <w:noProof/>
          <w:szCs w:val="20"/>
          <w:lang w:val="en-SG" w:eastAsia="en-SG"/>
        </w:rPr>
        <w:t>public:</w:t>
      </w:r>
    </w:p>
    <w:p w14:paraId="53C31E4B" w14:textId="22E5CB39" w:rsidR="00E3591A" w:rsidRPr="00D31049" w:rsidRDefault="00D31049" w:rsidP="00D31049">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E3591A" w:rsidRPr="00D31049">
        <w:rPr>
          <w:rFonts w:ascii="Courier New" w:hAnsi="Courier New" w:cs="Courier New"/>
          <w:noProof/>
          <w:szCs w:val="20"/>
          <w:lang w:val="en-SG" w:eastAsia="en-SG"/>
        </w:rPr>
        <w:t>void LoadMesh(const char* p_Filename, bool p_UseStaging = true);</w:t>
      </w:r>
      <w:r w:rsidRPr="00D31049">
        <w:rPr>
          <w:rFonts w:ascii="Courier New" w:hAnsi="Courier New" w:cs="Courier New"/>
          <w:noProof/>
          <w:szCs w:val="20"/>
          <w:lang w:val="en-SG" w:eastAsia="en-SG"/>
        </w:rPr>
        <w:t xml:space="preserve"> </w:t>
      </w:r>
    </w:p>
    <w:p w14:paraId="2C7D9346" w14:textId="77777777" w:rsidR="00D31049" w:rsidRPr="00D31049" w:rsidRDefault="00D31049" w:rsidP="00D31049">
      <w:pPr>
        <w:pStyle w:val="CodePACKT"/>
        <w:ind w:left="0"/>
        <w:rPr>
          <w:rFonts w:ascii="Courier New" w:hAnsi="Courier New" w:cs="Courier New"/>
          <w:noProof/>
          <w:szCs w:val="20"/>
          <w:lang w:val="en-SG" w:eastAsia="en-SG"/>
        </w:rPr>
      </w:pPr>
    </w:p>
    <w:p w14:paraId="39DA9767" w14:textId="67FF2DC2" w:rsidR="00D31049" w:rsidRPr="00D31049" w:rsidRDefault="00112312" w:rsidP="00D31049">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31049" w:rsidRPr="00D31049">
        <w:rPr>
          <w:rFonts w:ascii="Courier New" w:hAnsi="Courier New" w:cs="Courier New"/>
          <w:noProof/>
          <w:szCs w:val="20"/>
          <w:lang w:val="en-SG" w:eastAsia="en-SG"/>
        </w:rPr>
        <w:t>private:</w:t>
      </w:r>
    </w:p>
    <w:p w14:paraId="6FC2A67D" w14:textId="64B21562" w:rsidR="00E3591A" w:rsidRPr="00D31049" w:rsidRDefault="00D31049" w:rsidP="00D31049">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E3591A" w:rsidRPr="00D31049">
        <w:rPr>
          <w:rFonts w:ascii="Courier New" w:hAnsi="Courier New" w:cs="Courier New"/>
          <w:noProof/>
          <w:szCs w:val="20"/>
          <w:lang w:val="en-SG" w:eastAsia="en-SG"/>
        </w:rPr>
        <w:t>void LoadNode(MeshNode* p_MeshNode, const aiMesh* p_pAiMesh);</w:t>
      </w:r>
    </w:p>
    <w:p w14:paraId="1979FFA6" w14:textId="1EEB3BFA" w:rsidR="00E3591A" w:rsidRPr="00D31049" w:rsidRDefault="00D31049" w:rsidP="00D31049">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E3591A" w:rsidRPr="00D31049">
        <w:rPr>
          <w:rFonts w:ascii="Courier New" w:hAnsi="Courier New" w:cs="Courier New"/>
          <w:noProof/>
          <w:szCs w:val="20"/>
          <w:lang w:val="en-SG" w:eastAsia="en-SG"/>
        </w:rPr>
        <w:t>bool Load(const char* p_Filename);</w:t>
      </w:r>
    </w:p>
    <w:p w14:paraId="4789A010" w14:textId="77777777" w:rsidR="00EC7978" w:rsidRPr="00FF3120" w:rsidRDefault="00EC7978" w:rsidP="00165474">
      <w:pPr>
        <w:pStyle w:val="NormalPACKT"/>
        <w:rPr>
          <w:lang w:val="en-GB"/>
        </w:rPr>
      </w:pPr>
    </w:p>
    <w:p w14:paraId="46A18D1C" w14:textId="60F3BC17" w:rsidR="008A071D" w:rsidRDefault="00165474" w:rsidP="006F01EF">
      <w:pPr>
        <w:pStyle w:val="Heading2"/>
      </w:pPr>
      <w:r>
        <w:t>Implementation</w:t>
      </w:r>
    </w:p>
    <w:p w14:paraId="3EAF3EB8" w14:textId="424A46E3" w:rsidR="00F83FC5" w:rsidRPr="009710D4" w:rsidRDefault="00F83FC5" w:rsidP="00F83FC5">
      <w:pPr>
        <w:pStyle w:val="NormalPACKT"/>
      </w:pPr>
      <w:r>
        <w:t>Please follow the below instruction</w:t>
      </w:r>
      <w:r w:rsidR="000263F5">
        <w:t>s</w:t>
      </w:r>
      <w:r>
        <w:t xml:space="preserve"> for </w:t>
      </w:r>
      <w:r w:rsidR="00165474">
        <w:t>implementing mesh in Vulkan</w:t>
      </w:r>
      <w:r>
        <w:t>:</w:t>
      </w:r>
    </w:p>
    <w:p w14:paraId="337D3B72" w14:textId="0A1834C6" w:rsidR="000263F5" w:rsidRPr="00757EBE" w:rsidRDefault="000263F5" w:rsidP="00C2298F">
      <w:pPr>
        <w:pStyle w:val="NormalPACKT"/>
        <w:numPr>
          <w:ilvl w:val="0"/>
          <w:numId w:val="21"/>
        </w:numPr>
      </w:pPr>
    </w:p>
    <w:p w14:paraId="48EF9653" w14:textId="77777777" w:rsidR="00500062" w:rsidRDefault="00F80BE1" w:rsidP="006F01EF">
      <w:pPr>
        <w:pStyle w:val="Heading2"/>
      </w:pPr>
      <w:bookmarkStart w:id="4" w:name="_Toc490432860"/>
      <w:r>
        <w:t xml:space="preserve">Testing </w:t>
      </w:r>
      <w:r w:rsidR="00500062">
        <w:t>Installation</w:t>
      </w:r>
      <w:bookmarkEnd w:id="4"/>
    </w:p>
    <w:p w14:paraId="2A66C67F" w14:textId="77777777" w:rsidR="00C72409" w:rsidRDefault="00F80BE1" w:rsidP="00C2630D">
      <w:pPr>
        <w:pStyle w:val="NormalPACKT"/>
        <w:rPr>
          <w:lang w:val="en-GB"/>
        </w:rPr>
      </w:pPr>
      <w:r>
        <w:rPr>
          <w:lang w:val="en-GB"/>
        </w:rPr>
        <w:t xml:space="preserve">At this stage your system should be ready to run a Vulkan sample application. </w:t>
      </w:r>
    </w:p>
    <w:p w14:paraId="112FD37E" w14:textId="5DAD3F5C" w:rsidR="00F80BE1" w:rsidRPr="00F80BE1" w:rsidRDefault="00F80BE1" w:rsidP="00C2298F">
      <w:pPr>
        <w:pStyle w:val="NormalPACKT"/>
        <w:numPr>
          <w:ilvl w:val="0"/>
          <w:numId w:val="22"/>
        </w:numPr>
        <w:rPr>
          <w:lang w:val="en-GB"/>
        </w:rPr>
      </w:pPr>
    </w:p>
    <w:p w14:paraId="06412208" w14:textId="042B8921" w:rsidR="00CE5DE3" w:rsidRDefault="00CE5DE3" w:rsidP="006F01EF">
      <w:pPr>
        <w:pStyle w:val="Heading1"/>
      </w:pPr>
      <w:bookmarkStart w:id="5" w:name="_Toc490432866"/>
      <w:r>
        <w:rPr>
          <w:noProof/>
        </w:rPr>
        <w:lastRenderedPageBreak/>
        <w:drawing>
          <wp:inline distT="0" distB="0" distL="0" distR="0" wp14:anchorId="153860A7" wp14:editId="78568C5F">
            <wp:extent cx="5029200" cy="40506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9200" cy="4050665"/>
                    </a:xfrm>
                    <a:prstGeom prst="rect">
                      <a:avLst/>
                    </a:prstGeom>
                  </pic:spPr>
                </pic:pic>
              </a:graphicData>
            </a:graphic>
          </wp:inline>
        </w:drawing>
      </w:r>
    </w:p>
    <w:p w14:paraId="72D14F81" w14:textId="55B44BCE" w:rsidR="00D774C9" w:rsidRDefault="00165474" w:rsidP="006F01EF">
      <w:pPr>
        <w:pStyle w:val="Heading1"/>
      </w:pPr>
      <w:r>
        <w:t>Light and Shading</w:t>
      </w:r>
    </w:p>
    <w:p w14:paraId="0D72C01F" w14:textId="05108E98" w:rsidR="00CE5DE3" w:rsidRPr="00CE5DE3" w:rsidRDefault="00CE5DE3" w:rsidP="00CE5DE3">
      <w:pPr>
        <w:pStyle w:val="NormalPACKT"/>
        <w:rPr>
          <w:lang w:val="en-GB"/>
        </w:rPr>
      </w:pPr>
      <w:r>
        <w:rPr>
          <w:noProof/>
        </w:rPr>
        <w:lastRenderedPageBreak/>
        <w:drawing>
          <wp:inline distT="0" distB="0" distL="0" distR="0" wp14:anchorId="673B0AB3" wp14:editId="3A543947">
            <wp:extent cx="5029200" cy="40506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29200" cy="4050665"/>
                    </a:xfrm>
                    <a:prstGeom prst="rect">
                      <a:avLst/>
                    </a:prstGeom>
                  </pic:spPr>
                </pic:pic>
              </a:graphicData>
            </a:graphic>
          </wp:inline>
        </w:drawing>
      </w:r>
    </w:p>
    <w:p w14:paraId="00FB6D6C" w14:textId="77777777" w:rsidR="00FC08B9" w:rsidRDefault="00FC08B9" w:rsidP="006F01EF">
      <w:pPr>
        <w:pStyle w:val="Heading1"/>
      </w:pPr>
      <w:r>
        <w:t>Before We Start</w:t>
      </w:r>
    </w:p>
    <w:p w14:paraId="2D216019" w14:textId="60CCBE64" w:rsidR="00FC08B9" w:rsidRDefault="00165474" w:rsidP="006F01EF">
      <w:pPr>
        <w:pStyle w:val="Heading1"/>
      </w:pPr>
      <w:r>
        <w:t>Procedural Terrain in Vulkan</w:t>
      </w:r>
    </w:p>
    <w:p w14:paraId="4CEA1822" w14:textId="77777777" w:rsidR="00B36444" w:rsidRDefault="00B36444" w:rsidP="007F2398">
      <w:pPr>
        <w:autoSpaceDE w:val="0"/>
        <w:autoSpaceDN w:val="0"/>
        <w:adjustRightInd w:val="0"/>
        <w:spacing w:after="0" w:line="240" w:lineRule="auto"/>
        <w:rPr>
          <w:rFonts w:ascii="Courier New" w:eastAsia="Times New Roman" w:hAnsi="Courier New" w:cs="Times New Roman"/>
          <w:sz w:val="19"/>
          <w:szCs w:val="20"/>
          <w:lang w:eastAsia="zh-CN"/>
        </w:rPr>
      </w:pPr>
      <w:bookmarkStart w:id="6" w:name="_Toc490432869"/>
      <w:bookmarkEnd w:id="5"/>
    </w:p>
    <w:p w14:paraId="4BACB7E7" w14:textId="0B9724EC" w:rsidR="00B36444" w:rsidRPr="00675953" w:rsidRDefault="00B36444" w:rsidP="00675953">
      <w:pPr>
        <w:pStyle w:val="NormalPACKT"/>
        <w:rPr>
          <w:lang w:val="en-GB"/>
        </w:rPr>
      </w:pPr>
      <w:r w:rsidRPr="00675953">
        <w:rPr>
          <w:lang w:val="en-GB"/>
        </w:rPr>
        <w:t>After properly destructing the allocated resources the va</w:t>
      </w:r>
      <w:r w:rsidR="00675953">
        <w:rPr>
          <w:lang w:val="en-GB"/>
        </w:rPr>
        <w:t>lidation will not give the same error, indicating the program is memory leak free.</w:t>
      </w:r>
    </w:p>
    <w:p w14:paraId="04390F17" w14:textId="745B3016" w:rsidR="0061645D" w:rsidRDefault="0061645D" w:rsidP="0061645D">
      <w:pPr>
        <w:pStyle w:val="Heading2"/>
      </w:pPr>
      <w:r>
        <w:t>Summary</w:t>
      </w:r>
      <w:bookmarkEnd w:id="6"/>
    </w:p>
    <w:p w14:paraId="634B0C79" w14:textId="16902A8C" w:rsidR="00840199" w:rsidRPr="00840199" w:rsidRDefault="00840199" w:rsidP="00840199">
      <w:pPr>
        <w:pStyle w:val="NormalPACKT"/>
        <w:rPr>
          <w:lang w:val="en-GB"/>
        </w:rPr>
      </w:pPr>
    </w:p>
    <w:sectPr w:rsidR="00840199" w:rsidRPr="00840199" w:rsidSect="00A256F7">
      <w:footerReference w:type="even" r:id="rId18"/>
      <w:footerReference w:type="default" r:id="rId19"/>
      <w:pgSz w:w="12240" w:h="15840" w:code="1"/>
      <w:pgMar w:top="2347" w:right="2160" w:bottom="2707" w:left="2160" w:header="1973" w:footer="234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13CB3C" w14:textId="77777777" w:rsidR="0035056B" w:rsidRDefault="0035056B" w:rsidP="004D7B8D">
      <w:r>
        <w:separator/>
      </w:r>
    </w:p>
    <w:p w14:paraId="6668A9AA" w14:textId="77777777" w:rsidR="0035056B" w:rsidRDefault="0035056B" w:rsidP="004D7B8D"/>
    <w:p w14:paraId="5841DC09" w14:textId="77777777" w:rsidR="0035056B" w:rsidRDefault="0035056B"/>
    <w:p w14:paraId="71A33A14" w14:textId="77777777" w:rsidR="0035056B" w:rsidRDefault="0035056B"/>
    <w:p w14:paraId="1DF8184A" w14:textId="77777777" w:rsidR="0035056B" w:rsidRDefault="0035056B" w:rsidP="00F37CED"/>
    <w:p w14:paraId="51C88EA5" w14:textId="77777777" w:rsidR="0035056B" w:rsidRDefault="0035056B"/>
    <w:p w14:paraId="16153FE3" w14:textId="77777777" w:rsidR="0035056B" w:rsidRDefault="0035056B"/>
    <w:p w14:paraId="4840A92D" w14:textId="77777777" w:rsidR="0035056B" w:rsidRDefault="0035056B"/>
  </w:endnote>
  <w:endnote w:type="continuationSeparator" w:id="0">
    <w:p w14:paraId="6A03B852" w14:textId="77777777" w:rsidR="0035056B" w:rsidRDefault="0035056B" w:rsidP="004D7B8D">
      <w:r>
        <w:continuationSeparator/>
      </w:r>
    </w:p>
    <w:p w14:paraId="2BC310E9" w14:textId="77777777" w:rsidR="0035056B" w:rsidRDefault="0035056B" w:rsidP="004D7B8D"/>
    <w:p w14:paraId="756C7C6E" w14:textId="77777777" w:rsidR="0035056B" w:rsidRDefault="0035056B"/>
    <w:p w14:paraId="5DEE743B" w14:textId="77777777" w:rsidR="0035056B" w:rsidRDefault="0035056B"/>
    <w:p w14:paraId="1FEDE768" w14:textId="77777777" w:rsidR="0035056B" w:rsidRDefault="0035056B" w:rsidP="00F37CED"/>
    <w:p w14:paraId="04D350CF" w14:textId="77777777" w:rsidR="0035056B" w:rsidRDefault="0035056B"/>
    <w:p w14:paraId="39CFC860" w14:textId="77777777" w:rsidR="0035056B" w:rsidRDefault="0035056B"/>
    <w:p w14:paraId="7346E709" w14:textId="77777777" w:rsidR="0035056B" w:rsidRDefault="003505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Linotype-Roman">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40D1A" w14:textId="77777777" w:rsidR="00425C52" w:rsidRDefault="00425C52" w:rsidP="00005E43">
    <w:r>
      <w:fldChar w:fldCharType="begin"/>
    </w:r>
    <w:r>
      <w:instrText xml:space="preserve">PAGE  </w:instrText>
    </w:r>
    <w:r>
      <w:fldChar w:fldCharType="separate"/>
    </w:r>
    <w:r w:rsidR="00503AAD">
      <w:rPr>
        <w:noProof/>
      </w:rPr>
      <w:t>20</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8E0EA" w14:textId="77777777" w:rsidR="00425C52" w:rsidRDefault="00425C52" w:rsidP="00005E43">
    <w:r>
      <w:fldChar w:fldCharType="begin"/>
    </w:r>
    <w:r>
      <w:instrText xml:space="preserve">PAGE  </w:instrText>
    </w:r>
    <w:r>
      <w:fldChar w:fldCharType="separate"/>
    </w:r>
    <w:r w:rsidR="00503AAD">
      <w:rPr>
        <w:noProof/>
      </w:rPr>
      <w:t>19</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618453" w14:textId="77777777" w:rsidR="0035056B" w:rsidRDefault="0035056B" w:rsidP="004D7B8D">
      <w:r>
        <w:separator/>
      </w:r>
    </w:p>
    <w:p w14:paraId="2A1E26D7" w14:textId="77777777" w:rsidR="0035056B" w:rsidRDefault="0035056B" w:rsidP="004D7B8D"/>
    <w:p w14:paraId="61C4D2E8" w14:textId="77777777" w:rsidR="0035056B" w:rsidRDefault="0035056B"/>
    <w:p w14:paraId="56DBEF16" w14:textId="77777777" w:rsidR="0035056B" w:rsidRDefault="0035056B"/>
    <w:p w14:paraId="4E7012E8" w14:textId="77777777" w:rsidR="0035056B" w:rsidRDefault="0035056B" w:rsidP="00F37CED"/>
    <w:p w14:paraId="3C92280C" w14:textId="77777777" w:rsidR="0035056B" w:rsidRDefault="0035056B"/>
    <w:p w14:paraId="4E171F10" w14:textId="77777777" w:rsidR="0035056B" w:rsidRDefault="0035056B"/>
    <w:p w14:paraId="680F8652" w14:textId="77777777" w:rsidR="0035056B" w:rsidRDefault="0035056B"/>
  </w:footnote>
  <w:footnote w:type="continuationSeparator" w:id="0">
    <w:p w14:paraId="568AB1A3" w14:textId="77777777" w:rsidR="0035056B" w:rsidRDefault="0035056B" w:rsidP="004D7B8D">
      <w:r>
        <w:continuationSeparator/>
      </w:r>
    </w:p>
    <w:p w14:paraId="21CD9ACD" w14:textId="77777777" w:rsidR="0035056B" w:rsidRDefault="0035056B" w:rsidP="004D7B8D"/>
    <w:p w14:paraId="67B8631E" w14:textId="77777777" w:rsidR="0035056B" w:rsidRDefault="0035056B"/>
    <w:p w14:paraId="27BF5C07" w14:textId="77777777" w:rsidR="0035056B" w:rsidRDefault="0035056B"/>
    <w:p w14:paraId="733A421F" w14:textId="77777777" w:rsidR="0035056B" w:rsidRDefault="0035056B" w:rsidP="00F37CED"/>
    <w:p w14:paraId="1D078757" w14:textId="77777777" w:rsidR="0035056B" w:rsidRDefault="0035056B"/>
    <w:p w14:paraId="44DFD39F" w14:textId="77777777" w:rsidR="0035056B" w:rsidRDefault="0035056B"/>
    <w:p w14:paraId="59C64B62" w14:textId="77777777" w:rsidR="0035056B" w:rsidRDefault="0035056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80F04"/>
    <w:multiLevelType w:val="hybridMultilevel"/>
    <w:tmpl w:val="5CDA9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22095"/>
    <w:multiLevelType w:val="multilevel"/>
    <w:tmpl w:val="D4DCB448"/>
    <w:lvl w:ilvl="0">
      <w:start w:val="1"/>
      <w:numFmt w:val="decimal"/>
      <w:pStyle w:val="NumberedBulletPACKT"/>
      <w:lvlText w:val="%1."/>
      <w:lvlJc w:val="left"/>
      <w:pPr>
        <w:ind w:left="720" w:hanging="363"/>
      </w:pPr>
      <w:rPr>
        <w:rFonts w:ascii="Times New Roman" w:eastAsia="Times New Roman" w:hAnsi="Times New Roman" w:cs="Times New Roman"/>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28C6770"/>
    <w:multiLevelType w:val="hybridMultilevel"/>
    <w:tmpl w:val="054A2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CC12BB"/>
    <w:multiLevelType w:val="hybridMultilevel"/>
    <w:tmpl w:val="84B6A9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35288"/>
    <w:multiLevelType w:val="multilevel"/>
    <w:tmpl w:val="09067390"/>
    <w:lvl w:ilvl="0">
      <w:start w:val="1"/>
      <w:numFmt w:val="decimal"/>
      <w:lvlText w:val="%1."/>
      <w:lvlJc w:val="left"/>
      <w:pPr>
        <w:ind w:left="720" w:hanging="363"/>
      </w:pPr>
    </w:lvl>
    <w:lvl w:ilvl="1">
      <w:start w:val="1"/>
      <w:numFmt w:val="lowerLetter"/>
      <w:lvlText w:val="%2."/>
      <w:lvlJc w:val="left"/>
      <w:pPr>
        <w:ind w:left="2307" w:firstLine="0"/>
      </w:pPr>
    </w:lvl>
    <w:lvl w:ilvl="2">
      <w:start w:val="1"/>
      <w:numFmt w:val="lowerRoman"/>
      <w:lvlText w:val="%3."/>
      <w:lvlJc w:val="right"/>
      <w:pPr>
        <w:ind w:left="3537" w:firstLine="0"/>
      </w:pPr>
    </w:lvl>
    <w:lvl w:ilvl="3">
      <w:start w:val="1"/>
      <w:numFmt w:val="decimal"/>
      <w:lvlText w:val="%4."/>
      <w:lvlJc w:val="left"/>
      <w:pPr>
        <w:ind w:left="4767" w:firstLine="0"/>
      </w:pPr>
    </w:lvl>
    <w:lvl w:ilvl="4">
      <w:start w:val="1"/>
      <w:numFmt w:val="lowerLetter"/>
      <w:lvlText w:val="%5."/>
      <w:lvlJc w:val="left"/>
      <w:pPr>
        <w:ind w:left="5997" w:firstLine="0"/>
      </w:pPr>
    </w:lvl>
    <w:lvl w:ilvl="5">
      <w:start w:val="1"/>
      <w:numFmt w:val="lowerRoman"/>
      <w:lvlText w:val="%6."/>
      <w:lvlJc w:val="right"/>
      <w:pPr>
        <w:ind w:left="7227" w:firstLine="0"/>
      </w:pPr>
    </w:lvl>
    <w:lvl w:ilvl="6">
      <w:start w:val="1"/>
      <w:numFmt w:val="decimal"/>
      <w:lvlText w:val="%7."/>
      <w:lvlJc w:val="left"/>
      <w:pPr>
        <w:ind w:left="8457" w:firstLine="0"/>
      </w:pPr>
    </w:lvl>
    <w:lvl w:ilvl="7">
      <w:start w:val="1"/>
      <w:numFmt w:val="lowerLetter"/>
      <w:lvlText w:val="%8."/>
      <w:lvlJc w:val="left"/>
      <w:pPr>
        <w:ind w:left="9687" w:firstLine="0"/>
      </w:pPr>
    </w:lvl>
    <w:lvl w:ilvl="8">
      <w:start w:val="1"/>
      <w:numFmt w:val="lowerRoman"/>
      <w:lvlText w:val="%9."/>
      <w:lvlJc w:val="right"/>
      <w:pPr>
        <w:ind w:left="10917" w:firstLine="0"/>
      </w:pPr>
    </w:lvl>
  </w:abstractNum>
  <w:abstractNum w:abstractNumId="5" w15:restartNumberingAfterBreak="0">
    <w:nsid w:val="0CDB70F6"/>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395964"/>
    <w:multiLevelType w:val="multilevel"/>
    <w:tmpl w:val="F76A5584"/>
    <w:numStyleLink w:val="RomanNumberedBullet"/>
  </w:abstractNum>
  <w:abstractNum w:abstractNumId="7" w15:restartNumberingAfterBreak="0">
    <w:nsid w:val="13961BB9"/>
    <w:multiLevelType w:val="multilevel"/>
    <w:tmpl w:val="09067390"/>
    <w:lvl w:ilvl="0">
      <w:start w:val="1"/>
      <w:numFmt w:val="decimal"/>
      <w:lvlText w:val="%1."/>
      <w:lvlJc w:val="left"/>
      <w:pPr>
        <w:ind w:left="363" w:hanging="363"/>
      </w:pPr>
    </w:lvl>
    <w:lvl w:ilvl="1">
      <w:start w:val="1"/>
      <w:numFmt w:val="lowerLetter"/>
      <w:lvlText w:val="%2."/>
      <w:lvlJc w:val="left"/>
      <w:pPr>
        <w:ind w:left="1950" w:firstLine="0"/>
      </w:pPr>
    </w:lvl>
    <w:lvl w:ilvl="2">
      <w:start w:val="1"/>
      <w:numFmt w:val="lowerRoman"/>
      <w:lvlText w:val="%3."/>
      <w:lvlJc w:val="right"/>
      <w:pPr>
        <w:ind w:left="3180" w:firstLine="0"/>
      </w:pPr>
    </w:lvl>
    <w:lvl w:ilvl="3">
      <w:start w:val="1"/>
      <w:numFmt w:val="decimal"/>
      <w:lvlText w:val="%4."/>
      <w:lvlJc w:val="left"/>
      <w:pPr>
        <w:ind w:left="4410" w:firstLine="0"/>
      </w:pPr>
    </w:lvl>
    <w:lvl w:ilvl="4">
      <w:start w:val="1"/>
      <w:numFmt w:val="lowerLetter"/>
      <w:lvlText w:val="%5."/>
      <w:lvlJc w:val="left"/>
      <w:pPr>
        <w:ind w:left="5640" w:firstLine="0"/>
      </w:pPr>
    </w:lvl>
    <w:lvl w:ilvl="5">
      <w:start w:val="1"/>
      <w:numFmt w:val="lowerRoman"/>
      <w:lvlText w:val="%6."/>
      <w:lvlJc w:val="right"/>
      <w:pPr>
        <w:ind w:left="6870" w:firstLine="0"/>
      </w:pPr>
    </w:lvl>
    <w:lvl w:ilvl="6">
      <w:start w:val="1"/>
      <w:numFmt w:val="decimal"/>
      <w:lvlText w:val="%7."/>
      <w:lvlJc w:val="left"/>
      <w:pPr>
        <w:ind w:left="8100" w:firstLine="0"/>
      </w:pPr>
    </w:lvl>
    <w:lvl w:ilvl="7">
      <w:start w:val="1"/>
      <w:numFmt w:val="lowerLetter"/>
      <w:lvlText w:val="%8."/>
      <w:lvlJc w:val="left"/>
      <w:pPr>
        <w:ind w:left="9330" w:firstLine="0"/>
      </w:pPr>
    </w:lvl>
    <w:lvl w:ilvl="8">
      <w:start w:val="1"/>
      <w:numFmt w:val="lowerRoman"/>
      <w:lvlText w:val="%9."/>
      <w:lvlJc w:val="right"/>
      <w:pPr>
        <w:ind w:left="10560" w:firstLine="0"/>
      </w:pPr>
    </w:lvl>
  </w:abstractNum>
  <w:abstractNum w:abstractNumId="8" w15:restartNumberingAfterBreak="0">
    <w:nsid w:val="158B1C7F"/>
    <w:multiLevelType w:val="hybridMultilevel"/>
    <w:tmpl w:val="D5AE2744"/>
    <w:lvl w:ilvl="0" w:tplc="5A1659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832682"/>
    <w:multiLevelType w:val="hybridMultilevel"/>
    <w:tmpl w:val="C2FCE106"/>
    <w:lvl w:ilvl="0" w:tplc="47EED8C0">
      <w:start w:val="1"/>
      <w:numFmt w:val="lowerLetter"/>
      <w:lvlText w:val="%1."/>
      <w:lvlJc w:val="left"/>
      <w:pPr>
        <w:ind w:left="1437" w:hanging="360"/>
      </w:pPr>
      <w:rPr>
        <w:rFonts w:cs="Calibri"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10" w15:restartNumberingAfterBreak="0">
    <w:nsid w:val="1804135E"/>
    <w:multiLevelType w:val="hybridMultilevel"/>
    <w:tmpl w:val="C2FCE106"/>
    <w:lvl w:ilvl="0" w:tplc="47EED8C0">
      <w:start w:val="1"/>
      <w:numFmt w:val="lowerLetter"/>
      <w:lvlText w:val="%1."/>
      <w:lvlJc w:val="left"/>
      <w:pPr>
        <w:ind w:left="1437" w:hanging="360"/>
      </w:pPr>
      <w:rPr>
        <w:rFonts w:cs="Calibri"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11"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2" w15:restartNumberingAfterBreak="0">
    <w:nsid w:val="23104E84"/>
    <w:multiLevelType w:val="hybridMultilevel"/>
    <w:tmpl w:val="B01CBC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CB0CCF"/>
    <w:multiLevelType w:val="hybridMultilevel"/>
    <w:tmpl w:val="39001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503915"/>
    <w:multiLevelType w:val="hybridMultilevel"/>
    <w:tmpl w:val="42A6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C6DF8"/>
    <w:multiLevelType w:val="hybridMultilevel"/>
    <w:tmpl w:val="2D100F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A6229BD"/>
    <w:multiLevelType w:val="hybridMultilevel"/>
    <w:tmpl w:val="520C2942"/>
    <w:lvl w:ilvl="0" w:tplc="3DC4E3F2">
      <w:start w:val="514"/>
      <w:numFmt w:val="bullet"/>
      <w:lvlText w:val="-"/>
      <w:lvlJc w:val="left"/>
      <w:pPr>
        <w:ind w:left="410" w:hanging="360"/>
      </w:pPr>
      <w:rPr>
        <w:rFonts w:ascii="Calibri" w:eastAsia="Calibri" w:hAnsi="Calibri" w:cs="Calibri" w:hint="default"/>
      </w:rPr>
    </w:lvl>
    <w:lvl w:ilvl="1" w:tplc="04090003">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7" w15:restartNumberingAfterBreak="0">
    <w:nsid w:val="2D072261"/>
    <w:multiLevelType w:val="hybridMultilevel"/>
    <w:tmpl w:val="4C7A751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2F405BBE"/>
    <w:multiLevelType w:val="hybridMultilevel"/>
    <w:tmpl w:val="0D98DB4C"/>
    <w:lvl w:ilvl="0" w:tplc="5E6273EE">
      <w:start w:val="1"/>
      <w:numFmt w:val="bullet"/>
      <w:pStyle w:val="BulletPACK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6B5D04"/>
    <w:multiLevelType w:val="hybridMultilevel"/>
    <w:tmpl w:val="56B25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C03EA4"/>
    <w:multiLevelType w:val="multilevel"/>
    <w:tmpl w:val="F76A5584"/>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21" w15:restartNumberingAfterBreak="0">
    <w:nsid w:val="339A5FE1"/>
    <w:multiLevelType w:val="hybridMultilevel"/>
    <w:tmpl w:val="93FEE6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B01141"/>
    <w:multiLevelType w:val="multilevel"/>
    <w:tmpl w:val="D91A43F4"/>
    <w:numStyleLink w:val="NumberedBulletWithinBullet"/>
  </w:abstractNum>
  <w:abstractNum w:abstractNumId="23" w15:restartNumberingAfterBreak="0">
    <w:nsid w:val="3C9A2880"/>
    <w:multiLevelType w:val="multilevel"/>
    <w:tmpl w:val="09067390"/>
    <w:lvl w:ilvl="0">
      <w:start w:val="1"/>
      <w:numFmt w:val="decimal"/>
      <w:lvlText w:val="%1."/>
      <w:lvlJc w:val="left"/>
      <w:pPr>
        <w:ind w:left="720" w:hanging="363"/>
      </w:pPr>
    </w:lvl>
    <w:lvl w:ilvl="1">
      <w:start w:val="1"/>
      <w:numFmt w:val="lowerLetter"/>
      <w:lvlText w:val="%2."/>
      <w:lvlJc w:val="left"/>
      <w:pPr>
        <w:ind w:left="2307" w:firstLine="0"/>
      </w:pPr>
    </w:lvl>
    <w:lvl w:ilvl="2">
      <w:start w:val="1"/>
      <w:numFmt w:val="lowerRoman"/>
      <w:lvlText w:val="%3."/>
      <w:lvlJc w:val="right"/>
      <w:pPr>
        <w:ind w:left="3537" w:firstLine="0"/>
      </w:pPr>
    </w:lvl>
    <w:lvl w:ilvl="3">
      <w:start w:val="1"/>
      <w:numFmt w:val="decimal"/>
      <w:lvlText w:val="%4."/>
      <w:lvlJc w:val="left"/>
      <w:pPr>
        <w:ind w:left="4767" w:firstLine="0"/>
      </w:pPr>
    </w:lvl>
    <w:lvl w:ilvl="4">
      <w:start w:val="1"/>
      <w:numFmt w:val="lowerLetter"/>
      <w:lvlText w:val="%5."/>
      <w:lvlJc w:val="left"/>
      <w:pPr>
        <w:ind w:left="5997" w:firstLine="0"/>
      </w:pPr>
    </w:lvl>
    <w:lvl w:ilvl="5">
      <w:start w:val="1"/>
      <w:numFmt w:val="lowerRoman"/>
      <w:lvlText w:val="%6."/>
      <w:lvlJc w:val="right"/>
      <w:pPr>
        <w:ind w:left="7227" w:firstLine="0"/>
      </w:pPr>
    </w:lvl>
    <w:lvl w:ilvl="6">
      <w:start w:val="1"/>
      <w:numFmt w:val="decimal"/>
      <w:lvlText w:val="%7."/>
      <w:lvlJc w:val="left"/>
      <w:pPr>
        <w:ind w:left="8457" w:firstLine="0"/>
      </w:pPr>
    </w:lvl>
    <w:lvl w:ilvl="7">
      <w:start w:val="1"/>
      <w:numFmt w:val="lowerLetter"/>
      <w:lvlText w:val="%8."/>
      <w:lvlJc w:val="left"/>
      <w:pPr>
        <w:ind w:left="9687" w:firstLine="0"/>
      </w:pPr>
    </w:lvl>
    <w:lvl w:ilvl="8">
      <w:start w:val="1"/>
      <w:numFmt w:val="lowerRoman"/>
      <w:lvlText w:val="%9."/>
      <w:lvlJc w:val="right"/>
      <w:pPr>
        <w:ind w:left="10917" w:firstLine="0"/>
      </w:pPr>
    </w:lvl>
  </w:abstractNum>
  <w:abstractNum w:abstractNumId="24" w15:restartNumberingAfterBreak="0">
    <w:nsid w:val="43BB0F65"/>
    <w:multiLevelType w:val="multilevel"/>
    <w:tmpl w:val="09067390"/>
    <w:lvl w:ilvl="0">
      <w:start w:val="1"/>
      <w:numFmt w:val="decimal"/>
      <w:lvlText w:val="%1."/>
      <w:lvlJc w:val="left"/>
      <w:pPr>
        <w:ind w:left="720" w:hanging="363"/>
      </w:pPr>
    </w:lvl>
    <w:lvl w:ilvl="1">
      <w:start w:val="1"/>
      <w:numFmt w:val="lowerLetter"/>
      <w:lvlText w:val="%2."/>
      <w:lvlJc w:val="left"/>
      <w:pPr>
        <w:ind w:left="2307" w:firstLine="0"/>
      </w:pPr>
    </w:lvl>
    <w:lvl w:ilvl="2">
      <w:start w:val="1"/>
      <w:numFmt w:val="lowerRoman"/>
      <w:lvlText w:val="%3."/>
      <w:lvlJc w:val="right"/>
      <w:pPr>
        <w:ind w:left="3537" w:firstLine="0"/>
      </w:pPr>
    </w:lvl>
    <w:lvl w:ilvl="3">
      <w:start w:val="1"/>
      <w:numFmt w:val="decimal"/>
      <w:lvlText w:val="%4."/>
      <w:lvlJc w:val="left"/>
      <w:pPr>
        <w:ind w:left="4767" w:firstLine="0"/>
      </w:pPr>
    </w:lvl>
    <w:lvl w:ilvl="4">
      <w:start w:val="1"/>
      <w:numFmt w:val="lowerLetter"/>
      <w:lvlText w:val="%5."/>
      <w:lvlJc w:val="left"/>
      <w:pPr>
        <w:ind w:left="5997" w:firstLine="0"/>
      </w:pPr>
    </w:lvl>
    <w:lvl w:ilvl="5">
      <w:start w:val="1"/>
      <w:numFmt w:val="lowerRoman"/>
      <w:lvlText w:val="%6."/>
      <w:lvlJc w:val="right"/>
      <w:pPr>
        <w:ind w:left="7227" w:firstLine="0"/>
      </w:pPr>
    </w:lvl>
    <w:lvl w:ilvl="6">
      <w:start w:val="1"/>
      <w:numFmt w:val="decimal"/>
      <w:lvlText w:val="%7."/>
      <w:lvlJc w:val="left"/>
      <w:pPr>
        <w:ind w:left="8457" w:firstLine="0"/>
      </w:pPr>
    </w:lvl>
    <w:lvl w:ilvl="7">
      <w:start w:val="1"/>
      <w:numFmt w:val="lowerLetter"/>
      <w:lvlText w:val="%8."/>
      <w:lvlJc w:val="left"/>
      <w:pPr>
        <w:ind w:left="9687" w:firstLine="0"/>
      </w:pPr>
    </w:lvl>
    <w:lvl w:ilvl="8">
      <w:start w:val="1"/>
      <w:numFmt w:val="lowerRoman"/>
      <w:lvlText w:val="%9."/>
      <w:lvlJc w:val="right"/>
      <w:pPr>
        <w:ind w:left="10917" w:firstLine="0"/>
      </w:pPr>
    </w:lvl>
  </w:abstractNum>
  <w:abstractNum w:abstractNumId="25" w15:restartNumberingAfterBreak="0">
    <w:nsid w:val="45CD7F06"/>
    <w:multiLevelType w:val="hybridMultilevel"/>
    <w:tmpl w:val="D83E4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162860"/>
    <w:multiLevelType w:val="hybridMultilevel"/>
    <w:tmpl w:val="220A21AE"/>
    <w:lvl w:ilvl="0" w:tplc="EDA4499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274644"/>
    <w:multiLevelType w:val="hybridMultilevel"/>
    <w:tmpl w:val="4D647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FD3AC9"/>
    <w:multiLevelType w:val="hybridMultilevel"/>
    <w:tmpl w:val="CA36F4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82280B"/>
    <w:multiLevelType w:val="hybridMultilevel"/>
    <w:tmpl w:val="BB203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B66D9"/>
    <w:multiLevelType w:val="multilevel"/>
    <w:tmpl w:val="F76A5584"/>
    <w:numStyleLink w:val="RomanNumberedBullet"/>
  </w:abstractNum>
  <w:abstractNum w:abstractNumId="31" w15:restartNumberingAfterBreak="0">
    <w:nsid w:val="54CB32EF"/>
    <w:multiLevelType w:val="hybridMultilevel"/>
    <w:tmpl w:val="8354A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027A05"/>
    <w:multiLevelType w:val="multilevel"/>
    <w:tmpl w:val="E02E05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C1E471A"/>
    <w:multiLevelType w:val="hybridMultilevel"/>
    <w:tmpl w:val="D95AF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5D265B"/>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944D5D"/>
    <w:multiLevelType w:val="hybridMultilevel"/>
    <w:tmpl w:val="8EEC7E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8E7BC9"/>
    <w:multiLevelType w:val="hybridMultilevel"/>
    <w:tmpl w:val="4B1E5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38" w15:restartNumberingAfterBreak="0">
    <w:nsid w:val="71FF084E"/>
    <w:multiLevelType w:val="multilevel"/>
    <w:tmpl w:val="09067390"/>
    <w:lvl w:ilvl="0">
      <w:start w:val="1"/>
      <w:numFmt w:val="decimal"/>
      <w:lvlText w:val="%1."/>
      <w:lvlJc w:val="left"/>
      <w:pPr>
        <w:ind w:left="720" w:hanging="363"/>
      </w:pPr>
    </w:lvl>
    <w:lvl w:ilvl="1">
      <w:start w:val="1"/>
      <w:numFmt w:val="lowerLetter"/>
      <w:lvlText w:val="%2."/>
      <w:lvlJc w:val="left"/>
      <w:pPr>
        <w:ind w:left="2307" w:firstLine="0"/>
      </w:pPr>
    </w:lvl>
    <w:lvl w:ilvl="2">
      <w:start w:val="1"/>
      <w:numFmt w:val="lowerRoman"/>
      <w:lvlText w:val="%3."/>
      <w:lvlJc w:val="right"/>
      <w:pPr>
        <w:ind w:left="3537" w:firstLine="0"/>
      </w:pPr>
    </w:lvl>
    <w:lvl w:ilvl="3">
      <w:start w:val="1"/>
      <w:numFmt w:val="decimal"/>
      <w:lvlText w:val="%4."/>
      <w:lvlJc w:val="left"/>
      <w:pPr>
        <w:ind w:left="4767" w:firstLine="0"/>
      </w:pPr>
    </w:lvl>
    <w:lvl w:ilvl="4">
      <w:start w:val="1"/>
      <w:numFmt w:val="lowerLetter"/>
      <w:lvlText w:val="%5."/>
      <w:lvlJc w:val="left"/>
      <w:pPr>
        <w:ind w:left="5997" w:firstLine="0"/>
      </w:pPr>
    </w:lvl>
    <w:lvl w:ilvl="5">
      <w:start w:val="1"/>
      <w:numFmt w:val="lowerRoman"/>
      <w:lvlText w:val="%6."/>
      <w:lvlJc w:val="right"/>
      <w:pPr>
        <w:ind w:left="7227" w:firstLine="0"/>
      </w:pPr>
    </w:lvl>
    <w:lvl w:ilvl="6">
      <w:start w:val="1"/>
      <w:numFmt w:val="decimal"/>
      <w:lvlText w:val="%7."/>
      <w:lvlJc w:val="left"/>
      <w:pPr>
        <w:ind w:left="8457" w:firstLine="0"/>
      </w:pPr>
    </w:lvl>
    <w:lvl w:ilvl="7">
      <w:start w:val="1"/>
      <w:numFmt w:val="lowerLetter"/>
      <w:lvlText w:val="%8."/>
      <w:lvlJc w:val="left"/>
      <w:pPr>
        <w:ind w:left="9687" w:firstLine="0"/>
      </w:pPr>
    </w:lvl>
    <w:lvl w:ilvl="8">
      <w:start w:val="1"/>
      <w:numFmt w:val="lowerRoman"/>
      <w:lvlText w:val="%9."/>
      <w:lvlJc w:val="right"/>
      <w:pPr>
        <w:ind w:left="10917" w:firstLine="0"/>
      </w:pPr>
    </w:lvl>
  </w:abstractNum>
  <w:abstractNum w:abstractNumId="39" w15:restartNumberingAfterBreak="0">
    <w:nsid w:val="729643E7"/>
    <w:multiLevelType w:val="multilevel"/>
    <w:tmpl w:val="09067390"/>
    <w:lvl w:ilvl="0">
      <w:start w:val="1"/>
      <w:numFmt w:val="decimal"/>
      <w:lvlText w:val="%1."/>
      <w:lvlJc w:val="left"/>
      <w:pPr>
        <w:ind w:left="720" w:hanging="363"/>
      </w:pPr>
    </w:lvl>
    <w:lvl w:ilvl="1">
      <w:start w:val="1"/>
      <w:numFmt w:val="lowerLetter"/>
      <w:lvlText w:val="%2."/>
      <w:lvlJc w:val="left"/>
      <w:pPr>
        <w:ind w:left="2307" w:firstLine="0"/>
      </w:pPr>
    </w:lvl>
    <w:lvl w:ilvl="2">
      <w:start w:val="1"/>
      <w:numFmt w:val="lowerRoman"/>
      <w:lvlText w:val="%3."/>
      <w:lvlJc w:val="right"/>
      <w:pPr>
        <w:ind w:left="3537" w:firstLine="0"/>
      </w:pPr>
    </w:lvl>
    <w:lvl w:ilvl="3">
      <w:start w:val="1"/>
      <w:numFmt w:val="decimal"/>
      <w:lvlText w:val="%4."/>
      <w:lvlJc w:val="left"/>
      <w:pPr>
        <w:ind w:left="4767" w:firstLine="0"/>
      </w:pPr>
    </w:lvl>
    <w:lvl w:ilvl="4">
      <w:start w:val="1"/>
      <w:numFmt w:val="lowerLetter"/>
      <w:lvlText w:val="%5."/>
      <w:lvlJc w:val="left"/>
      <w:pPr>
        <w:ind w:left="5997" w:firstLine="0"/>
      </w:pPr>
    </w:lvl>
    <w:lvl w:ilvl="5">
      <w:start w:val="1"/>
      <w:numFmt w:val="lowerRoman"/>
      <w:lvlText w:val="%6."/>
      <w:lvlJc w:val="right"/>
      <w:pPr>
        <w:ind w:left="7227" w:firstLine="0"/>
      </w:pPr>
    </w:lvl>
    <w:lvl w:ilvl="6">
      <w:start w:val="1"/>
      <w:numFmt w:val="decimal"/>
      <w:lvlText w:val="%7."/>
      <w:lvlJc w:val="left"/>
      <w:pPr>
        <w:ind w:left="8457" w:firstLine="0"/>
      </w:pPr>
    </w:lvl>
    <w:lvl w:ilvl="7">
      <w:start w:val="1"/>
      <w:numFmt w:val="lowerLetter"/>
      <w:lvlText w:val="%8."/>
      <w:lvlJc w:val="left"/>
      <w:pPr>
        <w:ind w:left="9687" w:firstLine="0"/>
      </w:pPr>
    </w:lvl>
    <w:lvl w:ilvl="8">
      <w:start w:val="1"/>
      <w:numFmt w:val="lowerRoman"/>
      <w:lvlText w:val="%9."/>
      <w:lvlJc w:val="right"/>
      <w:pPr>
        <w:ind w:left="10917" w:firstLine="0"/>
      </w:pPr>
    </w:lvl>
  </w:abstractNum>
  <w:abstractNum w:abstractNumId="40" w15:restartNumberingAfterBreak="0">
    <w:nsid w:val="789A0138"/>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EF069E"/>
    <w:multiLevelType w:val="hybridMultilevel"/>
    <w:tmpl w:val="050AA3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8"/>
  </w:num>
  <w:num w:numId="2">
    <w:abstractNumId w:val="11"/>
  </w:num>
  <w:num w:numId="3">
    <w:abstractNumId w:val="20"/>
  </w:num>
  <w:num w:numId="4">
    <w:abstractNumId w:val="37"/>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28"/>
  </w:num>
  <w:num w:numId="11">
    <w:abstractNumId w:val="0"/>
  </w:num>
  <w:num w:numId="12">
    <w:abstractNumId w:val="33"/>
  </w:num>
  <w:num w:numId="13">
    <w:abstractNumId w:val="26"/>
  </w:num>
  <w:num w:numId="14">
    <w:abstractNumId w:val="15"/>
  </w:num>
  <w:num w:numId="15">
    <w:abstractNumId w:val="21"/>
  </w:num>
  <w:num w:numId="16">
    <w:abstractNumId w:val="27"/>
  </w:num>
  <w:num w:numId="17">
    <w:abstractNumId w:val="36"/>
  </w:num>
  <w:num w:numId="18">
    <w:abstractNumId w:val="8"/>
  </w:num>
  <w:num w:numId="19">
    <w:abstractNumId w:val="19"/>
  </w:num>
  <w:num w:numId="20">
    <w:abstractNumId w:val="2"/>
  </w:num>
  <w:num w:numId="21">
    <w:abstractNumId w:val="12"/>
  </w:num>
  <w:num w:numId="22">
    <w:abstractNumId w:val="13"/>
  </w:num>
  <w:num w:numId="23">
    <w:abstractNumId w:val="31"/>
  </w:num>
  <w:num w:numId="24">
    <w:abstractNumId w:val="1"/>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9"/>
  </w:num>
  <w:num w:numId="27">
    <w:abstractNumId w:val="25"/>
  </w:num>
  <w:num w:numId="28">
    <w:abstractNumId w:val="4"/>
  </w:num>
  <w:num w:numId="29">
    <w:abstractNumId w:val="32"/>
  </w:num>
  <w:num w:numId="30">
    <w:abstractNumId w:val="41"/>
  </w:num>
  <w:num w:numId="31">
    <w:abstractNumId w:val="17"/>
  </w:num>
  <w:num w:numId="32">
    <w:abstractNumId w:val="23"/>
  </w:num>
  <w:num w:numId="33">
    <w:abstractNumId w:val="38"/>
  </w:num>
  <w:num w:numId="34">
    <w:abstractNumId w:val="24"/>
  </w:num>
  <w:num w:numId="35">
    <w:abstractNumId w:val="7"/>
  </w:num>
  <w:num w:numId="36">
    <w:abstractNumId w:val="39"/>
  </w:num>
  <w:num w:numId="37">
    <w:abstractNumId w:val="16"/>
  </w:num>
  <w:num w:numId="38">
    <w:abstractNumId w:val="18"/>
  </w:num>
  <w:num w:numId="39">
    <w:abstractNumId w:val="18"/>
  </w:num>
  <w:num w:numId="40">
    <w:abstractNumId w:val="35"/>
  </w:num>
  <w:num w:numId="41">
    <w:abstractNumId w:val="10"/>
  </w:num>
  <w:num w:numId="42">
    <w:abstractNumId w:val="9"/>
  </w:num>
  <w:num w:numId="43">
    <w:abstractNumId w:val="30"/>
  </w:num>
  <w:num w:numId="44">
    <w:abstractNumId w:val="5"/>
  </w:num>
  <w:num w:numId="45">
    <w:abstractNumId w:val="34"/>
  </w:num>
  <w:num w:numId="46">
    <w:abstractNumId w:val="40"/>
  </w:num>
  <w:num w:numId="47">
    <w:abstractNumId w:val="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N7AwNTGxNLe0NDcwMTZS0lEKTi0uzszPAykwrQUA60M6biwAAAA="/>
  </w:docVars>
  <w:rsids>
    <w:rsidRoot w:val="00985769"/>
    <w:rsid w:val="000002C8"/>
    <w:rsid w:val="00000A5B"/>
    <w:rsid w:val="00001017"/>
    <w:rsid w:val="00001BB9"/>
    <w:rsid w:val="000023FC"/>
    <w:rsid w:val="000035D9"/>
    <w:rsid w:val="000040AA"/>
    <w:rsid w:val="000046DF"/>
    <w:rsid w:val="00004AB6"/>
    <w:rsid w:val="00004B2D"/>
    <w:rsid w:val="000055E8"/>
    <w:rsid w:val="000056B2"/>
    <w:rsid w:val="00005E43"/>
    <w:rsid w:val="00005EC6"/>
    <w:rsid w:val="00006284"/>
    <w:rsid w:val="00006372"/>
    <w:rsid w:val="00006AAB"/>
    <w:rsid w:val="00006F18"/>
    <w:rsid w:val="00007045"/>
    <w:rsid w:val="0000778B"/>
    <w:rsid w:val="000101A6"/>
    <w:rsid w:val="00010B4E"/>
    <w:rsid w:val="000113C6"/>
    <w:rsid w:val="00011A9C"/>
    <w:rsid w:val="00012094"/>
    <w:rsid w:val="00012156"/>
    <w:rsid w:val="000121AE"/>
    <w:rsid w:val="00012AD7"/>
    <w:rsid w:val="00012B58"/>
    <w:rsid w:val="0001357A"/>
    <w:rsid w:val="0001386D"/>
    <w:rsid w:val="00013ED7"/>
    <w:rsid w:val="00014506"/>
    <w:rsid w:val="00014D01"/>
    <w:rsid w:val="0001605E"/>
    <w:rsid w:val="0001606D"/>
    <w:rsid w:val="00016601"/>
    <w:rsid w:val="0001665F"/>
    <w:rsid w:val="00016AEE"/>
    <w:rsid w:val="00017108"/>
    <w:rsid w:val="00017412"/>
    <w:rsid w:val="0001743E"/>
    <w:rsid w:val="00017A59"/>
    <w:rsid w:val="000201CA"/>
    <w:rsid w:val="00020B0A"/>
    <w:rsid w:val="0002126F"/>
    <w:rsid w:val="000218AD"/>
    <w:rsid w:val="000224DE"/>
    <w:rsid w:val="00022DF1"/>
    <w:rsid w:val="0002302B"/>
    <w:rsid w:val="0002310C"/>
    <w:rsid w:val="00023240"/>
    <w:rsid w:val="00023FE6"/>
    <w:rsid w:val="000249FA"/>
    <w:rsid w:val="00024B2E"/>
    <w:rsid w:val="000251AC"/>
    <w:rsid w:val="0002584C"/>
    <w:rsid w:val="000263F5"/>
    <w:rsid w:val="00027CC2"/>
    <w:rsid w:val="00030028"/>
    <w:rsid w:val="00030380"/>
    <w:rsid w:val="00030AF2"/>
    <w:rsid w:val="0003156B"/>
    <w:rsid w:val="00031E3B"/>
    <w:rsid w:val="00032097"/>
    <w:rsid w:val="00033363"/>
    <w:rsid w:val="00033E68"/>
    <w:rsid w:val="00033EC6"/>
    <w:rsid w:val="00034826"/>
    <w:rsid w:val="00034E9A"/>
    <w:rsid w:val="00035167"/>
    <w:rsid w:val="00035690"/>
    <w:rsid w:val="000358DF"/>
    <w:rsid w:val="00035EB1"/>
    <w:rsid w:val="0003611D"/>
    <w:rsid w:val="00036141"/>
    <w:rsid w:val="000363BC"/>
    <w:rsid w:val="00036684"/>
    <w:rsid w:val="000408C3"/>
    <w:rsid w:val="000411A8"/>
    <w:rsid w:val="00041CD3"/>
    <w:rsid w:val="00042694"/>
    <w:rsid w:val="00042DA0"/>
    <w:rsid w:val="00042FBF"/>
    <w:rsid w:val="00043DB4"/>
    <w:rsid w:val="00043E11"/>
    <w:rsid w:val="00044850"/>
    <w:rsid w:val="00044A31"/>
    <w:rsid w:val="000455C0"/>
    <w:rsid w:val="0004619B"/>
    <w:rsid w:val="000470E8"/>
    <w:rsid w:val="000514C6"/>
    <w:rsid w:val="000522F1"/>
    <w:rsid w:val="00052AE8"/>
    <w:rsid w:val="00054DC1"/>
    <w:rsid w:val="00055690"/>
    <w:rsid w:val="00055748"/>
    <w:rsid w:val="00056445"/>
    <w:rsid w:val="000564C4"/>
    <w:rsid w:val="00056E0D"/>
    <w:rsid w:val="00057101"/>
    <w:rsid w:val="00057382"/>
    <w:rsid w:val="00057759"/>
    <w:rsid w:val="00062E02"/>
    <w:rsid w:val="0006398C"/>
    <w:rsid w:val="000640EC"/>
    <w:rsid w:val="000641E8"/>
    <w:rsid w:val="00064C94"/>
    <w:rsid w:val="000656E9"/>
    <w:rsid w:val="000661EB"/>
    <w:rsid w:val="00070018"/>
    <w:rsid w:val="00071124"/>
    <w:rsid w:val="000715B2"/>
    <w:rsid w:val="000718D3"/>
    <w:rsid w:val="00071F5B"/>
    <w:rsid w:val="000728FB"/>
    <w:rsid w:val="00073B80"/>
    <w:rsid w:val="00073F39"/>
    <w:rsid w:val="00074151"/>
    <w:rsid w:val="00074635"/>
    <w:rsid w:val="00074DFE"/>
    <w:rsid w:val="00075171"/>
    <w:rsid w:val="00075D85"/>
    <w:rsid w:val="0007616A"/>
    <w:rsid w:val="00076BEC"/>
    <w:rsid w:val="00076F52"/>
    <w:rsid w:val="000779CE"/>
    <w:rsid w:val="00077FFA"/>
    <w:rsid w:val="0008016D"/>
    <w:rsid w:val="00080D39"/>
    <w:rsid w:val="00080F6E"/>
    <w:rsid w:val="000816FE"/>
    <w:rsid w:val="00081962"/>
    <w:rsid w:val="0008212F"/>
    <w:rsid w:val="00082505"/>
    <w:rsid w:val="0008267C"/>
    <w:rsid w:val="00082C54"/>
    <w:rsid w:val="00082EDE"/>
    <w:rsid w:val="0008376A"/>
    <w:rsid w:val="00084637"/>
    <w:rsid w:val="00086703"/>
    <w:rsid w:val="00086C71"/>
    <w:rsid w:val="000870C3"/>
    <w:rsid w:val="00087210"/>
    <w:rsid w:val="00092510"/>
    <w:rsid w:val="00092C1F"/>
    <w:rsid w:val="00096015"/>
    <w:rsid w:val="00096AC0"/>
    <w:rsid w:val="00097240"/>
    <w:rsid w:val="000977F9"/>
    <w:rsid w:val="000A13DC"/>
    <w:rsid w:val="000A1A9E"/>
    <w:rsid w:val="000A1B99"/>
    <w:rsid w:val="000A20FC"/>
    <w:rsid w:val="000A2157"/>
    <w:rsid w:val="000A3D84"/>
    <w:rsid w:val="000A3F68"/>
    <w:rsid w:val="000A443C"/>
    <w:rsid w:val="000A49C0"/>
    <w:rsid w:val="000A4AE4"/>
    <w:rsid w:val="000A5921"/>
    <w:rsid w:val="000A692D"/>
    <w:rsid w:val="000A6EDA"/>
    <w:rsid w:val="000A752A"/>
    <w:rsid w:val="000B00D2"/>
    <w:rsid w:val="000B02D9"/>
    <w:rsid w:val="000B113E"/>
    <w:rsid w:val="000B1371"/>
    <w:rsid w:val="000B17A2"/>
    <w:rsid w:val="000B17BF"/>
    <w:rsid w:val="000B1953"/>
    <w:rsid w:val="000B21A7"/>
    <w:rsid w:val="000B2629"/>
    <w:rsid w:val="000B3283"/>
    <w:rsid w:val="000B3A29"/>
    <w:rsid w:val="000B51B0"/>
    <w:rsid w:val="000B541D"/>
    <w:rsid w:val="000B611D"/>
    <w:rsid w:val="000B6401"/>
    <w:rsid w:val="000B65D9"/>
    <w:rsid w:val="000B66C6"/>
    <w:rsid w:val="000B690E"/>
    <w:rsid w:val="000B6DDE"/>
    <w:rsid w:val="000C196E"/>
    <w:rsid w:val="000C1EAF"/>
    <w:rsid w:val="000C2AE5"/>
    <w:rsid w:val="000C52CA"/>
    <w:rsid w:val="000C6100"/>
    <w:rsid w:val="000C654D"/>
    <w:rsid w:val="000C7D39"/>
    <w:rsid w:val="000D09D7"/>
    <w:rsid w:val="000D0BBB"/>
    <w:rsid w:val="000D299C"/>
    <w:rsid w:val="000D2AA1"/>
    <w:rsid w:val="000D2E16"/>
    <w:rsid w:val="000D36E3"/>
    <w:rsid w:val="000D3BF0"/>
    <w:rsid w:val="000D43AB"/>
    <w:rsid w:val="000D6221"/>
    <w:rsid w:val="000D6EC1"/>
    <w:rsid w:val="000D70C3"/>
    <w:rsid w:val="000D758F"/>
    <w:rsid w:val="000D797F"/>
    <w:rsid w:val="000D7B12"/>
    <w:rsid w:val="000D7C34"/>
    <w:rsid w:val="000D7D0A"/>
    <w:rsid w:val="000D7DA7"/>
    <w:rsid w:val="000E0611"/>
    <w:rsid w:val="000E1EA9"/>
    <w:rsid w:val="000E22A6"/>
    <w:rsid w:val="000E2319"/>
    <w:rsid w:val="000E28CF"/>
    <w:rsid w:val="000E2AD4"/>
    <w:rsid w:val="000E2DAF"/>
    <w:rsid w:val="000E318D"/>
    <w:rsid w:val="000E3AE9"/>
    <w:rsid w:val="000E3BC4"/>
    <w:rsid w:val="000E46FF"/>
    <w:rsid w:val="000E51DA"/>
    <w:rsid w:val="000E5647"/>
    <w:rsid w:val="000E5BA2"/>
    <w:rsid w:val="000E5FAD"/>
    <w:rsid w:val="000E601F"/>
    <w:rsid w:val="000E6739"/>
    <w:rsid w:val="000E68A0"/>
    <w:rsid w:val="000E7A41"/>
    <w:rsid w:val="000F04B1"/>
    <w:rsid w:val="000F0DEC"/>
    <w:rsid w:val="000F0F0A"/>
    <w:rsid w:val="000F1A44"/>
    <w:rsid w:val="000F21C4"/>
    <w:rsid w:val="000F25CF"/>
    <w:rsid w:val="000F2B4C"/>
    <w:rsid w:val="000F371A"/>
    <w:rsid w:val="000F3C9E"/>
    <w:rsid w:val="000F419B"/>
    <w:rsid w:val="000F4211"/>
    <w:rsid w:val="000F43B9"/>
    <w:rsid w:val="000F445D"/>
    <w:rsid w:val="000F466E"/>
    <w:rsid w:val="000F4925"/>
    <w:rsid w:val="000F4E24"/>
    <w:rsid w:val="000F53B0"/>
    <w:rsid w:val="000F5401"/>
    <w:rsid w:val="000F5ACF"/>
    <w:rsid w:val="000F5CAA"/>
    <w:rsid w:val="000F611B"/>
    <w:rsid w:val="000F6637"/>
    <w:rsid w:val="000F73D4"/>
    <w:rsid w:val="000F788F"/>
    <w:rsid w:val="00100123"/>
    <w:rsid w:val="001003EC"/>
    <w:rsid w:val="0010087F"/>
    <w:rsid w:val="00100B07"/>
    <w:rsid w:val="00100FCC"/>
    <w:rsid w:val="00101025"/>
    <w:rsid w:val="00101409"/>
    <w:rsid w:val="0010153A"/>
    <w:rsid w:val="00101A71"/>
    <w:rsid w:val="0010461C"/>
    <w:rsid w:val="00105E5D"/>
    <w:rsid w:val="00105F9B"/>
    <w:rsid w:val="00105FF0"/>
    <w:rsid w:val="001063A6"/>
    <w:rsid w:val="00106D55"/>
    <w:rsid w:val="00107391"/>
    <w:rsid w:val="001078F8"/>
    <w:rsid w:val="00107EEB"/>
    <w:rsid w:val="00110343"/>
    <w:rsid w:val="0011049F"/>
    <w:rsid w:val="00110A02"/>
    <w:rsid w:val="001112DD"/>
    <w:rsid w:val="00112312"/>
    <w:rsid w:val="001135FD"/>
    <w:rsid w:val="00113709"/>
    <w:rsid w:val="00113D42"/>
    <w:rsid w:val="00113DC3"/>
    <w:rsid w:val="00113FC4"/>
    <w:rsid w:val="00114B12"/>
    <w:rsid w:val="001152A2"/>
    <w:rsid w:val="00115797"/>
    <w:rsid w:val="0011701D"/>
    <w:rsid w:val="00117650"/>
    <w:rsid w:val="00117AD6"/>
    <w:rsid w:val="0012034C"/>
    <w:rsid w:val="001209AC"/>
    <w:rsid w:val="0012243F"/>
    <w:rsid w:val="0012260F"/>
    <w:rsid w:val="00122905"/>
    <w:rsid w:val="001239A9"/>
    <w:rsid w:val="00123E58"/>
    <w:rsid w:val="001262A3"/>
    <w:rsid w:val="0012682F"/>
    <w:rsid w:val="00126D0D"/>
    <w:rsid w:val="001276CA"/>
    <w:rsid w:val="0013038A"/>
    <w:rsid w:val="001304C3"/>
    <w:rsid w:val="0013057C"/>
    <w:rsid w:val="001308CE"/>
    <w:rsid w:val="00130CAF"/>
    <w:rsid w:val="00130E3F"/>
    <w:rsid w:val="00131282"/>
    <w:rsid w:val="001314EF"/>
    <w:rsid w:val="001314FC"/>
    <w:rsid w:val="001318A3"/>
    <w:rsid w:val="001330B5"/>
    <w:rsid w:val="00133CC5"/>
    <w:rsid w:val="001345B8"/>
    <w:rsid w:val="00135DAE"/>
    <w:rsid w:val="00135FFC"/>
    <w:rsid w:val="00137ABD"/>
    <w:rsid w:val="00140C5A"/>
    <w:rsid w:val="00140FC2"/>
    <w:rsid w:val="0014108A"/>
    <w:rsid w:val="0014138A"/>
    <w:rsid w:val="001425A1"/>
    <w:rsid w:val="00142692"/>
    <w:rsid w:val="00142F9A"/>
    <w:rsid w:val="00143580"/>
    <w:rsid w:val="00143D7F"/>
    <w:rsid w:val="00144585"/>
    <w:rsid w:val="00144903"/>
    <w:rsid w:val="00144F16"/>
    <w:rsid w:val="001456C9"/>
    <w:rsid w:val="00146229"/>
    <w:rsid w:val="00146DBE"/>
    <w:rsid w:val="00147937"/>
    <w:rsid w:val="00150373"/>
    <w:rsid w:val="00150C8C"/>
    <w:rsid w:val="001516BE"/>
    <w:rsid w:val="001522C9"/>
    <w:rsid w:val="0015308A"/>
    <w:rsid w:val="001530BF"/>
    <w:rsid w:val="001537D6"/>
    <w:rsid w:val="00153B40"/>
    <w:rsid w:val="00153EEF"/>
    <w:rsid w:val="00154729"/>
    <w:rsid w:val="00154A2A"/>
    <w:rsid w:val="001551C4"/>
    <w:rsid w:val="0015559D"/>
    <w:rsid w:val="0015576E"/>
    <w:rsid w:val="00155C59"/>
    <w:rsid w:val="00155E18"/>
    <w:rsid w:val="001560A3"/>
    <w:rsid w:val="00160B2C"/>
    <w:rsid w:val="00161082"/>
    <w:rsid w:val="001616D8"/>
    <w:rsid w:val="00162B05"/>
    <w:rsid w:val="00164B4A"/>
    <w:rsid w:val="00164BC6"/>
    <w:rsid w:val="001652AA"/>
    <w:rsid w:val="00165474"/>
    <w:rsid w:val="00165A97"/>
    <w:rsid w:val="00165AA3"/>
    <w:rsid w:val="00166007"/>
    <w:rsid w:val="00166113"/>
    <w:rsid w:val="0016664D"/>
    <w:rsid w:val="00166D0B"/>
    <w:rsid w:val="00166D56"/>
    <w:rsid w:val="001701A6"/>
    <w:rsid w:val="00170543"/>
    <w:rsid w:val="00170657"/>
    <w:rsid w:val="00170868"/>
    <w:rsid w:val="00170EE5"/>
    <w:rsid w:val="00170FC0"/>
    <w:rsid w:val="001722A5"/>
    <w:rsid w:val="00172BCF"/>
    <w:rsid w:val="00173095"/>
    <w:rsid w:val="001734F9"/>
    <w:rsid w:val="00173C3A"/>
    <w:rsid w:val="00174541"/>
    <w:rsid w:val="00174938"/>
    <w:rsid w:val="00176330"/>
    <w:rsid w:val="00176629"/>
    <w:rsid w:val="00176A75"/>
    <w:rsid w:val="00176E6E"/>
    <w:rsid w:val="001801AE"/>
    <w:rsid w:val="001808BC"/>
    <w:rsid w:val="00180A52"/>
    <w:rsid w:val="00181C0D"/>
    <w:rsid w:val="001827EE"/>
    <w:rsid w:val="00182CB6"/>
    <w:rsid w:val="0018353D"/>
    <w:rsid w:val="001835DE"/>
    <w:rsid w:val="00183B82"/>
    <w:rsid w:val="00184588"/>
    <w:rsid w:val="001849FC"/>
    <w:rsid w:val="00184E7E"/>
    <w:rsid w:val="0018681B"/>
    <w:rsid w:val="00187627"/>
    <w:rsid w:val="00187E0F"/>
    <w:rsid w:val="001901C0"/>
    <w:rsid w:val="00190C14"/>
    <w:rsid w:val="00191150"/>
    <w:rsid w:val="0019120C"/>
    <w:rsid w:val="001915E8"/>
    <w:rsid w:val="00191C26"/>
    <w:rsid w:val="00192195"/>
    <w:rsid w:val="00192AF0"/>
    <w:rsid w:val="0019314C"/>
    <w:rsid w:val="001943D2"/>
    <w:rsid w:val="00194911"/>
    <w:rsid w:val="0019536A"/>
    <w:rsid w:val="00196955"/>
    <w:rsid w:val="00196FFC"/>
    <w:rsid w:val="00197659"/>
    <w:rsid w:val="0019771D"/>
    <w:rsid w:val="0019797B"/>
    <w:rsid w:val="001A0759"/>
    <w:rsid w:val="001A18D7"/>
    <w:rsid w:val="001A1FB5"/>
    <w:rsid w:val="001A22B6"/>
    <w:rsid w:val="001A420C"/>
    <w:rsid w:val="001A4B32"/>
    <w:rsid w:val="001A4E90"/>
    <w:rsid w:val="001A55C9"/>
    <w:rsid w:val="001A564D"/>
    <w:rsid w:val="001A57EB"/>
    <w:rsid w:val="001A60F9"/>
    <w:rsid w:val="001A653E"/>
    <w:rsid w:val="001A697B"/>
    <w:rsid w:val="001A6E93"/>
    <w:rsid w:val="001A7C48"/>
    <w:rsid w:val="001A7D58"/>
    <w:rsid w:val="001A7E3C"/>
    <w:rsid w:val="001B0809"/>
    <w:rsid w:val="001B1013"/>
    <w:rsid w:val="001B121B"/>
    <w:rsid w:val="001B1261"/>
    <w:rsid w:val="001B1FBC"/>
    <w:rsid w:val="001B2BFA"/>
    <w:rsid w:val="001B2C8A"/>
    <w:rsid w:val="001B2F23"/>
    <w:rsid w:val="001B3835"/>
    <w:rsid w:val="001B4379"/>
    <w:rsid w:val="001B568D"/>
    <w:rsid w:val="001B60E8"/>
    <w:rsid w:val="001B6B88"/>
    <w:rsid w:val="001B6CFD"/>
    <w:rsid w:val="001B750B"/>
    <w:rsid w:val="001B7717"/>
    <w:rsid w:val="001C0330"/>
    <w:rsid w:val="001C136D"/>
    <w:rsid w:val="001C15B1"/>
    <w:rsid w:val="001C1D74"/>
    <w:rsid w:val="001C20DC"/>
    <w:rsid w:val="001C2C5E"/>
    <w:rsid w:val="001C31F5"/>
    <w:rsid w:val="001C3CDA"/>
    <w:rsid w:val="001C3EAF"/>
    <w:rsid w:val="001C4F12"/>
    <w:rsid w:val="001C6947"/>
    <w:rsid w:val="001C7749"/>
    <w:rsid w:val="001D3092"/>
    <w:rsid w:val="001D383F"/>
    <w:rsid w:val="001D4B17"/>
    <w:rsid w:val="001D4EB5"/>
    <w:rsid w:val="001D6157"/>
    <w:rsid w:val="001D62E1"/>
    <w:rsid w:val="001D67C8"/>
    <w:rsid w:val="001D6D6D"/>
    <w:rsid w:val="001D7B05"/>
    <w:rsid w:val="001E1356"/>
    <w:rsid w:val="001E1F1F"/>
    <w:rsid w:val="001E27F2"/>
    <w:rsid w:val="001E2AA5"/>
    <w:rsid w:val="001E2AAD"/>
    <w:rsid w:val="001E3095"/>
    <w:rsid w:val="001E322C"/>
    <w:rsid w:val="001E39C9"/>
    <w:rsid w:val="001E445F"/>
    <w:rsid w:val="001E46D8"/>
    <w:rsid w:val="001E521B"/>
    <w:rsid w:val="001E666D"/>
    <w:rsid w:val="001E6784"/>
    <w:rsid w:val="001E7CFA"/>
    <w:rsid w:val="001E7FF8"/>
    <w:rsid w:val="001F09FE"/>
    <w:rsid w:val="001F0B7B"/>
    <w:rsid w:val="001F35CE"/>
    <w:rsid w:val="001F385F"/>
    <w:rsid w:val="001F3B5A"/>
    <w:rsid w:val="001F3E4D"/>
    <w:rsid w:val="001F41AC"/>
    <w:rsid w:val="001F4838"/>
    <w:rsid w:val="001F53FB"/>
    <w:rsid w:val="001F55B0"/>
    <w:rsid w:val="001F5695"/>
    <w:rsid w:val="001F596F"/>
    <w:rsid w:val="001F641D"/>
    <w:rsid w:val="001F6625"/>
    <w:rsid w:val="001F6ED7"/>
    <w:rsid w:val="001F7A12"/>
    <w:rsid w:val="0020050D"/>
    <w:rsid w:val="00200D6E"/>
    <w:rsid w:val="00201901"/>
    <w:rsid w:val="00203744"/>
    <w:rsid w:val="00203A3E"/>
    <w:rsid w:val="00203CFE"/>
    <w:rsid w:val="0020418C"/>
    <w:rsid w:val="0020445E"/>
    <w:rsid w:val="00205057"/>
    <w:rsid w:val="00205E39"/>
    <w:rsid w:val="00206898"/>
    <w:rsid w:val="00207450"/>
    <w:rsid w:val="00207483"/>
    <w:rsid w:val="00207F99"/>
    <w:rsid w:val="00207FDE"/>
    <w:rsid w:val="0021017D"/>
    <w:rsid w:val="00210325"/>
    <w:rsid w:val="00210BC6"/>
    <w:rsid w:val="002117FB"/>
    <w:rsid w:val="002123BD"/>
    <w:rsid w:val="00212DAE"/>
    <w:rsid w:val="00212EFC"/>
    <w:rsid w:val="00212FE0"/>
    <w:rsid w:val="00213DAC"/>
    <w:rsid w:val="00214E17"/>
    <w:rsid w:val="0021571A"/>
    <w:rsid w:val="002157F9"/>
    <w:rsid w:val="00216263"/>
    <w:rsid w:val="00216469"/>
    <w:rsid w:val="0021650B"/>
    <w:rsid w:val="002169DE"/>
    <w:rsid w:val="0021780E"/>
    <w:rsid w:val="0022025E"/>
    <w:rsid w:val="0022055A"/>
    <w:rsid w:val="002216BA"/>
    <w:rsid w:val="00221758"/>
    <w:rsid w:val="00222065"/>
    <w:rsid w:val="002232BD"/>
    <w:rsid w:val="0022341B"/>
    <w:rsid w:val="00224381"/>
    <w:rsid w:val="002248E2"/>
    <w:rsid w:val="00224C9E"/>
    <w:rsid w:val="00224CB7"/>
    <w:rsid w:val="00224CD2"/>
    <w:rsid w:val="002252A1"/>
    <w:rsid w:val="002255A3"/>
    <w:rsid w:val="00225C72"/>
    <w:rsid w:val="002260D7"/>
    <w:rsid w:val="00226712"/>
    <w:rsid w:val="00226CAC"/>
    <w:rsid w:val="00226D69"/>
    <w:rsid w:val="00227A55"/>
    <w:rsid w:val="00227E91"/>
    <w:rsid w:val="00230C3F"/>
    <w:rsid w:val="00231585"/>
    <w:rsid w:val="002319ED"/>
    <w:rsid w:val="002322AD"/>
    <w:rsid w:val="0023237C"/>
    <w:rsid w:val="00233705"/>
    <w:rsid w:val="00233D9A"/>
    <w:rsid w:val="002351F9"/>
    <w:rsid w:val="002354A3"/>
    <w:rsid w:val="00236136"/>
    <w:rsid w:val="00237B4D"/>
    <w:rsid w:val="00240242"/>
    <w:rsid w:val="00240F07"/>
    <w:rsid w:val="00240F71"/>
    <w:rsid w:val="00240FEF"/>
    <w:rsid w:val="00241507"/>
    <w:rsid w:val="00241F9C"/>
    <w:rsid w:val="00242093"/>
    <w:rsid w:val="002429FD"/>
    <w:rsid w:val="00242F7C"/>
    <w:rsid w:val="002448AB"/>
    <w:rsid w:val="00244951"/>
    <w:rsid w:val="00244E0B"/>
    <w:rsid w:val="002454C2"/>
    <w:rsid w:val="00245F2B"/>
    <w:rsid w:val="0024728A"/>
    <w:rsid w:val="00247947"/>
    <w:rsid w:val="002479F9"/>
    <w:rsid w:val="00250080"/>
    <w:rsid w:val="00250239"/>
    <w:rsid w:val="002504C4"/>
    <w:rsid w:val="00250AAB"/>
    <w:rsid w:val="00250C6E"/>
    <w:rsid w:val="00250E82"/>
    <w:rsid w:val="00250F31"/>
    <w:rsid w:val="00251D7D"/>
    <w:rsid w:val="002521C8"/>
    <w:rsid w:val="00252659"/>
    <w:rsid w:val="00252700"/>
    <w:rsid w:val="00252A01"/>
    <w:rsid w:val="0025343F"/>
    <w:rsid w:val="00253539"/>
    <w:rsid w:val="002538D5"/>
    <w:rsid w:val="00254EAB"/>
    <w:rsid w:val="00255154"/>
    <w:rsid w:val="00255353"/>
    <w:rsid w:val="002565BC"/>
    <w:rsid w:val="00257A7B"/>
    <w:rsid w:val="00260AFD"/>
    <w:rsid w:val="00261588"/>
    <w:rsid w:val="00261C26"/>
    <w:rsid w:val="00261FF3"/>
    <w:rsid w:val="002620B1"/>
    <w:rsid w:val="002629C0"/>
    <w:rsid w:val="00262A7C"/>
    <w:rsid w:val="00264818"/>
    <w:rsid w:val="00265BFF"/>
    <w:rsid w:val="00266A32"/>
    <w:rsid w:val="002670A7"/>
    <w:rsid w:val="002672AB"/>
    <w:rsid w:val="00267554"/>
    <w:rsid w:val="002675D1"/>
    <w:rsid w:val="00267772"/>
    <w:rsid w:val="002713D5"/>
    <w:rsid w:val="00271B5D"/>
    <w:rsid w:val="00271C5F"/>
    <w:rsid w:val="00271EDF"/>
    <w:rsid w:val="00272535"/>
    <w:rsid w:val="00273215"/>
    <w:rsid w:val="00273E37"/>
    <w:rsid w:val="00273FCE"/>
    <w:rsid w:val="002741EE"/>
    <w:rsid w:val="00274697"/>
    <w:rsid w:val="00274CF3"/>
    <w:rsid w:val="00275087"/>
    <w:rsid w:val="0027512E"/>
    <w:rsid w:val="00276B19"/>
    <w:rsid w:val="0027709D"/>
    <w:rsid w:val="00277FB9"/>
    <w:rsid w:val="00280039"/>
    <w:rsid w:val="00280205"/>
    <w:rsid w:val="0028180D"/>
    <w:rsid w:val="002819BE"/>
    <w:rsid w:val="00282E09"/>
    <w:rsid w:val="00282FB2"/>
    <w:rsid w:val="002833BC"/>
    <w:rsid w:val="002834B4"/>
    <w:rsid w:val="002834C4"/>
    <w:rsid w:val="002837AC"/>
    <w:rsid w:val="002838CA"/>
    <w:rsid w:val="002839BB"/>
    <w:rsid w:val="00284DCE"/>
    <w:rsid w:val="0028604C"/>
    <w:rsid w:val="002861BA"/>
    <w:rsid w:val="00286700"/>
    <w:rsid w:val="00286A0B"/>
    <w:rsid w:val="00286F75"/>
    <w:rsid w:val="0028704F"/>
    <w:rsid w:val="00287184"/>
    <w:rsid w:val="00287741"/>
    <w:rsid w:val="0028782B"/>
    <w:rsid w:val="00287F1B"/>
    <w:rsid w:val="0029106F"/>
    <w:rsid w:val="002914D5"/>
    <w:rsid w:val="00291FB3"/>
    <w:rsid w:val="0029294A"/>
    <w:rsid w:val="002929A1"/>
    <w:rsid w:val="002933F7"/>
    <w:rsid w:val="002934DE"/>
    <w:rsid w:val="00293E6F"/>
    <w:rsid w:val="00294DFA"/>
    <w:rsid w:val="002953BF"/>
    <w:rsid w:val="00295AB9"/>
    <w:rsid w:val="002960B1"/>
    <w:rsid w:val="00296DCA"/>
    <w:rsid w:val="0029772B"/>
    <w:rsid w:val="00297D4A"/>
    <w:rsid w:val="00297F39"/>
    <w:rsid w:val="002A0B80"/>
    <w:rsid w:val="002A1E03"/>
    <w:rsid w:val="002A2094"/>
    <w:rsid w:val="002A36BB"/>
    <w:rsid w:val="002A3F90"/>
    <w:rsid w:val="002A428B"/>
    <w:rsid w:val="002A4A1F"/>
    <w:rsid w:val="002A5404"/>
    <w:rsid w:val="002A5FED"/>
    <w:rsid w:val="002A73C8"/>
    <w:rsid w:val="002A7C25"/>
    <w:rsid w:val="002B08AE"/>
    <w:rsid w:val="002B13FE"/>
    <w:rsid w:val="002B198B"/>
    <w:rsid w:val="002B1E08"/>
    <w:rsid w:val="002B1F84"/>
    <w:rsid w:val="002B24B3"/>
    <w:rsid w:val="002B2623"/>
    <w:rsid w:val="002B2DA1"/>
    <w:rsid w:val="002B3648"/>
    <w:rsid w:val="002B3D59"/>
    <w:rsid w:val="002B4A8D"/>
    <w:rsid w:val="002B4AA9"/>
    <w:rsid w:val="002B4B43"/>
    <w:rsid w:val="002B553D"/>
    <w:rsid w:val="002B55B2"/>
    <w:rsid w:val="002B690C"/>
    <w:rsid w:val="002B6B4E"/>
    <w:rsid w:val="002B73B0"/>
    <w:rsid w:val="002B777F"/>
    <w:rsid w:val="002C00BB"/>
    <w:rsid w:val="002C07C7"/>
    <w:rsid w:val="002C0CC5"/>
    <w:rsid w:val="002C130D"/>
    <w:rsid w:val="002C185E"/>
    <w:rsid w:val="002C191B"/>
    <w:rsid w:val="002C22AA"/>
    <w:rsid w:val="002C2A14"/>
    <w:rsid w:val="002C31BF"/>
    <w:rsid w:val="002C342E"/>
    <w:rsid w:val="002C40FD"/>
    <w:rsid w:val="002C4399"/>
    <w:rsid w:val="002C4B19"/>
    <w:rsid w:val="002C4D43"/>
    <w:rsid w:val="002C5779"/>
    <w:rsid w:val="002C58BC"/>
    <w:rsid w:val="002C6648"/>
    <w:rsid w:val="002C68C1"/>
    <w:rsid w:val="002C68ED"/>
    <w:rsid w:val="002C6AB1"/>
    <w:rsid w:val="002C6D04"/>
    <w:rsid w:val="002C724B"/>
    <w:rsid w:val="002C7326"/>
    <w:rsid w:val="002D0A40"/>
    <w:rsid w:val="002D17A3"/>
    <w:rsid w:val="002D1E28"/>
    <w:rsid w:val="002D2899"/>
    <w:rsid w:val="002D3CD8"/>
    <w:rsid w:val="002D4A98"/>
    <w:rsid w:val="002D4F07"/>
    <w:rsid w:val="002D520B"/>
    <w:rsid w:val="002D58CC"/>
    <w:rsid w:val="002D66DF"/>
    <w:rsid w:val="002D7F40"/>
    <w:rsid w:val="002E02B8"/>
    <w:rsid w:val="002E0A84"/>
    <w:rsid w:val="002E0C4E"/>
    <w:rsid w:val="002E1877"/>
    <w:rsid w:val="002E18C6"/>
    <w:rsid w:val="002E1BA5"/>
    <w:rsid w:val="002E23BB"/>
    <w:rsid w:val="002E34AA"/>
    <w:rsid w:val="002E353F"/>
    <w:rsid w:val="002E378F"/>
    <w:rsid w:val="002E37C5"/>
    <w:rsid w:val="002E3EBB"/>
    <w:rsid w:val="002E4A89"/>
    <w:rsid w:val="002E5079"/>
    <w:rsid w:val="002E55B1"/>
    <w:rsid w:val="002E6317"/>
    <w:rsid w:val="002E66E1"/>
    <w:rsid w:val="002E679D"/>
    <w:rsid w:val="002E6DF7"/>
    <w:rsid w:val="002F0350"/>
    <w:rsid w:val="002F0F8E"/>
    <w:rsid w:val="002F1596"/>
    <w:rsid w:val="002F1922"/>
    <w:rsid w:val="002F2C19"/>
    <w:rsid w:val="002F3E32"/>
    <w:rsid w:val="002F4B2B"/>
    <w:rsid w:val="002F5C72"/>
    <w:rsid w:val="002F6828"/>
    <w:rsid w:val="002F69CD"/>
    <w:rsid w:val="002F6A90"/>
    <w:rsid w:val="003002BF"/>
    <w:rsid w:val="00300E91"/>
    <w:rsid w:val="0030151C"/>
    <w:rsid w:val="00301F1D"/>
    <w:rsid w:val="00302BB4"/>
    <w:rsid w:val="00302D15"/>
    <w:rsid w:val="00303003"/>
    <w:rsid w:val="003048CD"/>
    <w:rsid w:val="00304C8D"/>
    <w:rsid w:val="00305E6B"/>
    <w:rsid w:val="00306221"/>
    <w:rsid w:val="00306771"/>
    <w:rsid w:val="003069A3"/>
    <w:rsid w:val="00306BC7"/>
    <w:rsid w:val="00307184"/>
    <w:rsid w:val="0030759F"/>
    <w:rsid w:val="00307E2C"/>
    <w:rsid w:val="00307F6B"/>
    <w:rsid w:val="00310209"/>
    <w:rsid w:val="0031087D"/>
    <w:rsid w:val="003122A3"/>
    <w:rsid w:val="0031297F"/>
    <w:rsid w:val="00312EEE"/>
    <w:rsid w:val="003132D3"/>
    <w:rsid w:val="00313364"/>
    <w:rsid w:val="003135A3"/>
    <w:rsid w:val="0031545E"/>
    <w:rsid w:val="00316FC9"/>
    <w:rsid w:val="00321341"/>
    <w:rsid w:val="00321B63"/>
    <w:rsid w:val="003221C9"/>
    <w:rsid w:val="0032270B"/>
    <w:rsid w:val="003238EE"/>
    <w:rsid w:val="00324344"/>
    <w:rsid w:val="00324DC2"/>
    <w:rsid w:val="00325CDD"/>
    <w:rsid w:val="003267CC"/>
    <w:rsid w:val="00327494"/>
    <w:rsid w:val="003275FD"/>
    <w:rsid w:val="00330CAB"/>
    <w:rsid w:val="00331764"/>
    <w:rsid w:val="00331A2F"/>
    <w:rsid w:val="00332B71"/>
    <w:rsid w:val="003331E1"/>
    <w:rsid w:val="00333B6B"/>
    <w:rsid w:val="00334058"/>
    <w:rsid w:val="0033460F"/>
    <w:rsid w:val="00334F73"/>
    <w:rsid w:val="003350A3"/>
    <w:rsid w:val="003351DF"/>
    <w:rsid w:val="003356D0"/>
    <w:rsid w:val="0033650C"/>
    <w:rsid w:val="003365B8"/>
    <w:rsid w:val="0033751B"/>
    <w:rsid w:val="00337AB0"/>
    <w:rsid w:val="00337C4B"/>
    <w:rsid w:val="00337FF4"/>
    <w:rsid w:val="0034041B"/>
    <w:rsid w:val="00340B33"/>
    <w:rsid w:val="00340D30"/>
    <w:rsid w:val="00341148"/>
    <w:rsid w:val="00341240"/>
    <w:rsid w:val="00341493"/>
    <w:rsid w:val="00342AA0"/>
    <w:rsid w:val="003431B2"/>
    <w:rsid w:val="003443B0"/>
    <w:rsid w:val="0034548D"/>
    <w:rsid w:val="00345630"/>
    <w:rsid w:val="00345A21"/>
    <w:rsid w:val="00346EBD"/>
    <w:rsid w:val="003473BA"/>
    <w:rsid w:val="00347434"/>
    <w:rsid w:val="00347EA9"/>
    <w:rsid w:val="0035056B"/>
    <w:rsid w:val="003507CB"/>
    <w:rsid w:val="00350FE4"/>
    <w:rsid w:val="003517D6"/>
    <w:rsid w:val="003539A7"/>
    <w:rsid w:val="00355370"/>
    <w:rsid w:val="00356986"/>
    <w:rsid w:val="00357D09"/>
    <w:rsid w:val="00357FFD"/>
    <w:rsid w:val="00361115"/>
    <w:rsid w:val="0036198A"/>
    <w:rsid w:val="003620FB"/>
    <w:rsid w:val="00362909"/>
    <w:rsid w:val="00362972"/>
    <w:rsid w:val="00362AEB"/>
    <w:rsid w:val="003637A4"/>
    <w:rsid w:val="00363D43"/>
    <w:rsid w:val="003642BE"/>
    <w:rsid w:val="00364412"/>
    <w:rsid w:val="003644B1"/>
    <w:rsid w:val="00364FA3"/>
    <w:rsid w:val="003653A5"/>
    <w:rsid w:val="00365753"/>
    <w:rsid w:val="00365AE4"/>
    <w:rsid w:val="00365E97"/>
    <w:rsid w:val="00366699"/>
    <w:rsid w:val="00366C69"/>
    <w:rsid w:val="00367603"/>
    <w:rsid w:val="00367C77"/>
    <w:rsid w:val="00371119"/>
    <w:rsid w:val="00371302"/>
    <w:rsid w:val="00371E86"/>
    <w:rsid w:val="003722D0"/>
    <w:rsid w:val="00373834"/>
    <w:rsid w:val="00373890"/>
    <w:rsid w:val="00374492"/>
    <w:rsid w:val="0037474F"/>
    <w:rsid w:val="00374A63"/>
    <w:rsid w:val="003752AF"/>
    <w:rsid w:val="00375768"/>
    <w:rsid w:val="00375F1B"/>
    <w:rsid w:val="0037631C"/>
    <w:rsid w:val="00376B5B"/>
    <w:rsid w:val="00377065"/>
    <w:rsid w:val="0037709A"/>
    <w:rsid w:val="0037748F"/>
    <w:rsid w:val="00377878"/>
    <w:rsid w:val="003806BA"/>
    <w:rsid w:val="003809F8"/>
    <w:rsid w:val="00381240"/>
    <w:rsid w:val="00381A8C"/>
    <w:rsid w:val="0038229F"/>
    <w:rsid w:val="003827CA"/>
    <w:rsid w:val="00382A99"/>
    <w:rsid w:val="003830EF"/>
    <w:rsid w:val="00383374"/>
    <w:rsid w:val="00383A45"/>
    <w:rsid w:val="0038560E"/>
    <w:rsid w:val="0038578D"/>
    <w:rsid w:val="0038693D"/>
    <w:rsid w:val="0038705D"/>
    <w:rsid w:val="00387861"/>
    <w:rsid w:val="0038789C"/>
    <w:rsid w:val="00387EF8"/>
    <w:rsid w:val="00392341"/>
    <w:rsid w:val="003924B9"/>
    <w:rsid w:val="00392A90"/>
    <w:rsid w:val="00392BA5"/>
    <w:rsid w:val="00392C58"/>
    <w:rsid w:val="00392CF6"/>
    <w:rsid w:val="0039353D"/>
    <w:rsid w:val="003935D1"/>
    <w:rsid w:val="00393C53"/>
    <w:rsid w:val="00394444"/>
    <w:rsid w:val="00394957"/>
    <w:rsid w:val="00394F45"/>
    <w:rsid w:val="00395F6C"/>
    <w:rsid w:val="00396322"/>
    <w:rsid w:val="00396451"/>
    <w:rsid w:val="00396690"/>
    <w:rsid w:val="00396EBB"/>
    <w:rsid w:val="003971C0"/>
    <w:rsid w:val="003975D5"/>
    <w:rsid w:val="00397BD2"/>
    <w:rsid w:val="003A0805"/>
    <w:rsid w:val="003A0B62"/>
    <w:rsid w:val="003A0E74"/>
    <w:rsid w:val="003A2344"/>
    <w:rsid w:val="003A2494"/>
    <w:rsid w:val="003A24E8"/>
    <w:rsid w:val="003A382F"/>
    <w:rsid w:val="003A38D2"/>
    <w:rsid w:val="003A3E89"/>
    <w:rsid w:val="003A46A0"/>
    <w:rsid w:val="003A4F76"/>
    <w:rsid w:val="003A5A76"/>
    <w:rsid w:val="003A5CB5"/>
    <w:rsid w:val="003A5E19"/>
    <w:rsid w:val="003A6F8A"/>
    <w:rsid w:val="003A72BB"/>
    <w:rsid w:val="003A73DC"/>
    <w:rsid w:val="003B1716"/>
    <w:rsid w:val="003B1C07"/>
    <w:rsid w:val="003B1C50"/>
    <w:rsid w:val="003B1CB3"/>
    <w:rsid w:val="003B2FAE"/>
    <w:rsid w:val="003B40CA"/>
    <w:rsid w:val="003B4E33"/>
    <w:rsid w:val="003B5334"/>
    <w:rsid w:val="003B6701"/>
    <w:rsid w:val="003B6B6C"/>
    <w:rsid w:val="003B6BA7"/>
    <w:rsid w:val="003B6C67"/>
    <w:rsid w:val="003B6F52"/>
    <w:rsid w:val="003B7315"/>
    <w:rsid w:val="003B7F42"/>
    <w:rsid w:val="003C00B1"/>
    <w:rsid w:val="003C07D3"/>
    <w:rsid w:val="003C083D"/>
    <w:rsid w:val="003C16FD"/>
    <w:rsid w:val="003C213A"/>
    <w:rsid w:val="003C2813"/>
    <w:rsid w:val="003C36DB"/>
    <w:rsid w:val="003C3D71"/>
    <w:rsid w:val="003C3FEE"/>
    <w:rsid w:val="003C44C2"/>
    <w:rsid w:val="003C44F1"/>
    <w:rsid w:val="003C45C1"/>
    <w:rsid w:val="003C4B3F"/>
    <w:rsid w:val="003C550E"/>
    <w:rsid w:val="003C5AC6"/>
    <w:rsid w:val="003C5CFA"/>
    <w:rsid w:val="003C6341"/>
    <w:rsid w:val="003C65D1"/>
    <w:rsid w:val="003C6BB0"/>
    <w:rsid w:val="003C781B"/>
    <w:rsid w:val="003D0A34"/>
    <w:rsid w:val="003D1C0A"/>
    <w:rsid w:val="003D20D0"/>
    <w:rsid w:val="003D2F07"/>
    <w:rsid w:val="003D4832"/>
    <w:rsid w:val="003D6AB2"/>
    <w:rsid w:val="003D6D53"/>
    <w:rsid w:val="003E00A0"/>
    <w:rsid w:val="003E0EA8"/>
    <w:rsid w:val="003E2A45"/>
    <w:rsid w:val="003E2CA1"/>
    <w:rsid w:val="003E304E"/>
    <w:rsid w:val="003E410D"/>
    <w:rsid w:val="003E4B25"/>
    <w:rsid w:val="003E5EFB"/>
    <w:rsid w:val="003E61CA"/>
    <w:rsid w:val="003E649C"/>
    <w:rsid w:val="003E72C8"/>
    <w:rsid w:val="003E7481"/>
    <w:rsid w:val="003F03C0"/>
    <w:rsid w:val="003F10E2"/>
    <w:rsid w:val="003F1999"/>
    <w:rsid w:val="003F3453"/>
    <w:rsid w:val="003F40E5"/>
    <w:rsid w:val="003F4633"/>
    <w:rsid w:val="003F4A8A"/>
    <w:rsid w:val="003F5040"/>
    <w:rsid w:val="003F5A77"/>
    <w:rsid w:val="003F5CCC"/>
    <w:rsid w:val="003F5CE2"/>
    <w:rsid w:val="003F6587"/>
    <w:rsid w:val="003F6CF5"/>
    <w:rsid w:val="003F6D71"/>
    <w:rsid w:val="003F758F"/>
    <w:rsid w:val="003F7C4E"/>
    <w:rsid w:val="00400372"/>
    <w:rsid w:val="004011AE"/>
    <w:rsid w:val="00401679"/>
    <w:rsid w:val="0040217E"/>
    <w:rsid w:val="00403437"/>
    <w:rsid w:val="00403E1E"/>
    <w:rsid w:val="004041CE"/>
    <w:rsid w:val="00404C3F"/>
    <w:rsid w:val="00404DE2"/>
    <w:rsid w:val="00405368"/>
    <w:rsid w:val="00405CE1"/>
    <w:rsid w:val="00405D5F"/>
    <w:rsid w:val="004061CC"/>
    <w:rsid w:val="00406A38"/>
    <w:rsid w:val="00406D49"/>
    <w:rsid w:val="00407AF8"/>
    <w:rsid w:val="00407FDE"/>
    <w:rsid w:val="004106FE"/>
    <w:rsid w:val="004109F6"/>
    <w:rsid w:val="00410FF6"/>
    <w:rsid w:val="00412682"/>
    <w:rsid w:val="00412931"/>
    <w:rsid w:val="00412C31"/>
    <w:rsid w:val="004139E1"/>
    <w:rsid w:val="004141CD"/>
    <w:rsid w:val="00414487"/>
    <w:rsid w:val="00414AAE"/>
    <w:rsid w:val="0041506E"/>
    <w:rsid w:val="004163E8"/>
    <w:rsid w:val="00417183"/>
    <w:rsid w:val="00417AEC"/>
    <w:rsid w:val="00417C83"/>
    <w:rsid w:val="00417F66"/>
    <w:rsid w:val="004202B3"/>
    <w:rsid w:val="004220A4"/>
    <w:rsid w:val="00422791"/>
    <w:rsid w:val="004229C2"/>
    <w:rsid w:val="004248B9"/>
    <w:rsid w:val="00424F8B"/>
    <w:rsid w:val="00425C52"/>
    <w:rsid w:val="00425F99"/>
    <w:rsid w:val="00426046"/>
    <w:rsid w:val="004264CB"/>
    <w:rsid w:val="00426577"/>
    <w:rsid w:val="00426A00"/>
    <w:rsid w:val="00426FA4"/>
    <w:rsid w:val="004271DE"/>
    <w:rsid w:val="00430086"/>
    <w:rsid w:val="00430ACD"/>
    <w:rsid w:val="00430DBE"/>
    <w:rsid w:val="004327D5"/>
    <w:rsid w:val="004327EA"/>
    <w:rsid w:val="00432C79"/>
    <w:rsid w:val="00432FC2"/>
    <w:rsid w:val="00433952"/>
    <w:rsid w:val="0043407B"/>
    <w:rsid w:val="004341D4"/>
    <w:rsid w:val="0043495B"/>
    <w:rsid w:val="00434BF3"/>
    <w:rsid w:val="00435CDF"/>
    <w:rsid w:val="00436749"/>
    <w:rsid w:val="00436F55"/>
    <w:rsid w:val="00436FAC"/>
    <w:rsid w:val="004370EC"/>
    <w:rsid w:val="00437EA0"/>
    <w:rsid w:val="004426CE"/>
    <w:rsid w:val="00443FA4"/>
    <w:rsid w:val="0044439D"/>
    <w:rsid w:val="00444649"/>
    <w:rsid w:val="00444CDD"/>
    <w:rsid w:val="00447B6F"/>
    <w:rsid w:val="004501E9"/>
    <w:rsid w:val="00450724"/>
    <w:rsid w:val="004513B4"/>
    <w:rsid w:val="00451A88"/>
    <w:rsid w:val="00451B70"/>
    <w:rsid w:val="0045206E"/>
    <w:rsid w:val="004523D9"/>
    <w:rsid w:val="004540AD"/>
    <w:rsid w:val="004548A0"/>
    <w:rsid w:val="004554BF"/>
    <w:rsid w:val="00455EF9"/>
    <w:rsid w:val="00455F03"/>
    <w:rsid w:val="0045777D"/>
    <w:rsid w:val="004579E4"/>
    <w:rsid w:val="004613D0"/>
    <w:rsid w:val="00462884"/>
    <w:rsid w:val="00462A5A"/>
    <w:rsid w:val="00462C8A"/>
    <w:rsid w:val="00462E63"/>
    <w:rsid w:val="004636AD"/>
    <w:rsid w:val="0046370E"/>
    <w:rsid w:val="00463816"/>
    <w:rsid w:val="00464CF0"/>
    <w:rsid w:val="0046561F"/>
    <w:rsid w:val="0046586B"/>
    <w:rsid w:val="0046624F"/>
    <w:rsid w:val="00466570"/>
    <w:rsid w:val="00466993"/>
    <w:rsid w:val="00470FBC"/>
    <w:rsid w:val="00471EE4"/>
    <w:rsid w:val="00472872"/>
    <w:rsid w:val="0047324B"/>
    <w:rsid w:val="004739EC"/>
    <w:rsid w:val="00473F1C"/>
    <w:rsid w:val="00474849"/>
    <w:rsid w:val="00474FFF"/>
    <w:rsid w:val="00475629"/>
    <w:rsid w:val="00475E9C"/>
    <w:rsid w:val="00476620"/>
    <w:rsid w:val="004767AA"/>
    <w:rsid w:val="00477A64"/>
    <w:rsid w:val="00477E94"/>
    <w:rsid w:val="00477FEA"/>
    <w:rsid w:val="004806C7"/>
    <w:rsid w:val="004814C5"/>
    <w:rsid w:val="00481F0A"/>
    <w:rsid w:val="00481FDA"/>
    <w:rsid w:val="004824D2"/>
    <w:rsid w:val="00483CFB"/>
    <w:rsid w:val="00484322"/>
    <w:rsid w:val="00484B25"/>
    <w:rsid w:val="00484E5C"/>
    <w:rsid w:val="004857B3"/>
    <w:rsid w:val="00485AC1"/>
    <w:rsid w:val="004866E4"/>
    <w:rsid w:val="00486865"/>
    <w:rsid w:val="004876E9"/>
    <w:rsid w:val="00487AF5"/>
    <w:rsid w:val="00487B31"/>
    <w:rsid w:val="00490B7C"/>
    <w:rsid w:val="004912D0"/>
    <w:rsid w:val="004914CD"/>
    <w:rsid w:val="0049237A"/>
    <w:rsid w:val="004923DD"/>
    <w:rsid w:val="0049264E"/>
    <w:rsid w:val="00493B6A"/>
    <w:rsid w:val="0049499C"/>
    <w:rsid w:val="00494A28"/>
    <w:rsid w:val="00495B33"/>
    <w:rsid w:val="00497005"/>
    <w:rsid w:val="004977B7"/>
    <w:rsid w:val="00497BDB"/>
    <w:rsid w:val="00497C08"/>
    <w:rsid w:val="004A1D75"/>
    <w:rsid w:val="004A26A7"/>
    <w:rsid w:val="004A2A41"/>
    <w:rsid w:val="004A3CA0"/>
    <w:rsid w:val="004A3E93"/>
    <w:rsid w:val="004A3ECD"/>
    <w:rsid w:val="004A4B33"/>
    <w:rsid w:val="004A4B9E"/>
    <w:rsid w:val="004A6E08"/>
    <w:rsid w:val="004A74BD"/>
    <w:rsid w:val="004A750C"/>
    <w:rsid w:val="004A7DAB"/>
    <w:rsid w:val="004B063F"/>
    <w:rsid w:val="004B31E5"/>
    <w:rsid w:val="004B3453"/>
    <w:rsid w:val="004B49C6"/>
    <w:rsid w:val="004B51A5"/>
    <w:rsid w:val="004B5437"/>
    <w:rsid w:val="004B5501"/>
    <w:rsid w:val="004B6087"/>
    <w:rsid w:val="004B648A"/>
    <w:rsid w:val="004B68F5"/>
    <w:rsid w:val="004B6CF0"/>
    <w:rsid w:val="004B73DC"/>
    <w:rsid w:val="004B7893"/>
    <w:rsid w:val="004B7E31"/>
    <w:rsid w:val="004C0260"/>
    <w:rsid w:val="004C029D"/>
    <w:rsid w:val="004C0F39"/>
    <w:rsid w:val="004C16E9"/>
    <w:rsid w:val="004C2E8A"/>
    <w:rsid w:val="004C3A1A"/>
    <w:rsid w:val="004C5ADC"/>
    <w:rsid w:val="004C5B1F"/>
    <w:rsid w:val="004C6095"/>
    <w:rsid w:val="004C64AA"/>
    <w:rsid w:val="004C664D"/>
    <w:rsid w:val="004C69B9"/>
    <w:rsid w:val="004C7869"/>
    <w:rsid w:val="004C7EBF"/>
    <w:rsid w:val="004C7FAF"/>
    <w:rsid w:val="004D0E80"/>
    <w:rsid w:val="004D1895"/>
    <w:rsid w:val="004D20C6"/>
    <w:rsid w:val="004D29AD"/>
    <w:rsid w:val="004D2B79"/>
    <w:rsid w:val="004D2E5D"/>
    <w:rsid w:val="004D3778"/>
    <w:rsid w:val="004D4682"/>
    <w:rsid w:val="004D5E4A"/>
    <w:rsid w:val="004D691A"/>
    <w:rsid w:val="004D6C3C"/>
    <w:rsid w:val="004D7B8D"/>
    <w:rsid w:val="004E004C"/>
    <w:rsid w:val="004E0269"/>
    <w:rsid w:val="004E082F"/>
    <w:rsid w:val="004E102F"/>
    <w:rsid w:val="004E117B"/>
    <w:rsid w:val="004E18FE"/>
    <w:rsid w:val="004E1A22"/>
    <w:rsid w:val="004E1DE9"/>
    <w:rsid w:val="004E1ED7"/>
    <w:rsid w:val="004E26C3"/>
    <w:rsid w:val="004E27B8"/>
    <w:rsid w:val="004E2C57"/>
    <w:rsid w:val="004E2C8A"/>
    <w:rsid w:val="004E3050"/>
    <w:rsid w:val="004E37E9"/>
    <w:rsid w:val="004E4797"/>
    <w:rsid w:val="004E4917"/>
    <w:rsid w:val="004E4BD2"/>
    <w:rsid w:val="004E4C15"/>
    <w:rsid w:val="004E4F9B"/>
    <w:rsid w:val="004E66E1"/>
    <w:rsid w:val="004E6E86"/>
    <w:rsid w:val="004E6F72"/>
    <w:rsid w:val="004E7579"/>
    <w:rsid w:val="004E7CE7"/>
    <w:rsid w:val="004E7E32"/>
    <w:rsid w:val="004F0AD1"/>
    <w:rsid w:val="004F303B"/>
    <w:rsid w:val="004F3227"/>
    <w:rsid w:val="004F38D7"/>
    <w:rsid w:val="004F3C90"/>
    <w:rsid w:val="004F4396"/>
    <w:rsid w:val="004F4E11"/>
    <w:rsid w:val="004F5094"/>
    <w:rsid w:val="004F564B"/>
    <w:rsid w:val="004F5A4E"/>
    <w:rsid w:val="004F5E2F"/>
    <w:rsid w:val="00500062"/>
    <w:rsid w:val="005001B7"/>
    <w:rsid w:val="0050052D"/>
    <w:rsid w:val="005012E3"/>
    <w:rsid w:val="00502380"/>
    <w:rsid w:val="00502D8B"/>
    <w:rsid w:val="00503941"/>
    <w:rsid w:val="00503AAD"/>
    <w:rsid w:val="00503E2D"/>
    <w:rsid w:val="00503E39"/>
    <w:rsid w:val="005046DD"/>
    <w:rsid w:val="0050614A"/>
    <w:rsid w:val="00506554"/>
    <w:rsid w:val="00506F13"/>
    <w:rsid w:val="0050737F"/>
    <w:rsid w:val="0051085C"/>
    <w:rsid w:val="00511908"/>
    <w:rsid w:val="00513557"/>
    <w:rsid w:val="0051374D"/>
    <w:rsid w:val="005138CF"/>
    <w:rsid w:val="00513B0C"/>
    <w:rsid w:val="00513B7F"/>
    <w:rsid w:val="00513DA1"/>
    <w:rsid w:val="00513F66"/>
    <w:rsid w:val="005142EF"/>
    <w:rsid w:val="0051473D"/>
    <w:rsid w:val="0051527F"/>
    <w:rsid w:val="00515964"/>
    <w:rsid w:val="00515DAE"/>
    <w:rsid w:val="00517EBD"/>
    <w:rsid w:val="00520236"/>
    <w:rsid w:val="005206C3"/>
    <w:rsid w:val="00520A79"/>
    <w:rsid w:val="00521463"/>
    <w:rsid w:val="00521574"/>
    <w:rsid w:val="00521A47"/>
    <w:rsid w:val="005232E4"/>
    <w:rsid w:val="005233CA"/>
    <w:rsid w:val="00523A26"/>
    <w:rsid w:val="00524630"/>
    <w:rsid w:val="00525195"/>
    <w:rsid w:val="00525F74"/>
    <w:rsid w:val="00526AF9"/>
    <w:rsid w:val="00531141"/>
    <w:rsid w:val="005320CE"/>
    <w:rsid w:val="00532D54"/>
    <w:rsid w:val="00533067"/>
    <w:rsid w:val="0053324E"/>
    <w:rsid w:val="0053359E"/>
    <w:rsid w:val="00533708"/>
    <w:rsid w:val="00533E2D"/>
    <w:rsid w:val="00534141"/>
    <w:rsid w:val="00534483"/>
    <w:rsid w:val="005358B7"/>
    <w:rsid w:val="00535E94"/>
    <w:rsid w:val="005363F2"/>
    <w:rsid w:val="00537F35"/>
    <w:rsid w:val="00540869"/>
    <w:rsid w:val="005408CA"/>
    <w:rsid w:val="0054378F"/>
    <w:rsid w:val="005449E1"/>
    <w:rsid w:val="00544B25"/>
    <w:rsid w:val="00544FF4"/>
    <w:rsid w:val="00545D6D"/>
    <w:rsid w:val="00545E7B"/>
    <w:rsid w:val="00546043"/>
    <w:rsid w:val="00546297"/>
    <w:rsid w:val="00546AAB"/>
    <w:rsid w:val="00547409"/>
    <w:rsid w:val="005504A0"/>
    <w:rsid w:val="00550CC4"/>
    <w:rsid w:val="00551D34"/>
    <w:rsid w:val="00551DF9"/>
    <w:rsid w:val="00551E05"/>
    <w:rsid w:val="005524C5"/>
    <w:rsid w:val="0055381F"/>
    <w:rsid w:val="005543BD"/>
    <w:rsid w:val="00554AAD"/>
    <w:rsid w:val="00555886"/>
    <w:rsid w:val="00555DED"/>
    <w:rsid w:val="0055733E"/>
    <w:rsid w:val="0055777D"/>
    <w:rsid w:val="005602F9"/>
    <w:rsid w:val="0056095D"/>
    <w:rsid w:val="00560F91"/>
    <w:rsid w:val="0056113D"/>
    <w:rsid w:val="00562169"/>
    <w:rsid w:val="00562ECF"/>
    <w:rsid w:val="0056313A"/>
    <w:rsid w:val="00564443"/>
    <w:rsid w:val="00564603"/>
    <w:rsid w:val="005647AE"/>
    <w:rsid w:val="00564BBB"/>
    <w:rsid w:val="005660AA"/>
    <w:rsid w:val="0056665C"/>
    <w:rsid w:val="00566903"/>
    <w:rsid w:val="00566DD2"/>
    <w:rsid w:val="00566DE8"/>
    <w:rsid w:val="00566DED"/>
    <w:rsid w:val="005702CD"/>
    <w:rsid w:val="0057037B"/>
    <w:rsid w:val="00570D6B"/>
    <w:rsid w:val="0057168F"/>
    <w:rsid w:val="00571B90"/>
    <w:rsid w:val="00572B42"/>
    <w:rsid w:val="0057328E"/>
    <w:rsid w:val="0057393C"/>
    <w:rsid w:val="00573CCC"/>
    <w:rsid w:val="0057496D"/>
    <w:rsid w:val="005760BB"/>
    <w:rsid w:val="0057614E"/>
    <w:rsid w:val="00576AEE"/>
    <w:rsid w:val="00577141"/>
    <w:rsid w:val="00581C8F"/>
    <w:rsid w:val="00582AA4"/>
    <w:rsid w:val="00582DE6"/>
    <w:rsid w:val="005838F6"/>
    <w:rsid w:val="005841AC"/>
    <w:rsid w:val="0058513D"/>
    <w:rsid w:val="005862E8"/>
    <w:rsid w:val="00586382"/>
    <w:rsid w:val="005869A7"/>
    <w:rsid w:val="005879A9"/>
    <w:rsid w:val="00587CC6"/>
    <w:rsid w:val="00587EE6"/>
    <w:rsid w:val="0059098A"/>
    <w:rsid w:val="00591E88"/>
    <w:rsid w:val="00592982"/>
    <w:rsid w:val="00592BCB"/>
    <w:rsid w:val="00592E53"/>
    <w:rsid w:val="00593899"/>
    <w:rsid w:val="0059399D"/>
    <w:rsid w:val="00594EEC"/>
    <w:rsid w:val="00595857"/>
    <w:rsid w:val="00596AC8"/>
    <w:rsid w:val="00596C39"/>
    <w:rsid w:val="0059779C"/>
    <w:rsid w:val="00597EF5"/>
    <w:rsid w:val="005A0510"/>
    <w:rsid w:val="005A18B8"/>
    <w:rsid w:val="005A20A8"/>
    <w:rsid w:val="005A31ED"/>
    <w:rsid w:val="005A4F76"/>
    <w:rsid w:val="005A525F"/>
    <w:rsid w:val="005A5690"/>
    <w:rsid w:val="005A578F"/>
    <w:rsid w:val="005A5E2F"/>
    <w:rsid w:val="005A5FD9"/>
    <w:rsid w:val="005A62E9"/>
    <w:rsid w:val="005A6356"/>
    <w:rsid w:val="005A67BC"/>
    <w:rsid w:val="005A739A"/>
    <w:rsid w:val="005B0F27"/>
    <w:rsid w:val="005B20FB"/>
    <w:rsid w:val="005B23A1"/>
    <w:rsid w:val="005B25C5"/>
    <w:rsid w:val="005B2899"/>
    <w:rsid w:val="005B42A6"/>
    <w:rsid w:val="005B49C2"/>
    <w:rsid w:val="005B49F2"/>
    <w:rsid w:val="005B4C34"/>
    <w:rsid w:val="005B4F3C"/>
    <w:rsid w:val="005B502F"/>
    <w:rsid w:val="005B5759"/>
    <w:rsid w:val="005B58A7"/>
    <w:rsid w:val="005B5E6D"/>
    <w:rsid w:val="005B6CC3"/>
    <w:rsid w:val="005B793B"/>
    <w:rsid w:val="005B7A72"/>
    <w:rsid w:val="005C00E1"/>
    <w:rsid w:val="005C1E0D"/>
    <w:rsid w:val="005C26C6"/>
    <w:rsid w:val="005C3618"/>
    <w:rsid w:val="005C43E3"/>
    <w:rsid w:val="005C4953"/>
    <w:rsid w:val="005C4F3F"/>
    <w:rsid w:val="005C5BC1"/>
    <w:rsid w:val="005C5E3E"/>
    <w:rsid w:val="005C6559"/>
    <w:rsid w:val="005C655F"/>
    <w:rsid w:val="005C718D"/>
    <w:rsid w:val="005D0FA3"/>
    <w:rsid w:val="005D0FFE"/>
    <w:rsid w:val="005D14EE"/>
    <w:rsid w:val="005D16A0"/>
    <w:rsid w:val="005D16B9"/>
    <w:rsid w:val="005D4935"/>
    <w:rsid w:val="005D4BCD"/>
    <w:rsid w:val="005D5582"/>
    <w:rsid w:val="005D61D0"/>
    <w:rsid w:val="005D75A5"/>
    <w:rsid w:val="005D77EF"/>
    <w:rsid w:val="005D78F8"/>
    <w:rsid w:val="005E06D3"/>
    <w:rsid w:val="005E0BDA"/>
    <w:rsid w:val="005E1684"/>
    <w:rsid w:val="005E190F"/>
    <w:rsid w:val="005E30E6"/>
    <w:rsid w:val="005E31AA"/>
    <w:rsid w:val="005E35B7"/>
    <w:rsid w:val="005E43A2"/>
    <w:rsid w:val="005E4736"/>
    <w:rsid w:val="005E580B"/>
    <w:rsid w:val="005E5A79"/>
    <w:rsid w:val="005E6091"/>
    <w:rsid w:val="005E6CAB"/>
    <w:rsid w:val="005E7DBB"/>
    <w:rsid w:val="005F02B5"/>
    <w:rsid w:val="005F095A"/>
    <w:rsid w:val="005F0D9B"/>
    <w:rsid w:val="005F3398"/>
    <w:rsid w:val="005F3BFC"/>
    <w:rsid w:val="005F4DB4"/>
    <w:rsid w:val="005F5190"/>
    <w:rsid w:val="005F54CD"/>
    <w:rsid w:val="005F5752"/>
    <w:rsid w:val="005F5B5D"/>
    <w:rsid w:val="005F5BBD"/>
    <w:rsid w:val="005F7036"/>
    <w:rsid w:val="005F74A0"/>
    <w:rsid w:val="005F7960"/>
    <w:rsid w:val="00600192"/>
    <w:rsid w:val="00601277"/>
    <w:rsid w:val="006018D5"/>
    <w:rsid w:val="0060204F"/>
    <w:rsid w:val="00602363"/>
    <w:rsid w:val="00602CB0"/>
    <w:rsid w:val="00602E86"/>
    <w:rsid w:val="00603532"/>
    <w:rsid w:val="006038A2"/>
    <w:rsid w:val="00603DD6"/>
    <w:rsid w:val="00604697"/>
    <w:rsid w:val="00604A6A"/>
    <w:rsid w:val="00604CA3"/>
    <w:rsid w:val="00605118"/>
    <w:rsid w:val="0060570E"/>
    <w:rsid w:val="0060595E"/>
    <w:rsid w:val="00606452"/>
    <w:rsid w:val="006066F2"/>
    <w:rsid w:val="00606AD0"/>
    <w:rsid w:val="00606D08"/>
    <w:rsid w:val="00607432"/>
    <w:rsid w:val="00607762"/>
    <w:rsid w:val="00610E0C"/>
    <w:rsid w:val="0061347A"/>
    <w:rsid w:val="00613B44"/>
    <w:rsid w:val="00614191"/>
    <w:rsid w:val="00614341"/>
    <w:rsid w:val="00614F91"/>
    <w:rsid w:val="006157CD"/>
    <w:rsid w:val="0061645D"/>
    <w:rsid w:val="00616521"/>
    <w:rsid w:val="00616B76"/>
    <w:rsid w:val="00616CE9"/>
    <w:rsid w:val="00617C99"/>
    <w:rsid w:val="00617D12"/>
    <w:rsid w:val="00617E93"/>
    <w:rsid w:val="00620758"/>
    <w:rsid w:val="006208F8"/>
    <w:rsid w:val="00621BAD"/>
    <w:rsid w:val="00622153"/>
    <w:rsid w:val="00622293"/>
    <w:rsid w:val="00622B28"/>
    <w:rsid w:val="00622D4B"/>
    <w:rsid w:val="00622DF4"/>
    <w:rsid w:val="00626445"/>
    <w:rsid w:val="00626F7D"/>
    <w:rsid w:val="00626FBA"/>
    <w:rsid w:val="006304D5"/>
    <w:rsid w:val="006306F7"/>
    <w:rsid w:val="006308BB"/>
    <w:rsid w:val="006311A9"/>
    <w:rsid w:val="006314AF"/>
    <w:rsid w:val="00631EC9"/>
    <w:rsid w:val="006320AF"/>
    <w:rsid w:val="00632DC6"/>
    <w:rsid w:val="006330FB"/>
    <w:rsid w:val="00634386"/>
    <w:rsid w:val="00634B3B"/>
    <w:rsid w:val="00634DD2"/>
    <w:rsid w:val="0063566E"/>
    <w:rsid w:val="0063583C"/>
    <w:rsid w:val="0063745D"/>
    <w:rsid w:val="00637E16"/>
    <w:rsid w:val="00640E98"/>
    <w:rsid w:val="00641302"/>
    <w:rsid w:val="0064146C"/>
    <w:rsid w:val="0064148C"/>
    <w:rsid w:val="00642492"/>
    <w:rsid w:val="00642538"/>
    <w:rsid w:val="00642E90"/>
    <w:rsid w:val="00645EF1"/>
    <w:rsid w:val="0064700A"/>
    <w:rsid w:val="0064749F"/>
    <w:rsid w:val="00650141"/>
    <w:rsid w:val="006505CC"/>
    <w:rsid w:val="0065060A"/>
    <w:rsid w:val="00650A66"/>
    <w:rsid w:val="00650EB9"/>
    <w:rsid w:val="00652136"/>
    <w:rsid w:val="00652D0E"/>
    <w:rsid w:val="006530A6"/>
    <w:rsid w:val="00655100"/>
    <w:rsid w:val="00655316"/>
    <w:rsid w:val="0065571F"/>
    <w:rsid w:val="00655E06"/>
    <w:rsid w:val="0065627C"/>
    <w:rsid w:val="006562EA"/>
    <w:rsid w:val="00657B01"/>
    <w:rsid w:val="00660603"/>
    <w:rsid w:val="0066162A"/>
    <w:rsid w:val="0066178E"/>
    <w:rsid w:val="00662C2C"/>
    <w:rsid w:val="006633E7"/>
    <w:rsid w:val="006636CE"/>
    <w:rsid w:val="0066458B"/>
    <w:rsid w:val="00664B8A"/>
    <w:rsid w:val="006654DF"/>
    <w:rsid w:val="006669F1"/>
    <w:rsid w:val="00666DD6"/>
    <w:rsid w:val="0066714A"/>
    <w:rsid w:val="00667FBE"/>
    <w:rsid w:val="00670016"/>
    <w:rsid w:val="006707E4"/>
    <w:rsid w:val="00671611"/>
    <w:rsid w:val="00671A98"/>
    <w:rsid w:val="00671BDF"/>
    <w:rsid w:val="00673A14"/>
    <w:rsid w:val="00673C69"/>
    <w:rsid w:val="00674528"/>
    <w:rsid w:val="006753EF"/>
    <w:rsid w:val="00675953"/>
    <w:rsid w:val="00676172"/>
    <w:rsid w:val="00676246"/>
    <w:rsid w:val="00676809"/>
    <w:rsid w:val="00677A1C"/>
    <w:rsid w:val="00680FF7"/>
    <w:rsid w:val="00681C3D"/>
    <w:rsid w:val="00682596"/>
    <w:rsid w:val="00682F67"/>
    <w:rsid w:val="006842CB"/>
    <w:rsid w:val="0068455C"/>
    <w:rsid w:val="00684B38"/>
    <w:rsid w:val="00684D97"/>
    <w:rsid w:val="00685189"/>
    <w:rsid w:val="00685D0E"/>
    <w:rsid w:val="00685D7F"/>
    <w:rsid w:val="00685FB1"/>
    <w:rsid w:val="0068702A"/>
    <w:rsid w:val="00687440"/>
    <w:rsid w:val="0068764B"/>
    <w:rsid w:val="00687A1B"/>
    <w:rsid w:val="00687DDE"/>
    <w:rsid w:val="0069099C"/>
    <w:rsid w:val="006909EF"/>
    <w:rsid w:val="0069233F"/>
    <w:rsid w:val="00692B29"/>
    <w:rsid w:val="00692E4B"/>
    <w:rsid w:val="006949E9"/>
    <w:rsid w:val="00694B6B"/>
    <w:rsid w:val="00694E28"/>
    <w:rsid w:val="00694E3D"/>
    <w:rsid w:val="00695279"/>
    <w:rsid w:val="006954C6"/>
    <w:rsid w:val="00695B6C"/>
    <w:rsid w:val="006965A3"/>
    <w:rsid w:val="00696D8F"/>
    <w:rsid w:val="00696F66"/>
    <w:rsid w:val="00697084"/>
    <w:rsid w:val="006A0947"/>
    <w:rsid w:val="006A1368"/>
    <w:rsid w:val="006A1629"/>
    <w:rsid w:val="006A28ED"/>
    <w:rsid w:val="006A29B7"/>
    <w:rsid w:val="006A2A23"/>
    <w:rsid w:val="006A318C"/>
    <w:rsid w:val="006A4008"/>
    <w:rsid w:val="006A45BD"/>
    <w:rsid w:val="006A47DB"/>
    <w:rsid w:val="006A5EFC"/>
    <w:rsid w:val="006A66D3"/>
    <w:rsid w:val="006A67F9"/>
    <w:rsid w:val="006A69A1"/>
    <w:rsid w:val="006A7ADF"/>
    <w:rsid w:val="006A7AFE"/>
    <w:rsid w:val="006A7BC0"/>
    <w:rsid w:val="006B008A"/>
    <w:rsid w:val="006B0636"/>
    <w:rsid w:val="006B0858"/>
    <w:rsid w:val="006B0DC5"/>
    <w:rsid w:val="006B18DF"/>
    <w:rsid w:val="006B1FDE"/>
    <w:rsid w:val="006B39BB"/>
    <w:rsid w:val="006B3E52"/>
    <w:rsid w:val="006B47D7"/>
    <w:rsid w:val="006B53BF"/>
    <w:rsid w:val="006B6DCF"/>
    <w:rsid w:val="006B7010"/>
    <w:rsid w:val="006B7335"/>
    <w:rsid w:val="006B7564"/>
    <w:rsid w:val="006C03AE"/>
    <w:rsid w:val="006C0CC9"/>
    <w:rsid w:val="006C12EF"/>
    <w:rsid w:val="006C142D"/>
    <w:rsid w:val="006C25E5"/>
    <w:rsid w:val="006C35BB"/>
    <w:rsid w:val="006C3A13"/>
    <w:rsid w:val="006C469B"/>
    <w:rsid w:val="006C566A"/>
    <w:rsid w:val="006C5EF2"/>
    <w:rsid w:val="006C637D"/>
    <w:rsid w:val="006C685D"/>
    <w:rsid w:val="006C7697"/>
    <w:rsid w:val="006D0ADF"/>
    <w:rsid w:val="006D2BF9"/>
    <w:rsid w:val="006D345E"/>
    <w:rsid w:val="006D3603"/>
    <w:rsid w:val="006D36C1"/>
    <w:rsid w:val="006D4545"/>
    <w:rsid w:val="006D47D0"/>
    <w:rsid w:val="006D4FE5"/>
    <w:rsid w:val="006D55E6"/>
    <w:rsid w:val="006D5E2A"/>
    <w:rsid w:val="006D6115"/>
    <w:rsid w:val="006D646E"/>
    <w:rsid w:val="006D6693"/>
    <w:rsid w:val="006D748D"/>
    <w:rsid w:val="006D7DA9"/>
    <w:rsid w:val="006E024B"/>
    <w:rsid w:val="006E02F0"/>
    <w:rsid w:val="006E0833"/>
    <w:rsid w:val="006E1640"/>
    <w:rsid w:val="006E2945"/>
    <w:rsid w:val="006E3E48"/>
    <w:rsid w:val="006E448B"/>
    <w:rsid w:val="006E4846"/>
    <w:rsid w:val="006E4E41"/>
    <w:rsid w:val="006E54E4"/>
    <w:rsid w:val="006E6F68"/>
    <w:rsid w:val="006E7BA7"/>
    <w:rsid w:val="006F00BA"/>
    <w:rsid w:val="006F01EF"/>
    <w:rsid w:val="006F07A1"/>
    <w:rsid w:val="006F07CA"/>
    <w:rsid w:val="006F124C"/>
    <w:rsid w:val="006F15BF"/>
    <w:rsid w:val="006F1614"/>
    <w:rsid w:val="006F1731"/>
    <w:rsid w:val="006F1BA9"/>
    <w:rsid w:val="006F1E23"/>
    <w:rsid w:val="006F1F2D"/>
    <w:rsid w:val="006F212F"/>
    <w:rsid w:val="006F22B7"/>
    <w:rsid w:val="006F245C"/>
    <w:rsid w:val="006F2585"/>
    <w:rsid w:val="006F2C79"/>
    <w:rsid w:val="006F2F46"/>
    <w:rsid w:val="006F2F9A"/>
    <w:rsid w:val="006F350C"/>
    <w:rsid w:val="006F405F"/>
    <w:rsid w:val="006F44EA"/>
    <w:rsid w:val="006F48D6"/>
    <w:rsid w:val="006F493A"/>
    <w:rsid w:val="006F5696"/>
    <w:rsid w:val="006F604D"/>
    <w:rsid w:val="006F6B30"/>
    <w:rsid w:val="006F6B44"/>
    <w:rsid w:val="006F7275"/>
    <w:rsid w:val="00700108"/>
    <w:rsid w:val="00700D76"/>
    <w:rsid w:val="0070104A"/>
    <w:rsid w:val="007011D0"/>
    <w:rsid w:val="007014D6"/>
    <w:rsid w:val="0070262B"/>
    <w:rsid w:val="00705280"/>
    <w:rsid w:val="00705973"/>
    <w:rsid w:val="00705CC6"/>
    <w:rsid w:val="00706D00"/>
    <w:rsid w:val="00706E0D"/>
    <w:rsid w:val="00707326"/>
    <w:rsid w:val="00711003"/>
    <w:rsid w:val="00711138"/>
    <w:rsid w:val="00711140"/>
    <w:rsid w:val="007114BD"/>
    <w:rsid w:val="007116EF"/>
    <w:rsid w:val="007116F7"/>
    <w:rsid w:val="00711C0A"/>
    <w:rsid w:val="00711CA6"/>
    <w:rsid w:val="00712E99"/>
    <w:rsid w:val="007135AE"/>
    <w:rsid w:val="00715E0C"/>
    <w:rsid w:val="00716801"/>
    <w:rsid w:val="00717428"/>
    <w:rsid w:val="00717B17"/>
    <w:rsid w:val="007201F1"/>
    <w:rsid w:val="0072036E"/>
    <w:rsid w:val="00721987"/>
    <w:rsid w:val="00721D2A"/>
    <w:rsid w:val="007238FB"/>
    <w:rsid w:val="00724463"/>
    <w:rsid w:val="007248D5"/>
    <w:rsid w:val="00724CF2"/>
    <w:rsid w:val="00725B3D"/>
    <w:rsid w:val="00725CB6"/>
    <w:rsid w:val="00726D9D"/>
    <w:rsid w:val="00727F31"/>
    <w:rsid w:val="00730DD7"/>
    <w:rsid w:val="007314C2"/>
    <w:rsid w:val="007315C7"/>
    <w:rsid w:val="0073223D"/>
    <w:rsid w:val="00734EB4"/>
    <w:rsid w:val="00734F1F"/>
    <w:rsid w:val="00735143"/>
    <w:rsid w:val="007355EE"/>
    <w:rsid w:val="00735AD7"/>
    <w:rsid w:val="00735B2F"/>
    <w:rsid w:val="00736165"/>
    <w:rsid w:val="007373DB"/>
    <w:rsid w:val="00737484"/>
    <w:rsid w:val="00737BB4"/>
    <w:rsid w:val="00737E22"/>
    <w:rsid w:val="00737EA1"/>
    <w:rsid w:val="00740034"/>
    <w:rsid w:val="00740B2D"/>
    <w:rsid w:val="0074295E"/>
    <w:rsid w:val="00745F12"/>
    <w:rsid w:val="007472E3"/>
    <w:rsid w:val="007475A6"/>
    <w:rsid w:val="00750697"/>
    <w:rsid w:val="00750885"/>
    <w:rsid w:val="00750993"/>
    <w:rsid w:val="00751269"/>
    <w:rsid w:val="007515AF"/>
    <w:rsid w:val="00751A00"/>
    <w:rsid w:val="00751E14"/>
    <w:rsid w:val="00752F1E"/>
    <w:rsid w:val="00753224"/>
    <w:rsid w:val="00753B27"/>
    <w:rsid w:val="00754352"/>
    <w:rsid w:val="00754B66"/>
    <w:rsid w:val="00754CC9"/>
    <w:rsid w:val="007556C1"/>
    <w:rsid w:val="00755E4D"/>
    <w:rsid w:val="00756CC9"/>
    <w:rsid w:val="00757EBE"/>
    <w:rsid w:val="00760763"/>
    <w:rsid w:val="00760803"/>
    <w:rsid w:val="00760D38"/>
    <w:rsid w:val="007619E0"/>
    <w:rsid w:val="00761C14"/>
    <w:rsid w:val="00762430"/>
    <w:rsid w:val="007634C7"/>
    <w:rsid w:val="007634FE"/>
    <w:rsid w:val="007640A0"/>
    <w:rsid w:val="007646B3"/>
    <w:rsid w:val="0076487F"/>
    <w:rsid w:val="00764A80"/>
    <w:rsid w:val="00764B7D"/>
    <w:rsid w:val="00765E8D"/>
    <w:rsid w:val="007660AE"/>
    <w:rsid w:val="007665F2"/>
    <w:rsid w:val="00766685"/>
    <w:rsid w:val="00766EC9"/>
    <w:rsid w:val="0076705A"/>
    <w:rsid w:val="0076798E"/>
    <w:rsid w:val="007701BD"/>
    <w:rsid w:val="00770544"/>
    <w:rsid w:val="0077070C"/>
    <w:rsid w:val="007708EB"/>
    <w:rsid w:val="00770A02"/>
    <w:rsid w:val="007711DA"/>
    <w:rsid w:val="00771CB7"/>
    <w:rsid w:val="00772D05"/>
    <w:rsid w:val="007736B1"/>
    <w:rsid w:val="00773981"/>
    <w:rsid w:val="00774076"/>
    <w:rsid w:val="00775949"/>
    <w:rsid w:val="00775E71"/>
    <w:rsid w:val="00776FF7"/>
    <w:rsid w:val="00777AA5"/>
    <w:rsid w:val="00780A91"/>
    <w:rsid w:val="00780EEE"/>
    <w:rsid w:val="00781C8D"/>
    <w:rsid w:val="00781E07"/>
    <w:rsid w:val="007822F9"/>
    <w:rsid w:val="0078250C"/>
    <w:rsid w:val="00782574"/>
    <w:rsid w:val="00782E39"/>
    <w:rsid w:val="00783108"/>
    <w:rsid w:val="00783823"/>
    <w:rsid w:val="00783A6D"/>
    <w:rsid w:val="007849E1"/>
    <w:rsid w:val="00785488"/>
    <w:rsid w:val="00787146"/>
    <w:rsid w:val="00787555"/>
    <w:rsid w:val="0079004A"/>
    <w:rsid w:val="00791811"/>
    <w:rsid w:val="00791C2F"/>
    <w:rsid w:val="00792618"/>
    <w:rsid w:val="00792D5B"/>
    <w:rsid w:val="007936B8"/>
    <w:rsid w:val="007936EF"/>
    <w:rsid w:val="00793BFE"/>
    <w:rsid w:val="0079422E"/>
    <w:rsid w:val="007946D8"/>
    <w:rsid w:val="007951A5"/>
    <w:rsid w:val="00795E6C"/>
    <w:rsid w:val="0079731A"/>
    <w:rsid w:val="007975FC"/>
    <w:rsid w:val="007A1E32"/>
    <w:rsid w:val="007A2442"/>
    <w:rsid w:val="007A2E0F"/>
    <w:rsid w:val="007A3521"/>
    <w:rsid w:val="007A369E"/>
    <w:rsid w:val="007A42B5"/>
    <w:rsid w:val="007A465B"/>
    <w:rsid w:val="007A46E3"/>
    <w:rsid w:val="007A4713"/>
    <w:rsid w:val="007A6954"/>
    <w:rsid w:val="007A6F5E"/>
    <w:rsid w:val="007A72FC"/>
    <w:rsid w:val="007A7392"/>
    <w:rsid w:val="007A7A2A"/>
    <w:rsid w:val="007B047C"/>
    <w:rsid w:val="007B0BF2"/>
    <w:rsid w:val="007B111A"/>
    <w:rsid w:val="007B1F17"/>
    <w:rsid w:val="007B2AF4"/>
    <w:rsid w:val="007B38DC"/>
    <w:rsid w:val="007B3E0C"/>
    <w:rsid w:val="007B3FBE"/>
    <w:rsid w:val="007B4988"/>
    <w:rsid w:val="007B4EBE"/>
    <w:rsid w:val="007B4FBD"/>
    <w:rsid w:val="007B58DB"/>
    <w:rsid w:val="007B5F53"/>
    <w:rsid w:val="007B76A3"/>
    <w:rsid w:val="007C0249"/>
    <w:rsid w:val="007C0644"/>
    <w:rsid w:val="007C1958"/>
    <w:rsid w:val="007C1A08"/>
    <w:rsid w:val="007C1F94"/>
    <w:rsid w:val="007C2157"/>
    <w:rsid w:val="007C2C1F"/>
    <w:rsid w:val="007C3B0F"/>
    <w:rsid w:val="007C4745"/>
    <w:rsid w:val="007C48D0"/>
    <w:rsid w:val="007C57F0"/>
    <w:rsid w:val="007C6465"/>
    <w:rsid w:val="007C694D"/>
    <w:rsid w:val="007C7180"/>
    <w:rsid w:val="007C7A86"/>
    <w:rsid w:val="007D04FE"/>
    <w:rsid w:val="007D064C"/>
    <w:rsid w:val="007D06CB"/>
    <w:rsid w:val="007D0884"/>
    <w:rsid w:val="007D19FA"/>
    <w:rsid w:val="007D1C77"/>
    <w:rsid w:val="007D1D73"/>
    <w:rsid w:val="007D2064"/>
    <w:rsid w:val="007D218D"/>
    <w:rsid w:val="007D2783"/>
    <w:rsid w:val="007D2CAD"/>
    <w:rsid w:val="007D357D"/>
    <w:rsid w:val="007D3681"/>
    <w:rsid w:val="007D4105"/>
    <w:rsid w:val="007D4493"/>
    <w:rsid w:val="007D4DDF"/>
    <w:rsid w:val="007D4F96"/>
    <w:rsid w:val="007D5753"/>
    <w:rsid w:val="007D5FD8"/>
    <w:rsid w:val="007D60F2"/>
    <w:rsid w:val="007D64FF"/>
    <w:rsid w:val="007D6C6C"/>
    <w:rsid w:val="007E046E"/>
    <w:rsid w:val="007E05F4"/>
    <w:rsid w:val="007E0F0A"/>
    <w:rsid w:val="007E13A4"/>
    <w:rsid w:val="007E1455"/>
    <w:rsid w:val="007E1DBE"/>
    <w:rsid w:val="007E2385"/>
    <w:rsid w:val="007E255B"/>
    <w:rsid w:val="007E2E83"/>
    <w:rsid w:val="007E2FAC"/>
    <w:rsid w:val="007E3740"/>
    <w:rsid w:val="007E37C5"/>
    <w:rsid w:val="007E3C18"/>
    <w:rsid w:val="007E3DD3"/>
    <w:rsid w:val="007E45F3"/>
    <w:rsid w:val="007E5D78"/>
    <w:rsid w:val="007E5DBD"/>
    <w:rsid w:val="007E5EEA"/>
    <w:rsid w:val="007E6023"/>
    <w:rsid w:val="007E6226"/>
    <w:rsid w:val="007E63C6"/>
    <w:rsid w:val="007E656A"/>
    <w:rsid w:val="007F0AA7"/>
    <w:rsid w:val="007F1AD4"/>
    <w:rsid w:val="007F1C7F"/>
    <w:rsid w:val="007F2398"/>
    <w:rsid w:val="007F32C3"/>
    <w:rsid w:val="007F509C"/>
    <w:rsid w:val="007F6495"/>
    <w:rsid w:val="007F7035"/>
    <w:rsid w:val="007F797F"/>
    <w:rsid w:val="007F79FF"/>
    <w:rsid w:val="00800A33"/>
    <w:rsid w:val="00800B37"/>
    <w:rsid w:val="0080112C"/>
    <w:rsid w:val="008011D0"/>
    <w:rsid w:val="00801302"/>
    <w:rsid w:val="00801A08"/>
    <w:rsid w:val="00801DAC"/>
    <w:rsid w:val="00801E28"/>
    <w:rsid w:val="00801FCB"/>
    <w:rsid w:val="00802B72"/>
    <w:rsid w:val="00803279"/>
    <w:rsid w:val="00803308"/>
    <w:rsid w:val="00803A81"/>
    <w:rsid w:val="00803A99"/>
    <w:rsid w:val="008047E3"/>
    <w:rsid w:val="00804D41"/>
    <w:rsid w:val="008054F1"/>
    <w:rsid w:val="00805693"/>
    <w:rsid w:val="00805797"/>
    <w:rsid w:val="00805E04"/>
    <w:rsid w:val="00806948"/>
    <w:rsid w:val="008069D4"/>
    <w:rsid w:val="008075CD"/>
    <w:rsid w:val="00807B73"/>
    <w:rsid w:val="0081064F"/>
    <w:rsid w:val="008107F5"/>
    <w:rsid w:val="00811215"/>
    <w:rsid w:val="00813111"/>
    <w:rsid w:val="00813435"/>
    <w:rsid w:val="00814334"/>
    <w:rsid w:val="00814A10"/>
    <w:rsid w:val="008152F4"/>
    <w:rsid w:val="008154F8"/>
    <w:rsid w:val="00816D49"/>
    <w:rsid w:val="00820617"/>
    <w:rsid w:val="00820A76"/>
    <w:rsid w:val="00820B8F"/>
    <w:rsid w:val="00820D53"/>
    <w:rsid w:val="00820D76"/>
    <w:rsid w:val="00821749"/>
    <w:rsid w:val="00821E65"/>
    <w:rsid w:val="00822764"/>
    <w:rsid w:val="00822EC5"/>
    <w:rsid w:val="008233A1"/>
    <w:rsid w:val="00823C0A"/>
    <w:rsid w:val="0082418A"/>
    <w:rsid w:val="008241AE"/>
    <w:rsid w:val="008245AC"/>
    <w:rsid w:val="008247E6"/>
    <w:rsid w:val="00825329"/>
    <w:rsid w:val="008269C8"/>
    <w:rsid w:val="008276E7"/>
    <w:rsid w:val="00827EB7"/>
    <w:rsid w:val="00830B8B"/>
    <w:rsid w:val="00830D16"/>
    <w:rsid w:val="0083127B"/>
    <w:rsid w:val="0083129C"/>
    <w:rsid w:val="008312FC"/>
    <w:rsid w:val="008317C7"/>
    <w:rsid w:val="008317E1"/>
    <w:rsid w:val="0083275C"/>
    <w:rsid w:val="0083334F"/>
    <w:rsid w:val="008334FE"/>
    <w:rsid w:val="00834DC9"/>
    <w:rsid w:val="00834EE6"/>
    <w:rsid w:val="0083522C"/>
    <w:rsid w:val="008356C1"/>
    <w:rsid w:val="00835873"/>
    <w:rsid w:val="00836014"/>
    <w:rsid w:val="0083618B"/>
    <w:rsid w:val="00836276"/>
    <w:rsid w:val="008363C5"/>
    <w:rsid w:val="00837586"/>
    <w:rsid w:val="00837D0F"/>
    <w:rsid w:val="00837D43"/>
    <w:rsid w:val="00840199"/>
    <w:rsid w:val="008404AB"/>
    <w:rsid w:val="0084067A"/>
    <w:rsid w:val="008413BA"/>
    <w:rsid w:val="0084380E"/>
    <w:rsid w:val="00843A32"/>
    <w:rsid w:val="00843E5C"/>
    <w:rsid w:val="00844132"/>
    <w:rsid w:val="00844679"/>
    <w:rsid w:val="00844D08"/>
    <w:rsid w:val="00844E3C"/>
    <w:rsid w:val="008454B0"/>
    <w:rsid w:val="0084633A"/>
    <w:rsid w:val="00847FB9"/>
    <w:rsid w:val="00850374"/>
    <w:rsid w:val="00850C0B"/>
    <w:rsid w:val="008510D0"/>
    <w:rsid w:val="00851311"/>
    <w:rsid w:val="00851D32"/>
    <w:rsid w:val="0085270B"/>
    <w:rsid w:val="0085297D"/>
    <w:rsid w:val="0085306B"/>
    <w:rsid w:val="0085338D"/>
    <w:rsid w:val="00853FAC"/>
    <w:rsid w:val="00855127"/>
    <w:rsid w:val="00855186"/>
    <w:rsid w:val="00855291"/>
    <w:rsid w:val="00855711"/>
    <w:rsid w:val="00856600"/>
    <w:rsid w:val="00857246"/>
    <w:rsid w:val="008576B3"/>
    <w:rsid w:val="00857FC7"/>
    <w:rsid w:val="00860C79"/>
    <w:rsid w:val="00860D2C"/>
    <w:rsid w:val="0086164D"/>
    <w:rsid w:val="008625D5"/>
    <w:rsid w:val="00862CF8"/>
    <w:rsid w:val="008636B8"/>
    <w:rsid w:val="00863E85"/>
    <w:rsid w:val="008641DA"/>
    <w:rsid w:val="00864AFE"/>
    <w:rsid w:val="00864DA7"/>
    <w:rsid w:val="00865697"/>
    <w:rsid w:val="0086604D"/>
    <w:rsid w:val="0086622D"/>
    <w:rsid w:val="008662C4"/>
    <w:rsid w:val="008677C1"/>
    <w:rsid w:val="00867A03"/>
    <w:rsid w:val="00867D9B"/>
    <w:rsid w:val="00867EEA"/>
    <w:rsid w:val="00870847"/>
    <w:rsid w:val="00870CF5"/>
    <w:rsid w:val="00871129"/>
    <w:rsid w:val="00871C75"/>
    <w:rsid w:val="008738B6"/>
    <w:rsid w:val="00874060"/>
    <w:rsid w:val="00874E2D"/>
    <w:rsid w:val="0087592F"/>
    <w:rsid w:val="00875AB2"/>
    <w:rsid w:val="00876110"/>
    <w:rsid w:val="00877D7F"/>
    <w:rsid w:val="00877EAA"/>
    <w:rsid w:val="00880F4E"/>
    <w:rsid w:val="00881C98"/>
    <w:rsid w:val="00883EB5"/>
    <w:rsid w:val="00884A99"/>
    <w:rsid w:val="00884D2C"/>
    <w:rsid w:val="00884E14"/>
    <w:rsid w:val="00885059"/>
    <w:rsid w:val="0088596D"/>
    <w:rsid w:val="00885DF6"/>
    <w:rsid w:val="00886182"/>
    <w:rsid w:val="00886761"/>
    <w:rsid w:val="0088695F"/>
    <w:rsid w:val="00886DE4"/>
    <w:rsid w:val="00890364"/>
    <w:rsid w:val="00891A5D"/>
    <w:rsid w:val="00892134"/>
    <w:rsid w:val="0089303D"/>
    <w:rsid w:val="00894CA2"/>
    <w:rsid w:val="00895C41"/>
    <w:rsid w:val="00895D0B"/>
    <w:rsid w:val="00896A75"/>
    <w:rsid w:val="008972CC"/>
    <w:rsid w:val="0089774C"/>
    <w:rsid w:val="008A071D"/>
    <w:rsid w:val="008A0AFE"/>
    <w:rsid w:val="008A1A5B"/>
    <w:rsid w:val="008A24B4"/>
    <w:rsid w:val="008A2578"/>
    <w:rsid w:val="008A2618"/>
    <w:rsid w:val="008A27B0"/>
    <w:rsid w:val="008A2CDF"/>
    <w:rsid w:val="008A309D"/>
    <w:rsid w:val="008A3A78"/>
    <w:rsid w:val="008A3AE5"/>
    <w:rsid w:val="008A46FC"/>
    <w:rsid w:val="008A4D01"/>
    <w:rsid w:val="008A54EA"/>
    <w:rsid w:val="008A6739"/>
    <w:rsid w:val="008A79FE"/>
    <w:rsid w:val="008A7AAE"/>
    <w:rsid w:val="008B0C36"/>
    <w:rsid w:val="008B0DAE"/>
    <w:rsid w:val="008B18AC"/>
    <w:rsid w:val="008B1D86"/>
    <w:rsid w:val="008B1FAD"/>
    <w:rsid w:val="008B279B"/>
    <w:rsid w:val="008B28B1"/>
    <w:rsid w:val="008B29E1"/>
    <w:rsid w:val="008B2CA8"/>
    <w:rsid w:val="008B3645"/>
    <w:rsid w:val="008B4CF7"/>
    <w:rsid w:val="008B5140"/>
    <w:rsid w:val="008B5CDC"/>
    <w:rsid w:val="008B5CF4"/>
    <w:rsid w:val="008B6125"/>
    <w:rsid w:val="008B736B"/>
    <w:rsid w:val="008B7C5B"/>
    <w:rsid w:val="008C19CD"/>
    <w:rsid w:val="008C1A6E"/>
    <w:rsid w:val="008C4028"/>
    <w:rsid w:val="008C4158"/>
    <w:rsid w:val="008C4222"/>
    <w:rsid w:val="008C4BE5"/>
    <w:rsid w:val="008C5964"/>
    <w:rsid w:val="008C7DAE"/>
    <w:rsid w:val="008D2197"/>
    <w:rsid w:val="008D2E6F"/>
    <w:rsid w:val="008D46A3"/>
    <w:rsid w:val="008D4AC8"/>
    <w:rsid w:val="008D682B"/>
    <w:rsid w:val="008D72B6"/>
    <w:rsid w:val="008D753A"/>
    <w:rsid w:val="008D7AF9"/>
    <w:rsid w:val="008E0883"/>
    <w:rsid w:val="008E098A"/>
    <w:rsid w:val="008E1521"/>
    <w:rsid w:val="008E1629"/>
    <w:rsid w:val="008E1C24"/>
    <w:rsid w:val="008E2A19"/>
    <w:rsid w:val="008E2FA1"/>
    <w:rsid w:val="008E2FA2"/>
    <w:rsid w:val="008E3005"/>
    <w:rsid w:val="008E33C8"/>
    <w:rsid w:val="008E37C0"/>
    <w:rsid w:val="008E3DA8"/>
    <w:rsid w:val="008E4C1B"/>
    <w:rsid w:val="008E5E9D"/>
    <w:rsid w:val="008E5F13"/>
    <w:rsid w:val="008E607B"/>
    <w:rsid w:val="008E6373"/>
    <w:rsid w:val="008E721B"/>
    <w:rsid w:val="008F019B"/>
    <w:rsid w:val="008F0432"/>
    <w:rsid w:val="008F06E4"/>
    <w:rsid w:val="008F121E"/>
    <w:rsid w:val="008F180C"/>
    <w:rsid w:val="008F1E5A"/>
    <w:rsid w:val="008F3365"/>
    <w:rsid w:val="008F3DB1"/>
    <w:rsid w:val="008F523A"/>
    <w:rsid w:val="008F62D2"/>
    <w:rsid w:val="008F67AC"/>
    <w:rsid w:val="008F6CA0"/>
    <w:rsid w:val="008F6D17"/>
    <w:rsid w:val="008F6F4B"/>
    <w:rsid w:val="008F7424"/>
    <w:rsid w:val="008F7DBE"/>
    <w:rsid w:val="008F7DD6"/>
    <w:rsid w:val="0090056F"/>
    <w:rsid w:val="00900A92"/>
    <w:rsid w:val="00900A95"/>
    <w:rsid w:val="00900FEA"/>
    <w:rsid w:val="0090125A"/>
    <w:rsid w:val="00901C96"/>
    <w:rsid w:val="00903210"/>
    <w:rsid w:val="00903C8B"/>
    <w:rsid w:val="0090474A"/>
    <w:rsid w:val="00904F04"/>
    <w:rsid w:val="00905A6C"/>
    <w:rsid w:val="00905E0C"/>
    <w:rsid w:val="00906751"/>
    <w:rsid w:val="00906A70"/>
    <w:rsid w:val="009079F6"/>
    <w:rsid w:val="00907F00"/>
    <w:rsid w:val="009113B7"/>
    <w:rsid w:val="009115C7"/>
    <w:rsid w:val="0091212D"/>
    <w:rsid w:val="00912428"/>
    <w:rsid w:val="009130FE"/>
    <w:rsid w:val="009151BE"/>
    <w:rsid w:val="00915862"/>
    <w:rsid w:val="00916151"/>
    <w:rsid w:val="009167B3"/>
    <w:rsid w:val="00916827"/>
    <w:rsid w:val="00916CB0"/>
    <w:rsid w:val="0091773F"/>
    <w:rsid w:val="00917BDE"/>
    <w:rsid w:val="00917FC8"/>
    <w:rsid w:val="00920EDD"/>
    <w:rsid w:val="0092148F"/>
    <w:rsid w:val="0092195F"/>
    <w:rsid w:val="00921EB0"/>
    <w:rsid w:val="00922052"/>
    <w:rsid w:val="009234B7"/>
    <w:rsid w:val="00924F14"/>
    <w:rsid w:val="0092516B"/>
    <w:rsid w:val="00926A7B"/>
    <w:rsid w:val="00927AE4"/>
    <w:rsid w:val="00927CBA"/>
    <w:rsid w:val="009300A7"/>
    <w:rsid w:val="0093050A"/>
    <w:rsid w:val="00931972"/>
    <w:rsid w:val="00931E82"/>
    <w:rsid w:val="00932915"/>
    <w:rsid w:val="00932DC5"/>
    <w:rsid w:val="00932E05"/>
    <w:rsid w:val="0093349F"/>
    <w:rsid w:val="00933A09"/>
    <w:rsid w:val="00933BF3"/>
    <w:rsid w:val="00933E94"/>
    <w:rsid w:val="00934DB8"/>
    <w:rsid w:val="00934E15"/>
    <w:rsid w:val="00934FF0"/>
    <w:rsid w:val="009353CB"/>
    <w:rsid w:val="00935A5C"/>
    <w:rsid w:val="00935F19"/>
    <w:rsid w:val="00936E67"/>
    <w:rsid w:val="00936E93"/>
    <w:rsid w:val="00936EA2"/>
    <w:rsid w:val="009376B1"/>
    <w:rsid w:val="00940D53"/>
    <w:rsid w:val="00940E04"/>
    <w:rsid w:val="00941AB9"/>
    <w:rsid w:val="00941B60"/>
    <w:rsid w:val="00941EAC"/>
    <w:rsid w:val="00941EB8"/>
    <w:rsid w:val="00941F61"/>
    <w:rsid w:val="009435F3"/>
    <w:rsid w:val="009439A4"/>
    <w:rsid w:val="00943D75"/>
    <w:rsid w:val="00943E1B"/>
    <w:rsid w:val="0094444E"/>
    <w:rsid w:val="0094460C"/>
    <w:rsid w:val="00944658"/>
    <w:rsid w:val="00944CAC"/>
    <w:rsid w:val="00945300"/>
    <w:rsid w:val="0094595E"/>
    <w:rsid w:val="00945ED5"/>
    <w:rsid w:val="00946950"/>
    <w:rsid w:val="00946A97"/>
    <w:rsid w:val="00947EA6"/>
    <w:rsid w:val="00947ED7"/>
    <w:rsid w:val="0095076A"/>
    <w:rsid w:val="00950BDD"/>
    <w:rsid w:val="00950E4A"/>
    <w:rsid w:val="00950EE0"/>
    <w:rsid w:val="00952EAB"/>
    <w:rsid w:val="00953357"/>
    <w:rsid w:val="00954753"/>
    <w:rsid w:val="00954C39"/>
    <w:rsid w:val="0095533C"/>
    <w:rsid w:val="00955443"/>
    <w:rsid w:val="00956379"/>
    <w:rsid w:val="00956D1A"/>
    <w:rsid w:val="00956F3A"/>
    <w:rsid w:val="009576C6"/>
    <w:rsid w:val="0096066B"/>
    <w:rsid w:val="00960A56"/>
    <w:rsid w:val="00960F51"/>
    <w:rsid w:val="00963A5F"/>
    <w:rsid w:val="00963C30"/>
    <w:rsid w:val="00964B96"/>
    <w:rsid w:val="009655E0"/>
    <w:rsid w:val="009662B0"/>
    <w:rsid w:val="009666F3"/>
    <w:rsid w:val="00967910"/>
    <w:rsid w:val="00970439"/>
    <w:rsid w:val="0097051C"/>
    <w:rsid w:val="0097060A"/>
    <w:rsid w:val="00971121"/>
    <w:rsid w:val="00971B13"/>
    <w:rsid w:val="00971BC5"/>
    <w:rsid w:val="0097227D"/>
    <w:rsid w:val="00972758"/>
    <w:rsid w:val="00972785"/>
    <w:rsid w:val="00973641"/>
    <w:rsid w:val="00974EF1"/>
    <w:rsid w:val="00975126"/>
    <w:rsid w:val="00975C15"/>
    <w:rsid w:val="00976065"/>
    <w:rsid w:val="00976639"/>
    <w:rsid w:val="0097691F"/>
    <w:rsid w:val="009776EC"/>
    <w:rsid w:val="00980100"/>
    <w:rsid w:val="009806FB"/>
    <w:rsid w:val="00980714"/>
    <w:rsid w:val="00981BAB"/>
    <w:rsid w:val="00981C6B"/>
    <w:rsid w:val="0098233F"/>
    <w:rsid w:val="009826FD"/>
    <w:rsid w:val="0098277A"/>
    <w:rsid w:val="009835EE"/>
    <w:rsid w:val="00983D14"/>
    <w:rsid w:val="00984580"/>
    <w:rsid w:val="00984AF0"/>
    <w:rsid w:val="00985769"/>
    <w:rsid w:val="00985CCC"/>
    <w:rsid w:val="00987A85"/>
    <w:rsid w:val="00987CE8"/>
    <w:rsid w:val="00987DD0"/>
    <w:rsid w:val="009909F8"/>
    <w:rsid w:val="0099105B"/>
    <w:rsid w:val="00991814"/>
    <w:rsid w:val="00992419"/>
    <w:rsid w:val="009931A3"/>
    <w:rsid w:val="0099324E"/>
    <w:rsid w:val="00993530"/>
    <w:rsid w:val="00993550"/>
    <w:rsid w:val="00994551"/>
    <w:rsid w:val="009946C4"/>
    <w:rsid w:val="00994C77"/>
    <w:rsid w:val="00994F03"/>
    <w:rsid w:val="00995258"/>
    <w:rsid w:val="00995A38"/>
    <w:rsid w:val="00996082"/>
    <w:rsid w:val="0099689E"/>
    <w:rsid w:val="009A000F"/>
    <w:rsid w:val="009A0430"/>
    <w:rsid w:val="009A180A"/>
    <w:rsid w:val="009A1C69"/>
    <w:rsid w:val="009A20D2"/>
    <w:rsid w:val="009A2255"/>
    <w:rsid w:val="009A32F4"/>
    <w:rsid w:val="009A3936"/>
    <w:rsid w:val="009A3D99"/>
    <w:rsid w:val="009A40B5"/>
    <w:rsid w:val="009A4E94"/>
    <w:rsid w:val="009A5373"/>
    <w:rsid w:val="009A5C0C"/>
    <w:rsid w:val="009A5CBB"/>
    <w:rsid w:val="009A6279"/>
    <w:rsid w:val="009A7011"/>
    <w:rsid w:val="009A7E65"/>
    <w:rsid w:val="009B01FC"/>
    <w:rsid w:val="009B0262"/>
    <w:rsid w:val="009B02ED"/>
    <w:rsid w:val="009B083F"/>
    <w:rsid w:val="009B17BF"/>
    <w:rsid w:val="009B1B2C"/>
    <w:rsid w:val="009B2259"/>
    <w:rsid w:val="009B2461"/>
    <w:rsid w:val="009B3AEF"/>
    <w:rsid w:val="009B3DC1"/>
    <w:rsid w:val="009B494C"/>
    <w:rsid w:val="009B58CC"/>
    <w:rsid w:val="009B5C81"/>
    <w:rsid w:val="009B6610"/>
    <w:rsid w:val="009B6873"/>
    <w:rsid w:val="009B796D"/>
    <w:rsid w:val="009B7C06"/>
    <w:rsid w:val="009C0372"/>
    <w:rsid w:val="009C0516"/>
    <w:rsid w:val="009C18CF"/>
    <w:rsid w:val="009C195A"/>
    <w:rsid w:val="009C1B3C"/>
    <w:rsid w:val="009C1D95"/>
    <w:rsid w:val="009C2259"/>
    <w:rsid w:val="009C2378"/>
    <w:rsid w:val="009C23EC"/>
    <w:rsid w:val="009C2581"/>
    <w:rsid w:val="009C271E"/>
    <w:rsid w:val="009C2B60"/>
    <w:rsid w:val="009C2D15"/>
    <w:rsid w:val="009C5665"/>
    <w:rsid w:val="009C5924"/>
    <w:rsid w:val="009C5E90"/>
    <w:rsid w:val="009C671B"/>
    <w:rsid w:val="009C6F77"/>
    <w:rsid w:val="009C6FAF"/>
    <w:rsid w:val="009C7F88"/>
    <w:rsid w:val="009D03D9"/>
    <w:rsid w:val="009D0C51"/>
    <w:rsid w:val="009D101E"/>
    <w:rsid w:val="009D266C"/>
    <w:rsid w:val="009D3154"/>
    <w:rsid w:val="009D435D"/>
    <w:rsid w:val="009D47BC"/>
    <w:rsid w:val="009D515F"/>
    <w:rsid w:val="009D569A"/>
    <w:rsid w:val="009D56B8"/>
    <w:rsid w:val="009D5FF0"/>
    <w:rsid w:val="009D629E"/>
    <w:rsid w:val="009D6F7D"/>
    <w:rsid w:val="009D7684"/>
    <w:rsid w:val="009E03F6"/>
    <w:rsid w:val="009E1017"/>
    <w:rsid w:val="009E12CB"/>
    <w:rsid w:val="009E15E7"/>
    <w:rsid w:val="009E2243"/>
    <w:rsid w:val="009E2548"/>
    <w:rsid w:val="009E2A82"/>
    <w:rsid w:val="009E354F"/>
    <w:rsid w:val="009E3F02"/>
    <w:rsid w:val="009E4259"/>
    <w:rsid w:val="009E69A5"/>
    <w:rsid w:val="009F12F3"/>
    <w:rsid w:val="009F1C8D"/>
    <w:rsid w:val="009F1D80"/>
    <w:rsid w:val="009F3756"/>
    <w:rsid w:val="009F4464"/>
    <w:rsid w:val="009F4528"/>
    <w:rsid w:val="009F5146"/>
    <w:rsid w:val="009F5CA4"/>
    <w:rsid w:val="009F63A1"/>
    <w:rsid w:val="009F65E3"/>
    <w:rsid w:val="009F6AA7"/>
    <w:rsid w:val="009F6B6C"/>
    <w:rsid w:val="00A0019E"/>
    <w:rsid w:val="00A007DA"/>
    <w:rsid w:val="00A0180E"/>
    <w:rsid w:val="00A01A11"/>
    <w:rsid w:val="00A01D34"/>
    <w:rsid w:val="00A02896"/>
    <w:rsid w:val="00A0399C"/>
    <w:rsid w:val="00A039B1"/>
    <w:rsid w:val="00A039CF"/>
    <w:rsid w:val="00A03CED"/>
    <w:rsid w:val="00A03D5B"/>
    <w:rsid w:val="00A04521"/>
    <w:rsid w:val="00A05417"/>
    <w:rsid w:val="00A059A4"/>
    <w:rsid w:val="00A05AF1"/>
    <w:rsid w:val="00A05CB6"/>
    <w:rsid w:val="00A05EAC"/>
    <w:rsid w:val="00A064B3"/>
    <w:rsid w:val="00A07910"/>
    <w:rsid w:val="00A07C35"/>
    <w:rsid w:val="00A12CDA"/>
    <w:rsid w:val="00A13214"/>
    <w:rsid w:val="00A149EA"/>
    <w:rsid w:val="00A15AFA"/>
    <w:rsid w:val="00A15DA3"/>
    <w:rsid w:val="00A1609C"/>
    <w:rsid w:val="00A167EA"/>
    <w:rsid w:val="00A167FE"/>
    <w:rsid w:val="00A16E45"/>
    <w:rsid w:val="00A174E3"/>
    <w:rsid w:val="00A20268"/>
    <w:rsid w:val="00A203E5"/>
    <w:rsid w:val="00A20E23"/>
    <w:rsid w:val="00A210C4"/>
    <w:rsid w:val="00A220D1"/>
    <w:rsid w:val="00A22B0B"/>
    <w:rsid w:val="00A22E11"/>
    <w:rsid w:val="00A23019"/>
    <w:rsid w:val="00A23088"/>
    <w:rsid w:val="00A23846"/>
    <w:rsid w:val="00A24F2E"/>
    <w:rsid w:val="00A24F50"/>
    <w:rsid w:val="00A25606"/>
    <w:rsid w:val="00A25687"/>
    <w:rsid w:val="00A256F7"/>
    <w:rsid w:val="00A2771E"/>
    <w:rsid w:val="00A277B0"/>
    <w:rsid w:val="00A27AEA"/>
    <w:rsid w:val="00A3148B"/>
    <w:rsid w:val="00A319A4"/>
    <w:rsid w:val="00A31B56"/>
    <w:rsid w:val="00A32B43"/>
    <w:rsid w:val="00A3411F"/>
    <w:rsid w:val="00A342DA"/>
    <w:rsid w:val="00A351B6"/>
    <w:rsid w:val="00A35379"/>
    <w:rsid w:val="00A354D1"/>
    <w:rsid w:val="00A355C7"/>
    <w:rsid w:val="00A3653E"/>
    <w:rsid w:val="00A36939"/>
    <w:rsid w:val="00A37DFF"/>
    <w:rsid w:val="00A4079D"/>
    <w:rsid w:val="00A40A26"/>
    <w:rsid w:val="00A40F35"/>
    <w:rsid w:val="00A41930"/>
    <w:rsid w:val="00A41DD8"/>
    <w:rsid w:val="00A423D5"/>
    <w:rsid w:val="00A423F9"/>
    <w:rsid w:val="00A427C3"/>
    <w:rsid w:val="00A42A03"/>
    <w:rsid w:val="00A42D2D"/>
    <w:rsid w:val="00A4397F"/>
    <w:rsid w:val="00A43B1A"/>
    <w:rsid w:val="00A4433C"/>
    <w:rsid w:val="00A45912"/>
    <w:rsid w:val="00A47BCB"/>
    <w:rsid w:val="00A501EB"/>
    <w:rsid w:val="00A51AA4"/>
    <w:rsid w:val="00A51CE5"/>
    <w:rsid w:val="00A51E75"/>
    <w:rsid w:val="00A52781"/>
    <w:rsid w:val="00A52A0A"/>
    <w:rsid w:val="00A5333B"/>
    <w:rsid w:val="00A534B7"/>
    <w:rsid w:val="00A53552"/>
    <w:rsid w:val="00A53B8F"/>
    <w:rsid w:val="00A544E7"/>
    <w:rsid w:val="00A54603"/>
    <w:rsid w:val="00A54D87"/>
    <w:rsid w:val="00A556B2"/>
    <w:rsid w:val="00A5597E"/>
    <w:rsid w:val="00A5659D"/>
    <w:rsid w:val="00A56767"/>
    <w:rsid w:val="00A56BE6"/>
    <w:rsid w:val="00A5760E"/>
    <w:rsid w:val="00A57B30"/>
    <w:rsid w:val="00A6069E"/>
    <w:rsid w:val="00A60A34"/>
    <w:rsid w:val="00A629A8"/>
    <w:rsid w:val="00A631D6"/>
    <w:rsid w:val="00A632CB"/>
    <w:rsid w:val="00A63509"/>
    <w:rsid w:val="00A63CA9"/>
    <w:rsid w:val="00A64028"/>
    <w:rsid w:val="00A64D61"/>
    <w:rsid w:val="00A65420"/>
    <w:rsid w:val="00A6587E"/>
    <w:rsid w:val="00A663A2"/>
    <w:rsid w:val="00A66EAF"/>
    <w:rsid w:val="00A67206"/>
    <w:rsid w:val="00A67488"/>
    <w:rsid w:val="00A7004E"/>
    <w:rsid w:val="00A7008A"/>
    <w:rsid w:val="00A70752"/>
    <w:rsid w:val="00A70E69"/>
    <w:rsid w:val="00A70EBD"/>
    <w:rsid w:val="00A7136B"/>
    <w:rsid w:val="00A7190B"/>
    <w:rsid w:val="00A71EAD"/>
    <w:rsid w:val="00A7233A"/>
    <w:rsid w:val="00A723A0"/>
    <w:rsid w:val="00A732E0"/>
    <w:rsid w:val="00A741FC"/>
    <w:rsid w:val="00A74422"/>
    <w:rsid w:val="00A74988"/>
    <w:rsid w:val="00A7543A"/>
    <w:rsid w:val="00A75AF0"/>
    <w:rsid w:val="00A76116"/>
    <w:rsid w:val="00A772A5"/>
    <w:rsid w:val="00A80E14"/>
    <w:rsid w:val="00A80FDB"/>
    <w:rsid w:val="00A810B4"/>
    <w:rsid w:val="00A8229A"/>
    <w:rsid w:val="00A8336E"/>
    <w:rsid w:val="00A83662"/>
    <w:rsid w:val="00A83911"/>
    <w:rsid w:val="00A83C04"/>
    <w:rsid w:val="00A84503"/>
    <w:rsid w:val="00A84688"/>
    <w:rsid w:val="00A848FB"/>
    <w:rsid w:val="00A84F46"/>
    <w:rsid w:val="00A85912"/>
    <w:rsid w:val="00A86337"/>
    <w:rsid w:val="00A86B94"/>
    <w:rsid w:val="00A86C6D"/>
    <w:rsid w:val="00A87200"/>
    <w:rsid w:val="00A87D7F"/>
    <w:rsid w:val="00A91BCF"/>
    <w:rsid w:val="00A92411"/>
    <w:rsid w:val="00A9265A"/>
    <w:rsid w:val="00A92F84"/>
    <w:rsid w:val="00A932D1"/>
    <w:rsid w:val="00A938D6"/>
    <w:rsid w:val="00A944C5"/>
    <w:rsid w:val="00A96000"/>
    <w:rsid w:val="00A96B04"/>
    <w:rsid w:val="00A979A0"/>
    <w:rsid w:val="00AA01A8"/>
    <w:rsid w:val="00AA03CA"/>
    <w:rsid w:val="00AA2063"/>
    <w:rsid w:val="00AA241F"/>
    <w:rsid w:val="00AA31E4"/>
    <w:rsid w:val="00AA33FB"/>
    <w:rsid w:val="00AA3D12"/>
    <w:rsid w:val="00AA4029"/>
    <w:rsid w:val="00AA45DC"/>
    <w:rsid w:val="00AA4680"/>
    <w:rsid w:val="00AA4955"/>
    <w:rsid w:val="00AA4C70"/>
    <w:rsid w:val="00AA4CAF"/>
    <w:rsid w:val="00AA5DB7"/>
    <w:rsid w:val="00AA5DD5"/>
    <w:rsid w:val="00AA6C72"/>
    <w:rsid w:val="00AA75E7"/>
    <w:rsid w:val="00AB051F"/>
    <w:rsid w:val="00AB126E"/>
    <w:rsid w:val="00AB15A6"/>
    <w:rsid w:val="00AB19E8"/>
    <w:rsid w:val="00AB2191"/>
    <w:rsid w:val="00AB255B"/>
    <w:rsid w:val="00AB2626"/>
    <w:rsid w:val="00AB2842"/>
    <w:rsid w:val="00AB3062"/>
    <w:rsid w:val="00AB4039"/>
    <w:rsid w:val="00AB448E"/>
    <w:rsid w:val="00AB44B7"/>
    <w:rsid w:val="00AB5192"/>
    <w:rsid w:val="00AB5503"/>
    <w:rsid w:val="00AB5540"/>
    <w:rsid w:val="00AB6B3A"/>
    <w:rsid w:val="00AB7035"/>
    <w:rsid w:val="00AB766D"/>
    <w:rsid w:val="00AC0F58"/>
    <w:rsid w:val="00AC2085"/>
    <w:rsid w:val="00AC307A"/>
    <w:rsid w:val="00AC3ADD"/>
    <w:rsid w:val="00AC3D65"/>
    <w:rsid w:val="00AC3EDF"/>
    <w:rsid w:val="00AC5999"/>
    <w:rsid w:val="00AC6520"/>
    <w:rsid w:val="00AC653C"/>
    <w:rsid w:val="00AC6E05"/>
    <w:rsid w:val="00AD068C"/>
    <w:rsid w:val="00AD0D77"/>
    <w:rsid w:val="00AD0EF6"/>
    <w:rsid w:val="00AD139B"/>
    <w:rsid w:val="00AD198C"/>
    <w:rsid w:val="00AD25EA"/>
    <w:rsid w:val="00AD2DD6"/>
    <w:rsid w:val="00AD2FE3"/>
    <w:rsid w:val="00AD3618"/>
    <w:rsid w:val="00AD38F9"/>
    <w:rsid w:val="00AD3E17"/>
    <w:rsid w:val="00AD44E8"/>
    <w:rsid w:val="00AD4519"/>
    <w:rsid w:val="00AD4CC5"/>
    <w:rsid w:val="00AD6342"/>
    <w:rsid w:val="00AD7BEA"/>
    <w:rsid w:val="00AD7F55"/>
    <w:rsid w:val="00AE08A6"/>
    <w:rsid w:val="00AE12D1"/>
    <w:rsid w:val="00AE1944"/>
    <w:rsid w:val="00AE3118"/>
    <w:rsid w:val="00AE3E7C"/>
    <w:rsid w:val="00AE4512"/>
    <w:rsid w:val="00AE52B5"/>
    <w:rsid w:val="00AE5346"/>
    <w:rsid w:val="00AE6245"/>
    <w:rsid w:val="00AE6366"/>
    <w:rsid w:val="00AE7571"/>
    <w:rsid w:val="00AE7A41"/>
    <w:rsid w:val="00AE7DFC"/>
    <w:rsid w:val="00AF0994"/>
    <w:rsid w:val="00AF1552"/>
    <w:rsid w:val="00AF1E11"/>
    <w:rsid w:val="00AF1FC7"/>
    <w:rsid w:val="00AF2710"/>
    <w:rsid w:val="00AF2DB8"/>
    <w:rsid w:val="00AF2FAA"/>
    <w:rsid w:val="00AF34AE"/>
    <w:rsid w:val="00AF35D4"/>
    <w:rsid w:val="00AF4022"/>
    <w:rsid w:val="00AF4B48"/>
    <w:rsid w:val="00AF56D1"/>
    <w:rsid w:val="00AF5D0D"/>
    <w:rsid w:val="00AF6042"/>
    <w:rsid w:val="00AF6368"/>
    <w:rsid w:val="00B00D9D"/>
    <w:rsid w:val="00B01A7A"/>
    <w:rsid w:val="00B020C6"/>
    <w:rsid w:val="00B0299E"/>
    <w:rsid w:val="00B03AD2"/>
    <w:rsid w:val="00B040EA"/>
    <w:rsid w:val="00B0433D"/>
    <w:rsid w:val="00B044B8"/>
    <w:rsid w:val="00B045C6"/>
    <w:rsid w:val="00B0487F"/>
    <w:rsid w:val="00B04EEA"/>
    <w:rsid w:val="00B05814"/>
    <w:rsid w:val="00B05AA2"/>
    <w:rsid w:val="00B05E03"/>
    <w:rsid w:val="00B07988"/>
    <w:rsid w:val="00B07B27"/>
    <w:rsid w:val="00B07D29"/>
    <w:rsid w:val="00B07D88"/>
    <w:rsid w:val="00B07E13"/>
    <w:rsid w:val="00B106AB"/>
    <w:rsid w:val="00B11AEC"/>
    <w:rsid w:val="00B11C7B"/>
    <w:rsid w:val="00B11CF1"/>
    <w:rsid w:val="00B12CD4"/>
    <w:rsid w:val="00B1320F"/>
    <w:rsid w:val="00B13DD4"/>
    <w:rsid w:val="00B14556"/>
    <w:rsid w:val="00B149D3"/>
    <w:rsid w:val="00B14D8A"/>
    <w:rsid w:val="00B150B2"/>
    <w:rsid w:val="00B16804"/>
    <w:rsid w:val="00B16CE9"/>
    <w:rsid w:val="00B17303"/>
    <w:rsid w:val="00B17668"/>
    <w:rsid w:val="00B17F90"/>
    <w:rsid w:val="00B201E7"/>
    <w:rsid w:val="00B215E5"/>
    <w:rsid w:val="00B22A94"/>
    <w:rsid w:val="00B231ED"/>
    <w:rsid w:val="00B234B3"/>
    <w:rsid w:val="00B2415F"/>
    <w:rsid w:val="00B243CE"/>
    <w:rsid w:val="00B25035"/>
    <w:rsid w:val="00B25064"/>
    <w:rsid w:val="00B251CE"/>
    <w:rsid w:val="00B25AE9"/>
    <w:rsid w:val="00B2606B"/>
    <w:rsid w:val="00B26091"/>
    <w:rsid w:val="00B26A4D"/>
    <w:rsid w:val="00B26C22"/>
    <w:rsid w:val="00B27030"/>
    <w:rsid w:val="00B305A2"/>
    <w:rsid w:val="00B30FD1"/>
    <w:rsid w:val="00B3122D"/>
    <w:rsid w:val="00B3155D"/>
    <w:rsid w:val="00B31ABA"/>
    <w:rsid w:val="00B324F6"/>
    <w:rsid w:val="00B325ED"/>
    <w:rsid w:val="00B3296C"/>
    <w:rsid w:val="00B36415"/>
    <w:rsid w:val="00B36444"/>
    <w:rsid w:val="00B3677C"/>
    <w:rsid w:val="00B36A65"/>
    <w:rsid w:val="00B37675"/>
    <w:rsid w:val="00B407F4"/>
    <w:rsid w:val="00B42EC9"/>
    <w:rsid w:val="00B433EE"/>
    <w:rsid w:val="00B4359E"/>
    <w:rsid w:val="00B4426A"/>
    <w:rsid w:val="00B44714"/>
    <w:rsid w:val="00B44E89"/>
    <w:rsid w:val="00B456C1"/>
    <w:rsid w:val="00B4574C"/>
    <w:rsid w:val="00B4594B"/>
    <w:rsid w:val="00B45EAA"/>
    <w:rsid w:val="00B46212"/>
    <w:rsid w:val="00B462EF"/>
    <w:rsid w:val="00B47590"/>
    <w:rsid w:val="00B47672"/>
    <w:rsid w:val="00B501D9"/>
    <w:rsid w:val="00B50361"/>
    <w:rsid w:val="00B5059B"/>
    <w:rsid w:val="00B50A78"/>
    <w:rsid w:val="00B50F04"/>
    <w:rsid w:val="00B51929"/>
    <w:rsid w:val="00B5228B"/>
    <w:rsid w:val="00B52323"/>
    <w:rsid w:val="00B52500"/>
    <w:rsid w:val="00B5363D"/>
    <w:rsid w:val="00B5374B"/>
    <w:rsid w:val="00B53974"/>
    <w:rsid w:val="00B53A89"/>
    <w:rsid w:val="00B53D57"/>
    <w:rsid w:val="00B53DCA"/>
    <w:rsid w:val="00B5475D"/>
    <w:rsid w:val="00B54D7F"/>
    <w:rsid w:val="00B54FDE"/>
    <w:rsid w:val="00B55009"/>
    <w:rsid w:val="00B55103"/>
    <w:rsid w:val="00B5579F"/>
    <w:rsid w:val="00B558CE"/>
    <w:rsid w:val="00B55D86"/>
    <w:rsid w:val="00B55F86"/>
    <w:rsid w:val="00B55FB1"/>
    <w:rsid w:val="00B56769"/>
    <w:rsid w:val="00B56824"/>
    <w:rsid w:val="00B56CB4"/>
    <w:rsid w:val="00B5735D"/>
    <w:rsid w:val="00B579DB"/>
    <w:rsid w:val="00B57B07"/>
    <w:rsid w:val="00B611F9"/>
    <w:rsid w:val="00B616F9"/>
    <w:rsid w:val="00B619DF"/>
    <w:rsid w:val="00B61A5E"/>
    <w:rsid w:val="00B62311"/>
    <w:rsid w:val="00B63074"/>
    <w:rsid w:val="00B632CD"/>
    <w:rsid w:val="00B6336C"/>
    <w:rsid w:val="00B64A06"/>
    <w:rsid w:val="00B64D87"/>
    <w:rsid w:val="00B652D1"/>
    <w:rsid w:val="00B65833"/>
    <w:rsid w:val="00B658B5"/>
    <w:rsid w:val="00B661F0"/>
    <w:rsid w:val="00B661F7"/>
    <w:rsid w:val="00B66995"/>
    <w:rsid w:val="00B66B45"/>
    <w:rsid w:val="00B6705E"/>
    <w:rsid w:val="00B67F2F"/>
    <w:rsid w:val="00B67F59"/>
    <w:rsid w:val="00B7107D"/>
    <w:rsid w:val="00B717F1"/>
    <w:rsid w:val="00B71C51"/>
    <w:rsid w:val="00B71FCB"/>
    <w:rsid w:val="00B7289D"/>
    <w:rsid w:val="00B73CF9"/>
    <w:rsid w:val="00B741EF"/>
    <w:rsid w:val="00B7575B"/>
    <w:rsid w:val="00B7616D"/>
    <w:rsid w:val="00B76D05"/>
    <w:rsid w:val="00B80C19"/>
    <w:rsid w:val="00B8167C"/>
    <w:rsid w:val="00B83723"/>
    <w:rsid w:val="00B84939"/>
    <w:rsid w:val="00B849DA"/>
    <w:rsid w:val="00B849F3"/>
    <w:rsid w:val="00B85165"/>
    <w:rsid w:val="00B86FB2"/>
    <w:rsid w:val="00B8720C"/>
    <w:rsid w:val="00B9026C"/>
    <w:rsid w:val="00B91E64"/>
    <w:rsid w:val="00B92A5F"/>
    <w:rsid w:val="00B9314D"/>
    <w:rsid w:val="00B936EB"/>
    <w:rsid w:val="00B93EF4"/>
    <w:rsid w:val="00B94378"/>
    <w:rsid w:val="00B94B95"/>
    <w:rsid w:val="00B958FB"/>
    <w:rsid w:val="00B95DD8"/>
    <w:rsid w:val="00B963AF"/>
    <w:rsid w:val="00B96A5D"/>
    <w:rsid w:val="00B96C01"/>
    <w:rsid w:val="00B97D66"/>
    <w:rsid w:val="00BA1735"/>
    <w:rsid w:val="00BA17A8"/>
    <w:rsid w:val="00BA1D03"/>
    <w:rsid w:val="00BA20D6"/>
    <w:rsid w:val="00BA21CF"/>
    <w:rsid w:val="00BA22AB"/>
    <w:rsid w:val="00BA246D"/>
    <w:rsid w:val="00BA2A00"/>
    <w:rsid w:val="00BA336B"/>
    <w:rsid w:val="00BA370B"/>
    <w:rsid w:val="00BA3938"/>
    <w:rsid w:val="00BA4077"/>
    <w:rsid w:val="00BA4639"/>
    <w:rsid w:val="00BA52AD"/>
    <w:rsid w:val="00BA56BC"/>
    <w:rsid w:val="00BA5AFE"/>
    <w:rsid w:val="00BA5B1A"/>
    <w:rsid w:val="00BA66DC"/>
    <w:rsid w:val="00BA7050"/>
    <w:rsid w:val="00BA77B3"/>
    <w:rsid w:val="00BA7864"/>
    <w:rsid w:val="00BA7ED8"/>
    <w:rsid w:val="00BA7F5E"/>
    <w:rsid w:val="00BB0706"/>
    <w:rsid w:val="00BB1ABC"/>
    <w:rsid w:val="00BB1C5A"/>
    <w:rsid w:val="00BB1E06"/>
    <w:rsid w:val="00BB20B3"/>
    <w:rsid w:val="00BB2288"/>
    <w:rsid w:val="00BB256D"/>
    <w:rsid w:val="00BB3D77"/>
    <w:rsid w:val="00BB4A2E"/>
    <w:rsid w:val="00BB55FA"/>
    <w:rsid w:val="00BB5DFE"/>
    <w:rsid w:val="00BB725C"/>
    <w:rsid w:val="00BB7741"/>
    <w:rsid w:val="00BC1833"/>
    <w:rsid w:val="00BC1EE1"/>
    <w:rsid w:val="00BC218D"/>
    <w:rsid w:val="00BC21A4"/>
    <w:rsid w:val="00BC2264"/>
    <w:rsid w:val="00BC23CB"/>
    <w:rsid w:val="00BC2B89"/>
    <w:rsid w:val="00BC3110"/>
    <w:rsid w:val="00BC3F07"/>
    <w:rsid w:val="00BC3F45"/>
    <w:rsid w:val="00BC52BD"/>
    <w:rsid w:val="00BC5F1B"/>
    <w:rsid w:val="00BC6269"/>
    <w:rsid w:val="00BC727F"/>
    <w:rsid w:val="00BC77BC"/>
    <w:rsid w:val="00BD08B5"/>
    <w:rsid w:val="00BD113A"/>
    <w:rsid w:val="00BD1208"/>
    <w:rsid w:val="00BD124B"/>
    <w:rsid w:val="00BD1342"/>
    <w:rsid w:val="00BD139B"/>
    <w:rsid w:val="00BD18B9"/>
    <w:rsid w:val="00BD18F5"/>
    <w:rsid w:val="00BD3419"/>
    <w:rsid w:val="00BD4516"/>
    <w:rsid w:val="00BD4949"/>
    <w:rsid w:val="00BD5539"/>
    <w:rsid w:val="00BD6568"/>
    <w:rsid w:val="00BD671F"/>
    <w:rsid w:val="00BD6E5A"/>
    <w:rsid w:val="00BD7491"/>
    <w:rsid w:val="00BD777F"/>
    <w:rsid w:val="00BE05A6"/>
    <w:rsid w:val="00BE08B0"/>
    <w:rsid w:val="00BE1959"/>
    <w:rsid w:val="00BE41EF"/>
    <w:rsid w:val="00BE4582"/>
    <w:rsid w:val="00BE4FAD"/>
    <w:rsid w:val="00BE5884"/>
    <w:rsid w:val="00BE5FF6"/>
    <w:rsid w:val="00BE6979"/>
    <w:rsid w:val="00BE6C84"/>
    <w:rsid w:val="00BE75EB"/>
    <w:rsid w:val="00BE79E7"/>
    <w:rsid w:val="00BF0208"/>
    <w:rsid w:val="00BF0E2F"/>
    <w:rsid w:val="00BF1BDD"/>
    <w:rsid w:val="00BF38FA"/>
    <w:rsid w:val="00BF3AB8"/>
    <w:rsid w:val="00BF3CC4"/>
    <w:rsid w:val="00BF478E"/>
    <w:rsid w:val="00BF48BD"/>
    <w:rsid w:val="00BF4D16"/>
    <w:rsid w:val="00BF4EAE"/>
    <w:rsid w:val="00BF5BB4"/>
    <w:rsid w:val="00BF5C47"/>
    <w:rsid w:val="00BF645A"/>
    <w:rsid w:val="00BF678E"/>
    <w:rsid w:val="00BF6D17"/>
    <w:rsid w:val="00BF7288"/>
    <w:rsid w:val="00C006CA"/>
    <w:rsid w:val="00C00E3E"/>
    <w:rsid w:val="00C0101A"/>
    <w:rsid w:val="00C0201A"/>
    <w:rsid w:val="00C02602"/>
    <w:rsid w:val="00C02DBD"/>
    <w:rsid w:val="00C02EAE"/>
    <w:rsid w:val="00C03283"/>
    <w:rsid w:val="00C03FEA"/>
    <w:rsid w:val="00C0642D"/>
    <w:rsid w:val="00C06489"/>
    <w:rsid w:val="00C06934"/>
    <w:rsid w:val="00C077AC"/>
    <w:rsid w:val="00C07CEB"/>
    <w:rsid w:val="00C10080"/>
    <w:rsid w:val="00C10F1C"/>
    <w:rsid w:val="00C11EA2"/>
    <w:rsid w:val="00C123B8"/>
    <w:rsid w:val="00C1250D"/>
    <w:rsid w:val="00C145CD"/>
    <w:rsid w:val="00C14934"/>
    <w:rsid w:val="00C14A06"/>
    <w:rsid w:val="00C14BE7"/>
    <w:rsid w:val="00C15C75"/>
    <w:rsid w:val="00C161E0"/>
    <w:rsid w:val="00C20EC7"/>
    <w:rsid w:val="00C2108F"/>
    <w:rsid w:val="00C220CA"/>
    <w:rsid w:val="00C2298F"/>
    <w:rsid w:val="00C230A1"/>
    <w:rsid w:val="00C23440"/>
    <w:rsid w:val="00C2355D"/>
    <w:rsid w:val="00C23820"/>
    <w:rsid w:val="00C239BF"/>
    <w:rsid w:val="00C2594E"/>
    <w:rsid w:val="00C25B99"/>
    <w:rsid w:val="00C2630D"/>
    <w:rsid w:val="00C2634C"/>
    <w:rsid w:val="00C26B99"/>
    <w:rsid w:val="00C26BB6"/>
    <w:rsid w:val="00C26BF4"/>
    <w:rsid w:val="00C27FE9"/>
    <w:rsid w:val="00C3038F"/>
    <w:rsid w:val="00C307D5"/>
    <w:rsid w:val="00C30F6A"/>
    <w:rsid w:val="00C3105D"/>
    <w:rsid w:val="00C31BDF"/>
    <w:rsid w:val="00C3214A"/>
    <w:rsid w:val="00C322E6"/>
    <w:rsid w:val="00C32CFA"/>
    <w:rsid w:val="00C334EB"/>
    <w:rsid w:val="00C33A64"/>
    <w:rsid w:val="00C34110"/>
    <w:rsid w:val="00C343F7"/>
    <w:rsid w:val="00C34A5C"/>
    <w:rsid w:val="00C34D2E"/>
    <w:rsid w:val="00C350D5"/>
    <w:rsid w:val="00C3587E"/>
    <w:rsid w:val="00C36955"/>
    <w:rsid w:val="00C36AFF"/>
    <w:rsid w:val="00C4019B"/>
    <w:rsid w:val="00C40A05"/>
    <w:rsid w:val="00C40E42"/>
    <w:rsid w:val="00C42AE2"/>
    <w:rsid w:val="00C43248"/>
    <w:rsid w:val="00C43AFE"/>
    <w:rsid w:val="00C44C40"/>
    <w:rsid w:val="00C44C8F"/>
    <w:rsid w:val="00C451E2"/>
    <w:rsid w:val="00C45449"/>
    <w:rsid w:val="00C455A7"/>
    <w:rsid w:val="00C478EB"/>
    <w:rsid w:val="00C47D73"/>
    <w:rsid w:val="00C47E84"/>
    <w:rsid w:val="00C50559"/>
    <w:rsid w:val="00C517D8"/>
    <w:rsid w:val="00C51BF0"/>
    <w:rsid w:val="00C51F69"/>
    <w:rsid w:val="00C5286D"/>
    <w:rsid w:val="00C52973"/>
    <w:rsid w:val="00C52CFD"/>
    <w:rsid w:val="00C52EF3"/>
    <w:rsid w:val="00C535B6"/>
    <w:rsid w:val="00C55037"/>
    <w:rsid w:val="00C55424"/>
    <w:rsid w:val="00C55C3C"/>
    <w:rsid w:val="00C566CF"/>
    <w:rsid w:val="00C567F9"/>
    <w:rsid w:val="00C57670"/>
    <w:rsid w:val="00C604E9"/>
    <w:rsid w:val="00C615CF"/>
    <w:rsid w:val="00C61830"/>
    <w:rsid w:val="00C61F09"/>
    <w:rsid w:val="00C628D7"/>
    <w:rsid w:val="00C62951"/>
    <w:rsid w:val="00C62DE3"/>
    <w:rsid w:val="00C62F3A"/>
    <w:rsid w:val="00C6331B"/>
    <w:rsid w:val="00C663DD"/>
    <w:rsid w:val="00C665F5"/>
    <w:rsid w:val="00C67707"/>
    <w:rsid w:val="00C71ED7"/>
    <w:rsid w:val="00C72409"/>
    <w:rsid w:val="00C725D2"/>
    <w:rsid w:val="00C73C90"/>
    <w:rsid w:val="00C749D5"/>
    <w:rsid w:val="00C75097"/>
    <w:rsid w:val="00C755C8"/>
    <w:rsid w:val="00C75A7C"/>
    <w:rsid w:val="00C760BF"/>
    <w:rsid w:val="00C76968"/>
    <w:rsid w:val="00C76A6A"/>
    <w:rsid w:val="00C77871"/>
    <w:rsid w:val="00C80581"/>
    <w:rsid w:val="00C80CCB"/>
    <w:rsid w:val="00C81921"/>
    <w:rsid w:val="00C81E0F"/>
    <w:rsid w:val="00C830CD"/>
    <w:rsid w:val="00C8325A"/>
    <w:rsid w:val="00C84270"/>
    <w:rsid w:val="00C84375"/>
    <w:rsid w:val="00C8513D"/>
    <w:rsid w:val="00C85CF0"/>
    <w:rsid w:val="00C86108"/>
    <w:rsid w:val="00C863DA"/>
    <w:rsid w:val="00C8673C"/>
    <w:rsid w:val="00C86A6D"/>
    <w:rsid w:val="00C86B86"/>
    <w:rsid w:val="00C90F92"/>
    <w:rsid w:val="00C91019"/>
    <w:rsid w:val="00C9130A"/>
    <w:rsid w:val="00C91356"/>
    <w:rsid w:val="00C91A52"/>
    <w:rsid w:val="00C9210F"/>
    <w:rsid w:val="00C925A1"/>
    <w:rsid w:val="00C92766"/>
    <w:rsid w:val="00C93613"/>
    <w:rsid w:val="00C93904"/>
    <w:rsid w:val="00C94254"/>
    <w:rsid w:val="00C94553"/>
    <w:rsid w:val="00C9574E"/>
    <w:rsid w:val="00C95854"/>
    <w:rsid w:val="00C95B5C"/>
    <w:rsid w:val="00C95C12"/>
    <w:rsid w:val="00C95C4F"/>
    <w:rsid w:val="00C9671A"/>
    <w:rsid w:val="00C97251"/>
    <w:rsid w:val="00CA21F9"/>
    <w:rsid w:val="00CA24D5"/>
    <w:rsid w:val="00CA2C00"/>
    <w:rsid w:val="00CA387B"/>
    <w:rsid w:val="00CA3B45"/>
    <w:rsid w:val="00CA3FF0"/>
    <w:rsid w:val="00CA4127"/>
    <w:rsid w:val="00CA4866"/>
    <w:rsid w:val="00CA540A"/>
    <w:rsid w:val="00CA5C2E"/>
    <w:rsid w:val="00CA5D7C"/>
    <w:rsid w:val="00CA60A3"/>
    <w:rsid w:val="00CA6599"/>
    <w:rsid w:val="00CA6F08"/>
    <w:rsid w:val="00CA78C8"/>
    <w:rsid w:val="00CA7FA7"/>
    <w:rsid w:val="00CB1760"/>
    <w:rsid w:val="00CB2110"/>
    <w:rsid w:val="00CB222F"/>
    <w:rsid w:val="00CB2A49"/>
    <w:rsid w:val="00CB377B"/>
    <w:rsid w:val="00CB404B"/>
    <w:rsid w:val="00CB4B95"/>
    <w:rsid w:val="00CB5665"/>
    <w:rsid w:val="00CB5D30"/>
    <w:rsid w:val="00CB69DD"/>
    <w:rsid w:val="00CB7489"/>
    <w:rsid w:val="00CB766C"/>
    <w:rsid w:val="00CB7EE8"/>
    <w:rsid w:val="00CC0A70"/>
    <w:rsid w:val="00CC0C2C"/>
    <w:rsid w:val="00CC1591"/>
    <w:rsid w:val="00CC1BB4"/>
    <w:rsid w:val="00CC1F1A"/>
    <w:rsid w:val="00CC2161"/>
    <w:rsid w:val="00CC37D8"/>
    <w:rsid w:val="00CC3D76"/>
    <w:rsid w:val="00CC4482"/>
    <w:rsid w:val="00CC4A25"/>
    <w:rsid w:val="00CC5A20"/>
    <w:rsid w:val="00CC6184"/>
    <w:rsid w:val="00CC66A8"/>
    <w:rsid w:val="00CC66B0"/>
    <w:rsid w:val="00CC6D69"/>
    <w:rsid w:val="00CC6E34"/>
    <w:rsid w:val="00CC7A24"/>
    <w:rsid w:val="00CD037A"/>
    <w:rsid w:val="00CD095A"/>
    <w:rsid w:val="00CD127F"/>
    <w:rsid w:val="00CD17D8"/>
    <w:rsid w:val="00CD20D7"/>
    <w:rsid w:val="00CD27AA"/>
    <w:rsid w:val="00CD3160"/>
    <w:rsid w:val="00CD37DA"/>
    <w:rsid w:val="00CD387E"/>
    <w:rsid w:val="00CD3AEB"/>
    <w:rsid w:val="00CD4214"/>
    <w:rsid w:val="00CD485E"/>
    <w:rsid w:val="00CD511D"/>
    <w:rsid w:val="00CD56B7"/>
    <w:rsid w:val="00CD618B"/>
    <w:rsid w:val="00CD633D"/>
    <w:rsid w:val="00CE049D"/>
    <w:rsid w:val="00CE0FAB"/>
    <w:rsid w:val="00CE12AA"/>
    <w:rsid w:val="00CE2434"/>
    <w:rsid w:val="00CE398A"/>
    <w:rsid w:val="00CE5DE3"/>
    <w:rsid w:val="00CE6806"/>
    <w:rsid w:val="00CE7E43"/>
    <w:rsid w:val="00CF07CE"/>
    <w:rsid w:val="00CF099D"/>
    <w:rsid w:val="00CF120B"/>
    <w:rsid w:val="00CF1BEC"/>
    <w:rsid w:val="00CF22C4"/>
    <w:rsid w:val="00CF2AB5"/>
    <w:rsid w:val="00CF3101"/>
    <w:rsid w:val="00CF38A0"/>
    <w:rsid w:val="00CF4260"/>
    <w:rsid w:val="00CF4A7A"/>
    <w:rsid w:val="00CF4FA9"/>
    <w:rsid w:val="00CF61AF"/>
    <w:rsid w:val="00CF68BD"/>
    <w:rsid w:val="00CF75AD"/>
    <w:rsid w:val="00CF7757"/>
    <w:rsid w:val="00D002CC"/>
    <w:rsid w:val="00D0052B"/>
    <w:rsid w:val="00D0149B"/>
    <w:rsid w:val="00D01841"/>
    <w:rsid w:val="00D02EBD"/>
    <w:rsid w:val="00D0301A"/>
    <w:rsid w:val="00D030DA"/>
    <w:rsid w:val="00D0376D"/>
    <w:rsid w:val="00D04947"/>
    <w:rsid w:val="00D06C97"/>
    <w:rsid w:val="00D07631"/>
    <w:rsid w:val="00D07DA0"/>
    <w:rsid w:val="00D07F62"/>
    <w:rsid w:val="00D10BA5"/>
    <w:rsid w:val="00D1110B"/>
    <w:rsid w:val="00D11246"/>
    <w:rsid w:val="00D1265D"/>
    <w:rsid w:val="00D14934"/>
    <w:rsid w:val="00D14AC6"/>
    <w:rsid w:val="00D15544"/>
    <w:rsid w:val="00D16389"/>
    <w:rsid w:val="00D16AA1"/>
    <w:rsid w:val="00D200F8"/>
    <w:rsid w:val="00D2047E"/>
    <w:rsid w:val="00D20A41"/>
    <w:rsid w:val="00D20E07"/>
    <w:rsid w:val="00D2308C"/>
    <w:rsid w:val="00D23826"/>
    <w:rsid w:val="00D23C35"/>
    <w:rsid w:val="00D2430F"/>
    <w:rsid w:val="00D2434C"/>
    <w:rsid w:val="00D247C0"/>
    <w:rsid w:val="00D250FB"/>
    <w:rsid w:val="00D2556D"/>
    <w:rsid w:val="00D25EFA"/>
    <w:rsid w:val="00D270CC"/>
    <w:rsid w:val="00D272E9"/>
    <w:rsid w:val="00D27FBE"/>
    <w:rsid w:val="00D3020B"/>
    <w:rsid w:val="00D309EA"/>
    <w:rsid w:val="00D30F8E"/>
    <w:rsid w:val="00D31049"/>
    <w:rsid w:val="00D3136C"/>
    <w:rsid w:val="00D317DB"/>
    <w:rsid w:val="00D3261B"/>
    <w:rsid w:val="00D33606"/>
    <w:rsid w:val="00D3450F"/>
    <w:rsid w:val="00D34792"/>
    <w:rsid w:val="00D349A1"/>
    <w:rsid w:val="00D35511"/>
    <w:rsid w:val="00D35B46"/>
    <w:rsid w:val="00D36AF6"/>
    <w:rsid w:val="00D36DD5"/>
    <w:rsid w:val="00D374EC"/>
    <w:rsid w:val="00D37638"/>
    <w:rsid w:val="00D37F4F"/>
    <w:rsid w:val="00D40A98"/>
    <w:rsid w:val="00D40C19"/>
    <w:rsid w:val="00D40E5D"/>
    <w:rsid w:val="00D418B8"/>
    <w:rsid w:val="00D418E4"/>
    <w:rsid w:val="00D431DC"/>
    <w:rsid w:val="00D43372"/>
    <w:rsid w:val="00D43C47"/>
    <w:rsid w:val="00D4400F"/>
    <w:rsid w:val="00D442D7"/>
    <w:rsid w:val="00D44616"/>
    <w:rsid w:val="00D44C50"/>
    <w:rsid w:val="00D44CDB"/>
    <w:rsid w:val="00D45156"/>
    <w:rsid w:val="00D45863"/>
    <w:rsid w:val="00D46328"/>
    <w:rsid w:val="00D47073"/>
    <w:rsid w:val="00D47102"/>
    <w:rsid w:val="00D47869"/>
    <w:rsid w:val="00D47B48"/>
    <w:rsid w:val="00D50093"/>
    <w:rsid w:val="00D50AE6"/>
    <w:rsid w:val="00D52482"/>
    <w:rsid w:val="00D52953"/>
    <w:rsid w:val="00D534D4"/>
    <w:rsid w:val="00D54B6B"/>
    <w:rsid w:val="00D56252"/>
    <w:rsid w:val="00D562BC"/>
    <w:rsid w:val="00D564EC"/>
    <w:rsid w:val="00D57542"/>
    <w:rsid w:val="00D57FF5"/>
    <w:rsid w:val="00D6056E"/>
    <w:rsid w:val="00D60E7D"/>
    <w:rsid w:val="00D61E45"/>
    <w:rsid w:val="00D62174"/>
    <w:rsid w:val="00D62FA3"/>
    <w:rsid w:val="00D63718"/>
    <w:rsid w:val="00D63E0A"/>
    <w:rsid w:val="00D64DE7"/>
    <w:rsid w:val="00D65DE5"/>
    <w:rsid w:val="00D66133"/>
    <w:rsid w:val="00D66A4A"/>
    <w:rsid w:val="00D66E2A"/>
    <w:rsid w:val="00D66E2D"/>
    <w:rsid w:val="00D67C7F"/>
    <w:rsid w:val="00D67EB0"/>
    <w:rsid w:val="00D71089"/>
    <w:rsid w:val="00D71108"/>
    <w:rsid w:val="00D7143C"/>
    <w:rsid w:val="00D714C1"/>
    <w:rsid w:val="00D71E4E"/>
    <w:rsid w:val="00D7220A"/>
    <w:rsid w:val="00D72B81"/>
    <w:rsid w:val="00D72EEB"/>
    <w:rsid w:val="00D73B36"/>
    <w:rsid w:val="00D73F5F"/>
    <w:rsid w:val="00D74235"/>
    <w:rsid w:val="00D74A97"/>
    <w:rsid w:val="00D74AF4"/>
    <w:rsid w:val="00D74C81"/>
    <w:rsid w:val="00D750C1"/>
    <w:rsid w:val="00D75221"/>
    <w:rsid w:val="00D75717"/>
    <w:rsid w:val="00D760D1"/>
    <w:rsid w:val="00D76D6A"/>
    <w:rsid w:val="00D774C9"/>
    <w:rsid w:val="00D77D28"/>
    <w:rsid w:val="00D800B3"/>
    <w:rsid w:val="00D80B63"/>
    <w:rsid w:val="00D81113"/>
    <w:rsid w:val="00D81B87"/>
    <w:rsid w:val="00D83402"/>
    <w:rsid w:val="00D845AC"/>
    <w:rsid w:val="00D8474A"/>
    <w:rsid w:val="00D84E0A"/>
    <w:rsid w:val="00D85B6E"/>
    <w:rsid w:val="00D85E69"/>
    <w:rsid w:val="00D86553"/>
    <w:rsid w:val="00D86AF6"/>
    <w:rsid w:val="00D86D47"/>
    <w:rsid w:val="00D8747F"/>
    <w:rsid w:val="00D87CCA"/>
    <w:rsid w:val="00D87FD6"/>
    <w:rsid w:val="00D91D06"/>
    <w:rsid w:val="00D92D67"/>
    <w:rsid w:val="00D93DA3"/>
    <w:rsid w:val="00D9401F"/>
    <w:rsid w:val="00D9477E"/>
    <w:rsid w:val="00D94A06"/>
    <w:rsid w:val="00D957F2"/>
    <w:rsid w:val="00D95DA9"/>
    <w:rsid w:val="00D9627B"/>
    <w:rsid w:val="00D97060"/>
    <w:rsid w:val="00D97C31"/>
    <w:rsid w:val="00D97CBA"/>
    <w:rsid w:val="00D97D7C"/>
    <w:rsid w:val="00D97E72"/>
    <w:rsid w:val="00DA0AAA"/>
    <w:rsid w:val="00DA1321"/>
    <w:rsid w:val="00DA13E7"/>
    <w:rsid w:val="00DA1445"/>
    <w:rsid w:val="00DA1837"/>
    <w:rsid w:val="00DA1A70"/>
    <w:rsid w:val="00DA20C6"/>
    <w:rsid w:val="00DA31B1"/>
    <w:rsid w:val="00DA31BF"/>
    <w:rsid w:val="00DA38CD"/>
    <w:rsid w:val="00DA403E"/>
    <w:rsid w:val="00DA406D"/>
    <w:rsid w:val="00DA4469"/>
    <w:rsid w:val="00DA63B7"/>
    <w:rsid w:val="00DA6D44"/>
    <w:rsid w:val="00DA7EAA"/>
    <w:rsid w:val="00DB1D7F"/>
    <w:rsid w:val="00DB230A"/>
    <w:rsid w:val="00DB3362"/>
    <w:rsid w:val="00DB371B"/>
    <w:rsid w:val="00DB3BDD"/>
    <w:rsid w:val="00DB41D9"/>
    <w:rsid w:val="00DB44D9"/>
    <w:rsid w:val="00DB4B20"/>
    <w:rsid w:val="00DB5E79"/>
    <w:rsid w:val="00DB74BD"/>
    <w:rsid w:val="00DB78FB"/>
    <w:rsid w:val="00DB79FD"/>
    <w:rsid w:val="00DC08D3"/>
    <w:rsid w:val="00DC0C2A"/>
    <w:rsid w:val="00DC0D24"/>
    <w:rsid w:val="00DC0E54"/>
    <w:rsid w:val="00DC0EC2"/>
    <w:rsid w:val="00DC1617"/>
    <w:rsid w:val="00DC3617"/>
    <w:rsid w:val="00DC380D"/>
    <w:rsid w:val="00DC3C26"/>
    <w:rsid w:val="00DC4362"/>
    <w:rsid w:val="00DC4BA7"/>
    <w:rsid w:val="00DC527A"/>
    <w:rsid w:val="00DC5D50"/>
    <w:rsid w:val="00DC6649"/>
    <w:rsid w:val="00DC6AE3"/>
    <w:rsid w:val="00DC738F"/>
    <w:rsid w:val="00DC7742"/>
    <w:rsid w:val="00DC7B3F"/>
    <w:rsid w:val="00DD0131"/>
    <w:rsid w:val="00DD091E"/>
    <w:rsid w:val="00DD29A1"/>
    <w:rsid w:val="00DD2CEC"/>
    <w:rsid w:val="00DD2E8E"/>
    <w:rsid w:val="00DD2E98"/>
    <w:rsid w:val="00DD32AF"/>
    <w:rsid w:val="00DD3767"/>
    <w:rsid w:val="00DD44BD"/>
    <w:rsid w:val="00DD5F49"/>
    <w:rsid w:val="00DD6BF7"/>
    <w:rsid w:val="00DD6CC2"/>
    <w:rsid w:val="00DD7F56"/>
    <w:rsid w:val="00DD7F88"/>
    <w:rsid w:val="00DE1A67"/>
    <w:rsid w:val="00DE27C1"/>
    <w:rsid w:val="00DE4037"/>
    <w:rsid w:val="00DE4494"/>
    <w:rsid w:val="00DE4AB4"/>
    <w:rsid w:val="00DE4DEF"/>
    <w:rsid w:val="00DE6477"/>
    <w:rsid w:val="00DE6515"/>
    <w:rsid w:val="00DE66A3"/>
    <w:rsid w:val="00DE75C7"/>
    <w:rsid w:val="00DF0651"/>
    <w:rsid w:val="00DF11BA"/>
    <w:rsid w:val="00DF131E"/>
    <w:rsid w:val="00DF23CB"/>
    <w:rsid w:val="00DF26D4"/>
    <w:rsid w:val="00DF270E"/>
    <w:rsid w:val="00DF29A2"/>
    <w:rsid w:val="00DF2F53"/>
    <w:rsid w:val="00DF3369"/>
    <w:rsid w:val="00DF35E2"/>
    <w:rsid w:val="00DF5326"/>
    <w:rsid w:val="00DF5A79"/>
    <w:rsid w:val="00DF695A"/>
    <w:rsid w:val="00DF74A1"/>
    <w:rsid w:val="00DF76F1"/>
    <w:rsid w:val="00E00DE1"/>
    <w:rsid w:val="00E0136B"/>
    <w:rsid w:val="00E01981"/>
    <w:rsid w:val="00E027AD"/>
    <w:rsid w:val="00E03735"/>
    <w:rsid w:val="00E037A0"/>
    <w:rsid w:val="00E03ACB"/>
    <w:rsid w:val="00E040F1"/>
    <w:rsid w:val="00E045ED"/>
    <w:rsid w:val="00E04705"/>
    <w:rsid w:val="00E06391"/>
    <w:rsid w:val="00E06C8D"/>
    <w:rsid w:val="00E07097"/>
    <w:rsid w:val="00E074BC"/>
    <w:rsid w:val="00E1134B"/>
    <w:rsid w:val="00E11BD3"/>
    <w:rsid w:val="00E11CD0"/>
    <w:rsid w:val="00E122BE"/>
    <w:rsid w:val="00E12356"/>
    <w:rsid w:val="00E123B3"/>
    <w:rsid w:val="00E123BE"/>
    <w:rsid w:val="00E1247A"/>
    <w:rsid w:val="00E124C4"/>
    <w:rsid w:val="00E12A6F"/>
    <w:rsid w:val="00E132C5"/>
    <w:rsid w:val="00E13533"/>
    <w:rsid w:val="00E13940"/>
    <w:rsid w:val="00E13F38"/>
    <w:rsid w:val="00E1459A"/>
    <w:rsid w:val="00E14628"/>
    <w:rsid w:val="00E14E28"/>
    <w:rsid w:val="00E14EE6"/>
    <w:rsid w:val="00E1543E"/>
    <w:rsid w:val="00E17081"/>
    <w:rsid w:val="00E17303"/>
    <w:rsid w:val="00E17603"/>
    <w:rsid w:val="00E1776C"/>
    <w:rsid w:val="00E17AFA"/>
    <w:rsid w:val="00E203FD"/>
    <w:rsid w:val="00E20A30"/>
    <w:rsid w:val="00E2179E"/>
    <w:rsid w:val="00E2199D"/>
    <w:rsid w:val="00E21B62"/>
    <w:rsid w:val="00E2245B"/>
    <w:rsid w:val="00E22BA8"/>
    <w:rsid w:val="00E2389D"/>
    <w:rsid w:val="00E241A4"/>
    <w:rsid w:val="00E2424F"/>
    <w:rsid w:val="00E247D2"/>
    <w:rsid w:val="00E24BED"/>
    <w:rsid w:val="00E25AAD"/>
    <w:rsid w:val="00E26345"/>
    <w:rsid w:val="00E2656E"/>
    <w:rsid w:val="00E26BA8"/>
    <w:rsid w:val="00E26D6F"/>
    <w:rsid w:val="00E27A24"/>
    <w:rsid w:val="00E27BD6"/>
    <w:rsid w:val="00E27CB0"/>
    <w:rsid w:val="00E30B09"/>
    <w:rsid w:val="00E31344"/>
    <w:rsid w:val="00E31549"/>
    <w:rsid w:val="00E32238"/>
    <w:rsid w:val="00E32624"/>
    <w:rsid w:val="00E32B5E"/>
    <w:rsid w:val="00E334AA"/>
    <w:rsid w:val="00E33B37"/>
    <w:rsid w:val="00E33FA3"/>
    <w:rsid w:val="00E3591A"/>
    <w:rsid w:val="00E35C0B"/>
    <w:rsid w:val="00E35C8E"/>
    <w:rsid w:val="00E364A0"/>
    <w:rsid w:val="00E37329"/>
    <w:rsid w:val="00E37458"/>
    <w:rsid w:val="00E37734"/>
    <w:rsid w:val="00E414BC"/>
    <w:rsid w:val="00E414D1"/>
    <w:rsid w:val="00E42253"/>
    <w:rsid w:val="00E42560"/>
    <w:rsid w:val="00E42F6F"/>
    <w:rsid w:val="00E435F9"/>
    <w:rsid w:val="00E43A15"/>
    <w:rsid w:val="00E43C7A"/>
    <w:rsid w:val="00E44243"/>
    <w:rsid w:val="00E4436E"/>
    <w:rsid w:val="00E44A97"/>
    <w:rsid w:val="00E44B3F"/>
    <w:rsid w:val="00E44B41"/>
    <w:rsid w:val="00E454AE"/>
    <w:rsid w:val="00E45D91"/>
    <w:rsid w:val="00E46592"/>
    <w:rsid w:val="00E47B93"/>
    <w:rsid w:val="00E500F7"/>
    <w:rsid w:val="00E50481"/>
    <w:rsid w:val="00E50FF2"/>
    <w:rsid w:val="00E51ACD"/>
    <w:rsid w:val="00E522DC"/>
    <w:rsid w:val="00E527C3"/>
    <w:rsid w:val="00E53E7B"/>
    <w:rsid w:val="00E5422B"/>
    <w:rsid w:val="00E55853"/>
    <w:rsid w:val="00E559F4"/>
    <w:rsid w:val="00E55DBB"/>
    <w:rsid w:val="00E57845"/>
    <w:rsid w:val="00E57891"/>
    <w:rsid w:val="00E6024A"/>
    <w:rsid w:val="00E605B4"/>
    <w:rsid w:val="00E60873"/>
    <w:rsid w:val="00E614A3"/>
    <w:rsid w:val="00E618BE"/>
    <w:rsid w:val="00E64612"/>
    <w:rsid w:val="00E64C12"/>
    <w:rsid w:val="00E669B6"/>
    <w:rsid w:val="00E6762E"/>
    <w:rsid w:val="00E67762"/>
    <w:rsid w:val="00E67B9A"/>
    <w:rsid w:val="00E7050E"/>
    <w:rsid w:val="00E70921"/>
    <w:rsid w:val="00E70A23"/>
    <w:rsid w:val="00E70F74"/>
    <w:rsid w:val="00E71702"/>
    <w:rsid w:val="00E71B3B"/>
    <w:rsid w:val="00E71DAF"/>
    <w:rsid w:val="00E7218F"/>
    <w:rsid w:val="00E724E6"/>
    <w:rsid w:val="00E73222"/>
    <w:rsid w:val="00E74814"/>
    <w:rsid w:val="00E76520"/>
    <w:rsid w:val="00E766E5"/>
    <w:rsid w:val="00E76FDC"/>
    <w:rsid w:val="00E7746B"/>
    <w:rsid w:val="00E77DB7"/>
    <w:rsid w:val="00E805E8"/>
    <w:rsid w:val="00E80EB6"/>
    <w:rsid w:val="00E81967"/>
    <w:rsid w:val="00E8242A"/>
    <w:rsid w:val="00E827B3"/>
    <w:rsid w:val="00E82ECF"/>
    <w:rsid w:val="00E833C8"/>
    <w:rsid w:val="00E83D6D"/>
    <w:rsid w:val="00E83F47"/>
    <w:rsid w:val="00E8467B"/>
    <w:rsid w:val="00E84C73"/>
    <w:rsid w:val="00E8570A"/>
    <w:rsid w:val="00E864BD"/>
    <w:rsid w:val="00E866A0"/>
    <w:rsid w:val="00E86B7E"/>
    <w:rsid w:val="00E873F9"/>
    <w:rsid w:val="00E87541"/>
    <w:rsid w:val="00E90BE4"/>
    <w:rsid w:val="00E919A3"/>
    <w:rsid w:val="00E92027"/>
    <w:rsid w:val="00E9212B"/>
    <w:rsid w:val="00E922B8"/>
    <w:rsid w:val="00E92616"/>
    <w:rsid w:val="00E92A11"/>
    <w:rsid w:val="00E95031"/>
    <w:rsid w:val="00E9564C"/>
    <w:rsid w:val="00E95FEC"/>
    <w:rsid w:val="00EA0C12"/>
    <w:rsid w:val="00EA0CED"/>
    <w:rsid w:val="00EA0EB4"/>
    <w:rsid w:val="00EA2242"/>
    <w:rsid w:val="00EA27D9"/>
    <w:rsid w:val="00EA35A9"/>
    <w:rsid w:val="00EA3BC2"/>
    <w:rsid w:val="00EA3BE0"/>
    <w:rsid w:val="00EA3EFD"/>
    <w:rsid w:val="00EA465A"/>
    <w:rsid w:val="00EA4765"/>
    <w:rsid w:val="00EA47D6"/>
    <w:rsid w:val="00EA47F3"/>
    <w:rsid w:val="00EA4C61"/>
    <w:rsid w:val="00EA6433"/>
    <w:rsid w:val="00EA68BC"/>
    <w:rsid w:val="00EA6CB2"/>
    <w:rsid w:val="00EA71B8"/>
    <w:rsid w:val="00EA73C3"/>
    <w:rsid w:val="00EA78DB"/>
    <w:rsid w:val="00EB08C2"/>
    <w:rsid w:val="00EB1556"/>
    <w:rsid w:val="00EB1CE5"/>
    <w:rsid w:val="00EB20EF"/>
    <w:rsid w:val="00EB2B20"/>
    <w:rsid w:val="00EB337C"/>
    <w:rsid w:val="00EB36B5"/>
    <w:rsid w:val="00EB3BD6"/>
    <w:rsid w:val="00EB424E"/>
    <w:rsid w:val="00EB42B9"/>
    <w:rsid w:val="00EB4776"/>
    <w:rsid w:val="00EB4CB7"/>
    <w:rsid w:val="00EB68E1"/>
    <w:rsid w:val="00EB707C"/>
    <w:rsid w:val="00EB7826"/>
    <w:rsid w:val="00EB785B"/>
    <w:rsid w:val="00EC01ED"/>
    <w:rsid w:val="00EC2124"/>
    <w:rsid w:val="00EC2175"/>
    <w:rsid w:val="00EC2D34"/>
    <w:rsid w:val="00EC2E8D"/>
    <w:rsid w:val="00EC34EF"/>
    <w:rsid w:val="00EC40B0"/>
    <w:rsid w:val="00EC51DE"/>
    <w:rsid w:val="00EC5450"/>
    <w:rsid w:val="00EC5C34"/>
    <w:rsid w:val="00EC61DB"/>
    <w:rsid w:val="00EC64F0"/>
    <w:rsid w:val="00EC69F7"/>
    <w:rsid w:val="00EC6C21"/>
    <w:rsid w:val="00EC7978"/>
    <w:rsid w:val="00ED12D1"/>
    <w:rsid w:val="00ED1532"/>
    <w:rsid w:val="00ED156D"/>
    <w:rsid w:val="00ED16E7"/>
    <w:rsid w:val="00ED17B1"/>
    <w:rsid w:val="00ED18F0"/>
    <w:rsid w:val="00ED227B"/>
    <w:rsid w:val="00ED260D"/>
    <w:rsid w:val="00ED4581"/>
    <w:rsid w:val="00ED4C3B"/>
    <w:rsid w:val="00ED4FF7"/>
    <w:rsid w:val="00ED6710"/>
    <w:rsid w:val="00ED7C7E"/>
    <w:rsid w:val="00EE050D"/>
    <w:rsid w:val="00EE07E9"/>
    <w:rsid w:val="00EE0D3A"/>
    <w:rsid w:val="00EE11F9"/>
    <w:rsid w:val="00EE149D"/>
    <w:rsid w:val="00EE17C3"/>
    <w:rsid w:val="00EE3209"/>
    <w:rsid w:val="00EE3866"/>
    <w:rsid w:val="00EE3FC9"/>
    <w:rsid w:val="00EE4A76"/>
    <w:rsid w:val="00EE566B"/>
    <w:rsid w:val="00EE5762"/>
    <w:rsid w:val="00EE580E"/>
    <w:rsid w:val="00EE618C"/>
    <w:rsid w:val="00EE6400"/>
    <w:rsid w:val="00EE654D"/>
    <w:rsid w:val="00EE68A3"/>
    <w:rsid w:val="00EE703D"/>
    <w:rsid w:val="00EF0A12"/>
    <w:rsid w:val="00EF1235"/>
    <w:rsid w:val="00EF136A"/>
    <w:rsid w:val="00EF2403"/>
    <w:rsid w:val="00EF241A"/>
    <w:rsid w:val="00EF2BFB"/>
    <w:rsid w:val="00EF338D"/>
    <w:rsid w:val="00EF3AFD"/>
    <w:rsid w:val="00EF4108"/>
    <w:rsid w:val="00EF42D9"/>
    <w:rsid w:val="00EF4916"/>
    <w:rsid w:val="00EF4B23"/>
    <w:rsid w:val="00EF4CC3"/>
    <w:rsid w:val="00EF585A"/>
    <w:rsid w:val="00EF5FE4"/>
    <w:rsid w:val="00EF6793"/>
    <w:rsid w:val="00EF6E3D"/>
    <w:rsid w:val="00EF71F0"/>
    <w:rsid w:val="00F0009F"/>
    <w:rsid w:val="00F00529"/>
    <w:rsid w:val="00F00ADD"/>
    <w:rsid w:val="00F011F2"/>
    <w:rsid w:val="00F01C13"/>
    <w:rsid w:val="00F02450"/>
    <w:rsid w:val="00F02459"/>
    <w:rsid w:val="00F02922"/>
    <w:rsid w:val="00F02924"/>
    <w:rsid w:val="00F0347B"/>
    <w:rsid w:val="00F03893"/>
    <w:rsid w:val="00F0408E"/>
    <w:rsid w:val="00F046E0"/>
    <w:rsid w:val="00F04C8C"/>
    <w:rsid w:val="00F053D9"/>
    <w:rsid w:val="00F0564B"/>
    <w:rsid w:val="00F05CF5"/>
    <w:rsid w:val="00F072EC"/>
    <w:rsid w:val="00F0748D"/>
    <w:rsid w:val="00F0748F"/>
    <w:rsid w:val="00F07865"/>
    <w:rsid w:val="00F07966"/>
    <w:rsid w:val="00F079A6"/>
    <w:rsid w:val="00F107CE"/>
    <w:rsid w:val="00F10875"/>
    <w:rsid w:val="00F11A87"/>
    <w:rsid w:val="00F11F5B"/>
    <w:rsid w:val="00F1279C"/>
    <w:rsid w:val="00F137CC"/>
    <w:rsid w:val="00F14885"/>
    <w:rsid w:val="00F14E11"/>
    <w:rsid w:val="00F150BA"/>
    <w:rsid w:val="00F151E1"/>
    <w:rsid w:val="00F15629"/>
    <w:rsid w:val="00F156B8"/>
    <w:rsid w:val="00F15B21"/>
    <w:rsid w:val="00F161C5"/>
    <w:rsid w:val="00F17815"/>
    <w:rsid w:val="00F17DB1"/>
    <w:rsid w:val="00F17EA1"/>
    <w:rsid w:val="00F17F86"/>
    <w:rsid w:val="00F20771"/>
    <w:rsid w:val="00F20CC9"/>
    <w:rsid w:val="00F2144F"/>
    <w:rsid w:val="00F214EA"/>
    <w:rsid w:val="00F21FC8"/>
    <w:rsid w:val="00F22762"/>
    <w:rsid w:val="00F228E2"/>
    <w:rsid w:val="00F22DEA"/>
    <w:rsid w:val="00F231CE"/>
    <w:rsid w:val="00F2365E"/>
    <w:rsid w:val="00F24343"/>
    <w:rsid w:val="00F245E0"/>
    <w:rsid w:val="00F2476F"/>
    <w:rsid w:val="00F24A27"/>
    <w:rsid w:val="00F24C17"/>
    <w:rsid w:val="00F24EA9"/>
    <w:rsid w:val="00F25580"/>
    <w:rsid w:val="00F25AAE"/>
    <w:rsid w:val="00F25C95"/>
    <w:rsid w:val="00F25DDC"/>
    <w:rsid w:val="00F26A6E"/>
    <w:rsid w:val="00F26B07"/>
    <w:rsid w:val="00F26C35"/>
    <w:rsid w:val="00F3016B"/>
    <w:rsid w:val="00F30342"/>
    <w:rsid w:val="00F31440"/>
    <w:rsid w:val="00F322CC"/>
    <w:rsid w:val="00F32895"/>
    <w:rsid w:val="00F33C45"/>
    <w:rsid w:val="00F33E84"/>
    <w:rsid w:val="00F35376"/>
    <w:rsid w:val="00F35642"/>
    <w:rsid w:val="00F35F37"/>
    <w:rsid w:val="00F36B92"/>
    <w:rsid w:val="00F37826"/>
    <w:rsid w:val="00F3783E"/>
    <w:rsid w:val="00F37CED"/>
    <w:rsid w:val="00F37E9F"/>
    <w:rsid w:val="00F37F9F"/>
    <w:rsid w:val="00F40000"/>
    <w:rsid w:val="00F41861"/>
    <w:rsid w:val="00F42134"/>
    <w:rsid w:val="00F42294"/>
    <w:rsid w:val="00F422B1"/>
    <w:rsid w:val="00F43A30"/>
    <w:rsid w:val="00F43CE4"/>
    <w:rsid w:val="00F44AB7"/>
    <w:rsid w:val="00F44E07"/>
    <w:rsid w:val="00F44FC0"/>
    <w:rsid w:val="00F451B5"/>
    <w:rsid w:val="00F454AC"/>
    <w:rsid w:val="00F45540"/>
    <w:rsid w:val="00F459BB"/>
    <w:rsid w:val="00F45D3F"/>
    <w:rsid w:val="00F474F9"/>
    <w:rsid w:val="00F506FF"/>
    <w:rsid w:val="00F5074B"/>
    <w:rsid w:val="00F50CB2"/>
    <w:rsid w:val="00F5130B"/>
    <w:rsid w:val="00F5173D"/>
    <w:rsid w:val="00F51812"/>
    <w:rsid w:val="00F52C3A"/>
    <w:rsid w:val="00F52E6A"/>
    <w:rsid w:val="00F535C6"/>
    <w:rsid w:val="00F53686"/>
    <w:rsid w:val="00F54AC7"/>
    <w:rsid w:val="00F56413"/>
    <w:rsid w:val="00F57811"/>
    <w:rsid w:val="00F57AC1"/>
    <w:rsid w:val="00F6149E"/>
    <w:rsid w:val="00F617C1"/>
    <w:rsid w:val="00F61E21"/>
    <w:rsid w:val="00F62CE9"/>
    <w:rsid w:val="00F649FE"/>
    <w:rsid w:val="00F6635E"/>
    <w:rsid w:val="00F66470"/>
    <w:rsid w:val="00F66E0A"/>
    <w:rsid w:val="00F67921"/>
    <w:rsid w:val="00F67E3A"/>
    <w:rsid w:val="00F70C25"/>
    <w:rsid w:val="00F712B8"/>
    <w:rsid w:val="00F712E5"/>
    <w:rsid w:val="00F71BF5"/>
    <w:rsid w:val="00F71FB1"/>
    <w:rsid w:val="00F7300B"/>
    <w:rsid w:val="00F7311E"/>
    <w:rsid w:val="00F738E8"/>
    <w:rsid w:val="00F73B73"/>
    <w:rsid w:val="00F73D2D"/>
    <w:rsid w:val="00F74560"/>
    <w:rsid w:val="00F74B81"/>
    <w:rsid w:val="00F76B77"/>
    <w:rsid w:val="00F773E2"/>
    <w:rsid w:val="00F776B8"/>
    <w:rsid w:val="00F8030E"/>
    <w:rsid w:val="00F80BE1"/>
    <w:rsid w:val="00F8103A"/>
    <w:rsid w:val="00F8131E"/>
    <w:rsid w:val="00F8178C"/>
    <w:rsid w:val="00F8185E"/>
    <w:rsid w:val="00F81A70"/>
    <w:rsid w:val="00F81D36"/>
    <w:rsid w:val="00F82991"/>
    <w:rsid w:val="00F829F6"/>
    <w:rsid w:val="00F82DDD"/>
    <w:rsid w:val="00F82E46"/>
    <w:rsid w:val="00F82E9B"/>
    <w:rsid w:val="00F83981"/>
    <w:rsid w:val="00F83C3F"/>
    <w:rsid w:val="00F83FC5"/>
    <w:rsid w:val="00F847AE"/>
    <w:rsid w:val="00F849B1"/>
    <w:rsid w:val="00F86BE4"/>
    <w:rsid w:val="00F86D10"/>
    <w:rsid w:val="00F86DB5"/>
    <w:rsid w:val="00F86FEB"/>
    <w:rsid w:val="00F900A5"/>
    <w:rsid w:val="00F90646"/>
    <w:rsid w:val="00F907C8"/>
    <w:rsid w:val="00F91CBF"/>
    <w:rsid w:val="00F92F5D"/>
    <w:rsid w:val="00F9517A"/>
    <w:rsid w:val="00F95762"/>
    <w:rsid w:val="00F95B75"/>
    <w:rsid w:val="00F960AF"/>
    <w:rsid w:val="00F967C9"/>
    <w:rsid w:val="00F9730D"/>
    <w:rsid w:val="00FA0C02"/>
    <w:rsid w:val="00FA12AA"/>
    <w:rsid w:val="00FA23D7"/>
    <w:rsid w:val="00FA2935"/>
    <w:rsid w:val="00FA305B"/>
    <w:rsid w:val="00FA30AB"/>
    <w:rsid w:val="00FA4128"/>
    <w:rsid w:val="00FA6305"/>
    <w:rsid w:val="00FA64C5"/>
    <w:rsid w:val="00FA6814"/>
    <w:rsid w:val="00FA78E2"/>
    <w:rsid w:val="00FB02EC"/>
    <w:rsid w:val="00FB047F"/>
    <w:rsid w:val="00FB104A"/>
    <w:rsid w:val="00FB14A4"/>
    <w:rsid w:val="00FB1594"/>
    <w:rsid w:val="00FB184F"/>
    <w:rsid w:val="00FB30F0"/>
    <w:rsid w:val="00FB39FF"/>
    <w:rsid w:val="00FB4116"/>
    <w:rsid w:val="00FB434E"/>
    <w:rsid w:val="00FB447C"/>
    <w:rsid w:val="00FB5AE8"/>
    <w:rsid w:val="00FB5EC1"/>
    <w:rsid w:val="00FB6A6F"/>
    <w:rsid w:val="00FB74D8"/>
    <w:rsid w:val="00FC03B2"/>
    <w:rsid w:val="00FC051D"/>
    <w:rsid w:val="00FC05E5"/>
    <w:rsid w:val="00FC08B9"/>
    <w:rsid w:val="00FC0B55"/>
    <w:rsid w:val="00FC0E35"/>
    <w:rsid w:val="00FC0F13"/>
    <w:rsid w:val="00FC3E40"/>
    <w:rsid w:val="00FC3E84"/>
    <w:rsid w:val="00FC40BD"/>
    <w:rsid w:val="00FC4727"/>
    <w:rsid w:val="00FC4F42"/>
    <w:rsid w:val="00FC534E"/>
    <w:rsid w:val="00FC5678"/>
    <w:rsid w:val="00FC5977"/>
    <w:rsid w:val="00FC5CA5"/>
    <w:rsid w:val="00FC6010"/>
    <w:rsid w:val="00FC6251"/>
    <w:rsid w:val="00FC7106"/>
    <w:rsid w:val="00FD0902"/>
    <w:rsid w:val="00FD14E3"/>
    <w:rsid w:val="00FD1D53"/>
    <w:rsid w:val="00FD1EF8"/>
    <w:rsid w:val="00FD2339"/>
    <w:rsid w:val="00FD299E"/>
    <w:rsid w:val="00FD3D46"/>
    <w:rsid w:val="00FD4079"/>
    <w:rsid w:val="00FD41A9"/>
    <w:rsid w:val="00FD420F"/>
    <w:rsid w:val="00FE18F1"/>
    <w:rsid w:val="00FE1BDE"/>
    <w:rsid w:val="00FE243B"/>
    <w:rsid w:val="00FE28D4"/>
    <w:rsid w:val="00FE3EB3"/>
    <w:rsid w:val="00FE4084"/>
    <w:rsid w:val="00FE40A0"/>
    <w:rsid w:val="00FE44EA"/>
    <w:rsid w:val="00FE469D"/>
    <w:rsid w:val="00FE5260"/>
    <w:rsid w:val="00FE53C1"/>
    <w:rsid w:val="00FE542D"/>
    <w:rsid w:val="00FE603B"/>
    <w:rsid w:val="00FE683F"/>
    <w:rsid w:val="00FE76FC"/>
    <w:rsid w:val="00FE7A1C"/>
    <w:rsid w:val="00FE7A78"/>
    <w:rsid w:val="00FF05AD"/>
    <w:rsid w:val="00FF1167"/>
    <w:rsid w:val="00FF17C6"/>
    <w:rsid w:val="00FF1979"/>
    <w:rsid w:val="00FF19F0"/>
    <w:rsid w:val="00FF1F1F"/>
    <w:rsid w:val="00FF1F9A"/>
    <w:rsid w:val="00FF2122"/>
    <w:rsid w:val="00FF21AD"/>
    <w:rsid w:val="00FF2EF9"/>
    <w:rsid w:val="00FF3120"/>
    <w:rsid w:val="00FF322B"/>
    <w:rsid w:val="00FF346E"/>
    <w:rsid w:val="00FF3EAB"/>
    <w:rsid w:val="00FF4E9F"/>
    <w:rsid w:val="00FF4EE5"/>
    <w:rsid w:val="00FF53ED"/>
    <w:rsid w:val="00FF5B0D"/>
    <w:rsid w:val="00FF6282"/>
    <w:rsid w:val="00FF6610"/>
    <w:rsid w:val="00FF69F4"/>
    <w:rsid w:val="00FF6AFA"/>
    <w:rsid w:val="00FF7D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635FBF"/>
  <w15:docId w15:val="{C065A9B2-0431-491A-AB19-1AD7936C5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0B80"/>
    <w:pPr>
      <w:spacing w:after="160" w:line="259" w:lineRule="auto"/>
    </w:pPr>
    <w:rPr>
      <w:rFonts w:asciiTheme="minorHAnsi" w:eastAsiaTheme="minorHAnsi" w:hAnsiTheme="minorHAnsi" w:cstheme="minorBidi"/>
      <w:sz w:val="22"/>
      <w:szCs w:val="22"/>
    </w:rPr>
  </w:style>
  <w:style w:type="paragraph" w:styleId="Heading1">
    <w:name w:val="heading 1"/>
    <w:aliases w:val="Heading 1 [PACKT]"/>
    <w:next w:val="NormalPACKT"/>
    <w:link w:val="Heading1Char"/>
    <w:qFormat/>
    <w:rsid w:val="007B38DC"/>
    <w:pPr>
      <w:keepNext/>
      <w:spacing w:before="400" w:after="60"/>
      <w:outlineLvl w:val="0"/>
    </w:pPr>
    <w:rPr>
      <w:rFonts w:ascii="Arial" w:hAnsi="Arial" w:cs="Arial"/>
      <w:b/>
      <w:iCs/>
      <w:color w:val="000000"/>
      <w:kern w:val="32"/>
      <w:sz w:val="32"/>
      <w:szCs w:val="32"/>
      <w:lang w:val="en-GB"/>
    </w:rPr>
  </w:style>
  <w:style w:type="paragraph" w:styleId="Heading2">
    <w:name w:val="heading 2"/>
    <w:aliases w:val="Heading 2 [PACKT]"/>
    <w:next w:val="NormalPACKT"/>
    <w:link w:val="Heading2Char"/>
    <w:qFormat/>
    <w:rsid w:val="007B38DC"/>
    <w:pPr>
      <w:keepNext/>
      <w:spacing w:before="320" w:after="60"/>
      <w:outlineLvl w:val="1"/>
    </w:pPr>
    <w:rPr>
      <w:rFonts w:ascii="Arial" w:hAnsi="Arial" w:cs="Arial"/>
      <w:b/>
      <w:bCs/>
      <w:iCs/>
      <w:color w:val="000000"/>
      <w:sz w:val="28"/>
      <w:szCs w:val="28"/>
      <w:lang w:val="en-GB"/>
    </w:rPr>
  </w:style>
  <w:style w:type="paragraph" w:styleId="Heading3">
    <w:name w:val="heading 3"/>
    <w:aliases w:val="Heading 3 [PACKT]"/>
    <w:next w:val="NormalPACKT"/>
    <w:qFormat/>
    <w:rsid w:val="007B38DC"/>
    <w:pPr>
      <w:keepNext/>
      <w:spacing w:before="240" w:after="60"/>
      <w:outlineLvl w:val="2"/>
    </w:pPr>
    <w:rPr>
      <w:rFonts w:ascii="Arial" w:hAnsi="Arial" w:cs="Arial"/>
      <w:b/>
      <w:iCs/>
      <w:color w:val="000000"/>
      <w:sz w:val="26"/>
      <w:szCs w:val="26"/>
      <w:lang w:val="en-GB"/>
    </w:rPr>
  </w:style>
  <w:style w:type="paragraph" w:styleId="Heading4">
    <w:name w:val="heading 4"/>
    <w:aliases w:val="Heading 4 [PACKT]"/>
    <w:next w:val="NormalPACKT"/>
    <w:qFormat/>
    <w:rsid w:val="007B38DC"/>
    <w:pPr>
      <w:spacing w:before="160" w:after="60"/>
      <w:outlineLvl w:val="3"/>
    </w:pPr>
    <w:rPr>
      <w:rFonts w:ascii="Arial" w:hAnsi="Arial" w:cs="Arial"/>
      <w:b/>
      <w:iCs/>
      <w:color w:val="000000"/>
      <w:sz w:val="24"/>
      <w:szCs w:val="28"/>
      <w:lang w:val="en-GB"/>
    </w:rPr>
  </w:style>
  <w:style w:type="paragraph" w:styleId="Heading5">
    <w:name w:val="heading 5"/>
    <w:aliases w:val="Heading 5 [PACKT]"/>
    <w:next w:val="NormalPACKT"/>
    <w:qFormat/>
    <w:rsid w:val="007B38DC"/>
    <w:pPr>
      <w:spacing w:before="80" w:after="60"/>
      <w:outlineLvl w:val="4"/>
    </w:pPr>
    <w:rPr>
      <w:rFonts w:ascii="Arial" w:hAnsi="Arial" w:cs="Arial"/>
      <w:b/>
      <w:color w:val="000000"/>
      <w:sz w:val="22"/>
      <w:szCs w:val="26"/>
      <w:lang w:val="en-GB"/>
    </w:rPr>
  </w:style>
  <w:style w:type="paragraph" w:styleId="Heading6">
    <w:name w:val="heading 6"/>
    <w:aliases w:val="Heading 6 [PACKT]"/>
    <w:basedOn w:val="Heading2"/>
    <w:next w:val="NormalPACKT"/>
    <w:link w:val="Heading6Char"/>
    <w:qFormat/>
    <w:rsid w:val="007B38DC"/>
    <w:pPr>
      <w:spacing w:before="120"/>
      <w:outlineLvl w:val="5"/>
    </w:pPr>
    <w:rPr>
      <w:b w:val="0"/>
      <w:bCs w:val="0"/>
      <w:sz w:val="20"/>
      <w:szCs w:val="22"/>
    </w:rPr>
  </w:style>
  <w:style w:type="character" w:default="1" w:styleId="DefaultParagraphFont">
    <w:name w:val="Default Paragraph Font"/>
    <w:uiPriority w:val="1"/>
    <w:semiHidden/>
    <w:unhideWhenUsed/>
    <w:rsid w:val="002A0B8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A0B80"/>
  </w:style>
  <w:style w:type="paragraph" w:customStyle="1" w:styleId="NormalPACKT">
    <w:name w:val="Normal [PACKT]"/>
    <w:uiPriority w:val="99"/>
    <w:locked/>
    <w:rsid w:val="007B38DC"/>
    <w:pPr>
      <w:spacing w:after="120"/>
    </w:pPr>
    <w:rPr>
      <w:sz w:val="22"/>
      <w:szCs w:val="24"/>
    </w:rPr>
  </w:style>
  <w:style w:type="character" w:customStyle="1" w:styleId="Heading1Char">
    <w:name w:val="Heading 1 Char"/>
    <w:aliases w:val="Heading 1 [PACKT] Char"/>
    <w:link w:val="Heading1"/>
    <w:rsid w:val="007B38DC"/>
    <w:rPr>
      <w:rFonts w:ascii="Arial" w:hAnsi="Arial" w:cs="Arial"/>
      <w:b/>
      <w:iCs/>
      <w:color w:val="000000"/>
      <w:kern w:val="32"/>
      <w:sz w:val="32"/>
      <w:szCs w:val="32"/>
      <w:lang w:val="en-GB"/>
    </w:rPr>
  </w:style>
  <w:style w:type="character" w:customStyle="1" w:styleId="Heading2Char">
    <w:name w:val="Heading 2 Char"/>
    <w:aliases w:val="Heading 2 [PACKT] Char"/>
    <w:link w:val="Heading2"/>
    <w:rsid w:val="007B38DC"/>
    <w:rPr>
      <w:rFonts w:ascii="Arial" w:hAnsi="Arial" w:cs="Arial"/>
      <w:b/>
      <w:bCs/>
      <w:iCs/>
      <w:color w:val="000000"/>
      <w:sz w:val="28"/>
      <w:szCs w:val="28"/>
      <w:lang w:val="en-GB"/>
    </w:rPr>
  </w:style>
  <w:style w:type="character" w:customStyle="1" w:styleId="Heading6Char">
    <w:name w:val="Heading 6 Char"/>
    <w:aliases w:val="Heading 6 [PACKT] Char"/>
    <w:link w:val="Heading6"/>
    <w:rsid w:val="007B38DC"/>
    <w:rPr>
      <w:rFonts w:ascii="Arial" w:hAnsi="Arial" w:cs="Arial"/>
      <w:iCs/>
      <w:color w:val="000000"/>
      <w:szCs w:val="22"/>
      <w:lang w:val="en-GB"/>
    </w:rPr>
  </w:style>
  <w:style w:type="paragraph" w:styleId="Footer">
    <w:name w:val="footer"/>
    <w:basedOn w:val="Normal"/>
    <w:semiHidden/>
    <w:rsid w:val="007B38DC"/>
    <w:pPr>
      <w:tabs>
        <w:tab w:val="center" w:pos="4320"/>
        <w:tab w:val="right" w:pos="8640"/>
      </w:tabs>
    </w:pPr>
  </w:style>
  <w:style w:type="character" w:customStyle="1" w:styleId="EmailPACKT">
    <w:name w:val="Email [PACKT]"/>
    <w:uiPriority w:val="99"/>
    <w:qFormat/>
    <w:locked/>
    <w:rsid w:val="007B38DC"/>
    <w:rPr>
      <w:rFonts w:ascii="Lucida Console" w:hAnsi="Lucida Console"/>
      <w:color w:val="FF6600"/>
      <w:sz w:val="19"/>
      <w:szCs w:val="18"/>
    </w:rPr>
  </w:style>
  <w:style w:type="character" w:customStyle="1" w:styleId="URLPACKT">
    <w:name w:val="URL [PACKT]"/>
    <w:uiPriority w:val="99"/>
    <w:rsid w:val="007B38DC"/>
    <w:rPr>
      <w:rFonts w:ascii="Lucida Console" w:hAnsi="Lucida Console"/>
      <w:color w:val="0000FF"/>
      <w:sz w:val="19"/>
      <w:szCs w:val="18"/>
    </w:rPr>
  </w:style>
  <w:style w:type="character" w:customStyle="1" w:styleId="CodeInTextPACKT">
    <w:name w:val="Code In Text [PACKT]"/>
    <w:uiPriority w:val="99"/>
    <w:locked/>
    <w:rsid w:val="007B38DC"/>
    <w:rPr>
      <w:rFonts w:ascii="Lucida Console" w:hAnsi="Lucida Console"/>
      <w:color w:val="747959"/>
      <w:sz w:val="19"/>
      <w:szCs w:val="18"/>
    </w:rPr>
  </w:style>
  <w:style w:type="paragraph" w:customStyle="1" w:styleId="ChapterTitlePACKT">
    <w:name w:val="Chapter Title [PACKT]"/>
    <w:next w:val="NormalPACKT"/>
    <w:uiPriority w:val="99"/>
    <w:locked/>
    <w:rsid w:val="007B38DC"/>
    <w:pPr>
      <w:spacing w:after="840"/>
      <w:jc w:val="right"/>
    </w:pPr>
    <w:rPr>
      <w:rFonts w:ascii="Arial" w:hAnsi="Arial" w:cs="Arial"/>
      <w:bCs/>
      <w:color w:val="000000"/>
      <w:kern w:val="32"/>
      <w:sz w:val="56"/>
      <w:szCs w:val="32"/>
      <w:lang w:val="en-GB"/>
    </w:rPr>
  </w:style>
  <w:style w:type="character" w:customStyle="1" w:styleId="ScreenTextPACKT">
    <w:name w:val="Screen Text [PACKT]"/>
    <w:uiPriority w:val="99"/>
    <w:locked/>
    <w:rsid w:val="007B38DC"/>
    <w:rPr>
      <w:rFonts w:ascii="Times New Roman" w:hAnsi="Times New Roman"/>
      <w:b/>
      <w:color w:val="008000"/>
      <w:sz w:val="22"/>
    </w:rPr>
  </w:style>
  <w:style w:type="character" w:customStyle="1" w:styleId="KeyWordPACKT">
    <w:name w:val="Key Word [PACKT]"/>
    <w:uiPriority w:val="99"/>
    <w:locked/>
    <w:rsid w:val="007B38DC"/>
    <w:rPr>
      <w:b/>
    </w:rPr>
  </w:style>
  <w:style w:type="character" w:customStyle="1" w:styleId="KeyPACKT">
    <w:name w:val="Key [PACKT]"/>
    <w:uiPriority w:val="99"/>
    <w:locked/>
    <w:rsid w:val="007B38DC"/>
    <w:rPr>
      <w:i/>
      <w:color w:val="00CCFF"/>
    </w:rPr>
  </w:style>
  <w:style w:type="character" w:customStyle="1" w:styleId="ChapterrefPACKT">
    <w:name w:val="Chapterref [PACKT]"/>
    <w:uiPriority w:val="99"/>
    <w:locked/>
    <w:rsid w:val="007B38DC"/>
    <w:rPr>
      <w:rFonts w:ascii="Times New Roman" w:hAnsi="Times New Roman"/>
      <w:i/>
      <w:dstrike w:val="0"/>
      <w:color w:val="808000"/>
      <w:sz w:val="22"/>
      <w:szCs w:val="22"/>
      <w:u w:val="none"/>
      <w:vertAlign w:val="baseline"/>
    </w:rPr>
  </w:style>
  <w:style w:type="paragraph" w:customStyle="1" w:styleId="CodePACKT">
    <w:name w:val="Code [PACKT]"/>
    <w:basedOn w:val="NormalPACKT"/>
    <w:uiPriority w:val="99"/>
    <w:locked/>
    <w:rsid w:val="007B38DC"/>
    <w:pPr>
      <w:spacing w:after="50"/>
      <w:ind w:left="360"/>
    </w:pPr>
    <w:rPr>
      <w:rFonts w:ascii="Lucida Console" w:hAnsi="Lucida Console"/>
      <w:sz w:val="19"/>
      <w:szCs w:val="18"/>
      <w:lang w:eastAsia="ar-SA"/>
    </w:rPr>
  </w:style>
  <w:style w:type="paragraph" w:customStyle="1" w:styleId="BulletPACKT">
    <w:name w:val="Bullet [PACKT]"/>
    <w:basedOn w:val="NormalPACKT"/>
    <w:uiPriority w:val="99"/>
    <w:locked/>
    <w:rsid w:val="007B38DC"/>
    <w:pPr>
      <w:numPr>
        <w:numId w:val="1"/>
      </w:numPr>
      <w:tabs>
        <w:tab w:val="left" w:pos="360"/>
      </w:tabs>
      <w:suppressAutoHyphens/>
      <w:spacing w:after="60"/>
      <w:ind w:right="360"/>
    </w:pPr>
  </w:style>
  <w:style w:type="paragraph" w:customStyle="1" w:styleId="InformationBoxPACKT">
    <w:name w:val="Information Box [PACKT]"/>
    <w:basedOn w:val="NormalPACKT"/>
    <w:next w:val="NormalPACKT"/>
    <w:uiPriority w:val="99"/>
    <w:qFormat/>
    <w:locked/>
    <w:rsid w:val="007B38DC"/>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NumberedBulletPACKT">
    <w:name w:val="Numbered Bullet [PACKT]"/>
    <w:basedOn w:val="BulletPACKT"/>
    <w:uiPriority w:val="99"/>
    <w:locked/>
    <w:rsid w:val="007B38DC"/>
    <w:pPr>
      <w:numPr>
        <w:numId w:val="5"/>
      </w:numPr>
    </w:pPr>
  </w:style>
  <w:style w:type="paragraph" w:customStyle="1" w:styleId="TableColumnHeadingPACKT">
    <w:name w:val="Table Column Heading [PACKT]"/>
    <w:basedOn w:val="NormalPACKT"/>
    <w:uiPriority w:val="99"/>
    <w:rsid w:val="007B38DC"/>
    <w:pPr>
      <w:spacing w:before="60" w:after="60"/>
    </w:pPr>
    <w:rPr>
      <w:rFonts w:cs="Arial"/>
      <w:b/>
      <w:bCs/>
      <w:sz w:val="20"/>
    </w:rPr>
  </w:style>
  <w:style w:type="paragraph" w:customStyle="1" w:styleId="CodeEndPACKT">
    <w:name w:val="Code End [PACKT]"/>
    <w:basedOn w:val="CodePACKT"/>
    <w:next w:val="NormalPACKT"/>
    <w:uiPriority w:val="99"/>
    <w:locked/>
    <w:rsid w:val="007B38DC"/>
    <w:pPr>
      <w:spacing w:after="120"/>
    </w:pPr>
  </w:style>
  <w:style w:type="paragraph" w:customStyle="1" w:styleId="TableColumnContentPACKT">
    <w:name w:val="Table Column Content [PACKT]"/>
    <w:basedOn w:val="TableColumnHeadingPACKT"/>
    <w:uiPriority w:val="99"/>
    <w:rsid w:val="007B38DC"/>
    <w:rPr>
      <w:b w:val="0"/>
    </w:rPr>
  </w:style>
  <w:style w:type="paragraph" w:customStyle="1" w:styleId="CommandLinePACKT">
    <w:name w:val="Command Line [PACKT]"/>
    <w:basedOn w:val="CodePACKT"/>
    <w:uiPriority w:val="99"/>
    <w:qFormat/>
    <w:locked/>
    <w:rsid w:val="007B38DC"/>
    <w:pPr>
      <w:spacing w:after="60"/>
      <w:ind w:left="0"/>
    </w:pPr>
  </w:style>
  <w:style w:type="paragraph" w:customStyle="1" w:styleId="CodeWithinTipPACKT">
    <w:name w:val="Code Within Tip [PACKT]"/>
    <w:uiPriority w:val="99"/>
    <w:qFormat/>
    <w:rsid w:val="007B38DC"/>
    <w:pPr>
      <w:pBdr>
        <w:top w:val="double" w:sz="4" w:space="6" w:color="auto"/>
        <w:bottom w:val="double" w:sz="4" w:space="9" w:color="auto"/>
      </w:pBdr>
      <w:spacing w:after="50"/>
      <w:ind w:left="720" w:right="720"/>
    </w:pPr>
    <w:rPr>
      <w:rFonts w:ascii="Lucida Console" w:hAnsi="Lucida Console"/>
      <w:sz w:val="19"/>
    </w:rPr>
  </w:style>
  <w:style w:type="paragraph" w:customStyle="1" w:styleId="ChapterNumberPACKT">
    <w:name w:val="Chapter Number [PACKT]"/>
    <w:next w:val="ChapterTitlePACKT"/>
    <w:locked/>
    <w:rsid w:val="007B38DC"/>
    <w:pPr>
      <w:jc w:val="right"/>
    </w:pPr>
    <w:rPr>
      <w:rFonts w:ascii="Arial" w:hAnsi="Arial" w:cs="Arial"/>
      <w:bCs/>
      <w:color w:val="000000"/>
      <w:kern w:val="32"/>
      <w:sz w:val="120"/>
      <w:szCs w:val="32"/>
      <w:lang w:val="en-GB"/>
    </w:rPr>
  </w:style>
  <w:style w:type="paragraph" w:customStyle="1" w:styleId="BulletEndPACKT">
    <w:name w:val="Bullet End [PACKT]"/>
    <w:basedOn w:val="BulletPACKT"/>
    <w:next w:val="NormalPACKT"/>
    <w:uiPriority w:val="99"/>
    <w:locked/>
    <w:rsid w:val="007B38DC"/>
    <w:pPr>
      <w:spacing w:after="120"/>
    </w:pPr>
  </w:style>
  <w:style w:type="paragraph" w:customStyle="1" w:styleId="FigurePACKT">
    <w:name w:val="Figure [PACKT]"/>
    <w:uiPriority w:val="99"/>
    <w:locked/>
    <w:rsid w:val="007B38DC"/>
    <w:pPr>
      <w:spacing w:before="240" w:after="240"/>
      <w:jc w:val="center"/>
    </w:pPr>
    <w:rPr>
      <w:rFonts w:ascii="Tahoma" w:hAnsi="Tahoma" w:cs="Tahoma"/>
      <w:sz w:val="16"/>
      <w:szCs w:val="16"/>
      <w:lang w:val="en-GB"/>
    </w:rPr>
  </w:style>
  <w:style w:type="paragraph" w:customStyle="1" w:styleId="NumberedBulletEndPACKT">
    <w:name w:val="Numbered Bullet End [PACKT]"/>
    <w:basedOn w:val="NumberedBulletPACKT"/>
    <w:next w:val="NormalPACKT"/>
    <w:uiPriority w:val="99"/>
    <w:locked/>
    <w:rsid w:val="007B38DC"/>
    <w:pPr>
      <w:spacing w:after="120"/>
    </w:pPr>
  </w:style>
  <w:style w:type="paragraph" w:customStyle="1" w:styleId="BulletWithinBulletPACKT">
    <w:name w:val="Bullet Within Bullet [PACKT]"/>
    <w:basedOn w:val="BulletPACKT"/>
    <w:uiPriority w:val="99"/>
    <w:locked/>
    <w:rsid w:val="007B38DC"/>
    <w:pPr>
      <w:tabs>
        <w:tab w:val="clear" w:pos="360"/>
      </w:tabs>
      <w:ind w:left="1440" w:right="720"/>
    </w:pPr>
  </w:style>
  <w:style w:type="paragraph" w:customStyle="1" w:styleId="BulletWithinBulletEndPACKT">
    <w:name w:val="Bullet Within Bullet End [PACKT]"/>
    <w:basedOn w:val="BulletWithinBulletPACKT"/>
    <w:uiPriority w:val="99"/>
    <w:locked/>
    <w:rsid w:val="007B38DC"/>
    <w:pPr>
      <w:spacing w:after="120"/>
    </w:pPr>
  </w:style>
  <w:style w:type="paragraph" w:customStyle="1" w:styleId="TipPACKT">
    <w:name w:val="Tip [PACKT]"/>
    <w:basedOn w:val="InformationBoxPACKT"/>
    <w:next w:val="NormalPACKT"/>
    <w:uiPriority w:val="99"/>
    <w:qFormat/>
    <w:rsid w:val="007B38DC"/>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7B38DC"/>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7B38DC"/>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7B38DC"/>
  </w:style>
  <w:style w:type="paragraph" w:customStyle="1" w:styleId="PartTitlePACKT">
    <w:name w:val="Part Title [PACKT]"/>
    <w:basedOn w:val="PartPACKT"/>
    <w:uiPriority w:val="99"/>
    <w:qFormat/>
    <w:rsid w:val="007B38DC"/>
    <w:rPr>
      <w:i/>
      <w:sz w:val="26"/>
      <w:u w:val="none"/>
    </w:rPr>
  </w:style>
  <w:style w:type="paragraph" w:customStyle="1" w:styleId="CommandLineEndPACKT">
    <w:name w:val="Command Line End [PACKT]"/>
    <w:basedOn w:val="CommandLinePACKT"/>
    <w:uiPriority w:val="99"/>
    <w:locked/>
    <w:rsid w:val="007B38DC"/>
    <w:pPr>
      <w:spacing w:after="120"/>
    </w:pPr>
    <w:rPr>
      <w:bCs/>
      <w:noProof/>
      <w:szCs w:val="20"/>
      <w:lang w:eastAsia="en-US"/>
    </w:rPr>
  </w:style>
  <w:style w:type="paragraph" w:customStyle="1" w:styleId="CodeWithinBulletsPACKT">
    <w:name w:val="Code Within Bullets [PACKT]"/>
    <w:basedOn w:val="CodePACKT"/>
    <w:uiPriority w:val="99"/>
    <w:locked/>
    <w:rsid w:val="007B38DC"/>
    <w:pPr>
      <w:ind w:left="1080"/>
    </w:pPr>
    <w:rPr>
      <w:szCs w:val="20"/>
    </w:rPr>
  </w:style>
  <w:style w:type="paragraph" w:customStyle="1" w:styleId="CodeWithinBulletsEndPACKT">
    <w:name w:val="Code Within Bullets End [PACKT]"/>
    <w:basedOn w:val="CodeWithinBulletsPACKT"/>
    <w:uiPriority w:val="99"/>
    <w:locked/>
    <w:rsid w:val="007B38DC"/>
    <w:pPr>
      <w:spacing w:after="120"/>
    </w:pPr>
  </w:style>
  <w:style w:type="paragraph" w:customStyle="1" w:styleId="NumberedBulletWithinBulletPACKT">
    <w:name w:val="Numbered Bullet Within Bullet [PACKT]"/>
    <w:basedOn w:val="BulletWithinBulletPACKT"/>
    <w:uiPriority w:val="99"/>
    <w:locked/>
    <w:rsid w:val="007B38DC"/>
    <w:pPr>
      <w:numPr>
        <w:numId w:val="6"/>
      </w:numPr>
    </w:pPr>
  </w:style>
  <w:style w:type="paragraph" w:customStyle="1" w:styleId="NumberedBulletWithinBulletEndPACKT">
    <w:name w:val="Numbered Bullet Within Bullet End [PACKT]"/>
    <w:basedOn w:val="NumberedBulletWithinBulletPACKT"/>
    <w:uiPriority w:val="99"/>
    <w:locked/>
    <w:rsid w:val="007B38DC"/>
    <w:pPr>
      <w:spacing w:after="120"/>
    </w:pPr>
  </w:style>
  <w:style w:type="paragraph" w:customStyle="1" w:styleId="BulletWithinInformationBoxPACKT">
    <w:name w:val="Bullet Within Information Box [PACKT]"/>
    <w:basedOn w:val="InformationBoxPACKT"/>
    <w:uiPriority w:val="99"/>
    <w:qFormat/>
    <w:locked/>
    <w:rsid w:val="007B38DC"/>
    <w:pPr>
      <w:spacing w:before="0" w:after="20"/>
      <w:ind w:left="1080" w:hanging="360"/>
    </w:pPr>
  </w:style>
  <w:style w:type="paragraph" w:customStyle="1" w:styleId="CodeWithinTipEndPACKT">
    <w:name w:val="Code Within Tip End [PACKT]"/>
    <w:basedOn w:val="CodeWithinTipPACKT"/>
    <w:uiPriority w:val="99"/>
    <w:qFormat/>
    <w:rsid w:val="007B38DC"/>
    <w:pPr>
      <w:spacing w:after="120"/>
    </w:pPr>
  </w:style>
  <w:style w:type="paragraph" w:customStyle="1" w:styleId="CodeWithinInformationBoxPACKT-Modified">
    <w:name w:val="Code Within Information Box [PACKT] - Modified"/>
    <w:basedOn w:val="CodeWithinTipPACKT"/>
    <w:uiPriority w:val="99"/>
    <w:qFormat/>
    <w:rsid w:val="009F3756"/>
    <w:pPr>
      <w:widowControl w:val="0"/>
      <w:pBdr>
        <w:top w:val="single" w:sz="2" w:space="6" w:color="auto"/>
        <w:left w:val="single" w:sz="2" w:space="4" w:color="auto"/>
        <w:bottom w:val="single" w:sz="2" w:space="9" w:color="auto"/>
        <w:right w:val="single" w:sz="2" w:space="4" w:color="auto"/>
      </w:pBdr>
      <w:shd w:val="clear" w:color="auto" w:fill="D9E2F3" w:themeFill="accent5" w:themeFillTint="33"/>
      <w:spacing w:after="0"/>
      <w:ind w:right="0" w:hanging="720"/>
    </w:pPr>
    <w:rPr>
      <w:rFonts w:ascii="Courier New" w:hAnsi="Courier New"/>
      <w:sz w:val="20"/>
    </w:rPr>
  </w:style>
  <w:style w:type="character" w:customStyle="1" w:styleId="ItalicsPACKT">
    <w:name w:val="Italics [PACKT]"/>
    <w:uiPriority w:val="99"/>
    <w:locked/>
    <w:rsid w:val="007B38DC"/>
    <w:rPr>
      <w:i/>
      <w:color w:val="FF99CC"/>
    </w:rPr>
  </w:style>
  <w:style w:type="paragraph" w:customStyle="1" w:styleId="QuotePACKT">
    <w:name w:val="Quote [PACKT]"/>
    <w:basedOn w:val="NormalPACKT"/>
    <w:uiPriority w:val="99"/>
    <w:rsid w:val="007B38DC"/>
    <w:pPr>
      <w:shd w:val="clear" w:color="auto" w:fill="FFFF00"/>
      <w:spacing w:before="180" w:after="180"/>
      <w:ind w:left="432" w:right="432"/>
    </w:pPr>
    <w:rPr>
      <w:i/>
    </w:rPr>
  </w:style>
  <w:style w:type="paragraph" w:customStyle="1" w:styleId="LayoutInformationPACKT">
    <w:name w:val="Layout Information [PACKT]"/>
    <w:basedOn w:val="NormalPACKT"/>
    <w:next w:val="NormalPACKT"/>
    <w:rsid w:val="007B38DC"/>
    <w:rPr>
      <w:rFonts w:ascii="Arial" w:hAnsi="Arial"/>
      <w:b/>
      <w:color w:val="FF0000"/>
      <w:sz w:val="28"/>
      <w:szCs w:val="28"/>
    </w:rPr>
  </w:style>
  <w:style w:type="paragraph" w:customStyle="1" w:styleId="IgnorePACKT">
    <w:name w:val="Ignore [PACKT]"/>
    <w:basedOn w:val="FigureWithinTipPACKT"/>
    <w:uiPriority w:val="99"/>
    <w:qFormat/>
    <w:rsid w:val="007B38DC"/>
  </w:style>
  <w:style w:type="paragraph" w:customStyle="1" w:styleId="FigureWithinTipPACKT">
    <w:name w:val="Figure Within Tip [PACKT]"/>
    <w:basedOn w:val="FigureWithinTableContentPACKT"/>
    <w:uiPriority w:val="99"/>
    <w:qFormat/>
    <w:rsid w:val="007B38DC"/>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7B38DC"/>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7B38DC"/>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7B38DC"/>
  </w:style>
  <w:style w:type="paragraph" w:customStyle="1" w:styleId="InformationBoxWithinBulletPACKT">
    <w:name w:val="Information Box Within Bullet [PACKT]"/>
    <w:basedOn w:val="InformationBoxPACKT"/>
    <w:uiPriority w:val="99"/>
    <w:qFormat/>
    <w:rsid w:val="007B38DC"/>
    <w:pPr>
      <w:ind w:left="1080"/>
    </w:pPr>
  </w:style>
  <w:style w:type="paragraph" w:customStyle="1" w:styleId="BulletWithinInformationBoxEndPACKT">
    <w:name w:val="Bullet Within Information Box End [PACKT]"/>
    <w:basedOn w:val="BulletWithinInformationBoxPACKT"/>
    <w:uiPriority w:val="99"/>
    <w:qFormat/>
    <w:rsid w:val="007B38DC"/>
    <w:pPr>
      <w:spacing w:after="60"/>
    </w:pPr>
  </w:style>
  <w:style w:type="paragraph" w:customStyle="1" w:styleId="BulletWithinTipPACKT">
    <w:name w:val="Bullet Within Tip [PACKT]"/>
    <w:basedOn w:val="BulletWithinInformationBoxPACKT"/>
    <w:uiPriority w:val="99"/>
    <w:qFormat/>
    <w:rsid w:val="007B38DC"/>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7B38DC"/>
    <w:pPr>
      <w:spacing w:after="60"/>
    </w:pPr>
  </w:style>
  <w:style w:type="paragraph" w:customStyle="1" w:styleId="CodeWithinInformationBoxEndPACKT">
    <w:name w:val="Code Within Information Box End [PACKT]"/>
    <w:basedOn w:val="CodeWithinInformationBoxPACKT-Modified"/>
    <w:qFormat/>
    <w:rsid w:val="00250F31"/>
    <w:pPr>
      <w:spacing w:before="180" w:after="180"/>
    </w:pPr>
  </w:style>
  <w:style w:type="paragraph" w:customStyle="1" w:styleId="CodeWithinTableColumnContentPACKT">
    <w:name w:val="Code Within Table Column Content [PACKT]"/>
    <w:basedOn w:val="CodeWithinTipEndPACKT"/>
    <w:uiPriority w:val="99"/>
    <w:qFormat/>
    <w:rsid w:val="007B38DC"/>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7B38DC"/>
    <w:pPr>
      <w:spacing w:after="120"/>
    </w:pPr>
  </w:style>
  <w:style w:type="paragraph" w:customStyle="1" w:styleId="CommandLineWithinTipPACKT">
    <w:name w:val="Command Line Within Tip [PACKT]"/>
    <w:basedOn w:val="CommandLinePACKT"/>
    <w:uiPriority w:val="99"/>
    <w:qFormat/>
    <w:rsid w:val="007B38DC"/>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7B38DC"/>
    <w:pPr>
      <w:spacing w:after="120"/>
    </w:pPr>
  </w:style>
  <w:style w:type="paragraph" w:customStyle="1" w:styleId="CommandLineWithinInformationBoxPACKT">
    <w:name w:val="Command Line Within Information Box [PACKT]"/>
    <w:basedOn w:val="CommandLineWithinTipPACKT"/>
    <w:uiPriority w:val="99"/>
    <w:qFormat/>
    <w:rsid w:val="007B38DC"/>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7B38DC"/>
    <w:pPr>
      <w:spacing w:after="120"/>
    </w:pPr>
  </w:style>
  <w:style w:type="paragraph" w:customStyle="1" w:styleId="CommandLineWithinTableColumnContentPACKT">
    <w:name w:val="Command Line Within Table Column Content [PACKT]"/>
    <w:basedOn w:val="CommandLineWithinInformationBoxEndPACKT"/>
    <w:uiPriority w:val="99"/>
    <w:qFormat/>
    <w:rsid w:val="007B38DC"/>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7B38DC"/>
    <w:pPr>
      <w:spacing w:after="120"/>
    </w:pPr>
  </w:style>
  <w:style w:type="paragraph" w:customStyle="1" w:styleId="CommandLineWithinBulletPACKT">
    <w:name w:val="Command Line Within Bullet [PACKT]"/>
    <w:basedOn w:val="CommandLineWithinTableColumnContentEndPACKT"/>
    <w:uiPriority w:val="99"/>
    <w:qFormat/>
    <w:rsid w:val="007B38DC"/>
    <w:pPr>
      <w:ind w:left="720"/>
    </w:pPr>
  </w:style>
  <w:style w:type="paragraph" w:customStyle="1" w:styleId="CommandLineWithinBulletEndPACKT">
    <w:name w:val="Command Line Within Bullet End [PACKT]"/>
    <w:basedOn w:val="CommandLineWithinBulletPACKT"/>
    <w:uiPriority w:val="99"/>
    <w:qFormat/>
    <w:rsid w:val="007B38DC"/>
  </w:style>
  <w:style w:type="paragraph" w:customStyle="1" w:styleId="QuoteWithinBulletPACKT">
    <w:name w:val="Quote Within Bullet [PACKT]"/>
    <w:basedOn w:val="QuotePACKT"/>
    <w:uiPriority w:val="99"/>
    <w:qFormat/>
    <w:rsid w:val="007B38DC"/>
    <w:pPr>
      <w:ind w:left="864" w:right="864"/>
    </w:pPr>
  </w:style>
  <w:style w:type="paragraph" w:customStyle="1" w:styleId="RomanNumberedBulletPACKT">
    <w:name w:val="Roman Numbered Bullet [PACKT]"/>
    <w:basedOn w:val="NumberedBulletPACKT"/>
    <w:uiPriority w:val="99"/>
    <w:qFormat/>
    <w:rsid w:val="007B38DC"/>
    <w:pPr>
      <w:numPr>
        <w:numId w:val="43"/>
      </w:numPr>
      <w:tabs>
        <w:tab w:val="clear" w:pos="360"/>
      </w:tabs>
    </w:pPr>
  </w:style>
  <w:style w:type="paragraph" w:customStyle="1" w:styleId="RomanNumberedBulletEndPACKT">
    <w:name w:val="Roman Numbered Bullet End [PACKT]"/>
    <w:basedOn w:val="RomanNumberedBulletPACKT"/>
    <w:uiPriority w:val="99"/>
    <w:qFormat/>
    <w:rsid w:val="007B38DC"/>
    <w:pPr>
      <w:spacing w:after="120"/>
    </w:pPr>
  </w:style>
  <w:style w:type="character" w:customStyle="1" w:styleId="CodeHighlightedPACKT">
    <w:name w:val="Code Highlighted [PACKT]"/>
    <w:uiPriority w:val="99"/>
    <w:qFormat/>
    <w:rsid w:val="007B38DC"/>
    <w:rPr>
      <w:rFonts w:ascii="Lucida Console" w:hAnsi="Lucida Console"/>
      <w:b/>
      <w:color w:val="747959"/>
      <w:sz w:val="18"/>
      <w:szCs w:val="18"/>
    </w:rPr>
  </w:style>
  <w:style w:type="character" w:customStyle="1" w:styleId="IconPACKT">
    <w:name w:val="Icon [PACKT]"/>
    <w:uiPriority w:val="99"/>
    <w:qFormat/>
    <w:rsid w:val="007B38DC"/>
    <w:rPr>
      <w:rFonts w:ascii="Times New Roman" w:hAnsi="Times New Roman"/>
      <w:noProof/>
      <w:sz w:val="22"/>
    </w:rPr>
  </w:style>
  <w:style w:type="table" w:styleId="TableGrid">
    <w:name w:val="Table Grid"/>
    <w:basedOn w:val="TableNormal"/>
    <w:rsid w:val="007B3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7B38DC"/>
    <w:pPr>
      <w:spacing w:before="0" w:after="120"/>
    </w:pPr>
    <w:rPr>
      <w:rFonts w:ascii="Times New Roman" w:hAnsi="Times New Roman"/>
    </w:rPr>
  </w:style>
  <w:style w:type="paragraph" w:customStyle="1" w:styleId="AlphabeticalBulletPACKT">
    <w:name w:val="Alphabetical Bullet [PACKT]"/>
    <w:basedOn w:val="Normal"/>
    <w:uiPriority w:val="99"/>
    <w:qFormat/>
    <w:rsid w:val="007B38DC"/>
    <w:pPr>
      <w:numPr>
        <w:numId w:val="8"/>
      </w:numPr>
      <w:tabs>
        <w:tab w:val="left" w:pos="360"/>
      </w:tabs>
      <w:suppressAutoHyphens/>
      <w:ind w:right="720"/>
    </w:pPr>
    <w:rPr>
      <w:bCs/>
    </w:rPr>
  </w:style>
  <w:style w:type="paragraph" w:customStyle="1" w:styleId="AlphabeticalBulletEndPACKT">
    <w:name w:val="Alphabetical Bullet End [PACKT]"/>
    <w:basedOn w:val="AlphabeticalBulletPACKT"/>
    <w:uiPriority w:val="99"/>
    <w:qFormat/>
    <w:rsid w:val="007B38DC"/>
    <w:pPr>
      <w:spacing w:after="120"/>
    </w:pPr>
    <w:rPr>
      <w:bCs w:val="0"/>
    </w:rPr>
  </w:style>
  <w:style w:type="paragraph" w:customStyle="1" w:styleId="PartSectionPACKT">
    <w:name w:val="Part Section [PACKT]"/>
    <w:basedOn w:val="PartTitlePACKT"/>
    <w:uiPriority w:val="99"/>
    <w:qFormat/>
    <w:rsid w:val="007B38DC"/>
    <w:rPr>
      <w:sz w:val="46"/>
    </w:rPr>
  </w:style>
  <w:style w:type="paragraph" w:customStyle="1" w:styleId="BulletWithinTableColumnContentPACKT">
    <w:name w:val="Bullet Within Table Column Content [PACKT]"/>
    <w:basedOn w:val="BulletPACKT"/>
    <w:uiPriority w:val="99"/>
    <w:qFormat/>
    <w:rsid w:val="007B38DC"/>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7B38DC"/>
    <w:pPr>
      <w:spacing w:after="120"/>
    </w:pPr>
  </w:style>
  <w:style w:type="paragraph" w:customStyle="1" w:styleId="PartHeadingPACKT">
    <w:name w:val="Part Heading [PACKT]"/>
    <w:basedOn w:val="ChapterTitlePACKT"/>
    <w:qFormat/>
    <w:rsid w:val="007B38DC"/>
  </w:style>
  <w:style w:type="paragraph" w:styleId="BalloonText">
    <w:name w:val="Balloon Text"/>
    <w:basedOn w:val="Normal"/>
    <w:link w:val="BalloonTextChar"/>
    <w:rsid w:val="007B38DC"/>
    <w:pPr>
      <w:spacing w:after="0"/>
    </w:pPr>
    <w:rPr>
      <w:rFonts w:ascii="Tahoma" w:hAnsi="Tahoma" w:cs="Tahoma"/>
      <w:sz w:val="16"/>
      <w:szCs w:val="16"/>
    </w:rPr>
  </w:style>
  <w:style w:type="paragraph" w:customStyle="1" w:styleId="BulletWithoutBulletWithinBulletPACKT">
    <w:name w:val="Bullet Without Bullet Within Bullet [PACKT]"/>
    <w:basedOn w:val="BulletPACKT"/>
    <w:uiPriority w:val="99"/>
    <w:rsid w:val="007B38DC"/>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7B38DC"/>
    <w:pPr>
      <w:spacing w:after="120"/>
    </w:pPr>
  </w:style>
  <w:style w:type="paragraph" w:customStyle="1" w:styleId="BulletWithoutBulletWithinNestedBulletPACKT">
    <w:name w:val="Bullet Without Bullet Within Nested Bullet [PACKT]"/>
    <w:basedOn w:val="BulletWithoutBulletWithinBulletPACKT"/>
    <w:uiPriority w:val="99"/>
    <w:rsid w:val="007B38DC"/>
    <w:pPr>
      <w:ind w:left="1440"/>
    </w:pPr>
  </w:style>
  <w:style w:type="paragraph" w:customStyle="1" w:styleId="BulletWithoutBulletWithinNestedBulletEndPACKT">
    <w:name w:val="Bullet Without Bullet Within Nested Bullet End [PACKT]"/>
    <w:basedOn w:val="BulletWithoutBulletWithinNestedBulletPACKT"/>
    <w:uiPriority w:val="99"/>
    <w:rsid w:val="007B38DC"/>
    <w:pPr>
      <w:spacing w:after="173"/>
    </w:pPr>
  </w:style>
  <w:style w:type="paragraph" w:customStyle="1" w:styleId="AppendixTitlePACKT">
    <w:name w:val="Appendix Title [PACKT]"/>
    <w:basedOn w:val="NormalPACKT"/>
    <w:uiPriority w:val="99"/>
    <w:rsid w:val="007B38DC"/>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character" w:customStyle="1" w:styleId="BalloonTextChar">
    <w:name w:val="Balloon Text Char"/>
    <w:link w:val="BalloonText"/>
    <w:rsid w:val="007B38DC"/>
    <w:rPr>
      <w:rFonts w:ascii="Tahoma" w:hAnsi="Tahoma" w:cs="Tahoma"/>
      <w:sz w:val="16"/>
      <w:szCs w:val="16"/>
    </w:rPr>
  </w:style>
  <w:style w:type="numbering" w:customStyle="1" w:styleId="NumberedBullet">
    <w:name w:val="Numbered Bullet"/>
    <w:uiPriority w:val="99"/>
    <w:rsid w:val="001F5695"/>
  </w:style>
  <w:style w:type="numbering" w:customStyle="1" w:styleId="NumberedBulletWithinBullet">
    <w:name w:val="Numbered Bullet Within Bullet"/>
    <w:uiPriority w:val="99"/>
    <w:rsid w:val="007B38DC"/>
    <w:pPr>
      <w:numPr>
        <w:numId w:val="2"/>
      </w:numPr>
    </w:pPr>
  </w:style>
  <w:style w:type="numbering" w:customStyle="1" w:styleId="RomanNumberedBullet">
    <w:name w:val="Roman Numbered Bullet"/>
    <w:uiPriority w:val="99"/>
    <w:rsid w:val="007B38DC"/>
    <w:pPr>
      <w:numPr>
        <w:numId w:val="3"/>
      </w:numPr>
    </w:pPr>
  </w:style>
  <w:style w:type="numbering" w:customStyle="1" w:styleId="AlphabeticalBullet">
    <w:name w:val="Alphabetical Bullet"/>
    <w:uiPriority w:val="99"/>
    <w:rsid w:val="007B38DC"/>
    <w:pPr>
      <w:numPr>
        <w:numId w:val="4"/>
      </w:numPr>
    </w:pPr>
  </w:style>
  <w:style w:type="numbering" w:customStyle="1" w:styleId="NumberedBullet1">
    <w:name w:val="Numbered Bullet1"/>
    <w:uiPriority w:val="99"/>
    <w:rsid w:val="007B38DC"/>
  </w:style>
  <w:style w:type="paragraph" w:styleId="NormalWeb">
    <w:name w:val="Normal (Web)"/>
    <w:basedOn w:val="Normal"/>
    <w:uiPriority w:val="99"/>
    <w:rsid w:val="00985769"/>
    <w:rPr>
      <w:sz w:val="24"/>
    </w:rPr>
  </w:style>
  <w:style w:type="numbering" w:customStyle="1" w:styleId="NoList1">
    <w:name w:val="No List1"/>
    <w:next w:val="NoList"/>
    <w:uiPriority w:val="99"/>
    <w:semiHidden/>
    <w:unhideWhenUsed/>
    <w:rsid w:val="00985769"/>
  </w:style>
  <w:style w:type="character" w:styleId="Hyperlink">
    <w:name w:val="Hyperlink"/>
    <w:uiPriority w:val="99"/>
    <w:unhideWhenUsed/>
    <w:rsid w:val="00985769"/>
    <w:rPr>
      <w:color w:val="0000FF"/>
      <w:u w:val="single"/>
    </w:rPr>
  </w:style>
  <w:style w:type="character" w:styleId="FollowedHyperlink">
    <w:name w:val="FollowedHyperlink"/>
    <w:uiPriority w:val="99"/>
    <w:unhideWhenUsed/>
    <w:rsid w:val="00985769"/>
    <w:rPr>
      <w:color w:val="800080"/>
      <w:u w:val="single"/>
    </w:rPr>
  </w:style>
  <w:style w:type="character" w:styleId="CommentReference">
    <w:name w:val="annotation reference"/>
    <w:basedOn w:val="DefaultParagraphFont"/>
    <w:qFormat/>
    <w:rsid w:val="0014108A"/>
    <w:rPr>
      <w:sz w:val="16"/>
      <w:szCs w:val="16"/>
    </w:rPr>
  </w:style>
  <w:style w:type="paragraph" w:styleId="CommentText">
    <w:name w:val="annotation text"/>
    <w:basedOn w:val="Normal"/>
    <w:link w:val="CommentTextChar"/>
    <w:qFormat/>
    <w:rsid w:val="0014108A"/>
  </w:style>
  <w:style w:type="character" w:customStyle="1" w:styleId="CommentTextChar">
    <w:name w:val="Comment Text Char"/>
    <w:basedOn w:val="DefaultParagraphFont"/>
    <w:link w:val="CommentText"/>
    <w:qFormat/>
    <w:rsid w:val="0014108A"/>
    <w:rPr>
      <w:rFonts w:ascii="Arial" w:hAnsi="Arial" w:cs="Arial"/>
      <w:bCs/>
    </w:rPr>
  </w:style>
  <w:style w:type="paragraph" w:styleId="CommentSubject">
    <w:name w:val="annotation subject"/>
    <w:basedOn w:val="CommentText"/>
    <w:next w:val="CommentText"/>
    <w:link w:val="CommentSubjectChar"/>
    <w:rsid w:val="0014108A"/>
    <w:rPr>
      <w:b/>
    </w:rPr>
  </w:style>
  <w:style w:type="character" w:customStyle="1" w:styleId="CommentSubjectChar">
    <w:name w:val="Comment Subject Char"/>
    <w:basedOn w:val="CommentTextChar"/>
    <w:link w:val="CommentSubject"/>
    <w:rsid w:val="0014108A"/>
    <w:rPr>
      <w:rFonts w:ascii="Arial" w:hAnsi="Arial" w:cs="Arial"/>
      <w:b/>
      <w:bCs/>
    </w:rPr>
  </w:style>
  <w:style w:type="character" w:customStyle="1" w:styleId="apple-converted-space">
    <w:name w:val="apple-converted-space"/>
    <w:basedOn w:val="DefaultParagraphFont"/>
    <w:rsid w:val="00B12CD4"/>
  </w:style>
  <w:style w:type="paragraph" w:styleId="ListParagraph">
    <w:name w:val="List Paragraph"/>
    <w:basedOn w:val="Normal"/>
    <w:uiPriority w:val="34"/>
    <w:qFormat/>
    <w:rsid w:val="002B4B43"/>
    <w:pPr>
      <w:ind w:left="720"/>
      <w:contextualSpacing/>
    </w:pPr>
  </w:style>
  <w:style w:type="paragraph" w:styleId="Caption">
    <w:name w:val="caption"/>
    <w:basedOn w:val="Normal"/>
    <w:next w:val="Normal"/>
    <w:unhideWhenUsed/>
    <w:qFormat/>
    <w:rsid w:val="002B4B43"/>
    <w:rPr>
      <w:i/>
      <w:iCs/>
      <w:color w:val="44546A" w:themeColor="text2"/>
      <w:sz w:val="18"/>
      <w:szCs w:val="18"/>
    </w:rPr>
  </w:style>
  <w:style w:type="paragraph" w:styleId="Revision">
    <w:name w:val="Revision"/>
    <w:hidden/>
    <w:uiPriority w:val="99"/>
    <w:semiHidden/>
    <w:rsid w:val="006066F2"/>
    <w:rPr>
      <w:rFonts w:ascii="Arial" w:hAnsi="Arial" w:cs="Arial"/>
      <w:bCs/>
      <w:szCs w:val="24"/>
    </w:rPr>
  </w:style>
  <w:style w:type="paragraph" w:styleId="Header">
    <w:name w:val="header"/>
    <w:basedOn w:val="Normal"/>
    <w:link w:val="HeaderChar"/>
    <w:unhideWhenUsed/>
    <w:rsid w:val="00005E43"/>
    <w:pPr>
      <w:tabs>
        <w:tab w:val="center" w:pos="4680"/>
        <w:tab w:val="right" w:pos="9360"/>
      </w:tabs>
      <w:spacing w:after="0"/>
    </w:pPr>
  </w:style>
  <w:style w:type="character" w:customStyle="1" w:styleId="HeaderChar">
    <w:name w:val="Header Char"/>
    <w:basedOn w:val="DefaultParagraphFont"/>
    <w:link w:val="Header"/>
    <w:rsid w:val="00005E43"/>
    <w:rPr>
      <w:rFonts w:ascii="Calibri" w:hAnsi="Calibri"/>
    </w:rPr>
  </w:style>
  <w:style w:type="character" w:styleId="Strong">
    <w:name w:val="Strong"/>
    <w:basedOn w:val="DefaultParagraphFont"/>
    <w:uiPriority w:val="22"/>
    <w:qFormat/>
    <w:rsid w:val="007A4713"/>
    <w:rPr>
      <w:b/>
      <w:bCs/>
    </w:rPr>
  </w:style>
  <w:style w:type="paragraph" w:styleId="NoSpacing">
    <w:name w:val="No Spacing"/>
    <w:link w:val="NoSpacingChar"/>
    <w:uiPriority w:val="1"/>
    <w:qFormat/>
    <w:rsid w:val="00956379"/>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56379"/>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513DA1"/>
    <w:pPr>
      <w:keepLines/>
      <w:spacing w:before="240" w:after="0" w:line="259" w:lineRule="auto"/>
      <w:outlineLvl w:val="9"/>
    </w:pPr>
    <w:rPr>
      <w:rFonts w:asciiTheme="majorHAnsi" w:eastAsiaTheme="majorEastAsia" w:hAnsiTheme="majorHAnsi" w:cstheme="majorBidi"/>
      <w:b w:val="0"/>
      <w:iCs w:val="0"/>
      <w:color w:val="2E74B5" w:themeColor="accent1" w:themeShade="BF"/>
      <w:kern w:val="0"/>
      <w:lang w:val="en-US"/>
    </w:rPr>
  </w:style>
  <w:style w:type="paragraph" w:styleId="TOC1">
    <w:name w:val="toc 1"/>
    <w:basedOn w:val="Normal"/>
    <w:next w:val="Normal"/>
    <w:autoRedefine/>
    <w:uiPriority w:val="39"/>
    <w:unhideWhenUsed/>
    <w:rsid w:val="00513DA1"/>
    <w:pPr>
      <w:spacing w:after="100"/>
    </w:pPr>
  </w:style>
  <w:style w:type="paragraph" w:styleId="TOC2">
    <w:name w:val="toc 2"/>
    <w:basedOn w:val="Normal"/>
    <w:next w:val="Normal"/>
    <w:autoRedefine/>
    <w:uiPriority w:val="39"/>
    <w:unhideWhenUsed/>
    <w:rsid w:val="00513DA1"/>
    <w:pPr>
      <w:spacing w:after="100"/>
      <w:ind w:left="220"/>
    </w:pPr>
  </w:style>
  <w:style w:type="paragraph" w:styleId="TOC3">
    <w:name w:val="toc 3"/>
    <w:basedOn w:val="Normal"/>
    <w:next w:val="Normal"/>
    <w:autoRedefine/>
    <w:uiPriority w:val="39"/>
    <w:unhideWhenUsed/>
    <w:rsid w:val="00513DA1"/>
    <w:pPr>
      <w:spacing w:after="100"/>
      <w:ind w:left="440"/>
    </w:pPr>
  </w:style>
  <w:style w:type="character" w:styleId="PlaceholderText">
    <w:name w:val="Placeholder Text"/>
    <w:basedOn w:val="DefaultParagraphFont"/>
    <w:uiPriority w:val="99"/>
    <w:semiHidden/>
    <w:rsid w:val="002E55B1"/>
    <w:rPr>
      <w:color w:val="808080"/>
    </w:rPr>
  </w:style>
  <w:style w:type="character" w:styleId="BookTitle">
    <w:name w:val="Book Title"/>
    <w:basedOn w:val="DefaultParagraphFont"/>
    <w:uiPriority w:val="33"/>
    <w:qFormat/>
    <w:rsid w:val="0013038A"/>
    <w:rPr>
      <w:b/>
      <w:bCs/>
      <w:i/>
      <w:iCs/>
      <w:spacing w:val="5"/>
    </w:rPr>
  </w:style>
  <w:style w:type="paragraph" w:customStyle="1" w:styleId="Standard">
    <w:name w:val="Standard"/>
    <w:qFormat/>
    <w:rsid w:val="00674528"/>
    <w:pPr>
      <w:suppressAutoHyphens/>
      <w:textAlignment w:val="baseline"/>
    </w:pPr>
    <w:rPr>
      <w:rFonts w:ascii="Times" w:hAnsi="Times"/>
      <w:lang w:eastAsia="zh-CN"/>
    </w:rPr>
  </w:style>
  <w:style w:type="paragraph" w:styleId="HTMLPreformatted">
    <w:name w:val="HTML Preformatted"/>
    <w:basedOn w:val="Normal"/>
    <w:link w:val="HTMLPreformattedChar"/>
    <w:uiPriority w:val="99"/>
    <w:semiHidden/>
    <w:unhideWhenUsed/>
    <w:rsid w:val="008F1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1E5A"/>
    <w:rPr>
      <w:rFonts w:ascii="Courier New" w:hAnsi="Courier New" w:cs="Courier New"/>
    </w:rPr>
  </w:style>
  <w:style w:type="character" w:styleId="HTMLCode">
    <w:name w:val="HTML Code"/>
    <w:basedOn w:val="DefaultParagraphFont"/>
    <w:uiPriority w:val="99"/>
    <w:semiHidden/>
    <w:unhideWhenUsed/>
    <w:rsid w:val="008F1E5A"/>
    <w:rPr>
      <w:rFonts w:ascii="Courier New" w:eastAsia="Times New Roman" w:hAnsi="Courier New" w:cs="Courier New"/>
      <w:sz w:val="20"/>
      <w:szCs w:val="20"/>
    </w:rPr>
  </w:style>
  <w:style w:type="character" w:customStyle="1" w:styleId="fontstyle01">
    <w:name w:val="fontstyle01"/>
    <w:basedOn w:val="DefaultParagraphFont"/>
    <w:rsid w:val="00934DB8"/>
    <w:rPr>
      <w:rFonts w:ascii="PalatinoLinotype-Roman" w:hAnsi="PalatinoLinotype-Roman"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43597">
      <w:bodyDiv w:val="1"/>
      <w:marLeft w:val="0"/>
      <w:marRight w:val="0"/>
      <w:marTop w:val="0"/>
      <w:marBottom w:val="0"/>
      <w:divBdr>
        <w:top w:val="none" w:sz="0" w:space="0" w:color="auto"/>
        <w:left w:val="none" w:sz="0" w:space="0" w:color="auto"/>
        <w:bottom w:val="none" w:sz="0" w:space="0" w:color="auto"/>
        <w:right w:val="none" w:sz="0" w:space="0" w:color="auto"/>
      </w:divBdr>
    </w:div>
    <w:div w:id="63570530">
      <w:bodyDiv w:val="1"/>
      <w:marLeft w:val="0"/>
      <w:marRight w:val="0"/>
      <w:marTop w:val="0"/>
      <w:marBottom w:val="0"/>
      <w:divBdr>
        <w:top w:val="none" w:sz="0" w:space="0" w:color="auto"/>
        <w:left w:val="none" w:sz="0" w:space="0" w:color="auto"/>
        <w:bottom w:val="none" w:sz="0" w:space="0" w:color="auto"/>
        <w:right w:val="none" w:sz="0" w:space="0" w:color="auto"/>
      </w:divBdr>
    </w:div>
    <w:div w:id="564802071">
      <w:bodyDiv w:val="1"/>
      <w:marLeft w:val="0"/>
      <w:marRight w:val="0"/>
      <w:marTop w:val="0"/>
      <w:marBottom w:val="0"/>
      <w:divBdr>
        <w:top w:val="none" w:sz="0" w:space="0" w:color="auto"/>
        <w:left w:val="none" w:sz="0" w:space="0" w:color="auto"/>
        <w:bottom w:val="none" w:sz="0" w:space="0" w:color="auto"/>
        <w:right w:val="none" w:sz="0" w:space="0" w:color="auto"/>
      </w:divBdr>
      <w:divsChild>
        <w:div w:id="336542501">
          <w:marLeft w:val="0"/>
          <w:marRight w:val="0"/>
          <w:marTop w:val="0"/>
          <w:marBottom w:val="0"/>
          <w:divBdr>
            <w:top w:val="none" w:sz="0" w:space="0" w:color="auto"/>
            <w:left w:val="none" w:sz="0" w:space="0" w:color="auto"/>
            <w:bottom w:val="none" w:sz="0" w:space="0" w:color="auto"/>
            <w:right w:val="none" w:sz="0" w:space="0" w:color="auto"/>
          </w:divBdr>
          <w:divsChild>
            <w:div w:id="628634528">
              <w:marLeft w:val="0"/>
              <w:marRight w:val="0"/>
              <w:marTop w:val="0"/>
              <w:marBottom w:val="0"/>
              <w:divBdr>
                <w:top w:val="none" w:sz="0" w:space="0" w:color="auto"/>
                <w:left w:val="none" w:sz="0" w:space="0" w:color="auto"/>
                <w:bottom w:val="none" w:sz="0" w:space="0" w:color="auto"/>
                <w:right w:val="none" w:sz="0" w:space="0" w:color="auto"/>
              </w:divBdr>
              <w:divsChild>
                <w:div w:id="1664354472">
                  <w:marLeft w:val="0"/>
                  <w:marRight w:val="0"/>
                  <w:marTop w:val="0"/>
                  <w:marBottom w:val="0"/>
                  <w:divBdr>
                    <w:top w:val="none" w:sz="0" w:space="0" w:color="auto"/>
                    <w:left w:val="none" w:sz="0" w:space="0" w:color="auto"/>
                    <w:bottom w:val="none" w:sz="0" w:space="0" w:color="auto"/>
                    <w:right w:val="none" w:sz="0" w:space="0" w:color="auto"/>
                  </w:divBdr>
                  <w:divsChild>
                    <w:div w:id="1325414">
                      <w:marLeft w:val="0"/>
                      <w:marRight w:val="0"/>
                      <w:marTop w:val="0"/>
                      <w:marBottom w:val="0"/>
                      <w:divBdr>
                        <w:top w:val="none" w:sz="0" w:space="0" w:color="auto"/>
                        <w:left w:val="none" w:sz="0" w:space="0" w:color="auto"/>
                        <w:bottom w:val="none" w:sz="0" w:space="0" w:color="auto"/>
                        <w:right w:val="none" w:sz="0" w:space="0" w:color="auto"/>
                      </w:divBdr>
                    </w:div>
                    <w:div w:id="49691209">
                      <w:marLeft w:val="0"/>
                      <w:marRight w:val="0"/>
                      <w:marTop w:val="0"/>
                      <w:marBottom w:val="0"/>
                      <w:divBdr>
                        <w:top w:val="none" w:sz="0" w:space="0" w:color="auto"/>
                        <w:left w:val="none" w:sz="0" w:space="0" w:color="auto"/>
                        <w:bottom w:val="none" w:sz="0" w:space="0" w:color="auto"/>
                        <w:right w:val="none" w:sz="0" w:space="0" w:color="auto"/>
                      </w:divBdr>
                    </w:div>
                    <w:div w:id="134690477">
                      <w:marLeft w:val="0"/>
                      <w:marRight w:val="0"/>
                      <w:marTop w:val="0"/>
                      <w:marBottom w:val="0"/>
                      <w:divBdr>
                        <w:top w:val="none" w:sz="0" w:space="0" w:color="auto"/>
                        <w:left w:val="none" w:sz="0" w:space="0" w:color="auto"/>
                        <w:bottom w:val="none" w:sz="0" w:space="0" w:color="auto"/>
                        <w:right w:val="none" w:sz="0" w:space="0" w:color="auto"/>
                      </w:divBdr>
                    </w:div>
                    <w:div w:id="175995948">
                      <w:marLeft w:val="0"/>
                      <w:marRight w:val="0"/>
                      <w:marTop w:val="0"/>
                      <w:marBottom w:val="0"/>
                      <w:divBdr>
                        <w:top w:val="none" w:sz="0" w:space="0" w:color="auto"/>
                        <w:left w:val="none" w:sz="0" w:space="0" w:color="auto"/>
                        <w:bottom w:val="none" w:sz="0" w:space="0" w:color="auto"/>
                        <w:right w:val="none" w:sz="0" w:space="0" w:color="auto"/>
                      </w:divBdr>
                    </w:div>
                    <w:div w:id="420833553">
                      <w:marLeft w:val="0"/>
                      <w:marRight w:val="0"/>
                      <w:marTop w:val="0"/>
                      <w:marBottom w:val="0"/>
                      <w:divBdr>
                        <w:top w:val="none" w:sz="0" w:space="0" w:color="auto"/>
                        <w:left w:val="none" w:sz="0" w:space="0" w:color="auto"/>
                        <w:bottom w:val="none" w:sz="0" w:space="0" w:color="auto"/>
                        <w:right w:val="none" w:sz="0" w:space="0" w:color="auto"/>
                      </w:divBdr>
                    </w:div>
                    <w:div w:id="431241011">
                      <w:marLeft w:val="0"/>
                      <w:marRight w:val="0"/>
                      <w:marTop w:val="0"/>
                      <w:marBottom w:val="0"/>
                      <w:divBdr>
                        <w:top w:val="none" w:sz="0" w:space="0" w:color="auto"/>
                        <w:left w:val="none" w:sz="0" w:space="0" w:color="auto"/>
                        <w:bottom w:val="none" w:sz="0" w:space="0" w:color="auto"/>
                        <w:right w:val="none" w:sz="0" w:space="0" w:color="auto"/>
                      </w:divBdr>
                    </w:div>
                    <w:div w:id="523709910">
                      <w:marLeft w:val="0"/>
                      <w:marRight w:val="0"/>
                      <w:marTop w:val="0"/>
                      <w:marBottom w:val="0"/>
                      <w:divBdr>
                        <w:top w:val="none" w:sz="0" w:space="0" w:color="auto"/>
                        <w:left w:val="none" w:sz="0" w:space="0" w:color="auto"/>
                        <w:bottom w:val="none" w:sz="0" w:space="0" w:color="auto"/>
                        <w:right w:val="none" w:sz="0" w:space="0" w:color="auto"/>
                      </w:divBdr>
                    </w:div>
                    <w:div w:id="540091862">
                      <w:marLeft w:val="0"/>
                      <w:marRight w:val="0"/>
                      <w:marTop w:val="0"/>
                      <w:marBottom w:val="0"/>
                      <w:divBdr>
                        <w:top w:val="none" w:sz="0" w:space="0" w:color="auto"/>
                        <w:left w:val="none" w:sz="0" w:space="0" w:color="auto"/>
                        <w:bottom w:val="none" w:sz="0" w:space="0" w:color="auto"/>
                        <w:right w:val="none" w:sz="0" w:space="0" w:color="auto"/>
                      </w:divBdr>
                    </w:div>
                    <w:div w:id="656685933">
                      <w:marLeft w:val="0"/>
                      <w:marRight w:val="0"/>
                      <w:marTop w:val="0"/>
                      <w:marBottom w:val="0"/>
                      <w:divBdr>
                        <w:top w:val="none" w:sz="0" w:space="0" w:color="auto"/>
                        <w:left w:val="none" w:sz="0" w:space="0" w:color="auto"/>
                        <w:bottom w:val="none" w:sz="0" w:space="0" w:color="auto"/>
                        <w:right w:val="none" w:sz="0" w:space="0" w:color="auto"/>
                      </w:divBdr>
                    </w:div>
                    <w:div w:id="748622018">
                      <w:marLeft w:val="0"/>
                      <w:marRight w:val="0"/>
                      <w:marTop w:val="0"/>
                      <w:marBottom w:val="0"/>
                      <w:divBdr>
                        <w:top w:val="none" w:sz="0" w:space="0" w:color="auto"/>
                        <w:left w:val="none" w:sz="0" w:space="0" w:color="auto"/>
                        <w:bottom w:val="none" w:sz="0" w:space="0" w:color="auto"/>
                        <w:right w:val="none" w:sz="0" w:space="0" w:color="auto"/>
                      </w:divBdr>
                    </w:div>
                    <w:div w:id="764955364">
                      <w:marLeft w:val="0"/>
                      <w:marRight w:val="0"/>
                      <w:marTop w:val="0"/>
                      <w:marBottom w:val="0"/>
                      <w:divBdr>
                        <w:top w:val="none" w:sz="0" w:space="0" w:color="auto"/>
                        <w:left w:val="none" w:sz="0" w:space="0" w:color="auto"/>
                        <w:bottom w:val="none" w:sz="0" w:space="0" w:color="auto"/>
                        <w:right w:val="none" w:sz="0" w:space="0" w:color="auto"/>
                      </w:divBdr>
                    </w:div>
                    <w:div w:id="768353904">
                      <w:marLeft w:val="0"/>
                      <w:marRight w:val="0"/>
                      <w:marTop w:val="0"/>
                      <w:marBottom w:val="0"/>
                      <w:divBdr>
                        <w:top w:val="none" w:sz="0" w:space="0" w:color="auto"/>
                        <w:left w:val="none" w:sz="0" w:space="0" w:color="auto"/>
                        <w:bottom w:val="none" w:sz="0" w:space="0" w:color="auto"/>
                        <w:right w:val="none" w:sz="0" w:space="0" w:color="auto"/>
                      </w:divBdr>
                    </w:div>
                    <w:div w:id="768966001">
                      <w:marLeft w:val="0"/>
                      <w:marRight w:val="0"/>
                      <w:marTop w:val="0"/>
                      <w:marBottom w:val="0"/>
                      <w:divBdr>
                        <w:top w:val="none" w:sz="0" w:space="0" w:color="auto"/>
                        <w:left w:val="none" w:sz="0" w:space="0" w:color="auto"/>
                        <w:bottom w:val="none" w:sz="0" w:space="0" w:color="auto"/>
                        <w:right w:val="none" w:sz="0" w:space="0" w:color="auto"/>
                      </w:divBdr>
                    </w:div>
                    <w:div w:id="915362168">
                      <w:marLeft w:val="0"/>
                      <w:marRight w:val="0"/>
                      <w:marTop w:val="0"/>
                      <w:marBottom w:val="0"/>
                      <w:divBdr>
                        <w:top w:val="none" w:sz="0" w:space="0" w:color="auto"/>
                        <w:left w:val="none" w:sz="0" w:space="0" w:color="auto"/>
                        <w:bottom w:val="none" w:sz="0" w:space="0" w:color="auto"/>
                        <w:right w:val="none" w:sz="0" w:space="0" w:color="auto"/>
                      </w:divBdr>
                    </w:div>
                    <w:div w:id="973021931">
                      <w:marLeft w:val="0"/>
                      <w:marRight w:val="0"/>
                      <w:marTop w:val="0"/>
                      <w:marBottom w:val="0"/>
                      <w:divBdr>
                        <w:top w:val="none" w:sz="0" w:space="0" w:color="auto"/>
                        <w:left w:val="none" w:sz="0" w:space="0" w:color="auto"/>
                        <w:bottom w:val="none" w:sz="0" w:space="0" w:color="auto"/>
                        <w:right w:val="none" w:sz="0" w:space="0" w:color="auto"/>
                      </w:divBdr>
                    </w:div>
                    <w:div w:id="1057319230">
                      <w:marLeft w:val="0"/>
                      <w:marRight w:val="0"/>
                      <w:marTop w:val="0"/>
                      <w:marBottom w:val="0"/>
                      <w:divBdr>
                        <w:top w:val="none" w:sz="0" w:space="0" w:color="auto"/>
                        <w:left w:val="none" w:sz="0" w:space="0" w:color="auto"/>
                        <w:bottom w:val="none" w:sz="0" w:space="0" w:color="auto"/>
                        <w:right w:val="none" w:sz="0" w:space="0" w:color="auto"/>
                      </w:divBdr>
                    </w:div>
                    <w:div w:id="1106727535">
                      <w:marLeft w:val="0"/>
                      <w:marRight w:val="0"/>
                      <w:marTop w:val="0"/>
                      <w:marBottom w:val="0"/>
                      <w:divBdr>
                        <w:top w:val="none" w:sz="0" w:space="0" w:color="auto"/>
                        <w:left w:val="none" w:sz="0" w:space="0" w:color="auto"/>
                        <w:bottom w:val="none" w:sz="0" w:space="0" w:color="auto"/>
                        <w:right w:val="none" w:sz="0" w:space="0" w:color="auto"/>
                      </w:divBdr>
                    </w:div>
                    <w:div w:id="1251355376">
                      <w:marLeft w:val="0"/>
                      <w:marRight w:val="0"/>
                      <w:marTop w:val="0"/>
                      <w:marBottom w:val="0"/>
                      <w:divBdr>
                        <w:top w:val="none" w:sz="0" w:space="0" w:color="auto"/>
                        <w:left w:val="none" w:sz="0" w:space="0" w:color="auto"/>
                        <w:bottom w:val="none" w:sz="0" w:space="0" w:color="auto"/>
                        <w:right w:val="none" w:sz="0" w:space="0" w:color="auto"/>
                      </w:divBdr>
                    </w:div>
                    <w:div w:id="1339845328">
                      <w:marLeft w:val="0"/>
                      <w:marRight w:val="0"/>
                      <w:marTop w:val="0"/>
                      <w:marBottom w:val="0"/>
                      <w:divBdr>
                        <w:top w:val="none" w:sz="0" w:space="0" w:color="auto"/>
                        <w:left w:val="none" w:sz="0" w:space="0" w:color="auto"/>
                        <w:bottom w:val="none" w:sz="0" w:space="0" w:color="auto"/>
                        <w:right w:val="none" w:sz="0" w:space="0" w:color="auto"/>
                      </w:divBdr>
                    </w:div>
                    <w:div w:id="1375812515">
                      <w:marLeft w:val="0"/>
                      <w:marRight w:val="0"/>
                      <w:marTop w:val="0"/>
                      <w:marBottom w:val="0"/>
                      <w:divBdr>
                        <w:top w:val="none" w:sz="0" w:space="0" w:color="auto"/>
                        <w:left w:val="none" w:sz="0" w:space="0" w:color="auto"/>
                        <w:bottom w:val="none" w:sz="0" w:space="0" w:color="auto"/>
                        <w:right w:val="none" w:sz="0" w:space="0" w:color="auto"/>
                      </w:divBdr>
                    </w:div>
                    <w:div w:id="1400247442">
                      <w:marLeft w:val="0"/>
                      <w:marRight w:val="0"/>
                      <w:marTop w:val="0"/>
                      <w:marBottom w:val="0"/>
                      <w:divBdr>
                        <w:top w:val="none" w:sz="0" w:space="0" w:color="auto"/>
                        <w:left w:val="none" w:sz="0" w:space="0" w:color="auto"/>
                        <w:bottom w:val="none" w:sz="0" w:space="0" w:color="auto"/>
                        <w:right w:val="none" w:sz="0" w:space="0" w:color="auto"/>
                      </w:divBdr>
                    </w:div>
                    <w:div w:id="1502157553">
                      <w:marLeft w:val="0"/>
                      <w:marRight w:val="0"/>
                      <w:marTop w:val="0"/>
                      <w:marBottom w:val="0"/>
                      <w:divBdr>
                        <w:top w:val="none" w:sz="0" w:space="0" w:color="auto"/>
                        <w:left w:val="none" w:sz="0" w:space="0" w:color="auto"/>
                        <w:bottom w:val="none" w:sz="0" w:space="0" w:color="auto"/>
                        <w:right w:val="none" w:sz="0" w:space="0" w:color="auto"/>
                      </w:divBdr>
                    </w:div>
                    <w:div w:id="1523978762">
                      <w:marLeft w:val="0"/>
                      <w:marRight w:val="0"/>
                      <w:marTop w:val="0"/>
                      <w:marBottom w:val="0"/>
                      <w:divBdr>
                        <w:top w:val="none" w:sz="0" w:space="0" w:color="auto"/>
                        <w:left w:val="none" w:sz="0" w:space="0" w:color="auto"/>
                        <w:bottom w:val="none" w:sz="0" w:space="0" w:color="auto"/>
                        <w:right w:val="none" w:sz="0" w:space="0" w:color="auto"/>
                      </w:divBdr>
                    </w:div>
                    <w:div w:id="1583880365">
                      <w:marLeft w:val="0"/>
                      <w:marRight w:val="0"/>
                      <w:marTop w:val="0"/>
                      <w:marBottom w:val="0"/>
                      <w:divBdr>
                        <w:top w:val="none" w:sz="0" w:space="0" w:color="auto"/>
                        <w:left w:val="none" w:sz="0" w:space="0" w:color="auto"/>
                        <w:bottom w:val="none" w:sz="0" w:space="0" w:color="auto"/>
                        <w:right w:val="none" w:sz="0" w:space="0" w:color="auto"/>
                      </w:divBdr>
                    </w:div>
                    <w:div w:id="1927615374">
                      <w:marLeft w:val="0"/>
                      <w:marRight w:val="0"/>
                      <w:marTop w:val="0"/>
                      <w:marBottom w:val="0"/>
                      <w:divBdr>
                        <w:top w:val="none" w:sz="0" w:space="0" w:color="auto"/>
                        <w:left w:val="none" w:sz="0" w:space="0" w:color="auto"/>
                        <w:bottom w:val="none" w:sz="0" w:space="0" w:color="auto"/>
                        <w:right w:val="none" w:sz="0" w:space="0" w:color="auto"/>
                      </w:divBdr>
                    </w:div>
                    <w:div w:id="2069037349">
                      <w:marLeft w:val="0"/>
                      <w:marRight w:val="0"/>
                      <w:marTop w:val="0"/>
                      <w:marBottom w:val="0"/>
                      <w:divBdr>
                        <w:top w:val="none" w:sz="0" w:space="0" w:color="auto"/>
                        <w:left w:val="none" w:sz="0" w:space="0" w:color="auto"/>
                        <w:bottom w:val="none" w:sz="0" w:space="0" w:color="auto"/>
                        <w:right w:val="none" w:sz="0" w:space="0" w:color="auto"/>
                      </w:divBdr>
                    </w:div>
                    <w:div w:id="2125073863">
                      <w:marLeft w:val="0"/>
                      <w:marRight w:val="0"/>
                      <w:marTop w:val="0"/>
                      <w:marBottom w:val="0"/>
                      <w:divBdr>
                        <w:top w:val="none" w:sz="0" w:space="0" w:color="auto"/>
                        <w:left w:val="none" w:sz="0" w:space="0" w:color="auto"/>
                        <w:bottom w:val="none" w:sz="0" w:space="0" w:color="auto"/>
                        <w:right w:val="none" w:sz="0" w:space="0" w:color="auto"/>
                      </w:divBdr>
                    </w:div>
                    <w:div w:id="2129154477">
                      <w:marLeft w:val="0"/>
                      <w:marRight w:val="0"/>
                      <w:marTop w:val="0"/>
                      <w:marBottom w:val="0"/>
                      <w:divBdr>
                        <w:top w:val="none" w:sz="0" w:space="0" w:color="auto"/>
                        <w:left w:val="none" w:sz="0" w:space="0" w:color="auto"/>
                        <w:bottom w:val="none" w:sz="0" w:space="0" w:color="auto"/>
                        <w:right w:val="none" w:sz="0" w:space="0" w:color="auto"/>
                      </w:divBdr>
                    </w:div>
                    <w:div w:id="214657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94386">
      <w:bodyDiv w:val="1"/>
      <w:marLeft w:val="0"/>
      <w:marRight w:val="0"/>
      <w:marTop w:val="0"/>
      <w:marBottom w:val="0"/>
      <w:divBdr>
        <w:top w:val="none" w:sz="0" w:space="0" w:color="auto"/>
        <w:left w:val="none" w:sz="0" w:space="0" w:color="auto"/>
        <w:bottom w:val="none" w:sz="0" w:space="0" w:color="auto"/>
        <w:right w:val="none" w:sz="0" w:space="0" w:color="auto"/>
      </w:divBdr>
    </w:div>
    <w:div w:id="1157187774">
      <w:bodyDiv w:val="1"/>
      <w:marLeft w:val="0"/>
      <w:marRight w:val="0"/>
      <w:marTop w:val="0"/>
      <w:marBottom w:val="0"/>
      <w:divBdr>
        <w:top w:val="none" w:sz="0" w:space="0" w:color="auto"/>
        <w:left w:val="none" w:sz="0" w:space="0" w:color="auto"/>
        <w:bottom w:val="none" w:sz="0" w:space="0" w:color="auto"/>
        <w:right w:val="none" w:sz="0" w:space="0" w:color="auto"/>
      </w:divBdr>
    </w:div>
    <w:div w:id="1347906266">
      <w:bodyDiv w:val="1"/>
      <w:marLeft w:val="0"/>
      <w:marRight w:val="0"/>
      <w:marTop w:val="0"/>
      <w:marBottom w:val="0"/>
      <w:divBdr>
        <w:top w:val="none" w:sz="0" w:space="0" w:color="auto"/>
        <w:left w:val="none" w:sz="0" w:space="0" w:color="auto"/>
        <w:bottom w:val="none" w:sz="0" w:space="0" w:color="auto"/>
        <w:right w:val="none" w:sz="0" w:space="0" w:color="auto"/>
      </w:divBdr>
    </w:div>
    <w:div w:id="1361324043">
      <w:bodyDiv w:val="1"/>
      <w:marLeft w:val="0"/>
      <w:marRight w:val="0"/>
      <w:marTop w:val="0"/>
      <w:marBottom w:val="0"/>
      <w:divBdr>
        <w:top w:val="none" w:sz="0" w:space="0" w:color="auto"/>
        <w:left w:val="none" w:sz="0" w:space="0" w:color="auto"/>
        <w:bottom w:val="none" w:sz="0" w:space="0" w:color="auto"/>
        <w:right w:val="none" w:sz="0" w:space="0" w:color="auto"/>
      </w:divBdr>
      <w:divsChild>
        <w:div w:id="1762875240">
          <w:marLeft w:val="0"/>
          <w:marRight w:val="0"/>
          <w:marTop w:val="0"/>
          <w:marBottom w:val="0"/>
          <w:divBdr>
            <w:top w:val="none" w:sz="0" w:space="0" w:color="auto"/>
            <w:left w:val="none" w:sz="0" w:space="0" w:color="auto"/>
            <w:bottom w:val="none" w:sz="0" w:space="0" w:color="auto"/>
            <w:right w:val="none" w:sz="0" w:space="0" w:color="auto"/>
          </w:divBdr>
          <w:divsChild>
            <w:div w:id="1876382768">
              <w:marLeft w:val="0"/>
              <w:marRight w:val="0"/>
              <w:marTop w:val="0"/>
              <w:marBottom w:val="0"/>
              <w:divBdr>
                <w:top w:val="none" w:sz="0" w:space="0" w:color="auto"/>
                <w:left w:val="none" w:sz="0" w:space="0" w:color="auto"/>
                <w:bottom w:val="none" w:sz="0" w:space="0" w:color="auto"/>
                <w:right w:val="none" w:sz="0" w:space="0" w:color="auto"/>
              </w:divBdr>
              <w:divsChild>
                <w:div w:id="771702481">
                  <w:marLeft w:val="0"/>
                  <w:marRight w:val="0"/>
                  <w:marTop w:val="0"/>
                  <w:marBottom w:val="0"/>
                  <w:divBdr>
                    <w:top w:val="none" w:sz="0" w:space="0" w:color="auto"/>
                    <w:left w:val="none" w:sz="0" w:space="0" w:color="auto"/>
                    <w:bottom w:val="none" w:sz="0" w:space="0" w:color="auto"/>
                    <w:right w:val="none" w:sz="0" w:space="0" w:color="auto"/>
                  </w:divBdr>
                  <w:divsChild>
                    <w:div w:id="125591618">
                      <w:marLeft w:val="0"/>
                      <w:marRight w:val="0"/>
                      <w:marTop w:val="0"/>
                      <w:marBottom w:val="0"/>
                      <w:divBdr>
                        <w:top w:val="none" w:sz="0" w:space="0" w:color="auto"/>
                        <w:left w:val="none" w:sz="0" w:space="0" w:color="auto"/>
                        <w:bottom w:val="none" w:sz="0" w:space="0" w:color="auto"/>
                        <w:right w:val="none" w:sz="0" w:space="0" w:color="auto"/>
                      </w:divBdr>
                    </w:div>
                    <w:div w:id="301234129">
                      <w:marLeft w:val="0"/>
                      <w:marRight w:val="0"/>
                      <w:marTop w:val="0"/>
                      <w:marBottom w:val="0"/>
                      <w:divBdr>
                        <w:top w:val="none" w:sz="0" w:space="0" w:color="auto"/>
                        <w:left w:val="none" w:sz="0" w:space="0" w:color="auto"/>
                        <w:bottom w:val="none" w:sz="0" w:space="0" w:color="auto"/>
                        <w:right w:val="none" w:sz="0" w:space="0" w:color="auto"/>
                      </w:divBdr>
                    </w:div>
                    <w:div w:id="307906901">
                      <w:marLeft w:val="0"/>
                      <w:marRight w:val="0"/>
                      <w:marTop w:val="0"/>
                      <w:marBottom w:val="0"/>
                      <w:divBdr>
                        <w:top w:val="none" w:sz="0" w:space="0" w:color="auto"/>
                        <w:left w:val="none" w:sz="0" w:space="0" w:color="auto"/>
                        <w:bottom w:val="none" w:sz="0" w:space="0" w:color="auto"/>
                        <w:right w:val="none" w:sz="0" w:space="0" w:color="auto"/>
                      </w:divBdr>
                    </w:div>
                    <w:div w:id="322468964">
                      <w:marLeft w:val="0"/>
                      <w:marRight w:val="0"/>
                      <w:marTop w:val="0"/>
                      <w:marBottom w:val="0"/>
                      <w:divBdr>
                        <w:top w:val="none" w:sz="0" w:space="0" w:color="auto"/>
                        <w:left w:val="none" w:sz="0" w:space="0" w:color="auto"/>
                        <w:bottom w:val="none" w:sz="0" w:space="0" w:color="auto"/>
                        <w:right w:val="none" w:sz="0" w:space="0" w:color="auto"/>
                      </w:divBdr>
                    </w:div>
                    <w:div w:id="459499065">
                      <w:marLeft w:val="0"/>
                      <w:marRight w:val="0"/>
                      <w:marTop w:val="0"/>
                      <w:marBottom w:val="0"/>
                      <w:divBdr>
                        <w:top w:val="none" w:sz="0" w:space="0" w:color="auto"/>
                        <w:left w:val="none" w:sz="0" w:space="0" w:color="auto"/>
                        <w:bottom w:val="none" w:sz="0" w:space="0" w:color="auto"/>
                        <w:right w:val="none" w:sz="0" w:space="0" w:color="auto"/>
                      </w:divBdr>
                    </w:div>
                    <w:div w:id="580067503">
                      <w:marLeft w:val="0"/>
                      <w:marRight w:val="0"/>
                      <w:marTop w:val="0"/>
                      <w:marBottom w:val="0"/>
                      <w:divBdr>
                        <w:top w:val="none" w:sz="0" w:space="0" w:color="auto"/>
                        <w:left w:val="none" w:sz="0" w:space="0" w:color="auto"/>
                        <w:bottom w:val="none" w:sz="0" w:space="0" w:color="auto"/>
                        <w:right w:val="none" w:sz="0" w:space="0" w:color="auto"/>
                      </w:divBdr>
                    </w:div>
                    <w:div w:id="613291476">
                      <w:marLeft w:val="0"/>
                      <w:marRight w:val="0"/>
                      <w:marTop w:val="0"/>
                      <w:marBottom w:val="0"/>
                      <w:divBdr>
                        <w:top w:val="none" w:sz="0" w:space="0" w:color="auto"/>
                        <w:left w:val="none" w:sz="0" w:space="0" w:color="auto"/>
                        <w:bottom w:val="none" w:sz="0" w:space="0" w:color="auto"/>
                        <w:right w:val="none" w:sz="0" w:space="0" w:color="auto"/>
                      </w:divBdr>
                    </w:div>
                    <w:div w:id="794910192">
                      <w:marLeft w:val="0"/>
                      <w:marRight w:val="0"/>
                      <w:marTop w:val="0"/>
                      <w:marBottom w:val="0"/>
                      <w:divBdr>
                        <w:top w:val="none" w:sz="0" w:space="0" w:color="auto"/>
                        <w:left w:val="none" w:sz="0" w:space="0" w:color="auto"/>
                        <w:bottom w:val="none" w:sz="0" w:space="0" w:color="auto"/>
                        <w:right w:val="none" w:sz="0" w:space="0" w:color="auto"/>
                      </w:divBdr>
                    </w:div>
                    <w:div w:id="821508062">
                      <w:marLeft w:val="0"/>
                      <w:marRight w:val="0"/>
                      <w:marTop w:val="0"/>
                      <w:marBottom w:val="0"/>
                      <w:divBdr>
                        <w:top w:val="none" w:sz="0" w:space="0" w:color="auto"/>
                        <w:left w:val="none" w:sz="0" w:space="0" w:color="auto"/>
                        <w:bottom w:val="none" w:sz="0" w:space="0" w:color="auto"/>
                        <w:right w:val="none" w:sz="0" w:space="0" w:color="auto"/>
                      </w:divBdr>
                    </w:div>
                    <w:div w:id="952370604">
                      <w:marLeft w:val="0"/>
                      <w:marRight w:val="0"/>
                      <w:marTop w:val="0"/>
                      <w:marBottom w:val="0"/>
                      <w:divBdr>
                        <w:top w:val="none" w:sz="0" w:space="0" w:color="auto"/>
                        <w:left w:val="none" w:sz="0" w:space="0" w:color="auto"/>
                        <w:bottom w:val="none" w:sz="0" w:space="0" w:color="auto"/>
                        <w:right w:val="none" w:sz="0" w:space="0" w:color="auto"/>
                      </w:divBdr>
                    </w:div>
                    <w:div w:id="959651657">
                      <w:marLeft w:val="0"/>
                      <w:marRight w:val="0"/>
                      <w:marTop w:val="0"/>
                      <w:marBottom w:val="0"/>
                      <w:divBdr>
                        <w:top w:val="none" w:sz="0" w:space="0" w:color="auto"/>
                        <w:left w:val="none" w:sz="0" w:space="0" w:color="auto"/>
                        <w:bottom w:val="none" w:sz="0" w:space="0" w:color="auto"/>
                        <w:right w:val="none" w:sz="0" w:space="0" w:color="auto"/>
                      </w:divBdr>
                    </w:div>
                    <w:div w:id="983512490">
                      <w:marLeft w:val="0"/>
                      <w:marRight w:val="0"/>
                      <w:marTop w:val="0"/>
                      <w:marBottom w:val="0"/>
                      <w:divBdr>
                        <w:top w:val="none" w:sz="0" w:space="0" w:color="auto"/>
                        <w:left w:val="none" w:sz="0" w:space="0" w:color="auto"/>
                        <w:bottom w:val="none" w:sz="0" w:space="0" w:color="auto"/>
                        <w:right w:val="none" w:sz="0" w:space="0" w:color="auto"/>
                      </w:divBdr>
                    </w:div>
                    <w:div w:id="986204693">
                      <w:marLeft w:val="0"/>
                      <w:marRight w:val="0"/>
                      <w:marTop w:val="0"/>
                      <w:marBottom w:val="0"/>
                      <w:divBdr>
                        <w:top w:val="none" w:sz="0" w:space="0" w:color="auto"/>
                        <w:left w:val="none" w:sz="0" w:space="0" w:color="auto"/>
                        <w:bottom w:val="none" w:sz="0" w:space="0" w:color="auto"/>
                        <w:right w:val="none" w:sz="0" w:space="0" w:color="auto"/>
                      </w:divBdr>
                    </w:div>
                    <w:div w:id="996766156">
                      <w:marLeft w:val="0"/>
                      <w:marRight w:val="0"/>
                      <w:marTop w:val="0"/>
                      <w:marBottom w:val="0"/>
                      <w:divBdr>
                        <w:top w:val="none" w:sz="0" w:space="0" w:color="auto"/>
                        <w:left w:val="none" w:sz="0" w:space="0" w:color="auto"/>
                        <w:bottom w:val="none" w:sz="0" w:space="0" w:color="auto"/>
                        <w:right w:val="none" w:sz="0" w:space="0" w:color="auto"/>
                      </w:divBdr>
                    </w:div>
                    <w:div w:id="996882821">
                      <w:marLeft w:val="0"/>
                      <w:marRight w:val="0"/>
                      <w:marTop w:val="0"/>
                      <w:marBottom w:val="0"/>
                      <w:divBdr>
                        <w:top w:val="none" w:sz="0" w:space="0" w:color="auto"/>
                        <w:left w:val="none" w:sz="0" w:space="0" w:color="auto"/>
                        <w:bottom w:val="none" w:sz="0" w:space="0" w:color="auto"/>
                        <w:right w:val="none" w:sz="0" w:space="0" w:color="auto"/>
                      </w:divBdr>
                    </w:div>
                    <w:div w:id="1022588106">
                      <w:marLeft w:val="0"/>
                      <w:marRight w:val="0"/>
                      <w:marTop w:val="0"/>
                      <w:marBottom w:val="0"/>
                      <w:divBdr>
                        <w:top w:val="none" w:sz="0" w:space="0" w:color="auto"/>
                        <w:left w:val="none" w:sz="0" w:space="0" w:color="auto"/>
                        <w:bottom w:val="none" w:sz="0" w:space="0" w:color="auto"/>
                        <w:right w:val="none" w:sz="0" w:space="0" w:color="auto"/>
                      </w:divBdr>
                    </w:div>
                    <w:div w:id="1182432893">
                      <w:marLeft w:val="0"/>
                      <w:marRight w:val="0"/>
                      <w:marTop w:val="0"/>
                      <w:marBottom w:val="0"/>
                      <w:divBdr>
                        <w:top w:val="none" w:sz="0" w:space="0" w:color="auto"/>
                        <w:left w:val="none" w:sz="0" w:space="0" w:color="auto"/>
                        <w:bottom w:val="none" w:sz="0" w:space="0" w:color="auto"/>
                        <w:right w:val="none" w:sz="0" w:space="0" w:color="auto"/>
                      </w:divBdr>
                    </w:div>
                    <w:div w:id="1235164145">
                      <w:marLeft w:val="0"/>
                      <w:marRight w:val="0"/>
                      <w:marTop w:val="0"/>
                      <w:marBottom w:val="0"/>
                      <w:divBdr>
                        <w:top w:val="none" w:sz="0" w:space="0" w:color="auto"/>
                        <w:left w:val="none" w:sz="0" w:space="0" w:color="auto"/>
                        <w:bottom w:val="none" w:sz="0" w:space="0" w:color="auto"/>
                        <w:right w:val="none" w:sz="0" w:space="0" w:color="auto"/>
                      </w:divBdr>
                    </w:div>
                    <w:div w:id="1251624937">
                      <w:marLeft w:val="0"/>
                      <w:marRight w:val="0"/>
                      <w:marTop w:val="0"/>
                      <w:marBottom w:val="0"/>
                      <w:divBdr>
                        <w:top w:val="none" w:sz="0" w:space="0" w:color="auto"/>
                        <w:left w:val="none" w:sz="0" w:space="0" w:color="auto"/>
                        <w:bottom w:val="none" w:sz="0" w:space="0" w:color="auto"/>
                        <w:right w:val="none" w:sz="0" w:space="0" w:color="auto"/>
                      </w:divBdr>
                    </w:div>
                    <w:div w:id="1310593236">
                      <w:marLeft w:val="0"/>
                      <w:marRight w:val="0"/>
                      <w:marTop w:val="0"/>
                      <w:marBottom w:val="0"/>
                      <w:divBdr>
                        <w:top w:val="none" w:sz="0" w:space="0" w:color="auto"/>
                        <w:left w:val="none" w:sz="0" w:space="0" w:color="auto"/>
                        <w:bottom w:val="none" w:sz="0" w:space="0" w:color="auto"/>
                        <w:right w:val="none" w:sz="0" w:space="0" w:color="auto"/>
                      </w:divBdr>
                    </w:div>
                    <w:div w:id="1425345204">
                      <w:marLeft w:val="0"/>
                      <w:marRight w:val="0"/>
                      <w:marTop w:val="0"/>
                      <w:marBottom w:val="0"/>
                      <w:divBdr>
                        <w:top w:val="none" w:sz="0" w:space="0" w:color="auto"/>
                        <w:left w:val="none" w:sz="0" w:space="0" w:color="auto"/>
                        <w:bottom w:val="none" w:sz="0" w:space="0" w:color="auto"/>
                        <w:right w:val="none" w:sz="0" w:space="0" w:color="auto"/>
                      </w:divBdr>
                    </w:div>
                    <w:div w:id="1452241460">
                      <w:marLeft w:val="0"/>
                      <w:marRight w:val="0"/>
                      <w:marTop w:val="0"/>
                      <w:marBottom w:val="0"/>
                      <w:divBdr>
                        <w:top w:val="none" w:sz="0" w:space="0" w:color="auto"/>
                        <w:left w:val="none" w:sz="0" w:space="0" w:color="auto"/>
                        <w:bottom w:val="none" w:sz="0" w:space="0" w:color="auto"/>
                        <w:right w:val="none" w:sz="0" w:space="0" w:color="auto"/>
                      </w:divBdr>
                    </w:div>
                    <w:div w:id="1561743288">
                      <w:marLeft w:val="0"/>
                      <w:marRight w:val="0"/>
                      <w:marTop w:val="0"/>
                      <w:marBottom w:val="0"/>
                      <w:divBdr>
                        <w:top w:val="none" w:sz="0" w:space="0" w:color="auto"/>
                        <w:left w:val="none" w:sz="0" w:space="0" w:color="auto"/>
                        <w:bottom w:val="none" w:sz="0" w:space="0" w:color="auto"/>
                        <w:right w:val="none" w:sz="0" w:space="0" w:color="auto"/>
                      </w:divBdr>
                    </w:div>
                    <w:div w:id="1612931313">
                      <w:marLeft w:val="0"/>
                      <w:marRight w:val="0"/>
                      <w:marTop w:val="0"/>
                      <w:marBottom w:val="0"/>
                      <w:divBdr>
                        <w:top w:val="none" w:sz="0" w:space="0" w:color="auto"/>
                        <w:left w:val="none" w:sz="0" w:space="0" w:color="auto"/>
                        <w:bottom w:val="none" w:sz="0" w:space="0" w:color="auto"/>
                        <w:right w:val="none" w:sz="0" w:space="0" w:color="auto"/>
                      </w:divBdr>
                    </w:div>
                    <w:div w:id="1622883143">
                      <w:marLeft w:val="0"/>
                      <w:marRight w:val="0"/>
                      <w:marTop w:val="0"/>
                      <w:marBottom w:val="0"/>
                      <w:divBdr>
                        <w:top w:val="none" w:sz="0" w:space="0" w:color="auto"/>
                        <w:left w:val="none" w:sz="0" w:space="0" w:color="auto"/>
                        <w:bottom w:val="none" w:sz="0" w:space="0" w:color="auto"/>
                        <w:right w:val="none" w:sz="0" w:space="0" w:color="auto"/>
                      </w:divBdr>
                    </w:div>
                    <w:div w:id="1716930256">
                      <w:marLeft w:val="0"/>
                      <w:marRight w:val="0"/>
                      <w:marTop w:val="0"/>
                      <w:marBottom w:val="0"/>
                      <w:divBdr>
                        <w:top w:val="none" w:sz="0" w:space="0" w:color="auto"/>
                        <w:left w:val="none" w:sz="0" w:space="0" w:color="auto"/>
                        <w:bottom w:val="none" w:sz="0" w:space="0" w:color="auto"/>
                        <w:right w:val="none" w:sz="0" w:space="0" w:color="auto"/>
                      </w:divBdr>
                    </w:div>
                    <w:div w:id="1898003959">
                      <w:marLeft w:val="0"/>
                      <w:marRight w:val="0"/>
                      <w:marTop w:val="0"/>
                      <w:marBottom w:val="0"/>
                      <w:divBdr>
                        <w:top w:val="none" w:sz="0" w:space="0" w:color="auto"/>
                        <w:left w:val="none" w:sz="0" w:space="0" w:color="auto"/>
                        <w:bottom w:val="none" w:sz="0" w:space="0" w:color="auto"/>
                        <w:right w:val="none" w:sz="0" w:space="0" w:color="auto"/>
                      </w:divBdr>
                    </w:div>
                    <w:div w:id="1998605695">
                      <w:marLeft w:val="0"/>
                      <w:marRight w:val="0"/>
                      <w:marTop w:val="0"/>
                      <w:marBottom w:val="0"/>
                      <w:divBdr>
                        <w:top w:val="none" w:sz="0" w:space="0" w:color="auto"/>
                        <w:left w:val="none" w:sz="0" w:space="0" w:color="auto"/>
                        <w:bottom w:val="none" w:sz="0" w:space="0" w:color="auto"/>
                        <w:right w:val="none" w:sz="0" w:space="0" w:color="auto"/>
                      </w:divBdr>
                    </w:div>
                    <w:div w:id="212037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15304">
      <w:bodyDiv w:val="1"/>
      <w:marLeft w:val="0"/>
      <w:marRight w:val="0"/>
      <w:marTop w:val="0"/>
      <w:marBottom w:val="0"/>
      <w:divBdr>
        <w:top w:val="none" w:sz="0" w:space="0" w:color="auto"/>
        <w:left w:val="none" w:sz="0" w:space="0" w:color="auto"/>
        <w:bottom w:val="none" w:sz="0" w:space="0" w:color="auto"/>
        <w:right w:val="none" w:sz="0" w:space="0" w:color="auto"/>
      </w:divBdr>
    </w:div>
    <w:div w:id="1441487072">
      <w:bodyDiv w:val="1"/>
      <w:marLeft w:val="0"/>
      <w:marRight w:val="0"/>
      <w:marTop w:val="0"/>
      <w:marBottom w:val="0"/>
      <w:divBdr>
        <w:top w:val="none" w:sz="0" w:space="0" w:color="auto"/>
        <w:left w:val="none" w:sz="0" w:space="0" w:color="auto"/>
        <w:bottom w:val="none" w:sz="0" w:space="0" w:color="auto"/>
        <w:right w:val="none" w:sz="0" w:space="0" w:color="auto"/>
      </w:divBdr>
    </w:div>
    <w:div w:id="1713919780">
      <w:bodyDiv w:val="1"/>
      <w:marLeft w:val="0"/>
      <w:marRight w:val="0"/>
      <w:marTop w:val="0"/>
      <w:marBottom w:val="0"/>
      <w:divBdr>
        <w:top w:val="none" w:sz="0" w:space="0" w:color="auto"/>
        <w:left w:val="none" w:sz="0" w:space="0" w:color="auto"/>
        <w:bottom w:val="none" w:sz="0" w:space="0" w:color="auto"/>
        <w:right w:val="none" w:sz="0" w:space="0" w:color="auto"/>
      </w:divBdr>
    </w:div>
    <w:div w:id="2065988093">
      <w:bodyDiv w:val="1"/>
      <w:marLeft w:val="0"/>
      <w:marRight w:val="0"/>
      <w:marTop w:val="0"/>
      <w:marBottom w:val="0"/>
      <w:divBdr>
        <w:top w:val="none" w:sz="0" w:space="0" w:color="auto"/>
        <w:left w:val="none" w:sz="0" w:space="0" w:color="auto"/>
        <w:bottom w:val="none" w:sz="0" w:space="0" w:color="auto"/>
        <w:right w:val="none" w:sz="0" w:space="0" w:color="auto"/>
      </w:divBdr>
    </w:div>
    <w:div w:id="2078353956">
      <w:bodyDiv w:val="1"/>
      <w:marLeft w:val="0"/>
      <w:marRight w:val="0"/>
      <w:marTop w:val="0"/>
      <w:marBottom w:val="0"/>
      <w:divBdr>
        <w:top w:val="none" w:sz="0" w:space="0" w:color="auto"/>
        <w:left w:val="none" w:sz="0" w:space="0" w:color="auto"/>
        <w:bottom w:val="none" w:sz="0" w:space="0" w:color="auto"/>
        <w:right w:val="none" w:sz="0" w:space="0" w:color="auto"/>
      </w:divBdr>
      <w:divsChild>
        <w:div w:id="891309174">
          <w:marLeft w:val="0"/>
          <w:marRight w:val="0"/>
          <w:marTop w:val="0"/>
          <w:marBottom w:val="0"/>
          <w:divBdr>
            <w:top w:val="none" w:sz="0" w:space="0" w:color="auto"/>
            <w:left w:val="none" w:sz="0" w:space="0" w:color="auto"/>
            <w:bottom w:val="none" w:sz="0" w:space="0" w:color="auto"/>
            <w:right w:val="none" w:sz="0" w:space="0" w:color="auto"/>
          </w:divBdr>
          <w:divsChild>
            <w:div w:id="2036542935">
              <w:marLeft w:val="0"/>
              <w:marRight w:val="0"/>
              <w:marTop w:val="0"/>
              <w:marBottom w:val="0"/>
              <w:divBdr>
                <w:top w:val="none" w:sz="0" w:space="0" w:color="auto"/>
                <w:left w:val="none" w:sz="0" w:space="0" w:color="auto"/>
                <w:bottom w:val="none" w:sz="0" w:space="0" w:color="auto"/>
                <w:right w:val="none" w:sz="0" w:space="0" w:color="auto"/>
              </w:divBdr>
              <w:divsChild>
                <w:div w:id="582490534">
                  <w:marLeft w:val="0"/>
                  <w:marRight w:val="0"/>
                  <w:marTop w:val="0"/>
                  <w:marBottom w:val="0"/>
                  <w:divBdr>
                    <w:top w:val="none" w:sz="0" w:space="0" w:color="auto"/>
                    <w:left w:val="none" w:sz="0" w:space="0" w:color="auto"/>
                    <w:bottom w:val="none" w:sz="0" w:space="0" w:color="auto"/>
                    <w:right w:val="none" w:sz="0" w:space="0" w:color="auto"/>
                  </w:divBdr>
                  <w:divsChild>
                    <w:div w:id="113451886">
                      <w:marLeft w:val="0"/>
                      <w:marRight w:val="0"/>
                      <w:marTop w:val="0"/>
                      <w:marBottom w:val="0"/>
                      <w:divBdr>
                        <w:top w:val="none" w:sz="0" w:space="0" w:color="auto"/>
                        <w:left w:val="none" w:sz="0" w:space="0" w:color="auto"/>
                        <w:bottom w:val="none" w:sz="0" w:space="0" w:color="auto"/>
                        <w:right w:val="none" w:sz="0" w:space="0" w:color="auto"/>
                      </w:divBdr>
                    </w:div>
                    <w:div w:id="452019639">
                      <w:marLeft w:val="0"/>
                      <w:marRight w:val="0"/>
                      <w:marTop w:val="0"/>
                      <w:marBottom w:val="0"/>
                      <w:divBdr>
                        <w:top w:val="none" w:sz="0" w:space="0" w:color="auto"/>
                        <w:left w:val="none" w:sz="0" w:space="0" w:color="auto"/>
                        <w:bottom w:val="none" w:sz="0" w:space="0" w:color="auto"/>
                        <w:right w:val="none" w:sz="0" w:space="0" w:color="auto"/>
                      </w:divBdr>
                    </w:div>
                    <w:div w:id="465705853">
                      <w:marLeft w:val="0"/>
                      <w:marRight w:val="0"/>
                      <w:marTop w:val="0"/>
                      <w:marBottom w:val="0"/>
                      <w:divBdr>
                        <w:top w:val="none" w:sz="0" w:space="0" w:color="auto"/>
                        <w:left w:val="none" w:sz="0" w:space="0" w:color="auto"/>
                        <w:bottom w:val="none" w:sz="0" w:space="0" w:color="auto"/>
                        <w:right w:val="none" w:sz="0" w:space="0" w:color="auto"/>
                      </w:divBdr>
                    </w:div>
                    <w:div w:id="531918189">
                      <w:marLeft w:val="0"/>
                      <w:marRight w:val="0"/>
                      <w:marTop w:val="0"/>
                      <w:marBottom w:val="0"/>
                      <w:divBdr>
                        <w:top w:val="none" w:sz="0" w:space="0" w:color="auto"/>
                        <w:left w:val="none" w:sz="0" w:space="0" w:color="auto"/>
                        <w:bottom w:val="none" w:sz="0" w:space="0" w:color="auto"/>
                        <w:right w:val="none" w:sz="0" w:space="0" w:color="auto"/>
                      </w:divBdr>
                    </w:div>
                    <w:div w:id="546767807">
                      <w:marLeft w:val="0"/>
                      <w:marRight w:val="0"/>
                      <w:marTop w:val="0"/>
                      <w:marBottom w:val="0"/>
                      <w:divBdr>
                        <w:top w:val="none" w:sz="0" w:space="0" w:color="auto"/>
                        <w:left w:val="none" w:sz="0" w:space="0" w:color="auto"/>
                        <w:bottom w:val="none" w:sz="0" w:space="0" w:color="auto"/>
                        <w:right w:val="none" w:sz="0" w:space="0" w:color="auto"/>
                      </w:divBdr>
                    </w:div>
                    <w:div w:id="586501687">
                      <w:marLeft w:val="0"/>
                      <w:marRight w:val="0"/>
                      <w:marTop w:val="0"/>
                      <w:marBottom w:val="0"/>
                      <w:divBdr>
                        <w:top w:val="none" w:sz="0" w:space="0" w:color="auto"/>
                        <w:left w:val="none" w:sz="0" w:space="0" w:color="auto"/>
                        <w:bottom w:val="none" w:sz="0" w:space="0" w:color="auto"/>
                        <w:right w:val="none" w:sz="0" w:space="0" w:color="auto"/>
                      </w:divBdr>
                    </w:div>
                    <w:div w:id="675301349">
                      <w:marLeft w:val="0"/>
                      <w:marRight w:val="0"/>
                      <w:marTop w:val="0"/>
                      <w:marBottom w:val="0"/>
                      <w:divBdr>
                        <w:top w:val="none" w:sz="0" w:space="0" w:color="auto"/>
                        <w:left w:val="none" w:sz="0" w:space="0" w:color="auto"/>
                        <w:bottom w:val="none" w:sz="0" w:space="0" w:color="auto"/>
                        <w:right w:val="none" w:sz="0" w:space="0" w:color="auto"/>
                      </w:divBdr>
                    </w:div>
                    <w:div w:id="721291368">
                      <w:marLeft w:val="0"/>
                      <w:marRight w:val="0"/>
                      <w:marTop w:val="0"/>
                      <w:marBottom w:val="0"/>
                      <w:divBdr>
                        <w:top w:val="none" w:sz="0" w:space="0" w:color="auto"/>
                        <w:left w:val="none" w:sz="0" w:space="0" w:color="auto"/>
                        <w:bottom w:val="none" w:sz="0" w:space="0" w:color="auto"/>
                        <w:right w:val="none" w:sz="0" w:space="0" w:color="auto"/>
                      </w:divBdr>
                    </w:div>
                    <w:div w:id="737439222">
                      <w:marLeft w:val="0"/>
                      <w:marRight w:val="0"/>
                      <w:marTop w:val="0"/>
                      <w:marBottom w:val="0"/>
                      <w:divBdr>
                        <w:top w:val="none" w:sz="0" w:space="0" w:color="auto"/>
                        <w:left w:val="none" w:sz="0" w:space="0" w:color="auto"/>
                        <w:bottom w:val="none" w:sz="0" w:space="0" w:color="auto"/>
                        <w:right w:val="none" w:sz="0" w:space="0" w:color="auto"/>
                      </w:divBdr>
                    </w:div>
                    <w:div w:id="790126935">
                      <w:marLeft w:val="0"/>
                      <w:marRight w:val="0"/>
                      <w:marTop w:val="0"/>
                      <w:marBottom w:val="0"/>
                      <w:divBdr>
                        <w:top w:val="none" w:sz="0" w:space="0" w:color="auto"/>
                        <w:left w:val="none" w:sz="0" w:space="0" w:color="auto"/>
                        <w:bottom w:val="none" w:sz="0" w:space="0" w:color="auto"/>
                        <w:right w:val="none" w:sz="0" w:space="0" w:color="auto"/>
                      </w:divBdr>
                    </w:div>
                    <w:div w:id="807211995">
                      <w:marLeft w:val="0"/>
                      <w:marRight w:val="0"/>
                      <w:marTop w:val="0"/>
                      <w:marBottom w:val="0"/>
                      <w:divBdr>
                        <w:top w:val="none" w:sz="0" w:space="0" w:color="auto"/>
                        <w:left w:val="none" w:sz="0" w:space="0" w:color="auto"/>
                        <w:bottom w:val="none" w:sz="0" w:space="0" w:color="auto"/>
                        <w:right w:val="none" w:sz="0" w:space="0" w:color="auto"/>
                      </w:divBdr>
                    </w:div>
                    <w:div w:id="828863079">
                      <w:marLeft w:val="0"/>
                      <w:marRight w:val="0"/>
                      <w:marTop w:val="0"/>
                      <w:marBottom w:val="0"/>
                      <w:divBdr>
                        <w:top w:val="none" w:sz="0" w:space="0" w:color="auto"/>
                        <w:left w:val="none" w:sz="0" w:space="0" w:color="auto"/>
                        <w:bottom w:val="none" w:sz="0" w:space="0" w:color="auto"/>
                        <w:right w:val="none" w:sz="0" w:space="0" w:color="auto"/>
                      </w:divBdr>
                    </w:div>
                    <w:div w:id="872040768">
                      <w:marLeft w:val="0"/>
                      <w:marRight w:val="0"/>
                      <w:marTop w:val="0"/>
                      <w:marBottom w:val="0"/>
                      <w:divBdr>
                        <w:top w:val="none" w:sz="0" w:space="0" w:color="auto"/>
                        <w:left w:val="none" w:sz="0" w:space="0" w:color="auto"/>
                        <w:bottom w:val="none" w:sz="0" w:space="0" w:color="auto"/>
                        <w:right w:val="none" w:sz="0" w:space="0" w:color="auto"/>
                      </w:divBdr>
                    </w:div>
                    <w:div w:id="922681480">
                      <w:marLeft w:val="0"/>
                      <w:marRight w:val="0"/>
                      <w:marTop w:val="0"/>
                      <w:marBottom w:val="0"/>
                      <w:divBdr>
                        <w:top w:val="none" w:sz="0" w:space="0" w:color="auto"/>
                        <w:left w:val="none" w:sz="0" w:space="0" w:color="auto"/>
                        <w:bottom w:val="none" w:sz="0" w:space="0" w:color="auto"/>
                        <w:right w:val="none" w:sz="0" w:space="0" w:color="auto"/>
                      </w:divBdr>
                    </w:div>
                    <w:div w:id="989946940">
                      <w:marLeft w:val="0"/>
                      <w:marRight w:val="0"/>
                      <w:marTop w:val="0"/>
                      <w:marBottom w:val="0"/>
                      <w:divBdr>
                        <w:top w:val="none" w:sz="0" w:space="0" w:color="auto"/>
                        <w:left w:val="none" w:sz="0" w:space="0" w:color="auto"/>
                        <w:bottom w:val="none" w:sz="0" w:space="0" w:color="auto"/>
                        <w:right w:val="none" w:sz="0" w:space="0" w:color="auto"/>
                      </w:divBdr>
                    </w:div>
                    <w:div w:id="994456720">
                      <w:marLeft w:val="0"/>
                      <w:marRight w:val="0"/>
                      <w:marTop w:val="0"/>
                      <w:marBottom w:val="0"/>
                      <w:divBdr>
                        <w:top w:val="none" w:sz="0" w:space="0" w:color="auto"/>
                        <w:left w:val="none" w:sz="0" w:space="0" w:color="auto"/>
                        <w:bottom w:val="none" w:sz="0" w:space="0" w:color="auto"/>
                        <w:right w:val="none" w:sz="0" w:space="0" w:color="auto"/>
                      </w:divBdr>
                    </w:div>
                    <w:div w:id="1022128360">
                      <w:marLeft w:val="0"/>
                      <w:marRight w:val="0"/>
                      <w:marTop w:val="0"/>
                      <w:marBottom w:val="0"/>
                      <w:divBdr>
                        <w:top w:val="none" w:sz="0" w:space="0" w:color="auto"/>
                        <w:left w:val="none" w:sz="0" w:space="0" w:color="auto"/>
                        <w:bottom w:val="none" w:sz="0" w:space="0" w:color="auto"/>
                        <w:right w:val="none" w:sz="0" w:space="0" w:color="auto"/>
                      </w:divBdr>
                    </w:div>
                    <w:div w:id="1373194067">
                      <w:marLeft w:val="0"/>
                      <w:marRight w:val="0"/>
                      <w:marTop w:val="0"/>
                      <w:marBottom w:val="0"/>
                      <w:divBdr>
                        <w:top w:val="none" w:sz="0" w:space="0" w:color="auto"/>
                        <w:left w:val="none" w:sz="0" w:space="0" w:color="auto"/>
                        <w:bottom w:val="none" w:sz="0" w:space="0" w:color="auto"/>
                        <w:right w:val="none" w:sz="0" w:space="0" w:color="auto"/>
                      </w:divBdr>
                    </w:div>
                    <w:div w:id="1402486695">
                      <w:marLeft w:val="0"/>
                      <w:marRight w:val="0"/>
                      <w:marTop w:val="0"/>
                      <w:marBottom w:val="0"/>
                      <w:divBdr>
                        <w:top w:val="none" w:sz="0" w:space="0" w:color="auto"/>
                        <w:left w:val="none" w:sz="0" w:space="0" w:color="auto"/>
                        <w:bottom w:val="none" w:sz="0" w:space="0" w:color="auto"/>
                        <w:right w:val="none" w:sz="0" w:space="0" w:color="auto"/>
                      </w:divBdr>
                    </w:div>
                    <w:div w:id="1511918860">
                      <w:marLeft w:val="0"/>
                      <w:marRight w:val="0"/>
                      <w:marTop w:val="0"/>
                      <w:marBottom w:val="0"/>
                      <w:divBdr>
                        <w:top w:val="none" w:sz="0" w:space="0" w:color="auto"/>
                        <w:left w:val="none" w:sz="0" w:space="0" w:color="auto"/>
                        <w:bottom w:val="none" w:sz="0" w:space="0" w:color="auto"/>
                        <w:right w:val="none" w:sz="0" w:space="0" w:color="auto"/>
                      </w:divBdr>
                    </w:div>
                    <w:div w:id="1604678913">
                      <w:marLeft w:val="0"/>
                      <w:marRight w:val="0"/>
                      <w:marTop w:val="0"/>
                      <w:marBottom w:val="0"/>
                      <w:divBdr>
                        <w:top w:val="none" w:sz="0" w:space="0" w:color="auto"/>
                        <w:left w:val="none" w:sz="0" w:space="0" w:color="auto"/>
                        <w:bottom w:val="none" w:sz="0" w:space="0" w:color="auto"/>
                        <w:right w:val="none" w:sz="0" w:space="0" w:color="auto"/>
                      </w:divBdr>
                    </w:div>
                    <w:div w:id="1604916296">
                      <w:marLeft w:val="0"/>
                      <w:marRight w:val="0"/>
                      <w:marTop w:val="0"/>
                      <w:marBottom w:val="0"/>
                      <w:divBdr>
                        <w:top w:val="none" w:sz="0" w:space="0" w:color="auto"/>
                        <w:left w:val="none" w:sz="0" w:space="0" w:color="auto"/>
                        <w:bottom w:val="none" w:sz="0" w:space="0" w:color="auto"/>
                        <w:right w:val="none" w:sz="0" w:space="0" w:color="auto"/>
                      </w:divBdr>
                    </w:div>
                    <w:div w:id="1615866999">
                      <w:marLeft w:val="0"/>
                      <w:marRight w:val="0"/>
                      <w:marTop w:val="0"/>
                      <w:marBottom w:val="0"/>
                      <w:divBdr>
                        <w:top w:val="none" w:sz="0" w:space="0" w:color="auto"/>
                        <w:left w:val="none" w:sz="0" w:space="0" w:color="auto"/>
                        <w:bottom w:val="none" w:sz="0" w:space="0" w:color="auto"/>
                        <w:right w:val="none" w:sz="0" w:space="0" w:color="auto"/>
                      </w:divBdr>
                    </w:div>
                    <w:div w:id="1649242861">
                      <w:marLeft w:val="0"/>
                      <w:marRight w:val="0"/>
                      <w:marTop w:val="0"/>
                      <w:marBottom w:val="0"/>
                      <w:divBdr>
                        <w:top w:val="none" w:sz="0" w:space="0" w:color="auto"/>
                        <w:left w:val="none" w:sz="0" w:space="0" w:color="auto"/>
                        <w:bottom w:val="none" w:sz="0" w:space="0" w:color="auto"/>
                        <w:right w:val="none" w:sz="0" w:space="0" w:color="auto"/>
                      </w:divBdr>
                    </w:div>
                    <w:div w:id="1752964107">
                      <w:marLeft w:val="0"/>
                      <w:marRight w:val="0"/>
                      <w:marTop w:val="0"/>
                      <w:marBottom w:val="0"/>
                      <w:divBdr>
                        <w:top w:val="none" w:sz="0" w:space="0" w:color="auto"/>
                        <w:left w:val="none" w:sz="0" w:space="0" w:color="auto"/>
                        <w:bottom w:val="none" w:sz="0" w:space="0" w:color="auto"/>
                        <w:right w:val="none" w:sz="0" w:space="0" w:color="auto"/>
                      </w:divBdr>
                    </w:div>
                    <w:div w:id="1968923980">
                      <w:marLeft w:val="0"/>
                      <w:marRight w:val="0"/>
                      <w:marTop w:val="0"/>
                      <w:marBottom w:val="0"/>
                      <w:divBdr>
                        <w:top w:val="none" w:sz="0" w:space="0" w:color="auto"/>
                        <w:left w:val="none" w:sz="0" w:space="0" w:color="auto"/>
                        <w:bottom w:val="none" w:sz="0" w:space="0" w:color="auto"/>
                        <w:right w:val="none" w:sz="0" w:space="0" w:color="auto"/>
                      </w:divBdr>
                    </w:div>
                    <w:div w:id="1982491992">
                      <w:marLeft w:val="0"/>
                      <w:marRight w:val="0"/>
                      <w:marTop w:val="0"/>
                      <w:marBottom w:val="0"/>
                      <w:divBdr>
                        <w:top w:val="none" w:sz="0" w:space="0" w:color="auto"/>
                        <w:left w:val="none" w:sz="0" w:space="0" w:color="auto"/>
                        <w:bottom w:val="none" w:sz="0" w:space="0" w:color="auto"/>
                        <w:right w:val="none" w:sz="0" w:space="0" w:color="auto"/>
                      </w:divBdr>
                    </w:div>
                    <w:div w:id="2019499257">
                      <w:marLeft w:val="0"/>
                      <w:marRight w:val="0"/>
                      <w:marTop w:val="0"/>
                      <w:marBottom w:val="0"/>
                      <w:divBdr>
                        <w:top w:val="none" w:sz="0" w:space="0" w:color="auto"/>
                        <w:left w:val="none" w:sz="0" w:space="0" w:color="auto"/>
                        <w:bottom w:val="none" w:sz="0" w:space="0" w:color="auto"/>
                        <w:right w:val="none" w:sz="0" w:space="0" w:color="auto"/>
                      </w:divBdr>
                    </w:div>
                    <w:div w:id="205399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AAC336-21A1-4460-8EB6-FA41CB3B926B}">
  <ds:schemaRefs>
    <ds:schemaRef ds:uri="http://schemas.openxmlformats.org/officeDocument/2006/bibliography"/>
  </ds:schemaRefs>
</ds:datastoreItem>
</file>

<file path=customXml/itemProps2.xml><?xml version="1.0" encoding="utf-8"?>
<ds:datastoreItem xmlns:ds="http://schemas.openxmlformats.org/officeDocument/2006/customXml" ds:itemID="{84BDC5EB-562E-407B-A34B-A8AB5EC20E8B}">
  <ds:schemaRefs>
    <ds:schemaRef ds:uri="http://schemas.openxmlformats.org/officeDocument/2006/bibliography"/>
  </ds:schemaRefs>
</ds:datastoreItem>
</file>

<file path=customXml/itemProps3.xml><?xml version="1.0" encoding="utf-8"?>
<ds:datastoreItem xmlns:ds="http://schemas.openxmlformats.org/officeDocument/2006/customXml" ds:itemID="{2265C5FB-3C82-4D62-93DD-9B77C1613596}">
  <ds:schemaRefs>
    <ds:schemaRef ds:uri="http://schemas.openxmlformats.org/officeDocument/2006/bibliography"/>
  </ds:schemaRefs>
</ds:datastoreItem>
</file>

<file path=customXml/itemProps4.xml><?xml version="1.0" encoding="utf-8"?>
<ds:datastoreItem xmlns:ds="http://schemas.openxmlformats.org/officeDocument/2006/customXml" ds:itemID="{BFCDAD1D-7C80-4462-83AE-0F793C6800AA}">
  <ds:schemaRefs>
    <ds:schemaRef ds:uri="http://schemas.openxmlformats.org/officeDocument/2006/bibliography"/>
  </ds:schemaRefs>
</ds:datastoreItem>
</file>

<file path=customXml/itemProps5.xml><?xml version="1.0" encoding="utf-8"?>
<ds:datastoreItem xmlns:ds="http://schemas.openxmlformats.org/officeDocument/2006/customXml" ds:itemID="{90119748-64DF-4A60-8799-0037B94F2D19}">
  <ds:schemaRefs>
    <ds:schemaRef ds:uri="http://schemas.openxmlformats.org/officeDocument/2006/bibliography"/>
  </ds:schemaRefs>
</ds:datastoreItem>
</file>

<file path=customXml/itemProps6.xml><?xml version="1.0" encoding="utf-8"?>
<ds:datastoreItem xmlns:ds="http://schemas.openxmlformats.org/officeDocument/2006/customXml" ds:itemID="{8CCD9F24-496C-4D59-901D-3FDFFCD35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52</TotalTime>
  <Pages>20</Pages>
  <Words>3675</Words>
  <Characters>2094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2</vt:lpstr>
    </vt:vector>
  </TitlesOfParts>
  <Company/>
  <LinksUpToDate>false</LinksUpToDate>
  <CharactersWithSpaces>24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subject/>
  <dc:creator>Selvakumar Panneer</dc:creator>
  <cp:keywords/>
  <dc:description/>
  <cp:lastModifiedBy>Parminder Singh</cp:lastModifiedBy>
  <cp:revision>31</cp:revision>
  <cp:lastPrinted>2017-08-14T05:32:00Z</cp:lastPrinted>
  <dcterms:created xsi:type="dcterms:W3CDTF">2018-01-16T05:49:00Z</dcterms:created>
  <dcterms:modified xsi:type="dcterms:W3CDTF">2018-02-28T00:03:00Z</dcterms:modified>
</cp:coreProperties>
</file>